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Pr="0086176A" w:rsidRDefault="00AC0D2D">
          <w:pPr>
            <w:pStyle w:val="TOCHeading"/>
            <w:rPr>
              <w:lang w:val="en-GB"/>
            </w:rPr>
          </w:pPr>
          <w:r>
            <w:t>Contents</w:t>
          </w:r>
        </w:p>
        <w:p w14:paraId="50AD413D" w14:textId="315520A9" w:rsidR="00D20919" w:rsidRDefault="00AC0D2D">
          <w:pPr>
            <w:pStyle w:val="TOC1"/>
            <w:tabs>
              <w:tab w:val="right" w:leader="dot" w:pos="9016"/>
            </w:tabs>
            <w:rPr>
              <w:ins w:id="0" w:author="SMITH, BEN (UG)" w:date="2021-05-12T22:04:00Z"/>
              <w:rFonts w:eastAsiaTheme="minorEastAsia"/>
              <w:noProof/>
              <w:lang w:eastAsia="en-GB"/>
            </w:rPr>
          </w:pPr>
          <w:r>
            <w:fldChar w:fldCharType="begin"/>
          </w:r>
          <w:r>
            <w:instrText xml:space="preserve"> TOC \o "1-3" \h \z \u </w:instrText>
          </w:r>
          <w:r>
            <w:fldChar w:fldCharType="separate"/>
          </w:r>
          <w:ins w:id="1" w:author="SMITH, BEN (UG)" w:date="2021-05-12T22:04:00Z">
            <w:r w:rsidR="00D20919" w:rsidRPr="00CB4D6F">
              <w:rPr>
                <w:rStyle w:val="Hyperlink"/>
                <w:noProof/>
              </w:rPr>
              <w:fldChar w:fldCharType="begin"/>
            </w:r>
            <w:r w:rsidR="00D20919" w:rsidRPr="00CB4D6F">
              <w:rPr>
                <w:rStyle w:val="Hyperlink"/>
                <w:noProof/>
              </w:rPr>
              <w:instrText xml:space="preserve"> </w:instrText>
            </w:r>
            <w:r w:rsidR="00D20919">
              <w:rPr>
                <w:noProof/>
              </w:rPr>
              <w:instrText>HYPERLINK \l "_Toc71749497"</w:instrText>
            </w:r>
            <w:r w:rsidR="00D20919" w:rsidRPr="00CB4D6F">
              <w:rPr>
                <w:rStyle w:val="Hyperlink"/>
                <w:noProof/>
              </w:rPr>
              <w:instrText xml:space="preserve"> </w:instrText>
            </w:r>
            <w:r w:rsidR="00D20919" w:rsidRPr="00CB4D6F">
              <w:rPr>
                <w:rStyle w:val="Hyperlink"/>
                <w:noProof/>
              </w:rPr>
            </w:r>
            <w:r w:rsidR="00D20919" w:rsidRPr="00CB4D6F">
              <w:rPr>
                <w:rStyle w:val="Hyperlink"/>
                <w:noProof/>
              </w:rPr>
              <w:fldChar w:fldCharType="separate"/>
            </w:r>
            <w:r w:rsidR="00D20919" w:rsidRPr="00CB4D6F">
              <w:rPr>
                <w:rStyle w:val="Hyperlink"/>
                <w:noProof/>
              </w:rPr>
              <w:t>Reference: Zones of Trust</w:t>
            </w:r>
            <w:r w:rsidR="00D20919">
              <w:rPr>
                <w:noProof/>
                <w:webHidden/>
              </w:rPr>
              <w:tab/>
            </w:r>
            <w:r w:rsidR="00D20919">
              <w:rPr>
                <w:noProof/>
                <w:webHidden/>
              </w:rPr>
              <w:fldChar w:fldCharType="begin"/>
            </w:r>
            <w:r w:rsidR="00D20919">
              <w:rPr>
                <w:noProof/>
                <w:webHidden/>
              </w:rPr>
              <w:instrText xml:space="preserve"> PAGEREF _Toc71749497 \h </w:instrText>
            </w:r>
            <w:r w:rsidR="00D20919">
              <w:rPr>
                <w:noProof/>
                <w:webHidden/>
              </w:rPr>
            </w:r>
          </w:ins>
          <w:r w:rsidR="00D20919">
            <w:rPr>
              <w:noProof/>
              <w:webHidden/>
            </w:rPr>
            <w:fldChar w:fldCharType="separate"/>
          </w:r>
          <w:ins w:id="2" w:author="SMITH, BEN (UG)" w:date="2021-05-12T22:04:00Z">
            <w:r w:rsidR="00D20919">
              <w:rPr>
                <w:noProof/>
                <w:webHidden/>
              </w:rPr>
              <w:t>3</w:t>
            </w:r>
            <w:r w:rsidR="00D20919">
              <w:rPr>
                <w:noProof/>
                <w:webHidden/>
              </w:rPr>
              <w:fldChar w:fldCharType="end"/>
            </w:r>
            <w:r w:rsidR="00D20919" w:rsidRPr="00CB4D6F">
              <w:rPr>
                <w:rStyle w:val="Hyperlink"/>
                <w:noProof/>
              </w:rPr>
              <w:fldChar w:fldCharType="end"/>
            </w:r>
          </w:ins>
        </w:p>
        <w:p w14:paraId="21AC9F33" w14:textId="630DA732" w:rsidR="00D20919" w:rsidRDefault="00D20919">
          <w:pPr>
            <w:pStyle w:val="TOC2"/>
            <w:tabs>
              <w:tab w:val="right" w:leader="dot" w:pos="9016"/>
            </w:tabs>
            <w:rPr>
              <w:ins w:id="3" w:author="SMITH, BEN (UG)" w:date="2021-05-12T22:04:00Z"/>
              <w:rFonts w:eastAsiaTheme="minorEastAsia"/>
              <w:noProof/>
              <w:lang w:eastAsia="en-GB"/>
            </w:rPr>
          </w:pPr>
          <w:ins w:id="4"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498"</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Claim</w:t>
            </w:r>
            <w:r>
              <w:rPr>
                <w:noProof/>
                <w:webHidden/>
              </w:rPr>
              <w:tab/>
            </w:r>
            <w:r>
              <w:rPr>
                <w:noProof/>
                <w:webHidden/>
              </w:rPr>
              <w:fldChar w:fldCharType="begin"/>
            </w:r>
            <w:r>
              <w:rPr>
                <w:noProof/>
                <w:webHidden/>
              </w:rPr>
              <w:instrText xml:space="preserve"> PAGEREF _Toc71749498 \h </w:instrText>
            </w:r>
            <w:r>
              <w:rPr>
                <w:noProof/>
                <w:webHidden/>
              </w:rPr>
            </w:r>
          </w:ins>
          <w:r>
            <w:rPr>
              <w:noProof/>
              <w:webHidden/>
            </w:rPr>
            <w:fldChar w:fldCharType="separate"/>
          </w:r>
          <w:ins w:id="5" w:author="SMITH, BEN (UG)" w:date="2021-05-12T22:04:00Z">
            <w:r>
              <w:rPr>
                <w:noProof/>
                <w:webHidden/>
              </w:rPr>
              <w:t>3</w:t>
            </w:r>
            <w:r>
              <w:rPr>
                <w:noProof/>
                <w:webHidden/>
              </w:rPr>
              <w:fldChar w:fldCharType="end"/>
            </w:r>
            <w:r w:rsidRPr="00CB4D6F">
              <w:rPr>
                <w:rStyle w:val="Hyperlink"/>
                <w:noProof/>
              </w:rPr>
              <w:fldChar w:fldCharType="end"/>
            </w:r>
          </w:ins>
        </w:p>
        <w:p w14:paraId="7664196D" w14:textId="25BCCC0A" w:rsidR="00D20919" w:rsidRDefault="00D20919">
          <w:pPr>
            <w:pStyle w:val="TOC3"/>
            <w:tabs>
              <w:tab w:val="right" w:leader="dot" w:pos="9016"/>
            </w:tabs>
            <w:rPr>
              <w:ins w:id="6" w:author="SMITH, BEN (UG)" w:date="2021-05-12T22:04:00Z"/>
              <w:rFonts w:eastAsiaTheme="minorEastAsia"/>
              <w:noProof/>
              <w:lang w:eastAsia="en-GB"/>
            </w:rPr>
          </w:pPr>
          <w:ins w:id="7"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499"</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1 – The “Internet”</w:t>
            </w:r>
            <w:r>
              <w:rPr>
                <w:noProof/>
                <w:webHidden/>
              </w:rPr>
              <w:tab/>
            </w:r>
            <w:r>
              <w:rPr>
                <w:noProof/>
                <w:webHidden/>
              </w:rPr>
              <w:fldChar w:fldCharType="begin"/>
            </w:r>
            <w:r>
              <w:rPr>
                <w:noProof/>
                <w:webHidden/>
              </w:rPr>
              <w:instrText xml:space="preserve"> PAGEREF _Toc71749499 \h </w:instrText>
            </w:r>
            <w:r>
              <w:rPr>
                <w:noProof/>
                <w:webHidden/>
              </w:rPr>
            </w:r>
          </w:ins>
          <w:r>
            <w:rPr>
              <w:noProof/>
              <w:webHidden/>
            </w:rPr>
            <w:fldChar w:fldCharType="separate"/>
          </w:r>
          <w:ins w:id="8" w:author="SMITH, BEN (UG)" w:date="2021-05-12T22:04:00Z">
            <w:r>
              <w:rPr>
                <w:noProof/>
                <w:webHidden/>
              </w:rPr>
              <w:t>3</w:t>
            </w:r>
            <w:r>
              <w:rPr>
                <w:noProof/>
                <w:webHidden/>
              </w:rPr>
              <w:fldChar w:fldCharType="end"/>
            </w:r>
            <w:r w:rsidRPr="00CB4D6F">
              <w:rPr>
                <w:rStyle w:val="Hyperlink"/>
                <w:noProof/>
              </w:rPr>
              <w:fldChar w:fldCharType="end"/>
            </w:r>
          </w:ins>
        </w:p>
        <w:p w14:paraId="793069BF" w14:textId="2BC83244" w:rsidR="00D20919" w:rsidRDefault="00D20919">
          <w:pPr>
            <w:pStyle w:val="TOC3"/>
            <w:tabs>
              <w:tab w:val="right" w:leader="dot" w:pos="9016"/>
            </w:tabs>
            <w:rPr>
              <w:ins w:id="9" w:author="SMITH, BEN (UG)" w:date="2021-05-12T22:04:00Z"/>
              <w:rFonts w:eastAsiaTheme="minorEastAsia"/>
              <w:noProof/>
              <w:lang w:eastAsia="en-GB"/>
            </w:rPr>
          </w:pPr>
          <w:ins w:id="10"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00"</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2 – The Demilitarised Zone (DMZ) – 192.168.2.0/24</w:t>
            </w:r>
            <w:r>
              <w:rPr>
                <w:noProof/>
                <w:webHidden/>
              </w:rPr>
              <w:tab/>
            </w:r>
            <w:r>
              <w:rPr>
                <w:noProof/>
                <w:webHidden/>
              </w:rPr>
              <w:fldChar w:fldCharType="begin"/>
            </w:r>
            <w:r>
              <w:rPr>
                <w:noProof/>
                <w:webHidden/>
              </w:rPr>
              <w:instrText xml:space="preserve"> PAGEREF _Toc71749500 \h </w:instrText>
            </w:r>
            <w:r>
              <w:rPr>
                <w:noProof/>
                <w:webHidden/>
              </w:rPr>
            </w:r>
          </w:ins>
          <w:r>
            <w:rPr>
              <w:noProof/>
              <w:webHidden/>
            </w:rPr>
            <w:fldChar w:fldCharType="separate"/>
          </w:r>
          <w:ins w:id="11" w:author="SMITH, BEN (UG)" w:date="2021-05-12T22:04:00Z">
            <w:r>
              <w:rPr>
                <w:noProof/>
                <w:webHidden/>
              </w:rPr>
              <w:t>3</w:t>
            </w:r>
            <w:r>
              <w:rPr>
                <w:noProof/>
                <w:webHidden/>
              </w:rPr>
              <w:fldChar w:fldCharType="end"/>
            </w:r>
            <w:r w:rsidRPr="00CB4D6F">
              <w:rPr>
                <w:rStyle w:val="Hyperlink"/>
                <w:noProof/>
              </w:rPr>
              <w:fldChar w:fldCharType="end"/>
            </w:r>
          </w:ins>
        </w:p>
        <w:p w14:paraId="5155CE07" w14:textId="58B078F0" w:rsidR="00D20919" w:rsidRDefault="00D20919">
          <w:pPr>
            <w:pStyle w:val="TOC3"/>
            <w:tabs>
              <w:tab w:val="right" w:leader="dot" w:pos="9016"/>
            </w:tabs>
            <w:rPr>
              <w:ins w:id="12" w:author="SMITH, BEN (UG)" w:date="2021-05-12T22:04:00Z"/>
              <w:rFonts w:eastAsiaTheme="minorEastAsia"/>
              <w:noProof/>
              <w:lang w:eastAsia="en-GB"/>
            </w:rPr>
          </w:pPr>
          <w:ins w:id="13"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01"</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3 – Employees Subnet – 172.16.0.0/21</w:t>
            </w:r>
            <w:r>
              <w:rPr>
                <w:noProof/>
                <w:webHidden/>
              </w:rPr>
              <w:tab/>
            </w:r>
            <w:r>
              <w:rPr>
                <w:noProof/>
                <w:webHidden/>
              </w:rPr>
              <w:fldChar w:fldCharType="begin"/>
            </w:r>
            <w:r>
              <w:rPr>
                <w:noProof/>
                <w:webHidden/>
              </w:rPr>
              <w:instrText xml:space="preserve"> PAGEREF _Toc71749501 \h </w:instrText>
            </w:r>
            <w:r>
              <w:rPr>
                <w:noProof/>
                <w:webHidden/>
              </w:rPr>
            </w:r>
          </w:ins>
          <w:r>
            <w:rPr>
              <w:noProof/>
              <w:webHidden/>
            </w:rPr>
            <w:fldChar w:fldCharType="separate"/>
          </w:r>
          <w:ins w:id="14" w:author="SMITH, BEN (UG)" w:date="2021-05-12T22:04:00Z">
            <w:r>
              <w:rPr>
                <w:noProof/>
                <w:webHidden/>
              </w:rPr>
              <w:t>4</w:t>
            </w:r>
            <w:r>
              <w:rPr>
                <w:noProof/>
                <w:webHidden/>
              </w:rPr>
              <w:fldChar w:fldCharType="end"/>
            </w:r>
            <w:r w:rsidRPr="00CB4D6F">
              <w:rPr>
                <w:rStyle w:val="Hyperlink"/>
                <w:noProof/>
              </w:rPr>
              <w:fldChar w:fldCharType="end"/>
            </w:r>
          </w:ins>
        </w:p>
        <w:p w14:paraId="63CDD64E" w14:textId="0588A5E7" w:rsidR="00D20919" w:rsidRDefault="00D20919">
          <w:pPr>
            <w:pStyle w:val="TOC3"/>
            <w:tabs>
              <w:tab w:val="right" w:leader="dot" w:pos="9016"/>
            </w:tabs>
            <w:rPr>
              <w:ins w:id="15" w:author="SMITH, BEN (UG)" w:date="2021-05-12T22:04:00Z"/>
              <w:rFonts w:eastAsiaTheme="minorEastAsia"/>
              <w:noProof/>
              <w:lang w:eastAsia="en-GB"/>
            </w:rPr>
          </w:pPr>
          <w:ins w:id="16"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02"</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4 – Servers Subnet – 192.168.4.0/24</w:t>
            </w:r>
            <w:r>
              <w:rPr>
                <w:noProof/>
                <w:webHidden/>
              </w:rPr>
              <w:tab/>
            </w:r>
            <w:r>
              <w:rPr>
                <w:noProof/>
                <w:webHidden/>
              </w:rPr>
              <w:fldChar w:fldCharType="begin"/>
            </w:r>
            <w:r>
              <w:rPr>
                <w:noProof/>
                <w:webHidden/>
              </w:rPr>
              <w:instrText xml:space="preserve"> PAGEREF _Toc71749502 \h </w:instrText>
            </w:r>
            <w:r>
              <w:rPr>
                <w:noProof/>
                <w:webHidden/>
              </w:rPr>
            </w:r>
          </w:ins>
          <w:r>
            <w:rPr>
              <w:noProof/>
              <w:webHidden/>
            </w:rPr>
            <w:fldChar w:fldCharType="separate"/>
          </w:r>
          <w:ins w:id="17" w:author="SMITH, BEN (UG)" w:date="2021-05-12T22:04:00Z">
            <w:r>
              <w:rPr>
                <w:noProof/>
                <w:webHidden/>
              </w:rPr>
              <w:t>4</w:t>
            </w:r>
            <w:r>
              <w:rPr>
                <w:noProof/>
                <w:webHidden/>
              </w:rPr>
              <w:fldChar w:fldCharType="end"/>
            </w:r>
            <w:r w:rsidRPr="00CB4D6F">
              <w:rPr>
                <w:rStyle w:val="Hyperlink"/>
                <w:noProof/>
              </w:rPr>
              <w:fldChar w:fldCharType="end"/>
            </w:r>
          </w:ins>
        </w:p>
        <w:p w14:paraId="6AA36086" w14:textId="7469889B" w:rsidR="00D20919" w:rsidRDefault="00D20919">
          <w:pPr>
            <w:pStyle w:val="TOC3"/>
            <w:tabs>
              <w:tab w:val="right" w:leader="dot" w:pos="9016"/>
            </w:tabs>
            <w:rPr>
              <w:ins w:id="18" w:author="SMITH, BEN (UG)" w:date="2021-05-12T22:04:00Z"/>
              <w:rFonts w:eastAsiaTheme="minorEastAsia"/>
              <w:noProof/>
              <w:lang w:eastAsia="en-GB"/>
            </w:rPr>
          </w:pPr>
          <w:ins w:id="19"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03"</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5 – Managerial Subnet – 192.168.5.0/24</w:t>
            </w:r>
            <w:r>
              <w:rPr>
                <w:noProof/>
                <w:webHidden/>
              </w:rPr>
              <w:tab/>
            </w:r>
            <w:r>
              <w:rPr>
                <w:noProof/>
                <w:webHidden/>
              </w:rPr>
              <w:fldChar w:fldCharType="begin"/>
            </w:r>
            <w:r>
              <w:rPr>
                <w:noProof/>
                <w:webHidden/>
              </w:rPr>
              <w:instrText xml:space="preserve"> PAGEREF _Toc71749503 \h </w:instrText>
            </w:r>
            <w:r>
              <w:rPr>
                <w:noProof/>
                <w:webHidden/>
              </w:rPr>
            </w:r>
          </w:ins>
          <w:r>
            <w:rPr>
              <w:noProof/>
              <w:webHidden/>
            </w:rPr>
            <w:fldChar w:fldCharType="separate"/>
          </w:r>
          <w:ins w:id="20" w:author="SMITH, BEN (UG)" w:date="2021-05-12T22:04:00Z">
            <w:r>
              <w:rPr>
                <w:noProof/>
                <w:webHidden/>
              </w:rPr>
              <w:t>4</w:t>
            </w:r>
            <w:r>
              <w:rPr>
                <w:noProof/>
                <w:webHidden/>
              </w:rPr>
              <w:fldChar w:fldCharType="end"/>
            </w:r>
            <w:r w:rsidRPr="00CB4D6F">
              <w:rPr>
                <w:rStyle w:val="Hyperlink"/>
                <w:noProof/>
              </w:rPr>
              <w:fldChar w:fldCharType="end"/>
            </w:r>
          </w:ins>
        </w:p>
        <w:p w14:paraId="18BAEDFE" w14:textId="3C1754DE" w:rsidR="00D20919" w:rsidRDefault="00D20919">
          <w:pPr>
            <w:pStyle w:val="TOC3"/>
            <w:tabs>
              <w:tab w:val="right" w:leader="dot" w:pos="9016"/>
            </w:tabs>
            <w:rPr>
              <w:ins w:id="21" w:author="SMITH, BEN (UG)" w:date="2021-05-12T22:04:00Z"/>
              <w:rFonts w:eastAsiaTheme="minorEastAsia"/>
              <w:noProof/>
              <w:lang w:eastAsia="en-GB"/>
            </w:rPr>
          </w:pPr>
          <w:ins w:id="22"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04"</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6 - Proxy Subnet – 192.168.6.0/24</w:t>
            </w:r>
            <w:r>
              <w:rPr>
                <w:noProof/>
                <w:webHidden/>
              </w:rPr>
              <w:tab/>
            </w:r>
            <w:r>
              <w:rPr>
                <w:noProof/>
                <w:webHidden/>
              </w:rPr>
              <w:fldChar w:fldCharType="begin"/>
            </w:r>
            <w:r>
              <w:rPr>
                <w:noProof/>
                <w:webHidden/>
              </w:rPr>
              <w:instrText xml:space="preserve"> PAGEREF _Toc71749504 \h </w:instrText>
            </w:r>
            <w:r>
              <w:rPr>
                <w:noProof/>
                <w:webHidden/>
              </w:rPr>
            </w:r>
          </w:ins>
          <w:r>
            <w:rPr>
              <w:noProof/>
              <w:webHidden/>
            </w:rPr>
            <w:fldChar w:fldCharType="separate"/>
          </w:r>
          <w:ins w:id="23" w:author="SMITH, BEN (UG)" w:date="2021-05-12T22:04:00Z">
            <w:r>
              <w:rPr>
                <w:noProof/>
                <w:webHidden/>
              </w:rPr>
              <w:t>4</w:t>
            </w:r>
            <w:r>
              <w:rPr>
                <w:noProof/>
                <w:webHidden/>
              </w:rPr>
              <w:fldChar w:fldCharType="end"/>
            </w:r>
            <w:r w:rsidRPr="00CB4D6F">
              <w:rPr>
                <w:rStyle w:val="Hyperlink"/>
                <w:noProof/>
              </w:rPr>
              <w:fldChar w:fldCharType="end"/>
            </w:r>
          </w:ins>
        </w:p>
        <w:p w14:paraId="5648DFAC" w14:textId="35AEFCB4" w:rsidR="00D20919" w:rsidRDefault="00D20919">
          <w:pPr>
            <w:pStyle w:val="TOC3"/>
            <w:tabs>
              <w:tab w:val="right" w:leader="dot" w:pos="9016"/>
            </w:tabs>
            <w:rPr>
              <w:ins w:id="24" w:author="SMITH, BEN (UG)" w:date="2021-05-12T22:04:00Z"/>
              <w:rFonts w:eastAsiaTheme="minorEastAsia"/>
              <w:noProof/>
              <w:lang w:eastAsia="en-GB"/>
            </w:rPr>
          </w:pPr>
          <w:ins w:id="25"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05"</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7 - Virtual Private Network (VPN) - 10.0.0.0/24</w:t>
            </w:r>
            <w:r>
              <w:rPr>
                <w:noProof/>
                <w:webHidden/>
              </w:rPr>
              <w:tab/>
            </w:r>
            <w:r>
              <w:rPr>
                <w:noProof/>
                <w:webHidden/>
              </w:rPr>
              <w:fldChar w:fldCharType="begin"/>
            </w:r>
            <w:r>
              <w:rPr>
                <w:noProof/>
                <w:webHidden/>
              </w:rPr>
              <w:instrText xml:space="preserve"> PAGEREF _Toc71749505 \h </w:instrText>
            </w:r>
            <w:r>
              <w:rPr>
                <w:noProof/>
                <w:webHidden/>
              </w:rPr>
            </w:r>
          </w:ins>
          <w:r>
            <w:rPr>
              <w:noProof/>
              <w:webHidden/>
            </w:rPr>
            <w:fldChar w:fldCharType="separate"/>
          </w:r>
          <w:ins w:id="26" w:author="SMITH, BEN (UG)" w:date="2021-05-12T22:04:00Z">
            <w:r>
              <w:rPr>
                <w:noProof/>
                <w:webHidden/>
              </w:rPr>
              <w:t>4</w:t>
            </w:r>
            <w:r>
              <w:rPr>
                <w:noProof/>
                <w:webHidden/>
              </w:rPr>
              <w:fldChar w:fldCharType="end"/>
            </w:r>
            <w:r w:rsidRPr="00CB4D6F">
              <w:rPr>
                <w:rStyle w:val="Hyperlink"/>
                <w:noProof/>
              </w:rPr>
              <w:fldChar w:fldCharType="end"/>
            </w:r>
          </w:ins>
        </w:p>
        <w:p w14:paraId="44B99E61" w14:textId="27A91EE3" w:rsidR="00D20919" w:rsidRDefault="00D20919">
          <w:pPr>
            <w:pStyle w:val="TOC3"/>
            <w:tabs>
              <w:tab w:val="right" w:leader="dot" w:pos="9016"/>
            </w:tabs>
            <w:rPr>
              <w:ins w:id="27" w:author="SMITH, BEN (UG)" w:date="2021-05-12T22:04:00Z"/>
              <w:rFonts w:eastAsiaTheme="minorEastAsia"/>
              <w:noProof/>
              <w:lang w:eastAsia="en-GB"/>
            </w:rPr>
          </w:pPr>
          <w:ins w:id="28"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06"</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8 - Intrusion Detection System (IDS) – 192.168.8.0/24</w:t>
            </w:r>
            <w:r>
              <w:rPr>
                <w:noProof/>
                <w:webHidden/>
              </w:rPr>
              <w:tab/>
            </w:r>
            <w:r>
              <w:rPr>
                <w:noProof/>
                <w:webHidden/>
              </w:rPr>
              <w:fldChar w:fldCharType="begin"/>
            </w:r>
            <w:r>
              <w:rPr>
                <w:noProof/>
                <w:webHidden/>
              </w:rPr>
              <w:instrText xml:space="preserve"> PAGEREF _Toc71749506 \h </w:instrText>
            </w:r>
            <w:r>
              <w:rPr>
                <w:noProof/>
                <w:webHidden/>
              </w:rPr>
            </w:r>
          </w:ins>
          <w:r>
            <w:rPr>
              <w:noProof/>
              <w:webHidden/>
            </w:rPr>
            <w:fldChar w:fldCharType="separate"/>
          </w:r>
          <w:ins w:id="29" w:author="SMITH, BEN (UG)" w:date="2021-05-12T22:04:00Z">
            <w:r>
              <w:rPr>
                <w:noProof/>
                <w:webHidden/>
              </w:rPr>
              <w:t>5</w:t>
            </w:r>
            <w:r>
              <w:rPr>
                <w:noProof/>
                <w:webHidden/>
              </w:rPr>
              <w:fldChar w:fldCharType="end"/>
            </w:r>
            <w:r w:rsidRPr="00CB4D6F">
              <w:rPr>
                <w:rStyle w:val="Hyperlink"/>
                <w:noProof/>
              </w:rPr>
              <w:fldChar w:fldCharType="end"/>
            </w:r>
          </w:ins>
        </w:p>
        <w:p w14:paraId="1FFDC15D" w14:textId="66417CD2" w:rsidR="00D20919" w:rsidRDefault="00D20919">
          <w:pPr>
            <w:pStyle w:val="TOC2"/>
            <w:tabs>
              <w:tab w:val="right" w:leader="dot" w:pos="9016"/>
            </w:tabs>
            <w:rPr>
              <w:ins w:id="30" w:author="SMITH, BEN (UG)" w:date="2021-05-12T22:04:00Z"/>
              <w:rFonts w:eastAsiaTheme="minorEastAsia"/>
              <w:noProof/>
              <w:lang w:eastAsia="en-GB"/>
            </w:rPr>
          </w:pPr>
          <w:ins w:id="31"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07"</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Evidence</w:t>
            </w:r>
            <w:r>
              <w:rPr>
                <w:noProof/>
                <w:webHidden/>
              </w:rPr>
              <w:tab/>
            </w:r>
            <w:r>
              <w:rPr>
                <w:noProof/>
                <w:webHidden/>
              </w:rPr>
              <w:fldChar w:fldCharType="begin"/>
            </w:r>
            <w:r>
              <w:rPr>
                <w:noProof/>
                <w:webHidden/>
              </w:rPr>
              <w:instrText xml:space="preserve"> PAGEREF _Toc71749507 \h </w:instrText>
            </w:r>
            <w:r>
              <w:rPr>
                <w:noProof/>
                <w:webHidden/>
              </w:rPr>
            </w:r>
          </w:ins>
          <w:r>
            <w:rPr>
              <w:noProof/>
              <w:webHidden/>
            </w:rPr>
            <w:fldChar w:fldCharType="separate"/>
          </w:r>
          <w:ins w:id="32" w:author="SMITH, BEN (UG)" w:date="2021-05-12T22:04:00Z">
            <w:r>
              <w:rPr>
                <w:noProof/>
                <w:webHidden/>
              </w:rPr>
              <w:t>5</w:t>
            </w:r>
            <w:r>
              <w:rPr>
                <w:noProof/>
                <w:webHidden/>
              </w:rPr>
              <w:fldChar w:fldCharType="end"/>
            </w:r>
            <w:r w:rsidRPr="00CB4D6F">
              <w:rPr>
                <w:rStyle w:val="Hyperlink"/>
                <w:noProof/>
              </w:rPr>
              <w:fldChar w:fldCharType="end"/>
            </w:r>
          </w:ins>
        </w:p>
        <w:p w14:paraId="64EFC342" w14:textId="3CFD264C" w:rsidR="00D20919" w:rsidRDefault="00D20919">
          <w:pPr>
            <w:pStyle w:val="TOC3"/>
            <w:tabs>
              <w:tab w:val="right" w:leader="dot" w:pos="9016"/>
            </w:tabs>
            <w:rPr>
              <w:ins w:id="33" w:author="SMITH, BEN (UG)" w:date="2021-05-12T22:04:00Z"/>
              <w:rFonts w:eastAsiaTheme="minorEastAsia"/>
              <w:noProof/>
              <w:lang w:eastAsia="en-GB"/>
            </w:rPr>
          </w:pPr>
          <w:ins w:id="34"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08"</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1 – The “Internet” Zone</w:t>
            </w:r>
            <w:r>
              <w:rPr>
                <w:noProof/>
                <w:webHidden/>
              </w:rPr>
              <w:tab/>
            </w:r>
            <w:r>
              <w:rPr>
                <w:noProof/>
                <w:webHidden/>
              </w:rPr>
              <w:fldChar w:fldCharType="begin"/>
            </w:r>
            <w:r>
              <w:rPr>
                <w:noProof/>
                <w:webHidden/>
              </w:rPr>
              <w:instrText xml:space="preserve"> PAGEREF _Toc71749508 \h </w:instrText>
            </w:r>
            <w:r>
              <w:rPr>
                <w:noProof/>
                <w:webHidden/>
              </w:rPr>
            </w:r>
          </w:ins>
          <w:r>
            <w:rPr>
              <w:noProof/>
              <w:webHidden/>
            </w:rPr>
            <w:fldChar w:fldCharType="separate"/>
          </w:r>
          <w:ins w:id="35" w:author="SMITH, BEN (UG)" w:date="2021-05-12T22:04:00Z">
            <w:r>
              <w:rPr>
                <w:noProof/>
                <w:webHidden/>
              </w:rPr>
              <w:t>5</w:t>
            </w:r>
            <w:r>
              <w:rPr>
                <w:noProof/>
                <w:webHidden/>
              </w:rPr>
              <w:fldChar w:fldCharType="end"/>
            </w:r>
            <w:r w:rsidRPr="00CB4D6F">
              <w:rPr>
                <w:rStyle w:val="Hyperlink"/>
                <w:noProof/>
              </w:rPr>
              <w:fldChar w:fldCharType="end"/>
            </w:r>
          </w:ins>
        </w:p>
        <w:p w14:paraId="5D2296D6" w14:textId="4917C7C5" w:rsidR="00D20919" w:rsidRDefault="00D20919">
          <w:pPr>
            <w:pStyle w:val="TOC3"/>
            <w:tabs>
              <w:tab w:val="right" w:leader="dot" w:pos="9016"/>
            </w:tabs>
            <w:rPr>
              <w:ins w:id="36" w:author="SMITH, BEN (UG)" w:date="2021-05-12T22:04:00Z"/>
              <w:rFonts w:eastAsiaTheme="minorEastAsia"/>
              <w:noProof/>
              <w:lang w:eastAsia="en-GB"/>
            </w:rPr>
          </w:pPr>
          <w:ins w:id="37"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09"</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2 – The Demilitarised Zone (DMZ)</w:t>
            </w:r>
            <w:r>
              <w:rPr>
                <w:noProof/>
                <w:webHidden/>
              </w:rPr>
              <w:tab/>
            </w:r>
            <w:r>
              <w:rPr>
                <w:noProof/>
                <w:webHidden/>
              </w:rPr>
              <w:fldChar w:fldCharType="begin"/>
            </w:r>
            <w:r>
              <w:rPr>
                <w:noProof/>
                <w:webHidden/>
              </w:rPr>
              <w:instrText xml:space="preserve"> PAGEREF _Toc71749509 \h </w:instrText>
            </w:r>
            <w:r>
              <w:rPr>
                <w:noProof/>
                <w:webHidden/>
              </w:rPr>
            </w:r>
          </w:ins>
          <w:r>
            <w:rPr>
              <w:noProof/>
              <w:webHidden/>
            </w:rPr>
            <w:fldChar w:fldCharType="separate"/>
          </w:r>
          <w:ins w:id="38" w:author="SMITH, BEN (UG)" w:date="2021-05-12T22:04:00Z">
            <w:r>
              <w:rPr>
                <w:noProof/>
                <w:webHidden/>
              </w:rPr>
              <w:t>6</w:t>
            </w:r>
            <w:r>
              <w:rPr>
                <w:noProof/>
                <w:webHidden/>
              </w:rPr>
              <w:fldChar w:fldCharType="end"/>
            </w:r>
            <w:r w:rsidRPr="00CB4D6F">
              <w:rPr>
                <w:rStyle w:val="Hyperlink"/>
                <w:noProof/>
              </w:rPr>
              <w:fldChar w:fldCharType="end"/>
            </w:r>
          </w:ins>
        </w:p>
        <w:p w14:paraId="1301841C" w14:textId="7162C439" w:rsidR="00D20919" w:rsidRDefault="00D20919">
          <w:pPr>
            <w:pStyle w:val="TOC3"/>
            <w:tabs>
              <w:tab w:val="right" w:leader="dot" w:pos="9016"/>
            </w:tabs>
            <w:rPr>
              <w:ins w:id="39" w:author="SMITH, BEN (UG)" w:date="2021-05-12T22:04:00Z"/>
              <w:rFonts w:eastAsiaTheme="minorEastAsia"/>
              <w:noProof/>
              <w:lang w:eastAsia="en-GB"/>
            </w:rPr>
          </w:pPr>
          <w:ins w:id="40"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10"</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3 – Employees Zone</w:t>
            </w:r>
            <w:r>
              <w:rPr>
                <w:noProof/>
                <w:webHidden/>
              </w:rPr>
              <w:tab/>
            </w:r>
            <w:r>
              <w:rPr>
                <w:noProof/>
                <w:webHidden/>
              </w:rPr>
              <w:fldChar w:fldCharType="begin"/>
            </w:r>
            <w:r>
              <w:rPr>
                <w:noProof/>
                <w:webHidden/>
              </w:rPr>
              <w:instrText xml:space="preserve"> PAGEREF _Toc71749510 \h </w:instrText>
            </w:r>
            <w:r>
              <w:rPr>
                <w:noProof/>
                <w:webHidden/>
              </w:rPr>
            </w:r>
          </w:ins>
          <w:r>
            <w:rPr>
              <w:noProof/>
              <w:webHidden/>
            </w:rPr>
            <w:fldChar w:fldCharType="separate"/>
          </w:r>
          <w:ins w:id="41" w:author="SMITH, BEN (UG)" w:date="2021-05-12T22:04:00Z">
            <w:r>
              <w:rPr>
                <w:noProof/>
                <w:webHidden/>
              </w:rPr>
              <w:t>7</w:t>
            </w:r>
            <w:r>
              <w:rPr>
                <w:noProof/>
                <w:webHidden/>
              </w:rPr>
              <w:fldChar w:fldCharType="end"/>
            </w:r>
            <w:r w:rsidRPr="00CB4D6F">
              <w:rPr>
                <w:rStyle w:val="Hyperlink"/>
                <w:noProof/>
              </w:rPr>
              <w:fldChar w:fldCharType="end"/>
            </w:r>
          </w:ins>
        </w:p>
        <w:p w14:paraId="3C35DD05" w14:textId="748766F1" w:rsidR="00D20919" w:rsidRDefault="00D20919">
          <w:pPr>
            <w:pStyle w:val="TOC3"/>
            <w:tabs>
              <w:tab w:val="right" w:leader="dot" w:pos="9016"/>
            </w:tabs>
            <w:rPr>
              <w:ins w:id="42" w:author="SMITH, BEN (UG)" w:date="2021-05-12T22:04:00Z"/>
              <w:rFonts w:eastAsiaTheme="minorEastAsia"/>
              <w:noProof/>
              <w:lang w:eastAsia="en-GB"/>
            </w:rPr>
          </w:pPr>
          <w:ins w:id="43"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11"</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4 – Servers Zone</w:t>
            </w:r>
            <w:r>
              <w:rPr>
                <w:noProof/>
                <w:webHidden/>
              </w:rPr>
              <w:tab/>
            </w:r>
            <w:r>
              <w:rPr>
                <w:noProof/>
                <w:webHidden/>
              </w:rPr>
              <w:fldChar w:fldCharType="begin"/>
            </w:r>
            <w:r>
              <w:rPr>
                <w:noProof/>
                <w:webHidden/>
              </w:rPr>
              <w:instrText xml:space="preserve"> PAGEREF _Toc71749511 \h </w:instrText>
            </w:r>
            <w:r>
              <w:rPr>
                <w:noProof/>
                <w:webHidden/>
              </w:rPr>
            </w:r>
          </w:ins>
          <w:r>
            <w:rPr>
              <w:noProof/>
              <w:webHidden/>
            </w:rPr>
            <w:fldChar w:fldCharType="separate"/>
          </w:r>
          <w:ins w:id="44" w:author="SMITH, BEN (UG)" w:date="2021-05-12T22:04:00Z">
            <w:r>
              <w:rPr>
                <w:noProof/>
                <w:webHidden/>
              </w:rPr>
              <w:t>7</w:t>
            </w:r>
            <w:r>
              <w:rPr>
                <w:noProof/>
                <w:webHidden/>
              </w:rPr>
              <w:fldChar w:fldCharType="end"/>
            </w:r>
            <w:r w:rsidRPr="00CB4D6F">
              <w:rPr>
                <w:rStyle w:val="Hyperlink"/>
                <w:noProof/>
              </w:rPr>
              <w:fldChar w:fldCharType="end"/>
            </w:r>
          </w:ins>
        </w:p>
        <w:p w14:paraId="796CE127" w14:textId="1506A87B" w:rsidR="00D20919" w:rsidRDefault="00D20919">
          <w:pPr>
            <w:pStyle w:val="TOC3"/>
            <w:tabs>
              <w:tab w:val="right" w:leader="dot" w:pos="9016"/>
            </w:tabs>
            <w:rPr>
              <w:ins w:id="45" w:author="SMITH, BEN (UG)" w:date="2021-05-12T22:04:00Z"/>
              <w:rFonts w:eastAsiaTheme="minorEastAsia"/>
              <w:noProof/>
              <w:lang w:eastAsia="en-GB"/>
            </w:rPr>
          </w:pPr>
          <w:ins w:id="46"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12"</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5 – Managerial Zone</w:t>
            </w:r>
            <w:r>
              <w:rPr>
                <w:noProof/>
                <w:webHidden/>
              </w:rPr>
              <w:tab/>
            </w:r>
            <w:r>
              <w:rPr>
                <w:noProof/>
                <w:webHidden/>
              </w:rPr>
              <w:fldChar w:fldCharType="begin"/>
            </w:r>
            <w:r>
              <w:rPr>
                <w:noProof/>
                <w:webHidden/>
              </w:rPr>
              <w:instrText xml:space="preserve"> PAGEREF _Toc71749512 \h </w:instrText>
            </w:r>
            <w:r>
              <w:rPr>
                <w:noProof/>
                <w:webHidden/>
              </w:rPr>
            </w:r>
          </w:ins>
          <w:r>
            <w:rPr>
              <w:noProof/>
              <w:webHidden/>
            </w:rPr>
            <w:fldChar w:fldCharType="separate"/>
          </w:r>
          <w:ins w:id="47" w:author="SMITH, BEN (UG)" w:date="2021-05-12T22:04:00Z">
            <w:r>
              <w:rPr>
                <w:noProof/>
                <w:webHidden/>
              </w:rPr>
              <w:t>8</w:t>
            </w:r>
            <w:r>
              <w:rPr>
                <w:noProof/>
                <w:webHidden/>
              </w:rPr>
              <w:fldChar w:fldCharType="end"/>
            </w:r>
            <w:r w:rsidRPr="00CB4D6F">
              <w:rPr>
                <w:rStyle w:val="Hyperlink"/>
                <w:noProof/>
              </w:rPr>
              <w:fldChar w:fldCharType="end"/>
            </w:r>
          </w:ins>
        </w:p>
        <w:p w14:paraId="61069B4A" w14:textId="2148FFD8" w:rsidR="00D20919" w:rsidRDefault="00D20919">
          <w:pPr>
            <w:pStyle w:val="TOC3"/>
            <w:tabs>
              <w:tab w:val="right" w:leader="dot" w:pos="9016"/>
            </w:tabs>
            <w:rPr>
              <w:ins w:id="48" w:author="SMITH, BEN (UG)" w:date="2021-05-12T22:04:00Z"/>
              <w:rFonts w:eastAsiaTheme="minorEastAsia"/>
              <w:noProof/>
              <w:lang w:eastAsia="en-GB"/>
            </w:rPr>
          </w:pPr>
          <w:ins w:id="49"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13"</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6 - Proxy Zone</w:t>
            </w:r>
            <w:r>
              <w:rPr>
                <w:noProof/>
                <w:webHidden/>
              </w:rPr>
              <w:tab/>
            </w:r>
            <w:r>
              <w:rPr>
                <w:noProof/>
                <w:webHidden/>
              </w:rPr>
              <w:fldChar w:fldCharType="begin"/>
            </w:r>
            <w:r>
              <w:rPr>
                <w:noProof/>
                <w:webHidden/>
              </w:rPr>
              <w:instrText xml:space="preserve"> PAGEREF _Toc71749513 \h </w:instrText>
            </w:r>
            <w:r>
              <w:rPr>
                <w:noProof/>
                <w:webHidden/>
              </w:rPr>
            </w:r>
          </w:ins>
          <w:r>
            <w:rPr>
              <w:noProof/>
              <w:webHidden/>
            </w:rPr>
            <w:fldChar w:fldCharType="separate"/>
          </w:r>
          <w:ins w:id="50" w:author="SMITH, BEN (UG)" w:date="2021-05-12T22:04:00Z">
            <w:r>
              <w:rPr>
                <w:noProof/>
                <w:webHidden/>
              </w:rPr>
              <w:t>8</w:t>
            </w:r>
            <w:r>
              <w:rPr>
                <w:noProof/>
                <w:webHidden/>
              </w:rPr>
              <w:fldChar w:fldCharType="end"/>
            </w:r>
            <w:r w:rsidRPr="00CB4D6F">
              <w:rPr>
                <w:rStyle w:val="Hyperlink"/>
                <w:noProof/>
              </w:rPr>
              <w:fldChar w:fldCharType="end"/>
            </w:r>
          </w:ins>
        </w:p>
        <w:p w14:paraId="5580451E" w14:textId="2126CD74" w:rsidR="00D20919" w:rsidRDefault="00D20919">
          <w:pPr>
            <w:pStyle w:val="TOC3"/>
            <w:tabs>
              <w:tab w:val="right" w:leader="dot" w:pos="9016"/>
            </w:tabs>
            <w:rPr>
              <w:ins w:id="51" w:author="SMITH, BEN (UG)" w:date="2021-05-12T22:04:00Z"/>
              <w:rFonts w:eastAsiaTheme="minorEastAsia"/>
              <w:noProof/>
              <w:lang w:eastAsia="en-GB"/>
            </w:rPr>
          </w:pPr>
          <w:ins w:id="52"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14"</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7 - Virtual Private Network (VPN) Zone</w:t>
            </w:r>
            <w:r>
              <w:rPr>
                <w:noProof/>
                <w:webHidden/>
              </w:rPr>
              <w:tab/>
            </w:r>
            <w:r>
              <w:rPr>
                <w:noProof/>
                <w:webHidden/>
              </w:rPr>
              <w:fldChar w:fldCharType="begin"/>
            </w:r>
            <w:r>
              <w:rPr>
                <w:noProof/>
                <w:webHidden/>
              </w:rPr>
              <w:instrText xml:space="preserve"> PAGEREF _Toc71749514 \h </w:instrText>
            </w:r>
            <w:r>
              <w:rPr>
                <w:noProof/>
                <w:webHidden/>
              </w:rPr>
            </w:r>
          </w:ins>
          <w:r>
            <w:rPr>
              <w:noProof/>
              <w:webHidden/>
            </w:rPr>
            <w:fldChar w:fldCharType="separate"/>
          </w:r>
          <w:ins w:id="53" w:author="SMITH, BEN (UG)" w:date="2021-05-12T22:04:00Z">
            <w:r>
              <w:rPr>
                <w:noProof/>
                <w:webHidden/>
              </w:rPr>
              <w:t>8</w:t>
            </w:r>
            <w:r>
              <w:rPr>
                <w:noProof/>
                <w:webHidden/>
              </w:rPr>
              <w:fldChar w:fldCharType="end"/>
            </w:r>
            <w:r w:rsidRPr="00CB4D6F">
              <w:rPr>
                <w:rStyle w:val="Hyperlink"/>
                <w:noProof/>
              </w:rPr>
              <w:fldChar w:fldCharType="end"/>
            </w:r>
          </w:ins>
        </w:p>
        <w:p w14:paraId="34E86492" w14:textId="2E1D7455" w:rsidR="00D20919" w:rsidRDefault="00D20919">
          <w:pPr>
            <w:pStyle w:val="TOC3"/>
            <w:tabs>
              <w:tab w:val="right" w:leader="dot" w:pos="9016"/>
            </w:tabs>
            <w:rPr>
              <w:ins w:id="54" w:author="SMITH, BEN (UG)" w:date="2021-05-12T22:04:00Z"/>
              <w:rFonts w:eastAsiaTheme="minorEastAsia"/>
              <w:noProof/>
              <w:lang w:eastAsia="en-GB"/>
            </w:rPr>
          </w:pPr>
          <w:ins w:id="55"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15"</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Zone 8 - Intrusion Detection System (IDS) Zone</w:t>
            </w:r>
            <w:r>
              <w:rPr>
                <w:noProof/>
                <w:webHidden/>
              </w:rPr>
              <w:tab/>
            </w:r>
            <w:r>
              <w:rPr>
                <w:noProof/>
                <w:webHidden/>
              </w:rPr>
              <w:fldChar w:fldCharType="begin"/>
            </w:r>
            <w:r>
              <w:rPr>
                <w:noProof/>
                <w:webHidden/>
              </w:rPr>
              <w:instrText xml:space="preserve"> PAGEREF _Toc71749515 \h </w:instrText>
            </w:r>
            <w:r>
              <w:rPr>
                <w:noProof/>
                <w:webHidden/>
              </w:rPr>
            </w:r>
          </w:ins>
          <w:r>
            <w:rPr>
              <w:noProof/>
              <w:webHidden/>
            </w:rPr>
            <w:fldChar w:fldCharType="separate"/>
          </w:r>
          <w:ins w:id="56" w:author="SMITH, BEN (UG)" w:date="2021-05-12T22:04:00Z">
            <w:r>
              <w:rPr>
                <w:noProof/>
                <w:webHidden/>
              </w:rPr>
              <w:t>9</w:t>
            </w:r>
            <w:r>
              <w:rPr>
                <w:noProof/>
                <w:webHidden/>
              </w:rPr>
              <w:fldChar w:fldCharType="end"/>
            </w:r>
            <w:r w:rsidRPr="00CB4D6F">
              <w:rPr>
                <w:rStyle w:val="Hyperlink"/>
                <w:noProof/>
              </w:rPr>
              <w:fldChar w:fldCharType="end"/>
            </w:r>
          </w:ins>
        </w:p>
        <w:p w14:paraId="5266F241" w14:textId="45E42862" w:rsidR="00D20919" w:rsidRDefault="00D20919">
          <w:pPr>
            <w:pStyle w:val="TOC1"/>
            <w:tabs>
              <w:tab w:val="right" w:leader="dot" w:pos="9016"/>
            </w:tabs>
            <w:rPr>
              <w:ins w:id="57" w:author="SMITH, BEN (UG)" w:date="2021-05-12T22:04:00Z"/>
              <w:rFonts w:eastAsiaTheme="minorEastAsia"/>
              <w:noProof/>
              <w:lang w:eastAsia="en-GB"/>
            </w:rPr>
          </w:pPr>
          <w:ins w:id="58"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16"</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Reference: Infrastructure assets</w:t>
            </w:r>
            <w:r>
              <w:rPr>
                <w:noProof/>
                <w:webHidden/>
              </w:rPr>
              <w:tab/>
            </w:r>
            <w:r>
              <w:rPr>
                <w:noProof/>
                <w:webHidden/>
              </w:rPr>
              <w:fldChar w:fldCharType="begin"/>
            </w:r>
            <w:r>
              <w:rPr>
                <w:noProof/>
                <w:webHidden/>
              </w:rPr>
              <w:instrText xml:space="preserve"> PAGEREF _Toc71749516 \h </w:instrText>
            </w:r>
            <w:r>
              <w:rPr>
                <w:noProof/>
                <w:webHidden/>
              </w:rPr>
            </w:r>
          </w:ins>
          <w:r>
            <w:rPr>
              <w:noProof/>
              <w:webHidden/>
            </w:rPr>
            <w:fldChar w:fldCharType="separate"/>
          </w:r>
          <w:ins w:id="59" w:author="SMITH, BEN (UG)" w:date="2021-05-12T22:04:00Z">
            <w:r>
              <w:rPr>
                <w:noProof/>
                <w:webHidden/>
              </w:rPr>
              <w:t>9</w:t>
            </w:r>
            <w:r>
              <w:rPr>
                <w:noProof/>
                <w:webHidden/>
              </w:rPr>
              <w:fldChar w:fldCharType="end"/>
            </w:r>
            <w:r w:rsidRPr="00CB4D6F">
              <w:rPr>
                <w:rStyle w:val="Hyperlink"/>
                <w:noProof/>
              </w:rPr>
              <w:fldChar w:fldCharType="end"/>
            </w:r>
          </w:ins>
        </w:p>
        <w:p w14:paraId="526890D0" w14:textId="30D5F3A4" w:rsidR="00D20919" w:rsidRDefault="00D20919">
          <w:pPr>
            <w:pStyle w:val="TOC2"/>
            <w:tabs>
              <w:tab w:val="right" w:leader="dot" w:pos="9016"/>
            </w:tabs>
            <w:rPr>
              <w:ins w:id="60" w:author="SMITH, BEN (UG)" w:date="2021-05-12T22:04:00Z"/>
              <w:rFonts w:eastAsiaTheme="minorEastAsia"/>
              <w:noProof/>
              <w:lang w:eastAsia="en-GB"/>
            </w:rPr>
          </w:pPr>
          <w:ins w:id="61"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17"</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Claim</w:t>
            </w:r>
            <w:r>
              <w:rPr>
                <w:noProof/>
                <w:webHidden/>
              </w:rPr>
              <w:tab/>
            </w:r>
            <w:r>
              <w:rPr>
                <w:noProof/>
                <w:webHidden/>
              </w:rPr>
              <w:fldChar w:fldCharType="begin"/>
            </w:r>
            <w:r>
              <w:rPr>
                <w:noProof/>
                <w:webHidden/>
              </w:rPr>
              <w:instrText xml:space="preserve"> PAGEREF _Toc71749517 \h </w:instrText>
            </w:r>
            <w:r>
              <w:rPr>
                <w:noProof/>
                <w:webHidden/>
              </w:rPr>
            </w:r>
          </w:ins>
          <w:r>
            <w:rPr>
              <w:noProof/>
              <w:webHidden/>
            </w:rPr>
            <w:fldChar w:fldCharType="separate"/>
          </w:r>
          <w:ins w:id="62" w:author="SMITH, BEN (UG)" w:date="2021-05-12T22:04:00Z">
            <w:r>
              <w:rPr>
                <w:noProof/>
                <w:webHidden/>
              </w:rPr>
              <w:t>9</w:t>
            </w:r>
            <w:r>
              <w:rPr>
                <w:noProof/>
                <w:webHidden/>
              </w:rPr>
              <w:fldChar w:fldCharType="end"/>
            </w:r>
            <w:r w:rsidRPr="00CB4D6F">
              <w:rPr>
                <w:rStyle w:val="Hyperlink"/>
                <w:noProof/>
              </w:rPr>
              <w:fldChar w:fldCharType="end"/>
            </w:r>
          </w:ins>
        </w:p>
        <w:p w14:paraId="1088564E" w14:textId="43C9EA9F" w:rsidR="00D20919" w:rsidRDefault="00D20919">
          <w:pPr>
            <w:pStyle w:val="TOC1"/>
            <w:tabs>
              <w:tab w:val="right" w:leader="dot" w:pos="9016"/>
            </w:tabs>
            <w:rPr>
              <w:ins w:id="63" w:author="SMITH, BEN (UG)" w:date="2021-05-12T22:04:00Z"/>
              <w:rFonts w:eastAsiaTheme="minorEastAsia"/>
              <w:noProof/>
              <w:lang w:eastAsia="en-GB"/>
            </w:rPr>
          </w:pPr>
          <w:ins w:id="64"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18"</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Reference: Firewalls</w:t>
            </w:r>
            <w:r>
              <w:rPr>
                <w:noProof/>
                <w:webHidden/>
              </w:rPr>
              <w:tab/>
            </w:r>
            <w:r>
              <w:rPr>
                <w:noProof/>
                <w:webHidden/>
              </w:rPr>
              <w:fldChar w:fldCharType="begin"/>
            </w:r>
            <w:r>
              <w:rPr>
                <w:noProof/>
                <w:webHidden/>
              </w:rPr>
              <w:instrText xml:space="preserve"> PAGEREF _Toc71749518 \h </w:instrText>
            </w:r>
            <w:r>
              <w:rPr>
                <w:noProof/>
                <w:webHidden/>
              </w:rPr>
            </w:r>
          </w:ins>
          <w:r>
            <w:rPr>
              <w:noProof/>
              <w:webHidden/>
            </w:rPr>
            <w:fldChar w:fldCharType="separate"/>
          </w:r>
          <w:ins w:id="65" w:author="SMITH, BEN (UG)" w:date="2021-05-12T22:04:00Z">
            <w:r>
              <w:rPr>
                <w:noProof/>
                <w:webHidden/>
              </w:rPr>
              <w:t>9</w:t>
            </w:r>
            <w:r>
              <w:rPr>
                <w:noProof/>
                <w:webHidden/>
              </w:rPr>
              <w:fldChar w:fldCharType="end"/>
            </w:r>
            <w:r w:rsidRPr="00CB4D6F">
              <w:rPr>
                <w:rStyle w:val="Hyperlink"/>
                <w:noProof/>
              </w:rPr>
              <w:fldChar w:fldCharType="end"/>
            </w:r>
          </w:ins>
        </w:p>
        <w:p w14:paraId="5963A089" w14:textId="1334A56B" w:rsidR="00D20919" w:rsidRDefault="00D20919">
          <w:pPr>
            <w:pStyle w:val="TOC2"/>
            <w:tabs>
              <w:tab w:val="right" w:leader="dot" w:pos="9016"/>
            </w:tabs>
            <w:rPr>
              <w:ins w:id="66" w:author="SMITH, BEN (UG)" w:date="2021-05-12T22:04:00Z"/>
              <w:rFonts w:eastAsiaTheme="minorEastAsia"/>
              <w:noProof/>
              <w:lang w:eastAsia="en-GB"/>
            </w:rPr>
          </w:pPr>
          <w:ins w:id="67"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19"</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Claim</w:t>
            </w:r>
            <w:r>
              <w:rPr>
                <w:noProof/>
                <w:webHidden/>
              </w:rPr>
              <w:tab/>
            </w:r>
            <w:r>
              <w:rPr>
                <w:noProof/>
                <w:webHidden/>
              </w:rPr>
              <w:fldChar w:fldCharType="begin"/>
            </w:r>
            <w:r>
              <w:rPr>
                <w:noProof/>
                <w:webHidden/>
              </w:rPr>
              <w:instrText xml:space="preserve"> PAGEREF _Toc71749519 \h </w:instrText>
            </w:r>
            <w:r>
              <w:rPr>
                <w:noProof/>
                <w:webHidden/>
              </w:rPr>
            </w:r>
          </w:ins>
          <w:r>
            <w:rPr>
              <w:noProof/>
              <w:webHidden/>
            </w:rPr>
            <w:fldChar w:fldCharType="separate"/>
          </w:r>
          <w:ins w:id="68" w:author="SMITH, BEN (UG)" w:date="2021-05-12T22:04:00Z">
            <w:r>
              <w:rPr>
                <w:noProof/>
                <w:webHidden/>
              </w:rPr>
              <w:t>9</w:t>
            </w:r>
            <w:r>
              <w:rPr>
                <w:noProof/>
                <w:webHidden/>
              </w:rPr>
              <w:fldChar w:fldCharType="end"/>
            </w:r>
            <w:r w:rsidRPr="00CB4D6F">
              <w:rPr>
                <w:rStyle w:val="Hyperlink"/>
                <w:noProof/>
              </w:rPr>
              <w:fldChar w:fldCharType="end"/>
            </w:r>
          </w:ins>
        </w:p>
        <w:p w14:paraId="5E129C6E" w14:textId="59B99C1E" w:rsidR="00D20919" w:rsidRDefault="00D20919">
          <w:pPr>
            <w:pStyle w:val="TOC3"/>
            <w:tabs>
              <w:tab w:val="right" w:leader="dot" w:pos="9016"/>
            </w:tabs>
            <w:rPr>
              <w:ins w:id="69" w:author="SMITH, BEN (UG)" w:date="2021-05-12T22:04:00Z"/>
              <w:rFonts w:eastAsiaTheme="minorEastAsia"/>
              <w:noProof/>
              <w:lang w:eastAsia="en-GB"/>
            </w:rPr>
          </w:pPr>
          <w:ins w:id="70"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20"</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Border-Router</w:t>
            </w:r>
            <w:r>
              <w:rPr>
                <w:noProof/>
                <w:webHidden/>
              </w:rPr>
              <w:tab/>
            </w:r>
            <w:r>
              <w:rPr>
                <w:noProof/>
                <w:webHidden/>
              </w:rPr>
              <w:fldChar w:fldCharType="begin"/>
            </w:r>
            <w:r>
              <w:rPr>
                <w:noProof/>
                <w:webHidden/>
              </w:rPr>
              <w:instrText xml:space="preserve"> PAGEREF _Toc71749520 \h </w:instrText>
            </w:r>
            <w:r>
              <w:rPr>
                <w:noProof/>
                <w:webHidden/>
              </w:rPr>
            </w:r>
          </w:ins>
          <w:r>
            <w:rPr>
              <w:noProof/>
              <w:webHidden/>
            </w:rPr>
            <w:fldChar w:fldCharType="separate"/>
          </w:r>
          <w:ins w:id="71" w:author="SMITH, BEN (UG)" w:date="2021-05-12T22:04:00Z">
            <w:r>
              <w:rPr>
                <w:noProof/>
                <w:webHidden/>
              </w:rPr>
              <w:t>10</w:t>
            </w:r>
            <w:r>
              <w:rPr>
                <w:noProof/>
                <w:webHidden/>
              </w:rPr>
              <w:fldChar w:fldCharType="end"/>
            </w:r>
            <w:r w:rsidRPr="00CB4D6F">
              <w:rPr>
                <w:rStyle w:val="Hyperlink"/>
                <w:noProof/>
              </w:rPr>
              <w:fldChar w:fldCharType="end"/>
            </w:r>
          </w:ins>
        </w:p>
        <w:p w14:paraId="0B08210C" w14:textId="43AB210D" w:rsidR="00D20919" w:rsidRDefault="00D20919">
          <w:pPr>
            <w:pStyle w:val="TOC2"/>
            <w:tabs>
              <w:tab w:val="right" w:leader="dot" w:pos="9016"/>
            </w:tabs>
            <w:rPr>
              <w:ins w:id="72" w:author="SMITH, BEN (UG)" w:date="2021-05-12T22:04:00Z"/>
              <w:rFonts w:eastAsiaTheme="minorEastAsia"/>
              <w:noProof/>
              <w:lang w:eastAsia="en-GB"/>
            </w:rPr>
          </w:pPr>
          <w:ins w:id="73"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21"</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Evidence</w:t>
            </w:r>
            <w:r>
              <w:rPr>
                <w:noProof/>
                <w:webHidden/>
              </w:rPr>
              <w:tab/>
            </w:r>
            <w:r>
              <w:rPr>
                <w:noProof/>
                <w:webHidden/>
              </w:rPr>
              <w:fldChar w:fldCharType="begin"/>
            </w:r>
            <w:r>
              <w:rPr>
                <w:noProof/>
                <w:webHidden/>
              </w:rPr>
              <w:instrText xml:space="preserve"> PAGEREF _Toc71749521 \h </w:instrText>
            </w:r>
            <w:r>
              <w:rPr>
                <w:noProof/>
                <w:webHidden/>
              </w:rPr>
            </w:r>
          </w:ins>
          <w:r>
            <w:rPr>
              <w:noProof/>
              <w:webHidden/>
            </w:rPr>
            <w:fldChar w:fldCharType="separate"/>
          </w:r>
          <w:ins w:id="74" w:author="SMITH, BEN (UG)" w:date="2021-05-12T22:04:00Z">
            <w:r>
              <w:rPr>
                <w:noProof/>
                <w:webHidden/>
              </w:rPr>
              <w:t>10</w:t>
            </w:r>
            <w:r>
              <w:rPr>
                <w:noProof/>
                <w:webHidden/>
              </w:rPr>
              <w:fldChar w:fldCharType="end"/>
            </w:r>
            <w:r w:rsidRPr="00CB4D6F">
              <w:rPr>
                <w:rStyle w:val="Hyperlink"/>
                <w:noProof/>
              </w:rPr>
              <w:fldChar w:fldCharType="end"/>
            </w:r>
          </w:ins>
        </w:p>
        <w:p w14:paraId="51E89137" w14:textId="059932F7" w:rsidR="00D20919" w:rsidRDefault="00D20919">
          <w:pPr>
            <w:pStyle w:val="TOC3"/>
            <w:tabs>
              <w:tab w:val="right" w:leader="dot" w:pos="9016"/>
            </w:tabs>
            <w:rPr>
              <w:ins w:id="75" w:author="SMITH, BEN (UG)" w:date="2021-05-12T22:04:00Z"/>
              <w:rFonts w:eastAsiaTheme="minorEastAsia"/>
              <w:noProof/>
              <w:lang w:eastAsia="en-GB"/>
            </w:rPr>
          </w:pPr>
          <w:ins w:id="76"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22"</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Border router</w:t>
            </w:r>
            <w:r>
              <w:rPr>
                <w:noProof/>
                <w:webHidden/>
              </w:rPr>
              <w:tab/>
            </w:r>
            <w:r>
              <w:rPr>
                <w:noProof/>
                <w:webHidden/>
              </w:rPr>
              <w:fldChar w:fldCharType="begin"/>
            </w:r>
            <w:r>
              <w:rPr>
                <w:noProof/>
                <w:webHidden/>
              </w:rPr>
              <w:instrText xml:space="preserve"> PAGEREF _Toc71749522 \h </w:instrText>
            </w:r>
            <w:r>
              <w:rPr>
                <w:noProof/>
                <w:webHidden/>
              </w:rPr>
            </w:r>
          </w:ins>
          <w:r>
            <w:rPr>
              <w:noProof/>
              <w:webHidden/>
            </w:rPr>
            <w:fldChar w:fldCharType="separate"/>
          </w:r>
          <w:ins w:id="77" w:author="SMITH, BEN (UG)" w:date="2021-05-12T22:04:00Z">
            <w:r>
              <w:rPr>
                <w:noProof/>
                <w:webHidden/>
              </w:rPr>
              <w:t>10</w:t>
            </w:r>
            <w:r>
              <w:rPr>
                <w:noProof/>
                <w:webHidden/>
              </w:rPr>
              <w:fldChar w:fldCharType="end"/>
            </w:r>
            <w:r w:rsidRPr="00CB4D6F">
              <w:rPr>
                <w:rStyle w:val="Hyperlink"/>
                <w:noProof/>
              </w:rPr>
              <w:fldChar w:fldCharType="end"/>
            </w:r>
          </w:ins>
        </w:p>
        <w:p w14:paraId="6217CC3C" w14:textId="4D6769C6" w:rsidR="00D20919" w:rsidRDefault="00D20919">
          <w:pPr>
            <w:pStyle w:val="TOC3"/>
            <w:tabs>
              <w:tab w:val="right" w:leader="dot" w:pos="9016"/>
            </w:tabs>
            <w:rPr>
              <w:ins w:id="78" w:author="SMITH, BEN (UG)" w:date="2021-05-12T22:04:00Z"/>
              <w:rFonts w:eastAsiaTheme="minorEastAsia"/>
              <w:noProof/>
              <w:lang w:eastAsia="en-GB"/>
            </w:rPr>
          </w:pPr>
          <w:ins w:id="79"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23"</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Firewall 1</w:t>
            </w:r>
            <w:r>
              <w:rPr>
                <w:noProof/>
                <w:webHidden/>
              </w:rPr>
              <w:tab/>
            </w:r>
            <w:r>
              <w:rPr>
                <w:noProof/>
                <w:webHidden/>
              </w:rPr>
              <w:fldChar w:fldCharType="begin"/>
            </w:r>
            <w:r>
              <w:rPr>
                <w:noProof/>
                <w:webHidden/>
              </w:rPr>
              <w:instrText xml:space="preserve"> PAGEREF _Toc71749523 \h </w:instrText>
            </w:r>
            <w:r>
              <w:rPr>
                <w:noProof/>
                <w:webHidden/>
              </w:rPr>
            </w:r>
          </w:ins>
          <w:r>
            <w:rPr>
              <w:noProof/>
              <w:webHidden/>
            </w:rPr>
            <w:fldChar w:fldCharType="separate"/>
          </w:r>
          <w:ins w:id="80" w:author="SMITH, BEN (UG)" w:date="2021-05-12T22:04:00Z">
            <w:r>
              <w:rPr>
                <w:noProof/>
                <w:webHidden/>
              </w:rPr>
              <w:t>11</w:t>
            </w:r>
            <w:r>
              <w:rPr>
                <w:noProof/>
                <w:webHidden/>
              </w:rPr>
              <w:fldChar w:fldCharType="end"/>
            </w:r>
            <w:r w:rsidRPr="00CB4D6F">
              <w:rPr>
                <w:rStyle w:val="Hyperlink"/>
                <w:noProof/>
              </w:rPr>
              <w:fldChar w:fldCharType="end"/>
            </w:r>
          </w:ins>
        </w:p>
        <w:p w14:paraId="46031128" w14:textId="6FF852C4" w:rsidR="00D20919" w:rsidRDefault="00D20919">
          <w:pPr>
            <w:pStyle w:val="TOC3"/>
            <w:tabs>
              <w:tab w:val="right" w:leader="dot" w:pos="9016"/>
            </w:tabs>
            <w:rPr>
              <w:ins w:id="81" w:author="SMITH, BEN (UG)" w:date="2021-05-12T22:04:00Z"/>
              <w:rFonts w:eastAsiaTheme="minorEastAsia"/>
              <w:noProof/>
              <w:lang w:eastAsia="en-GB"/>
            </w:rPr>
          </w:pPr>
          <w:ins w:id="82"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24"</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Firewall 2</w:t>
            </w:r>
            <w:r>
              <w:rPr>
                <w:noProof/>
                <w:webHidden/>
              </w:rPr>
              <w:tab/>
            </w:r>
            <w:r>
              <w:rPr>
                <w:noProof/>
                <w:webHidden/>
              </w:rPr>
              <w:fldChar w:fldCharType="begin"/>
            </w:r>
            <w:r>
              <w:rPr>
                <w:noProof/>
                <w:webHidden/>
              </w:rPr>
              <w:instrText xml:space="preserve"> PAGEREF _Toc71749524 \h </w:instrText>
            </w:r>
            <w:r>
              <w:rPr>
                <w:noProof/>
                <w:webHidden/>
              </w:rPr>
            </w:r>
          </w:ins>
          <w:r>
            <w:rPr>
              <w:noProof/>
              <w:webHidden/>
            </w:rPr>
            <w:fldChar w:fldCharType="separate"/>
          </w:r>
          <w:ins w:id="83" w:author="SMITH, BEN (UG)" w:date="2021-05-12T22:04:00Z">
            <w:r>
              <w:rPr>
                <w:noProof/>
                <w:webHidden/>
              </w:rPr>
              <w:t>11</w:t>
            </w:r>
            <w:r>
              <w:rPr>
                <w:noProof/>
                <w:webHidden/>
              </w:rPr>
              <w:fldChar w:fldCharType="end"/>
            </w:r>
            <w:r w:rsidRPr="00CB4D6F">
              <w:rPr>
                <w:rStyle w:val="Hyperlink"/>
                <w:noProof/>
              </w:rPr>
              <w:fldChar w:fldCharType="end"/>
            </w:r>
          </w:ins>
        </w:p>
        <w:p w14:paraId="7EB612EE" w14:textId="4D7E2FA1" w:rsidR="00D20919" w:rsidRDefault="00D20919">
          <w:pPr>
            <w:pStyle w:val="TOC3"/>
            <w:tabs>
              <w:tab w:val="right" w:leader="dot" w:pos="9016"/>
            </w:tabs>
            <w:rPr>
              <w:ins w:id="84" w:author="SMITH, BEN (UG)" w:date="2021-05-12T22:04:00Z"/>
              <w:rFonts w:eastAsiaTheme="minorEastAsia"/>
              <w:noProof/>
              <w:lang w:eastAsia="en-GB"/>
            </w:rPr>
          </w:pPr>
          <w:ins w:id="85"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25"</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Firewall 3</w:t>
            </w:r>
            <w:r>
              <w:rPr>
                <w:noProof/>
                <w:webHidden/>
              </w:rPr>
              <w:tab/>
            </w:r>
            <w:r>
              <w:rPr>
                <w:noProof/>
                <w:webHidden/>
              </w:rPr>
              <w:fldChar w:fldCharType="begin"/>
            </w:r>
            <w:r>
              <w:rPr>
                <w:noProof/>
                <w:webHidden/>
              </w:rPr>
              <w:instrText xml:space="preserve"> PAGEREF _Toc71749525 \h </w:instrText>
            </w:r>
            <w:r>
              <w:rPr>
                <w:noProof/>
                <w:webHidden/>
              </w:rPr>
            </w:r>
          </w:ins>
          <w:r>
            <w:rPr>
              <w:noProof/>
              <w:webHidden/>
            </w:rPr>
            <w:fldChar w:fldCharType="separate"/>
          </w:r>
          <w:ins w:id="86" w:author="SMITH, BEN (UG)" w:date="2021-05-12T22:04:00Z">
            <w:r>
              <w:rPr>
                <w:noProof/>
                <w:webHidden/>
              </w:rPr>
              <w:t>12</w:t>
            </w:r>
            <w:r>
              <w:rPr>
                <w:noProof/>
                <w:webHidden/>
              </w:rPr>
              <w:fldChar w:fldCharType="end"/>
            </w:r>
            <w:r w:rsidRPr="00CB4D6F">
              <w:rPr>
                <w:rStyle w:val="Hyperlink"/>
                <w:noProof/>
              </w:rPr>
              <w:fldChar w:fldCharType="end"/>
            </w:r>
          </w:ins>
        </w:p>
        <w:p w14:paraId="2A0127C7" w14:textId="60A24D98" w:rsidR="00D20919" w:rsidRDefault="00D20919">
          <w:pPr>
            <w:pStyle w:val="TOC3"/>
            <w:tabs>
              <w:tab w:val="right" w:leader="dot" w:pos="9016"/>
            </w:tabs>
            <w:rPr>
              <w:ins w:id="87" w:author="SMITH, BEN (UG)" w:date="2021-05-12T22:04:00Z"/>
              <w:rFonts w:eastAsiaTheme="minorEastAsia"/>
              <w:noProof/>
              <w:lang w:eastAsia="en-GB"/>
            </w:rPr>
          </w:pPr>
          <w:ins w:id="88"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26"</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Firewall 4</w:t>
            </w:r>
            <w:r>
              <w:rPr>
                <w:noProof/>
                <w:webHidden/>
              </w:rPr>
              <w:tab/>
            </w:r>
            <w:r>
              <w:rPr>
                <w:noProof/>
                <w:webHidden/>
              </w:rPr>
              <w:fldChar w:fldCharType="begin"/>
            </w:r>
            <w:r>
              <w:rPr>
                <w:noProof/>
                <w:webHidden/>
              </w:rPr>
              <w:instrText xml:space="preserve"> PAGEREF _Toc71749526 \h </w:instrText>
            </w:r>
            <w:r>
              <w:rPr>
                <w:noProof/>
                <w:webHidden/>
              </w:rPr>
            </w:r>
          </w:ins>
          <w:r>
            <w:rPr>
              <w:noProof/>
              <w:webHidden/>
            </w:rPr>
            <w:fldChar w:fldCharType="separate"/>
          </w:r>
          <w:ins w:id="89" w:author="SMITH, BEN (UG)" w:date="2021-05-12T22:04:00Z">
            <w:r>
              <w:rPr>
                <w:noProof/>
                <w:webHidden/>
              </w:rPr>
              <w:t>12</w:t>
            </w:r>
            <w:r>
              <w:rPr>
                <w:noProof/>
                <w:webHidden/>
              </w:rPr>
              <w:fldChar w:fldCharType="end"/>
            </w:r>
            <w:r w:rsidRPr="00CB4D6F">
              <w:rPr>
                <w:rStyle w:val="Hyperlink"/>
                <w:noProof/>
              </w:rPr>
              <w:fldChar w:fldCharType="end"/>
            </w:r>
          </w:ins>
        </w:p>
        <w:p w14:paraId="095FC5C1" w14:textId="7BA25FFD" w:rsidR="00D20919" w:rsidRDefault="00D20919">
          <w:pPr>
            <w:pStyle w:val="TOC3"/>
            <w:tabs>
              <w:tab w:val="right" w:leader="dot" w:pos="9016"/>
            </w:tabs>
            <w:rPr>
              <w:ins w:id="90" w:author="SMITH, BEN (UG)" w:date="2021-05-12T22:04:00Z"/>
              <w:rFonts w:eastAsiaTheme="minorEastAsia"/>
              <w:noProof/>
              <w:lang w:eastAsia="en-GB"/>
            </w:rPr>
          </w:pPr>
          <w:ins w:id="91"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27"</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Firewall 5</w:t>
            </w:r>
            <w:r>
              <w:rPr>
                <w:noProof/>
                <w:webHidden/>
              </w:rPr>
              <w:tab/>
            </w:r>
            <w:r>
              <w:rPr>
                <w:noProof/>
                <w:webHidden/>
              </w:rPr>
              <w:fldChar w:fldCharType="begin"/>
            </w:r>
            <w:r>
              <w:rPr>
                <w:noProof/>
                <w:webHidden/>
              </w:rPr>
              <w:instrText xml:space="preserve"> PAGEREF _Toc71749527 \h </w:instrText>
            </w:r>
            <w:r>
              <w:rPr>
                <w:noProof/>
                <w:webHidden/>
              </w:rPr>
            </w:r>
          </w:ins>
          <w:r>
            <w:rPr>
              <w:noProof/>
              <w:webHidden/>
            </w:rPr>
            <w:fldChar w:fldCharType="separate"/>
          </w:r>
          <w:ins w:id="92" w:author="SMITH, BEN (UG)" w:date="2021-05-12T22:04:00Z">
            <w:r>
              <w:rPr>
                <w:noProof/>
                <w:webHidden/>
              </w:rPr>
              <w:t>12</w:t>
            </w:r>
            <w:r>
              <w:rPr>
                <w:noProof/>
                <w:webHidden/>
              </w:rPr>
              <w:fldChar w:fldCharType="end"/>
            </w:r>
            <w:r w:rsidRPr="00CB4D6F">
              <w:rPr>
                <w:rStyle w:val="Hyperlink"/>
                <w:noProof/>
              </w:rPr>
              <w:fldChar w:fldCharType="end"/>
            </w:r>
          </w:ins>
        </w:p>
        <w:p w14:paraId="3A322307" w14:textId="67CDD73C" w:rsidR="00D20919" w:rsidRDefault="00D20919">
          <w:pPr>
            <w:pStyle w:val="TOC1"/>
            <w:tabs>
              <w:tab w:val="right" w:leader="dot" w:pos="9016"/>
            </w:tabs>
            <w:rPr>
              <w:ins w:id="93" w:author="SMITH, BEN (UG)" w:date="2021-05-12T22:04:00Z"/>
              <w:rFonts w:eastAsiaTheme="minorEastAsia"/>
              <w:noProof/>
              <w:lang w:eastAsia="en-GB"/>
            </w:rPr>
          </w:pPr>
          <w:ins w:id="94"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28"</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Reference: Secure Shell (SSH)</w:t>
            </w:r>
            <w:r>
              <w:rPr>
                <w:noProof/>
                <w:webHidden/>
              </w:rPr>
              <w:tab/>
            </w:r>
            <w:r>
              <w:rPr>
                <w:noProof/>
                <w:webHidden/>
              </w:rPr>
              <w:fldChar w:fldCharType="begin"/>
            </w:r>
            <w:r>
              <w:rPr>
                <w:noProof/>
                <w:webHidden/>
              </w:rPr>
              <w:instrText xml:space="preserve"> PAGEREF _Toc71749528 \h </w:instrText>
            </w:r>
            <w:r>
              <w:rPr>
                <w:noProof/>
                <w:webHidden/>
              </w:rPr>
            </w:r>
          </w:ins>
          <w:r>
            <w:rPr>
              <w:noProof/>
              <w:webHidden/>
            </w:rPr>
            <w:fldChar w:fldCharType="separate"/>
          </w:r>
          <w:ins w:id="95" w:author="SMITH, BEN (UG)" w:date="2021-05-12T22:04:00Z">
            <w:r>
              <w:rPr>
                <w:noProof/>
                <w:webHidden/>
              </w:rPr>
              <w:t>13</w:t>
            </w:r>
            <w:r>
              <w:rPr>
                <w:noProof/>
                <w:webHidden/>
              </w:rPr>
              <w:fldChar w:fldCharType="end"/>
            </w:r>
            <w:r w:rsidRPr="00CB4D6F">
              <w:rPr>
                <w:rStyle w:val="Hyperlink"/>
                <w:noProof/>
              </w:rPr>
              <w:fldChar w:fldCharType="end"/>
            </w:r>
          </w:ins>
        </w:p>
        <w:p w14:paraId="307699F0" w14:textId="23576931" w:rsidR="00D20919" w:rsidRDefault="00D20919">
          <w:pPr>
            <w:pStyle w:val="TOC2"/>
            <w:tabs>
              <w:tab w:val="right" w:leader="dot" w:pos="9016"/>
            </w:tabs>
            <w:rPr>
              <w:ins w:id="96" w:author="SMITH, BEN (UG)" w:date="2021-05-12T22:04:00Z"/>
              <w:rFonts w:eastAsiaTheme="minorEastAsia"/>
              <w:noProof/>
              <w:lang w:eastAsia="en-GB"/>
            </w:rPr>
          </w:pPr>
          <w:ins w:id="97"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29"</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Claim</w:t>
            </w:r>
            <w:r>
              <w:rPr>
                <w:noProof/>
                <w:webHidden/>
              </w:rPr>
              <w:tab/>
            </w:r>
            <w:r>
              <w:rPr>
                <w:noProof/>
                <w:webHidden/>
              </w:rPr>
              <w:fldChar w:fldCharType="begin"/>
            </w:r>
            <w:r>
              <w:rPr>
                <w:noProof/>
                <w:webHidden/>
              </w:rPr>
              <w:instrText xml:space="preserve"> PAGEREF _Toc71749529 \h </w:instrText>
            </w:r>
            <w:r>
              <w:rPr>
                <w:noProof/>
                <w:webHidden/>
              </w:rPr>
            </w:r>
          </w:ins>
          <w:r>
            <w:rPr>
              <w:noProof/>
              <w:webHidden/>
            </w:rPr>
            <w:fldChar w:fldCharType="separate"/>
          </w:r>
          <w:ins w:id="98" w:author="SMITH, BEN (UG)" w:date="2021-05-12T22:04:00Z">
            <w:r>
              <w:rPr>
                <w:noProof/>
                <w:webHidden/>
              </w:rPr>
              <w:t>13</w:t>
            </w:r>
            <w:r>
              <w:rPr>
                <w:noProof/>
                <w:webHidden/>
              </w:rPr>
              <w:fldChar w:fldCharType="end"/>
            </w:r>
            <w:r w:rsidRPr="00CB4D6F">
              <w:rPr>
                <w:rStyle w:val="Hyperlink"/>
                <w:noProof/>
              </w:rPr>
              <w:fldChar w:fldCharType="end"/>
            </w:r>
          </w:ins>
        </w:p>
        <w:p w14:paraId="50FC5039" w14:textId="6C66C5BA" w:rsidR="00D20919" w:rsidRDefault="00D20919">
          <w:pPr>
            <w:pStyle w:val="TOC3"/>
            <w:tabs>
              <w:tab w:val="right" w:leader="dot" w:pos="9016"/>
            </w:tabs>
            <w:rPr>
              <w:ins w:id="99" w:author="SMITH, BEN (UG)" w:date="2021-05-12T22:04:00Z"/>
              <w:rFonts w:eastAsiaTheme="minorEastAsia"/>
              <w:noProof/>
              <w:lang w:eastAsia="en-GB"/>
            </w:rPr>
          </w:pPr>
          <w:ins w:id="100"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30"</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SSH Authentication</w:t>
            </w:r>
            <w:r>
              <w:rPr>
                <w:noProof/>
                <w:webHidden/>
              </w:rPr>
              <w:tab/>
            </w:r>
            <w:r>
              <w:rPr>
                <w:noProof/>
                <w:webHidden/>
              </w:rPr>
              <w:fldChar w:fldCharType="begin"/>
            </w:r>
            <w:r>
              <w:rPr>
                <w:noProof/>
                <w:webHidden/>
              </w:rPr>
              <w:instrText xml:space="preserve"> PAGEREF _Toc71749530 \h </w:instrText>
            </w:r>
            <w:r>
              <w:rPr>
                <w:noProof/>
                <w:webHidden/>
              </w:rPr>
            </w:r>
          </w:ins>
          <w:r>
            <w:rPr>
              <w:noProof/>
              <w:webHidden/>
            </w:rPr>
            <w:fldChar w:fldCharType="separate"/>
          </w:r>
          <w:ins w:id="101" w:author="SMITH, BEN (UG)" w:date="2021-05-12T22:04:00Z">
            <w:r>
              <w:rPr>
                <w:noProof/>
                <w:webHidden/>
              </w:rPr>
              <w:t>13</w:t>
            </w:r>
            <w:r>
              <w:rPr>
                <w:noProof/>
                <w:webHidden/>
              </w:rPr>
              <w:fldChar w:fldCharType="end"/>
            </w:r>
            <w:r w:rsidRPr="00CB4D6F">
              <w:rPr>
                <w:rStyle w:val="Hyperlink"/>
                <w:noProof/>
              </w:rPr>
              <w:fldChar w:fldCharType="end"/>
            </w:r>
          </w:ins>
        </w:p>
        <w:p w14:paraId="7A9E71D8" w14:textId="75A595B6" w:rsidR="00D20919" w:rsidRDefault="00D20919">
          <w:pPr>
            <w:pStyle w:val="TOC3"/>
            <w:tabs>
              <w:tab w:val="right" w:leader="dot" w:pos="9016"/>
            </w:tabs>
            <w:rPr>
              <w:ins w:id="102" w:author="SMITH, BEN (UG)" w:date="2021-05-12T22:04:00Z"/>
              <w:rFonts w:eastAsiaTheme="minorEastAsia"/>
              <w:noProof/>
              <w:lang w:eastAsia="en-GB"/>
            </w:rPr>
          </w:pPr>
          <w:ins w:id="103" w:author="SMITH, BEN (UG)" w:date="2021-05-12T22:04:00Z">
            <w:r w:rsidRPr="00CB4D6F">
              <w:rPr>
                <w:rStyle w:val="Hyperlink"/>
                <w:noProof/>
              </w:rPr>
              <w:lastRenderedPageBreak/>
              <w:fldChar w:fldCharType="begin"/>
            </w:r>
            <w:r w:rsidRPr="00CB4D6F">
              <w:rPr>
                <w:rStyle w:val="Hyperlink"/>
                <w:noProof/>
              </w:rPr>
              <w:instrText xml:space="preserve"> </w:instrText>
            </w:r>
            <w:r>
              <w:rPr>
                <w:noProof/>
              </w:rPr>
              <w:instrText>HYPERLINK \l "_Toc71749531"</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SSH Security Policies and Procedures</w:t>
            </w:r>
            <w:r>
              <w:rPr>
                <w:noProof/>
                <w:webHidden/>
              </w:rPr>
              <w:tab/>
            </w:r>
            <w:r>
              <w:rPr>
                <w:noProof/>
                <w:webHidden/>
              </w:rPr>
              <w:fldChar w:fldCharType="begin"/>
            </w:r>
            <w:r>
              <w:rPr>
                <w:noProof/>
                <w:webHidden/>
              </w:rPr>
              <w:instrText xml:space="preserve"> PAGEREF _Toc71749531 \h </w:instrText>
            </w:r>
            <w:r>
              <w:rPr>
                <w:noProof/>
                <w:webHidden/>
              </w:rPr>
            </w:r>
          </w:ins>
          <w:r>
            <w:rPr>
              <w:noProof/>
              <w:webHidden/>
            </w:rPr>
            <w:fldChar w:fldCharType="separate"/>
          </w:r>
          <w:ins w:id="104" w:author="SMITH, BEN (UG)" w:date="2021-05-12T22:04:00Z">
            <w:r>
              <w:rPr>
                <w:noProof/>
                <w:webHidden/>
              </w:rPr>
              <w:t>13</w:t>
            </w:r>
            <w:r>
              <w:rPr>
                <w:noProof/>
                <w:webHidden/>
              </w:rPr>
              <w:fldChar w:fldCharType="end"/>
            </w:r>
            <w:r w:rsidRPr="00CB4D6F">
              <w:rPr>
                <w:rStyle w:val="Hyperlink"/>
                <w:noProof/>
              </w:rPr>
              <w:fldChar w:fldCharType="end"/>
            </w:r>
          </w:ins>
        </w:p>
        <w:p w14:paraId="2B827530" w14:textId="05D7C029" w:rsidR="00D20919" w:rsidRDefault="00D20919">
          <w:pPr>
            <w:pStyle w:val="TOC3"/>
            <w:tabs>
              <w:tab w:val="right" w:leader="dot" w:pos="9016"/>
            </w:tabs>
            <w:rPr>
              <w:ins w:id="105" w:author="SMITH, BEN (UG)" w:date="2021-05-12T22:04:00Z"/>
              <w:rFonts w:eastAsiaTheme="minorEastAsia"/>
              <w:noProof/>
              <w:lang w:eastAsia="en-GB"/>
            </w:rPr>
          </w:pPr>
          <w:ins w:id="106"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32"</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Secure SSH Implementation</w:t>
            </w:r>
            <w:r>
              <w:rPr>
                <w:noProof/>
                <w:webHidden/>
              </w:rPr>
              <w:tab/>
            </w:r>
            <w:r>
              <w:rPr>
                <w:noProof/>
                <w:webHidden/>
              </w:rPr>
              <w:fldChar w:fldCharType="begin"/>
            </w:r>
            <w:r>
              <w:rPr>
                <w:noProof/>
                <w:webHidden/>
              </w:rPr>
              <w:instrText xml:space="preserve"> PAGEREF _Toc71749532 \h </w:instrText>
            </w:r>
            <w:r>
              <w:rPr>
                <w:noProof/>
                <w:webHidden/>
              </w:rPr>
            </w:r>
          </w:ins>
          <w:r>
            <w:rPr>
              <w:noProof/>
              <w:webHidden/>
            </w:rPr>
            <w:fldChar w:fldCharType="separate"/>
          </w:r>
          <w:ins w:id="107" w:author="SMITH, BEN (UG)" w:date="2021-05-12T22:04:00Z">
            <w:r>
              <w:rPr>
                <w:noProof/>
                <w:webHidden/>
              </w:rPr>
              <w:t>13</w:t>
            </w:r>
            <w:r>
              <w:rPr>
                <w:noProof/>
                <w:webHidden/>
              </w:rPr>
              <w:fldChar w:fldCharType="end"/>
            </w:r>
            <w:r w:rsidRPr="00CB4D6F">
              <w:rPr>
                <w:rStyle w:val="Hyperlink"/>
                <w:noProof/>
              </w:rPr>
              <w:fldChar w:fldCharType="end"/>
            </w:r>
          </w:ins>
        </w:p>
        <w:p w14:paraId="46D686E2" w14:textId="222B4641" w:rsidR="00D20919" w:rsidRDefault="00D20919">
          <w:pPr>
            <w:pStyle w:val="TOC1"/>
            <w:tabs>
              <w:tab w:val="right" w:leader="dot" w:pos="9016"/>
            </w:tabs>
            <w:rPr>
              <w:ins w:id="108" w:author="SMITH, BEN (UG)" w:date="2021-05-12T22:04:00Z"/>
              <w:rFonts w:eastAsiaTheme="minorEastAsia"/>
              <w:noProof/>
              <w:lang w:eastAsia="en-GB"/>
            </w:rPr>
          </w:pPr>
          <w:ins w:id="109"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33"</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Reference: Internet protocol tables</w:t>
            </w:r>
            <w:r>
              <w:rPr>
                <w:noProof/>
                <w:webHidden/>
              </w:rPr>
              <w:tab/>
            </w:r>
            <w:r>
              <w:rPr>
                <w:noProof/>
                <w:webHidden/>
              </w:rPr>
              <w:fldChar w:fldCharType="begin"/>
            </w:r>
            <w:r>
              <w:rPr>
                <w:noProof/>
                <w:webHidden/>
              </w:rPr>
              <w:instrText xml:space="preserve"> PAGEREF _Toc71749533 \h </w:instrText>
            </w:r>
            <w:r>
              <w:rPr>
                <w:noProof/>
                <w:webHidden/>
              </w:rPr>
            </w:r>
          </w:ins>
          <w:r>
            <w:rPr>
              <w:noProof/>
              <w:webHidden/>
            </w:rPr>
            <w:fldChar w:fldCharType="separate"/>
          </w:r>
          <w:ins w:id="110" w:author="SMITH, BEN (UG)" w:date="2021-05-12T22:04:00Z">
            <w:r>
              <w:rPr>
                <w:noProof/>
                <w:webHidden/>
              </w:rPr>
              <w:t>13</w:t>
            </w:r>
            <w:r>
              <w:rPr>
                <w:noProof/>
                <w:webHidden/>
              </w:rPr>
              <w:fldChar w:fldCharType="end"/>
            </w:r>
            <w:r w:rsidRPr="00CB4D6F">
              <w:rPr>
                <w:rStyle w:val="Hyperlink"/>
                <w:noProof/>
              </w:rPr>
              <w:fldChar w:fldCharType="end"/>
            </w:r>
          </w:ins>
        </w:p>
        <w:p w14:paraId="2F015AC7" w14:textId="70FAB1E0" w:rsidR="00D20919" w:rsidRDefault="00D20919">
          <w:pPr>
            <w:pStyle w:val="TOC2"/>
            <w:tabs>
              <w:tab w:val="right" w:leader="dot" w:pos="9016"/>
            </w:tabs>
            <w:rPr>
              <w:ins w:id="111" w:author="SMITH, BEN (UG)" w:date="2021-05-12T22:04:00Z"/>
              <w:rFonts w:eastAsiaTheme="minorEastAsia"/>
              <w:noProof/>
              <w:lang w:eastAsia="en-GB"/>
            </w:rPr>
          </w:pPr>
          <w:ins w:id="112"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34"</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Claim</w:t>
            </w:r>
            <w:r>
              <w:rPr>
                <w:noProof/>
                <w:webHidden/>
              </w:rPr>
              <w:tab/>
            </w:r>
            <w:r>
              <w:rPr>
                <w:noProof/>
                <w:webHidden/>
              </w:rPr>
              <w:fldChar w:fldCharType="begin"/>
            </w:r>
            <w:r>
              <w:rPr>
                <w:noProof/>
                <w:webHidden/>
              </w:rPr>
              <w:instrText xml:space="preserve"> PAGEREF _Toc71749534 \h </w:instrText>
            </w:r>
            <w:r>
              <w:rPr>
                <w:noProof/>
                <w:webHidden/>
              </w:rPr>
            </w:r>
          </w:ins>
          <w:r>
            <w:rPr>
              <w:noProof/>
              <w:webHidden/>
            </w:rPr>
            <w:fldChar w:fldCharType="separate"/>
          </w:r>
          <w:ins w:id="113" w:author="SMITH, BEN (UG)" w:date="2021-05-12T22:04:00Z">
            <w:r>
              <w:rPr>
                <w:noProof/>
                <w:webHidden/>
              </w:rPr>
              <w:t>13</w:t>
            </w:r>
            <w:r>
              <w:rPr>
                <w:noProof/>
                <w:webHidden/>
              </w:rPr>
              <w:fldChar w:fldCharType="end"/>
            </w:r>
            <w:r w:rsidRPr="00CB4D6F">
              <w:rPr>
                <w:rStyle w:val="Hyperlink"/>
                <w:noProof/>
              </w:rPr>
              <w:fldChar w:fldCharType="end"/>
            </w:r>
          </w:ins>
        </w:p>
        <w:p w14:paraId="6204537E" w14:textId="018872D2" w:rsidR="00D20919" w:rsidRDefault="00D20919">
          <w:pPr>
            <w:pStyle w:val="TOC1"/>
            <w:tabs>
              <w:tab w:val="right" w:leader="dot" w:pos="9016"/>
            </w:tabs>
            <w:rPr>
              <w:ins w:id="114" w:author="SMITH, BEN (UG)" w:date="2021-05-12T22:04:00Z"/>
              <w:rFonts w:eastAsiaTheme="minorEastAsia"/>
              <w:noProof/>
              <w:lang w:eastAsia="en-GB"/>
            </w:rPr>
          </w:pPr>
          <w:ins w:id="115"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35"</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Reference: Domain Name System (DNS)</w:t>
            </w:r>
            <w:r>
              <w:rPr>
                <w:noProof/>
                <w:webHidden/>
              </w:rPr>
              <w:tab/>
            </w:r>
            <w:r>
              <w:rPr>
                <w:noProof/>
                <w:webHidden/>
              </w:rPr>
              <w:fldChar w:fldCharType="begin"/>
            </w:r>
            <w:r>
              <w:rPr>
                <w:noProof/>
                <w:webHidden/>
              </w:rPr>
              <w:instrText xml:space="preserve"> PAGEREF _Toc71749535 \h </w:instrText>
            </w:r>
            <w:r>
              <w:rPr>
                <w:noProof/>
                <w:webHidden/>
              </w:rPr>
            </w:r>
          </w:ins>
          <w:r>
            <w:rPr>
              <w:noProof/>
              <w:webHidden/>
            </w:rPr>
            <w:fldChar w:fldCharType="separate"/>
          </w:r>
          <w:ins w:id="116" w:author="SMITH, BEN (UG)" w:date="2021-05-12T22:04:00Z">
            <w:r>
              <w:rPr>
                <w:noProof/>
                <w:webHidden/>
              </w:rPr>
              <w:t>14</w:t>
            </w:r>
            <w:r>
              <w:rPr>
                <w:noProof/>
                <w:webHidden/>
              </w:rPr>
              <w:fldChar w:fldCharType="end"/>
            </w:r>
            <w:r w:rsidRPr="00CB4D6F">
              <w:rPr>
                <w:rStyle w:val="Hyperlink"/>
                <w:noProof/>
              </w:rPr>
              <w:fldChar w:fldCharType="end"/>
            </w:r>
          </w:ins>
        </w:p>
        <w:p w14:paraId="5B03E263" w14:textId="0734A88A" w:rsidR="00D20919" w:rsidRDefault="00D20919">
          <w:pPr>
            <w:pStyle w:val="TOC2"/>
            <w:tabs>
              <w:tab w:val="right" w:leader="dot" w:pos="9016"/>
            </w:tabs>
            <w:rPr>
              <w:ins w:id="117" w:author="SMITH, BEN (UG)" w:date="2021-05-12T22:04:00Z"/>
              <w:rFonts w:eastAsiaTheme="minorEastAsia"/>
              <w:noProof/>
              <w:lang w:eastAsia="en-GB"/>
            </w:rPr>
          </w:pPr>
          <w:ins w:id="118"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36"</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Claim</w:t>
            </w:r>
            <w:r>
              <w:rPr>
                <w:noProof/>
                <w:webHidden/>
              </w:rPr>
              <w:tab/>
            </w:r>
            <w:r>
              <w:rPr>
                <w:noProof/>
                <w:webHidden/>
              </w:rPr>
              <w:fldChar w:fldCharType="begin"/>
            </w:r>
            <w:r>
              <w:rPr>
                <w:noProof/>
                <w:webHidden/>
              </w:rPr>
              <w:instrText xml:space="preserve"> PAGEREF _Toc71749536 \h </w:instrText>
            </w:r>
            <w:r>
              <w:rPr>
                <w:noProof/>
                <w:webHidden/>
              </w:rPr>
            </w:r>
          </w:ins>
          <w:r>
            <w:rPr>
              <w:noProof/>
              <w:webHidden/>
            </w:rPr>
            <w:fldChar w:fldCharType="separate"/>
          </w:r>
          <w:ins w:id="119" w:author="SMITH, BEN (UG)" w:date="2021-05-12T22:04:00Z">
            <w:r>
              <w:rPr>
                <w:noProof/>
                <w:webHidden/>
              </w:rPr>
              <w:t>14</w:t>
            </w:r>
            <w:r>
              <w:rPr>
                <w:noProof/>
                <w:webHidden/>
              </w:rPr>
              <w:fldChar w:fldCharType="end"/>
            </w:r>
            <w:r w:rsidRPr="00CB4D6F">
              <w:rPr>
                <w:rStyle w:val="Hyperlink"/>
                <w:noProof/>
              </w:rPr>
              <w:fldChar w:fldCharType="end"/>
            </w:r>
          </w:ins>
        </w:p>
        <w:p w14:paraId="3F10D318" w14:textId="35B53ED8" w:rsidR="00D20919" w:rsidRDefault="00D20919">
          <w:pPr>
            <w:pStyle w:val="TOC3"/>
            <w:tabs>
              <w:tab w:val="right" w:leader="dot" w:pos="9016"/>
            </w:tabs>
            <w:rPr>
              <w:ins w:id="120" w:author="SMITH, BEN (UG)" w:date="2021-05-12T22:04:00Z"/>
              <w:rFonts w:eastAsiaTheme="minorEastAsia"/>
              <w:noProof/>
              <w:lang w:eastAsia="en-GB"/>
            </w:rPr>
          </w:pPr>
          <w:ins w:id="121"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37"</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DNS security</w:t>
            </w:r>
            <w:r>
              <w:rPr>
                <w:noProof/>
                <w:webHidden/>
              </w:rPr>
              <w:tab/>
            </w:r>
            <w:r>
              <w:rPr>
                <w:noProof/>
                <w:webHidden/>
              </w:rPr>
              <w:fldChar w:fldCharType="begin"/>
            </w:r>
            <w:r>
              <w:rPr>
                <w:noProof/>
                <w:webHidden/>
              </w:rPr>
              <w:instrText xml:space="preserve"> PAGEREF _Toc71749537 \h </w:instrText>
            </w:r>
            <w:r>
              <w:rPr>
                <w:noProof/>
                <w:webHidden/>
              </w:rPr>
            </w:r>
          </w:ins>
          <w:r>
            <w:rPr>
              <w:noProof/>
              <w:webHidden/>
            </w:rPr>
            <w:fldChar w:fldCharType="separate"/>
          </w:r>
          <w:ins w:id="122" w:author="SMITH, BEN (UG)" w:date="2021-05-12T22:04:00Z">
            <w:r>
              <w:rPr>
                <w:noProof/>
                <w:webHidden/>
              </w:rPr>
              <w:t>14</w:t>
            </w:r>
            <w:r>
              <w:rPr>
                <w:noProof/>
                <w:webHidden/>
              </w:rPr>
              <w:fldChar w:fldCharType="end"/>
            </w:r>
            <w:r w:rsidRPr="00CB4D6F">
              <w:rPr>
                <w:rStyle w:val="Hyperlink"/>
                <w:noProof/>
              </w:rPr>
              <w:fldChar w:fldCharType="end"/>
            </w:r>
          </w:ins>
        </w:p>
        <w:p w14:paraId="037F257A" w14:textId="3B037ABD" w:rsidR="00D20919" w:rsidRDefault="00D20919">
          <w:pPr>
            <w:pStyle w:val="TOC2"/>
            <w:tabs>
              <w:tab w:val="right" w:leader="dot" w:pos="9016"/>
            </w:tabs>
            <w:rPr>
              <w:ins w:id="123" w:author="SMITH, BEN (UG)" w:date="2021-05-12T22:04:00Z"/>
              <w:rFonts w:eastAsiaTheme="minorEastAsia"/>
              <w:noProof/>
              <w:lang w:eastAsia="en-GB"/>
            </w:rPr>
          </w:pPr>
          <w:ins w:id="124"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38"</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Evidence</w:t>
            </w:r>
            <w:r>
              <w:rPr>
                <w:noProof/>
                <w:webHidden/>
              </w:rPr>
              <w:tab/>
            </w:r>
            <w:r>
              <w:rPr>
                <w:noProof/>
                <w:webHidden/>
              </w:rPr>
              <w:fldChar w:fldCharType="begin"/>
            </w:r>
            <w:r>
              <w:rPr>
                <w:noProof/>
                <w:webHidden/>
              </w:rPr>
              <w:instrText xml:space="preserve"> PAGEREF _Toc71749538 \h </w:instrText>
            </w:r>
            <w:r>
              <w:rPr>
                <w:noProof/>
                <w:webHidden/>
              </w:rPr>
            </w:r>
          </w:ins>
          <w:r>
            <w:rPr>
              <w:noProof/>
              <w:webHidden/>
            </w:rPr>
            <w:fldChar w:fldCharType="separate"/>
          </w:r>
          <w:ins w:id="125" w:author="SMITH, BEN (UG)" w:date="2021-05-12T22:04:00Z">
            <w:r>
              <w:rPr>
                <w:noProof/>
                <w:webHidden/>
              </w:rPr>
              <w:t>14</w:t>
            </w:r>
            <w:r>
              <w:rPr>
                <w:noProof/>
                <w:webHidden/>
              </w:rPr>
              <w:fldChar w:fldCharType="end"/>
            </w:r>
            <w:r w:rsidRPr="00CB4D6F">
              <w:rPr>
                <w:rStyle w:val="Hyperlink"/>
                <w:noProof/>
              </w:rPr>
              <w:fldChar w:fldCharType="end"/>
            </w:r>
          </w:ins>
        </w:p>
        <w:p w14:paraId="3FCD600F" w14:textId="6FADD3AC" w:rsidR="00D20919" w:rsidRDefault="00D20919">
          <w:pPr>
            <w:pStyle w:val="TOC1"/>
            <w:tabs>
              <w:tab w:val="right" w:leader="dot" w:pos="9016"/>
            </w:tabs>
            <w:rPr>
              <w:ins w:id="126" w:author="SMITH, BEN (UG)" w:date="2021-05-12T22:04:00Z"/>
              <w:rFonts w:eastAsiaTheme="minorEastAsia"/>
              <w:noProof/>
              <w:lang w:eastAsia="en-GB"/>
            </w:rPr>
          </w:pPr>
          <w:ins w:id="127"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39"</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Reference: Virtual Private Network (VPN)</w:t>
            </w:r>
            <w:r>
              <w:rPr>
                <w:noProof/>
                <w:webHidden/>
              </w:rPr>
              <w:tab/>
            </w:r>
            <w:r>
              <w:rPr>
                <w:noProof/>
                <w:webHidden/>
              </w:rPr>
              <w:fldChar w:fldCharType="begin"/>
            </w:r>
            <w:r>
              <w:rPr>
                <w:noProof/>
                <w:webHidden/>
              </w:rPr>
              <w:instrText xml:space="preserve"> PAGEREF _Toc71749539 \h </w:instrText>
            </w:r>
            <w:r>
              <w:rPr>
                <w:noProof/>
                <w:webHidden/>
              </w:rPr>
            </w:r>
          </w:ins>
          <w:r>
            <w:rPr>
              <w:noProof/>
              <w:webHidden/>
            </w:rPr>
            <w:fldChar w:fldCharType="separate"/>
          </w:r>
          <w:ins w:id="128" w:author="SMITH, BEN (UG)" w:date="2021-05-12T22:04:00Z">
            <w:r>
              <w:rPr>
                <w:noProof/>
                <w:webHidden/>
              </w:rPr>
              <w:t>15</w:t>
            </w:r>
            <w:r>
              <w:rPr>
                <w:noProof/>
                <w:webHidden/>
              </w:rPr>
              <w:fldChar w:fldCharType="end"/>
            </w:r>
            <w:r w:rsidRPr="00CB4D6F">
              <w:rPr>
                <w:rStyle w:val="Hyperlink"/>
                <w:noProof/>
              </w:rPr>
              <w:fldChar w:fldCharType="end"/>
            </w:r>
          </w:ins>
        </w:p>
        <w:p w14:paraId="44EAF5C4" w14:textId="62FD0FFB" w:rsidR="00D20919" w:rsidRDefault="00D20919">
          <w:pPr>
            <w:pStyle w:val="TOC2"/>
            <w:tabs>
              <w:tab w:val="right" w:leader="dot" w:pos="9016"/>
            </w:tabs>
            <w:rPr>
              <w:ins w:id="129" w:author="SMITH, BEN (UG)" w:date="2021-05-12T22:04:00Z"/>
              <w:rFonts w:eastAsiaTheme="minorEastAsia"/>
              <w:noProof/>
              <w:lang w:eastAsia="en-GB"/>
            </w:rPr>
          </w:pPr>
          <w:ins w:id="130"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40"</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Claim</w:t>
            </w:r>
            <w:r>
              <w:rPr>
                <w:noProof/>
                <w:webHidden/>
              </w:rPr>
              <w:tab/>
            </w:r>
            <w:r>
              <w:rPr>
                <w:noProof/>
                <w:webHidden/>
              </w:rPr>
              <w:fldChar w:fldCharType="begin"/>
            </w:r>
            <w:r>
              <w:rPr>
                <w:noProof/>
                <w:webHidden/>
              </w:rPr>
              <w:instrText xml:space="preserve"> PAGEREF _Toc71749540 \h </w:instrText>
            </w:r>
            <w:r>
              <w:rPr>
                <w:noProof/>
                <w:webHidden/>
              </w:rPr>
            </w:r>
          </w:ins>
          <w:r>
            <w:rPr>
              <w:noProof/>
              <w:webHidden/>
            </w:rPr>
            <w:fldChar w:fldCharType="separate"/>
          </w:r>
          <w:ins w:id="131" w:author="SMITH, BEN (UG)" w:date="2021-05-12T22:04:00Z">
            <w:r>
              <w:rPr>
                <w:noProof/>
                <w:webHidden/>
              </w:rPr>
              <w:t>15</w:t>
            </w:r>
            <w:r>
              <w:rPr>
                <w:noProof/>
                <w:webHidden/>
              </w:rPr>
              <w:fldChar w:fldCharType="end"/>
            </w:r>
            <w:r w:rsidRPr="00CB4D6F">
              <w:rPr>
                <w:rStyle w:val="Hyperlink"/>
                <w:noProof/>
              </w:rPr>
              <w:fldChar w:fldCharType="end"/>
            </w:r>
          </w:ins>
        </w:p>
        <w:p w14:paraId="04E343A3" w14:textId="4A876A5E" w:rsidR="00D20919" w:rsidRDefault="00D20919">
          <w:pPr>
            <w:pStyle w:val="TOC3"/>
            <w:tabs>
              <w:tab w:val="right" w:leader="dot" w:pos="9016"/>
            </w:tabs>
            <w:rPr>
              <w:ins w:id="132" w:author="SMITH, BEN (UG)" w:date="2021-05-12T22:04:00Z"/>
              <w:rFonts w:eastAsiaTheme="minorEastAsia"/>
              <w:noProof/>
              <w:lang w:eastAsia="en-GB"/>
            </w:rPr>
          </w:pPr>
          <w:ins w:id="133"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41"</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OpenVPN Authentication</w:t>
            </w:r>
            <w:r>
              <w:rPr>
                <w:noProof/>
                <w:webHidden/>
              </w:rPr>
              <w:tab/>
            </w:r>
            <w:r>
              <w:rPr>
                <w:noProof/>
                <w:webHidden/>
              </w:rPr>
              <w:fldChar w:fldCharType="begin"/>
            </w:r>
            <w:r>
              <w:rPr>
                <w:noProof/>
                <w:webHidden/>
              </w:rPr>
              <w:instrText xml:space="preserve"> PAGEREF _Toc71749541 \h </w:instrText>
            </w:r>
            <w:r>
              <w:rPr>
                <w:noProof/>
                <w:webHidden/>
              </w:rPr>
            </w:r>
          </w:ins>
          <w:r>
            <w:rPr>
              <w:noProof/>
              <w:webHidden/>
            </w:rPr>
            <w:fldChar w:fldCharType="separate"/>
          </w:r>
          <w:ins w:id="134" w:author="SMITH, BEN (UG)" w:date="2021-05-12T22:04:00Z">
            <w:r>
              <w:rPr>
                <w:noProof/>
                <w:webHidden/>
              </w:rPr>
              <w:t>15</w:t>
            </w:r>
            <w:r>
              <w:rPr>
                <w:noProof/>
                <w:webHidden/>
              </w:rPr>
              <w:fldChar w:fldCharType="end"/>
            </w:r>
            <w:r w:rsidRPr="00CB4D6F">
              <w:rPr>
                <w:rStyle w:val="Hyperlink"/>
                <w:noProof/>
              </w:rPr>
              <w:fldChar w:fldCharType="end"/>
            </w:r>
          </w:ins>
        </w:p>
        <w:p w14:paraId="1DA6791E" w14:textId="2C21F865" w:rsidR="00D20919" w:rsidRDefault="00D20919">
          <w:pPr>
            <w:pStyle w:val="TOC1"/>
            <w:tabs>
              <w:tab w:val="right" w:leader="dot" w:pos="9016"/>
            </w:tabs>
            <w:rPr>
              <w:ins w:id="135" w:author="SMITH, BEN (UG)" w:date="2021-05-12T22:04:00Z"/>
              <w:rFonts w:eastAsiaTheme="minorEastAsia"/>
              <w:noProof/>
              <w:lang w:eastAsia="en-GB"/>
            </w:rPr>
          </w:pPr>
          <w:ins w:id="136"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42"</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Reference: Mail</w:t>
            </w:r>
            <w:r>
              <w:rPr>
                <w:noProof/>
                <w:webHidden/>
              </w:rPr>
              <w:tab/>
            </w:r>
            <w:r>
              <w:rPr>
                <w:noProof/>
                <w:webHidden/>
              </w:rPr>
              <w:fldChar w:fldCharType="begin"/>
            </w:r>
            <w:r>
              <w:rPr>
                <w:noProof/>
                <w:webHidden/>
              </w:rPr>
              <w:instrText xml:space="preserve"> PAGEREF _Toc71749542 \h </w:instrText>
            </w:r>
            <w:r>
              <w:rPr>
                <w:noProof/>
                <w:webHidden/>
              </w:rPr>
            </w:r>
          </w:ins>
          <w:r>
            <w:rPr>
              <w:noProof/>
              <w:webHidden/>
            </w:rPr>
            <w:fldChar w:fldCharType="separate"/>
          </w:r>
          <w:ins w:id="137" w:author="SMITH, BEN (UG)" w:date="2021-05-12T22:04:00Z">
            <w:r>
              <w:rPr>
                <w:noProof/>
                <w:webHidden/>
              </w:rPr>
              <w:t>15</w:t>
            </w:r>
            <w:r>
              <w:rPr>
                <w:noProof/>
                <w:webHidden/>
              </w:rPr>
              <w:fldChar w:fldCharType="end"/>
            </w:r>
            <w:r w:rsidRPr="00CB4D6F">
              <w:rPr>
                <w:rStyle w:val="Hyperlink"/>
                <w:noProof/>
              </w:rPr>
              <w:fldChar w:fldCharType="end"/>
            </w:r>
          </w:ins>
        </w:p>
        <w:p w14:paraId="16813085" w14:textId="39F009CD" w:rsidR="00D20919" w:rsidRDefault="00D20919">
          <w:pPr>
            <w:pStyle w:val="TOC2"/>
            <w:tabs>
              <w:tab w:val="right" w:leader="dot" w:pos="9016"/>
            </w:tabs>
            <w:rPr>
              <w:ins w:id="138" w:author="SMITH, BEN (UG)" w:date="2021-05-12T22:04:00Z"/>
              <w:rFonts w:eastAsiaTheme="minorEastAsia"/>
              <w:noProof/>
              <w:lang w:eastAsia="en-GB"/>
            </w:rPr>
          </w:pPr>
          <w:ins w:id="139"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43"</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Claim</w:t>
            </w:r>
            <w:r>
              <w:rPr>
                <w:noProof/>
                <w:webHidden/>
              </w:rPr>
              <w:tab/>
            </w:r>
            <w:r>
              <w:rPr>
                <w:noProof/>
                <w:webHidden/>
              </w:rPr>
              <w:fldChar w:fldCharType="begin"/>
            </w:r>
            <w:r>
              <w:rPr>
                <w:noProof/>
                <w:webHidden/>
              </w:rPr>
              <w:instrText xml:space="preserve"> PAGEREF _Toc71749543 \h </w:instrText>
            </w:r>
            <w:r>
              <w:rPr>
                <w:noProof/>
                <w:webHidden/>
              </w:rPr>
            </w:r>
          </w:ins>
          <w:r>
            <w:rPr>
              <w:noProof/>
              <w:webHidden/>
            </w:rPr>
            <w:fldChar w:fldCharType="separate"/>
          </w:r>
          <w:ins w:id="140" w:author="SMITH, BEN (UG)" w:date="2021-05-12T22:04:00Z">
            <w:r>
              <w:rPr>
                <w:noProof/>
                <w:webHidden/>
              </w:rPr>
              <w:t>15</w:t>
            </w:r>
            <w:r>
              <w:rPr>
                <w:noProof/>
                <w:webHidden/>
              </w:rPr>
              <w:fldChar w:fldCharType="end"/>
            </w:r>
            <w:r w:rsidRPr="00CB4D6F">
              <w:rPr>
                <w:rStyle w:val="Hyperlink"/>
                <w:noProof/>
              </w:rPr>
              <w:fldChar w:fldCharType="end"/>
            </w:r>
          </w:ins>
        </w:p>
        <w:p w14:paraId="752F0FC4" w14:textId="66FC9C82" w:rsidR="00D20919" w:rsidRDefault="00D20919">
          <w:pPr>
            <w:pStyle w:val="TOC1"/>
            <w:tabs>
              <w:tab w:val="right" w:leader="dot" w:pos="9016"/>
            </w:tabs>
            <w:rPr>
              <w:ins w:id="141" w:author="SMITH, BEN (UG)" w:date="2021-05-12T22:04:00Z"/>
              <w:rFonts w:eastAsiaTheme="minorEastAsia"/>
              <w:noProof/>
              <w:lang w:eastAsia="en-GB"/>
            </w:rPr>
          </w:pPr>
          <w:ins w:id="142"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44"</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Reference: Dynamic Host Configuration Protocol (DHCP)</w:t>
            </w:r>
            <w:r>
              <w:rPr>
                <w:noProof/>
                <w:webHidden/>
              </w:rPr>
              <w:tab/>
            </w:r>
            <w:r>
              <w:rPr>
                <w:noProof/>
                <w:webHidden/>
              </w:rPr>
              <w:fldChar w:fldCharType="begin"/>
            </w:r>
            <w:r>
              <w:rPr>
                <w:noProof/>
                <w:webHidden/>
              </w:rPr>
              <w:instrText xml:space="preserve"> PAGEREF _Toc71749544 \h </w:instrText>
            </w:r>
            <w:r>
              <w:rPr>
                <w:noProof/>
                <w:webHidden/>
              </w:rPr>
            </w:r>
          </w:ins>
          <w:r>
            <w:rPr>
              <w:noProof/>
              <w:webHidden/>
            </w:rPr>
            <w:fldChar w:fldCharType="separate"/>
          </w:r>
          <w:ins w:id="143" w:author="SMITH, BEN (UG)" w:date="2021-05-12T22:04:00Z">
            <w:r>
              <w:rPr>
                <w:noProof/>
                <w:webHidden/>
              </w:rPr>
              <w:t>16</w:t>
            </w:r>
            <w:r>
              <w:rPr>
                <w:noProof/>
                <w:webHidden/>
              </w:rPr>
              <w:fldChar w:fldCharType="end"/>
            </w:r>
            <w:r w:rsidRPr="00CB4D6F">
              <w:rPr>
                <w:rStyle w:val="Hyperlink"/>
                <w:noProof/>
              </w:rPr>
              <w:fldChar w:fldCharType="end"/>
            </w:r>
          </w:ins>
        </w:p>
        <w:p w14:paraId="297CCDE9" w14:textId="7CC299B5" w:rsidR="00D20919" w:rsidRDefault="00D20919">
          <w:pPr>
            <w:pStyle w:val="TOC2"/>
            <w:tabs>
              <w:tab w:val="right" w:leader="dot" w:pos="9016"/>
            </w:tabs>
            <w:rPr>
              <w:ins w:id="144" w:author="SMITH, BEN (UG)" w:date="2021-05-12T22:04:00Z"/>
              <w:rFonts w:eastAsiaTheme="minorEastAsia"/>
              <w:noProof/>
              <w:lang w:eastAsia="en-GB"/>
            </w:rPr>
          </w:pPr>
          <w:ins w:id="145"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45"</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Claim</w:t>
            </w:r>
            <w:r>
              <w:rPr>
                <w:noProof/>
                <w:webHidden/>
              </w:rPr>
              <w:tab/>
            </w:r>
            <w:r>
              <w:rPr>
                <w:noProof/>
                <w:webHidden/>
              </w:rPr>
              <w:fldChar w:fldCharType="begin"/>
            </w:r>
            <w:r>
              <w:rPr>
                <w:noProof/>
                <w:webHidden/>
              </w:rPr>
              <w:instrText xml:space="preserve"> PAGEREF _Toc71749545 \h </w:instrText>
            </w:r>
            <w:r>
              <w:rPr>
                <w:noProof/>
                <w:webHidden/>
              </w:rPr>
            </w:r>
          </w:ins>
          <w:r>
            <w:rPr>
              <w:noProof/>
              <w:webHidden/>
            </w:rPr>
            <w:fldChar w:fldCharType="separate"/>
          </w:r>
          <w:ins w:id="146" w:author="SMITH, BEN (UG)" w:date="2021-05-12T22:04:00Z">
            <w:r>
              <w:rPr>
                <w:noProof/>
                <w:webHidden/>
              </w:rPr>
              <w:t>16</w:t>
            </w:r>
            <w:r>
              <w:rPr>
                <w:noProof/>
                <w:webHidden/>
              </w:rPr>
              <w:fldChar w:fldCharType="end"/>
            </w:r>
            <w:r w:rsidRPr="00CB4D6F">
              <w:rPr>
                <w:rStyle w:val="Hyperlink"/>
                <w:noProof/>
              </w:rPr>
              <w:fldChar w:fldCharType="end"/>
            </w:r>
          </w:ins>
        </w:p>
        <w:p w14:paraId="33F4394A" w14:textId="1A038E3B" w:rsidR="00D20919" w:rsidRDefault="00D20919">
          <w:pPr>
            <w:pStyle w:val="TOC3"/>
            <w:tabs>
              <w:tab w:val="right" w:leader="dot" w:pos="9016"/>
            </w:tabs>
            <w:rPr>
              <w:ins w:id="147" w:author="SMITH, BEN (UG)" w:date="2021-05-12T22:04:00Z"/>
              <w:rFonts w:eastAsiaTheme="minorEastAsia"/>
              <w:noProof/>
              <w:lang w:eastAsia="en-GB"/>
            </w:rPr>
          </w:pPr>
          <w:ins w:id="148"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46"</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DHCP security</w:t>
            </w:r>
            <w:r>
              <w:rPr>
                <w:noProof/>
                <w:webHidden/>
              </w:rPr>
              <w:tab/>
            </w:r>
            <w:r>
              <w:rPr>
                <w:noProof/>
                <w:webHidden/>
              </w:rPr>
              <w:fldChar w:fldCharType="begin"/>
            </w:r>
            <w:r>
              <w:rPr>
                <w:noProof/>
                <w:webHidden/>
              </w:rPr>
              <w:instrText xml:space="preserve"> PAGEREF _Toc71749546 \h </w:instrText>
            </w:r>
            <w:r>
              <w:rPr>
                <w:noProof/>
                <w:webHidden/>
              </w:rPr>
            </w:r>
          </w:ins>
          <w:r>
            <w:rPr>
              <w:noProof/>
              <w:webHidden/>
            </w:rPr>
            <w:fldChar w:fldCharType="separate"/>
          </w:r>
          <w:ins w:id="149" w:author="SMITH, BEN (UG)" w:date="2021-05-12T22:04:00Z">
            <w:r>
              <w:rPr>
                <w:noProof/>
                <w:webHidden/>
              </w:rPr>
              <w:t>16</w:t>
            </w:r>
            <w:r>
              <w:rPr>
                <w:noProof/>
                <w:webHidden/>
              </w:rPr>
              <w:fldChar w:fldCharType="end"/>
            </w:r>
            <w:r w:rsidRPr="00CB4D6F">
              <w:rPr>
                <w:rStyle w:val="Hyperlink"/>
                <w:noProof/>
              </w:rPr>
              <w:fldChar w:fldCharType="end"/>
            </w:r>
          </w:ins>
        </w:p>
        <w:p w14:paraId="3B4696F6" w14:textId="74F60419" w:rsidR="00D20919" w:rsidRDefault="00D20919">
          <w:pPr>
            <w:pStyle w:val="TOC3"/>
            <w:tabs>
              <w:tab w:val="right" w:leader="dot" w:pos="9016"/>
            </w:tabs>
            <w:rPr>
              <w:ins w:id="150" w:author="SMITH, BEN (UG)" w:date="2021-05-12T22:04:00Z"/>
              <w:rFonts w:eastAsiaTheme="minorEastAsia"/>
              <w:noProof/>
              <w:lang w:eastAsia="en-GB"/>
            </w:rPr>
          </w:pPr>
          <w:ins w:id="151"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47"</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DHCP network configuration</w:t>
            </w:r>
            <w:r>
              <w:rPr>
                <w:noProof/>
                <w:webHidden/>
              </w:rPr>
              <w:tab/>
            </w:r>
            <w:r>
              <w:rPr>
                <w:noProof/>
                <w:webHidden/>
              </w:rPr>
              <w:fldChar w:fldCharType="begin"/>
            </w:r>
            <w:r>
              <w:rPr>
                <w:noProof/>
                <w:webHidden/>
              </w:rPr>
              <w:instrText xml:space="preserve"> PAGEREF _Toc71749547 \h </w:instrText>
            </w:r>
            <w:r>
              <w:rPr>
                <w:noProof/>
                <w:webHidden/>
              </w:rPr>
            </w:r>
          </w:ins>
          <w:r>
            <w:rPr>
              <w:noProof/>
              <w:webHidden/>
            </w:rPr>
            <w:fldChar w:fldCharType="separate"/>
          </w:r>
          <w:ins w:id="152" w:author="SMITH, BEN (UG)" w:date="2021-05-12T22:04:00Z">
            <w:r>
              <w:rPr>
                <w:noProof/>
                <w:webHidden/>
              </w:rPr>
              <w:t>16</w:t>
            </w:r>
            <w:r>
              <w:rPr>
                <w:noProof/>
                <w:webHidden/>
              </w:rPr>
              <w:fldChar w:fldCharType="end"/>
            </w:r>
            <w:r w:rsidRPr="00CB4D6F">
              <w:rPr>
                <w:rStyle w:val="Hyperlink"/>
                <w:noProof/>
              </w:rPr>
              <w:fldChar w:fldCharType="end"/>
            </w:r>
          </w:ins>
        </w:p>
        <w:p w14:paraId="1E1A355C" w14:textId="73A25266" w:rsidR="00D20919" w:rsidRDefault="00D20919">
          <w:pPr>
            <w:pStyle w:val="TOC2"/>
            <w:tabs>
              <w:tab w:val="right" w:leader="dot" w:pos="9016"/>
            </w:tabs>
            <w:rPr>
              <w:ins w:id="153" w:author="SMITH, BEN (UG)" w:date="2021-05-12T22:04:00Z"/>
              <w:rFonts w:eastAsiaTheme="minorEastAsia"/>
              <w:noProof/>
              <w:lang w:eastAsia="en-GB"/>
            </w:rPr>
          </w:pPr>
          <w:ins w:id="154"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48"</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Evidence</w:t>
            </w:r>
            <w:r>
              <w:rPr>
                <w:noProof/>
                <w:webHidden/>
              </w:rPr>
              <w:tab/>
            </w:r>
            <w:r>
              <w:rPr>
                <w:noProof/>
                <w:webHidden/>
              </w:rPr>
              <w:fldChar w:fldCharType="begin"/>
            </w:r>
            <w:r>
              <w:rPr>
                <w:noProof/>
                <w:webHidden/>
              </w:rPr>
              <w:instrText xml:space="preserve"> PAGEREF _Toc71749548 \h </w:instrText>
            </w:r>
            <w:r>
              <w:rPr>
                <w:noProof/>
                <w:webHidden/>
              </w:rPr>
            </w:r>
          </w:ins>
          <w:r>
            <w:rPr>
              <w:noProof/>
              <w:webHidden/>
            </w:rPr>
            <w:fldChar w:fldCharType="separate"/>
          </w:r>
          <w:ins w:id="155" w:author="SMITH, BEN (UG)" w:date="2021-05-12T22:04:00Z">
            <w:r>
              <w:rPr>
                <w:noProof/>
                <w:webHidden/>
              </w:rPr>
              <w:t>17</w:t>
            </w:r>
            <w:r>
              <w:rPr>
                <w:noProof/>
                <w:webHidden/>
              </w:rPr>
              <w:fldChar w:fldCharType="end"/>
            </w:r>
            <w:r w:rsidRPr="00CB4D6F">
              <w:rPr>
                <w:rStyle w:val="Hyperlink"/>
                <w:noProof/>
              </w:rPr>
              <w:fldChar w:fldCharType="end"/>
            </w:r>
          </w:ins>
        </w:p>
        <w:p w14:paraId="6E7DC3AA" w14:textId="7EE174AA" w:rsidR="00D20919" w:rsidRDefault="00D20919">
          <w:pPr>
            <w:pStyle w:val="TOC3"/>
            <w:tabs>
              <w:tab w:val="right" w:leader="dot" w:pos="9016"/>
            </w:tabs>
            <w:rPr>
              <w:ins w:id="156" w:author="SMITH, BEN (UG)" w:date="2021-05-12T22:04:00Z"/>
              <w:rFonts w:eastAsiaTheme="minorEastAsia"/>
              <w:noProof/>
              <w:lang w:eastAsia="en-GB"/>
            </w:rPr>
          </w:pPr>
          <w:ins w:id="157"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49"</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DHCP dnsmasq.conf</w:t>
            </w:r>
            <w:r>
              <w:rPr>
                <w:noProof/>
                <w:webHidden/>
              </w:rPr>
              <w:tab/>
            </w:r>
            <w:r>
              <w:rPr>
                <w:noProof/>
                <w:webHidden/>
              </w:rPr>
              <w:fldChar w:fldCharType="begin"/>
            </w:r>
            <w:r>
              <w:rPr>
                <w:noProof/>
                <w:webHidden/>
              </w:rPr>
              <w:instrText xml:space="preserve"> PAGEREF _Toc71749549 \h </w:instrText>
            </w:r>
            <w:r>
              <w:rPr>
                <w:noProof/>
                <w:webHidden/>
              </w:rPr>
            </w:r>
          </w:ins>
          <w:r>
            <w:rPr>
              <w:noProof/>
              <w:webHidden/>
            </w:rPr>
            <w:fldChar w:fldCharType="separate"/>
          </w:r>
          <w:ins w:id="158" w:author="SMITH, BEN (UG)" w:date="2021-05-12T22:04:00Z">
            <w:r>
              <w:rPr>
                <w:noProof/>
                <w:webHidden/>
              </w:rPr>
              <w:t>17</w:t>
            </w:r>
            <w:r>
              <w:rPr>
                <w:noProof/>
                <w:webHidden/>
              </w:rPr>
              <w:fldChar w:fldCharType="end"/>
            </w:r>
            <w:r w:rsidRPr="00CB4D6F">
              <w:rPr>
                <w:rStyle w:val="Hyperlink"/>
                <w:noProof/>
              </w:rPr>
              <w:fldChar w:fldCharType="end"/>
            </w:r>
          </w:ins>
        </w:p>
        <w:p w14:paraId="69C84844" w14:textId="666476CD" w:rsidR="00D20919" w:rsidRDefault="00D20919">
          <w:pPr>
            <w:pStyle w:val="TOC1"/>
            <w:tabs>
              <w:tab w:val="right" w:leader="dot" w:pos="9016"/>
            </w:tabs>
            <w:rPr>
              <w:ins w:id="159" w:author="SMITH, BEN (UG)" w:date="2021-05-12T22:04:00Z"/>
              <w:rFonts w:eastAsiaTheme="minorEastAsia"/>
              <w:noProof/>
              <w:lang w:eastAsia="en-GB"/>
            </w:rPr>
          </w:pPr>
          <w:ins w:id="160"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50"</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References</w:t>
            </w:r>
            <w:r>
              <w:rPr>
                <w:noProof/>
                <w:webHidden/>
              </w:rPr>
              <w:tab/>
            </w:r>
            <w:r>
              <w:rPr>
                <w:noProof/>
                <w:webHidden/>
              </w:rPr>
              <w:fldChar w:fldCharType="begin"/>
            </w:r>
            <w:r>
              <w:rPr>
                <w:noProof/>
                <w:webHidden/>
              </w:rPr>
              <w:instrText xml:space="preserve"> PAGEREF _Toc71749550 \h </w:instrText>
            </w:r>
            <w:r>
              <w:rPr>
                <w:noProof/>
                <w:webHidden/>
              </w:rPr>
            </w:r>
          </w:ins>
          <w:r>
            <w:rPr>
              <w:noProof/>
              <w:webHidden/>
            </w:rPr>
            <w:fldChar w:fldCharType="separate"/>
          </w:r>
          <w:ins w:id="161" w:author="SMITH, BEN (UG)" w:date="2021-05-12T22:04:00Z">
            <w:r>
              <w:rPr>
                <w:noProof/>
                <w:webHidden/>
              </w:rPr>
              <w:t>18</w:t>
            </w:r>
            <w:r>
              <w:rPr>
                <w:noProof/>
                <w:webHidden/>
              </w:rPr>
              <w:fldChar w:fldCharType="end"/>
            </w:r>
            <w:r w:rsidRPr="00CB4D6F">
              <w:rPr>
                <w:rStyle w:val="Hyperlink"/>
                <w:noProof/>
              </w:rPr>
              <w:fldChar w:fldCharType="end"/>
            </w:r>
          </w:ins>
        </w:p>
        <w:p w14:paraId="43894E1E" w14:textId="403679CA" w:rsidR="00D20919" w:rsidRDefault="00D20919">
          <w:pPr>
            <w:pStyle w:val="TOC1"/>
            <w:tabs>
              <w:tab w:val="right" w:leader="dot" w:pos="9016"/>
            </w:tabs>
            <w:rPr>
              <w:ins w:id="162" w:author="SMITH, BEN (UG)" w:date="2021-05-12T22:04:00Z"/>
              <w:rFonts w:eastAsiaTheme="minorEastAsia"/>
              <w:noProof/>
              <w:lang w:eastAsia="en-GB"/>
            </w:rPr>
          </w:pPr>
          <w:ins w:id="163" w:author="SMITH, BEN (UG)" w:date="2021-05-12T22:04:00Z">
            <w:r w:rsidRPr="00CB4D6F">
              <w:rPr>
                <w:rStyle w:val="Hyperlink"/>
                <w:noProof/>
              </w:rPr>
              <w:fldChar w:fldCharType="begin"/>
            </w:r>
            <w:r w:rsidRPr="00CB4D6F">
              <w:rPr>
                <w:rStyle w:val="Hyperlink"/>
                <w:noProof/>
              </w:rPr>
              <w:instrText xml:space="preserve"> </w:instrText>
            </w:r>
            <w:r>
              <w:rPr>
                <w:noProof/>
              </w:rPr>
              <w:instrText>HYPERLINK \l "_Toc71749551"</w:instrText>
            </w:r>
            <w:r w:rsidRPr="00CB4D6F">
              <w:rPr>
                <w:rStyle w:val="Hyperlink"/>
                <w:noProof/>
              </w:rPr>
              <w:instrText xml:space="preserve"> </w:instrText>
            </w:r>
            <w:r w:rsidRPr="00CB4D6F">
              <w:rPr>
                <w:rStyle w:val="Hyperlink"/>
                <w:noProof/>
              </w:rPr>
            </w:r>
            <w:r w:rsidRPr="00CB4D6F">
              <w:rPr>
                <w:rStyle w:val="Hyperlink"/>
                <w:noProof/>
              </w:rPr>
              <w:fldChar w:fldCharType="separate"/>
            </w:r>
            <w:r w:rsidRPr="00CB4D6F">
              <w:rPr>
                <w:rStyle w:val="Hyperlink"/>
                <w:noProof/>
              </w:rPr>
              <w:t>Appendix 1 – Network Architecture Diagram</w:t>
            </w:r>
            <w:r>
              <w:rPr>
                <w:noProof/>
                <w:webHidden/>
              </w:rPr>
              <w:tab/>
            </w:r>
            <w:r>
              <w:rPr>
                <w:noProof/>
                <w:webHidden/>
              </w:rPr>
              <w:fldChar w:fldCharType="begin"/>
            </w:r>
            <w:r>
              <w:rPr>
                <w:noProof/>
                <w:webHidden/>
              </w:rPr>
              <w:instrText xml:space="preserve"> PAGEREF _Toc71749551 \h </w:instrText>
            </w:r>
            <w:r>
              <w:rPr>
                <w:noProof/>
                <w:webHidden/>
              </w:rPr>
            </w:r>
          </w:ins>
          <w:r>
            <w:rPr>
              <w:noProof/>
              <w:webHidden/>
            </w:rPr>
            <w:fldChar w:fldCharType="separate"/>
          </w:r>
          <w:ins w:id="164" w:author="SMITH, BEN (UG)" w:date="2021-05-12T22:04:00Z">
            <w:r>
              <w:rPr>
                <w:noProof/>
                <w:webHidden/>
              </w:rPr>
              <w:t>19</w:t>
            </w:r>
            <w:r>
              <w:rPr>
                <w:noProof/>
                <w:webHidden/>
              </w:rPr>
              <w:fldChar w:fldCharType="end"/>
            </w:r>
            <w:r w:rsidRPr="00CB4D6F">
              <w:rPr>
                <w:rStyle w:val="Hyperlink"/>
                <w:noProof/>
              </w:rPr>
              <w:fldChar w:fldCharType="end"/>
            </w:r>
          </w:ins>
        </w:p>
        <w:p w14:paraId="414D2F75" w14:textId="474E9914" w:rsidR="00A60C25" w:rsidDel="00B5594B" w:rsidRDefault="00186CA1">
          <w:pPr>
            <w:pStyle w:val="TOC1"/>
            <w:tabs>
              <w:tab w:val="right" w:leader="dot" w:pos="9016"/>
            </w:tabs>
            <w:rPr>
              <w:del w:id="165" w:author="SMITH, BEN (UG)" w:date="2021-05-12T14:50:00Z"/>
              <w:rFonts w:eastAsiaTheme="minorEastAsia"/>
              <w:noProof/>
              <w:lang w:eastAsia="en-GB"/>
            </w:rPr>
          </w:pPr>
          <w:del w:id="166" w:author="SMITH, BEN (UG)" w:date="2021-05-12T14:50:00Z">
            <w:r w:rsidDel="00B5594B">
              <w:rPr>
                <w:noProof/>
              </w:rPr>
              <w:fldChar w:fldCharType="begin"/>
            </w:r>
            <w:r w:rsidDel="00B5594B">
              <w:rPr>
                <w:noProof/>
              </w:rPr>
              <w:delInstrText xml:space="preserve"> HYPERLINK \l "_Toc70776385" </w:delInstrText>
            </w:r>
            <w:r w:rsidDel="00B5594B">
              <w:rPr>
                <w:noProof/>
              </w:rPr>
              <w:fldChar w:fldCharType="separate"/>
            </w:r>
          </w:del>
          <w:ins w:id="167" w:author="SMITH, BEN (UG)" w:date="2021-05-12T22:04:00Z">
            <w:r w:rsidR="00D20919">
              <w:rPr>
                <w:b/>
                <w:bCs/>
                <w:noProof/>
                <w:lang w:val="en-US"/>
              </w:rPr>
              <w:t>Error! Hyperlink reference not valid.</w:t>
            </w:r>
          </w:ins>
          <w:del w:id="168" w:author="SMITH, BEN (UG)" w:date="2021-05-12T14:50:00Z">
            <w:r w:rsidR="00A60C25" w:rsidRPr="00C47289" w:rsidDel="00B5594B">
              <w:rPr>
                <w:rStyle w:val="Hyperlink"/>
                <w:noProof/>
              </w:rPr>
              <w:delText>Reference: Zones of Trust</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5 \h </w:delInstrText>
            </w:r>
            <w:r w:rsidR="00A60C25" w:rsidDel="00B5594B">
              <w:rPr>
                <w:noProof/>
                <w:webHidden/>
              </w:rPr>
            </w:r>
            <w:r w:rsidR="00A60C25" w:rsidDel="00B5594B">
              <w:rPr>
                <w:noProof/>
                <w:webHidden/>
              </w:rPr>
              <w:fldChar w:fldCharType="separate"/>
            </w:r>
            <w:r w:rsidR="00A60C25" w:rsidDel="00B5594B">
              <w:rPr>
                <w:noProof/>
                <w:webHidden/>
              </w:rPr>
              <w:delText>3</w:delText>
            </w:r>
            <w:r w:rsidR="00A60C25" w:rsidDel="00B5594B">
              <w:rPr>
                <w:noProof/>
                <w:webHidden/>
              </w:rPr>
              <w:fldChar w:fldCharType="end"/>
            </w:r>
            <w:r w:rsidDel="00B5594B">
              <w:rPr>
                <w:noProof/>
              </w:rPr>
              <w:fldChar w:fldCharType="end"/>
            </w:r>
          </w:del>
        </w:p>
        <w:p w14:paraId="49226A2E" w14:textId="779C51FB" w:rsidR="00A60C25" w:rsidDel="00B5594B" w:rsidRDefault="00186CA1">
          <w:pPr>
            <w:pStyle w:val="TOC2"/>
            <w:tabs>
              <w:tab w:val="right" w:leader="dot" w:pos="9016"/>
            </w:tabs>
            <w:rPr>
              <w:del w:id="169" w:author="SMITH, BEN (UG)" w:date="2021-05-12T14:50:00Z"/>
              <w:rFonts w:eastAsiaTheme="minorEastAsia"/>
              <w:noProof/>
              <w:lang w:eastAsia="en-GB"/>
            </w:rPr>
          </w:pPr>
          <w:del w:id="170" w:author="SMITH, BEN (UG)" w:date="2021-05-12T14:50:00Z">
            <w:r w:rsidDel="00B5594B">
              <w:rPr>
                <w:noProof/>
              </w:rPr>
              <w:fldChar w:fldCharType="begin"/>
            </w:r>
            <w:r w:rsidDel="00B5594B">
              <w:rPr>
                <w:noProof/>
              </w:rPr>
              <w:delInstrText xml:space="preserve"> HYPERLINK \l "_Toc70776386" </w:delInstrText>
            </w:r>
            <w:r w:rsidDel="00B5594B">
              <w:rPr>
                <w:noProof/>
              </w:rPr>
              <w:fldChar w:fldCharType="separate"/>
            </w:r>
          </w:del>
          <w:ins w:id="171" w:author="SMITH, BEN (UG)" w:date="2021-05-12T22:04:00Z">
            <w:r w:rsidR="00D20919">
              <w:rPr>
                <w:b/>
                <w:bCs/>
                <w:noProof/>
                <w:lang w:val="en-US"/>
              </w:rPr>
              <w:t>Error! Hyperlink reference not valid.</w:t>
            </w:r>
          </w:ins>
          <w:del w:id="172"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6 \h </w:delInstrText>
            </w:r>
            <w:r w:rsidR="00A60C25" w:rsidDel="00B5594B">
              <w:rPr>
                <w:noProof/>
                <w:webHidden/>
              </w:rPr>
            </w:r>
            <w:r w:rsidR="00A60C25" w:rsidDel="00B5594B">
              <w:rPr>
                <w:noProof/>
                <w:webHidden/>
              </w:rPr>
              <w:fldChar w:fldCharType="separate"/>
            </w:r>
            <w:r w:rsidR="00A60C25" w:rsidDel="00B5594B">
              <w:rPr>
                <w:noProof/>
                <w:webHidden/>
              </w:rPr>
              <w:delText>3</w:delText>
            </w:r>
            <w:r w:rsidR="00A60C25" w:rsidDel="00B5594B">
              <w:rPr>
                <w:noProof/>
                <w:webHidden/>
              </w:rPr>
              <w:fldChar w:fldCharType="end"/>
            </w:r>
            <w:r w:rsidDel="00B5594B">
              <w:rPr>
                <w:noProof/>
              </w:rPr>
              <w:fldChar w:fldCharType="end"/>
            </w:r>
          </w:del>
        </w:p>
        <w:p w14:paraId="485035E9" w14:textId="41499EA5" w:rsidR="00A60C25" w:rsidDel="00B5594B" w:rsidRDefault="00186CA1">
          <w:pPr>
            <w:pStyle w:val="TOC3"/>
            <w:tabs>
              <w:tab w:val="right" w:leader="dot" w:pos="9016"/>
            </w:tabs>
            <w:rPr>
              <w:del w:id="173" w:author="SMITH, BEN (UG)" w:date="2021-05-12T14:50:00Z"/>
              <w:rFonts w:eastAsiaTheme="minorEastAsia"/>
              <w:noProof/>
              <w:lang w:eastAsia="en-GB"/>
            </w:rPr>
          </w:pPr>
          <w:del w:id="174" w:author="SMITH, BEN (UG)" w:date="2021-05-12T14:50:00Z">
            <w:r w:rsidDel="00B5594B">
              <w:rPr>
                <w:noProof/>
              </w:rPr>
              <w:fldChar w:fldCharType="begin"/>
            </w:r>
            <w:r w:rsidDel="00B5594B">
              <w:rPr>
                <w:noProof/>
              </w:rPr>
              <w:delInstrText xml:space="preserve"> HYPERLINK \l "_Toc70776387" </w:delInstrText>
            </w:r>
            <w:r w:rsidDel="00B5594B">
              <w:rPr>
                <w:noProof/>
              </w:rPr>
              <w:fldChar w:fldCharType="separate"/>
            </w:r>
          </w:del>
          <w:ins w:id="175" w:author="SMITH, BEN (UG)" w:date="2021-05-12T22:04:00Z">
            <w:r w:rsidR="00D20919">
              <w:rPr>
                <w:b/>
                <w:bCs/>
                <w:noProof/>
                <w:lang w:val="en-US"/>
              </w:rPr>
              <w:t>Error! Hyperlink reference not valid.</w:t>
            </w:r>
          </w:ins>
          <w:del w:id="176" w:author="SMITH, BEN (UG)" w:date="2021-05-12T14:50:00Z">
            <w:r w:rsidR="00A60C25" w:rsidRPr="00C47289" w:rsidDel="00B5594B">
              <w:rPr>
                <w:rStyle w:val="Hyperlink"/>
                <w:noProof/>
              </w:rPr>
              <w:delText>Zone 1 – The “Internet”</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7 \h </w:delInstrText>
            </w:r>
            <w:r w:rsidR="00A60C25" w:rsidDel="00B5594B">
              <w:rPr>
                <w:noProof/>
                <w:webHidden/>
              </w:rPr>
            </w:r>
            <w:r w:rsidR="00A60C25" w:rsidDel="00B5594B">
              <w:rPr>
                <w:noProof/>
                <w:webHidden/>
              </w:rPr>
              <w:fldChar w:fldCharType="separate"/>
            </w:r>
            <w:r w:rsidR="00A60C25" w:rsidDel="00B5594B">
              <w:rPr>
                <w:noProof/>
                <w:webHidden/>
              </w:rPr>
              <w:delText>3</w:delText>
            </w:r>
            <w:r w:rsidR="00A60C25" w:rsidDel="00B5594B">
              <w:rPr>
                <w:noProof/>
                <w:webHidden/>
              </w:rPr>
              <w:fldChar w:fldCharType="end"/>
            </w:r>
            <w:r w:rsidDel="00B5594B">
              <w:rPr>
                <w:noProof/>
              </w:rPr>
              <w:fldChar w:fldCharType="end"/>
            </w:r>
          </w:del>
        </w:p>
        <w:p w14:paraId="48310542" w14:textId="094468C6" w:rsidR="00A60C25" w:rsidDel="00B5594B" w:rsidRDefault="00186CA1">
          <w:pPr>
            <w:pStyle w:val="TOC3"/>
            <w:tabs>
              <w:tab w:val="right" w:leader="dot" w:pos="9016"/>
            </w:tabs>
            <w:rPr>
              <w:del w:id="177" w:author="SMITH, BEN (UG)" w:date="2021-05-12T14:50:00Z"/>
              <w:rFonts w:eastAsiaTheme="minorEastAsia"/>
              <w:noProof/>
              <w:lang w:eastAsia="en-GB"/>
            </w:rPr>
          </w:pPr>
          <w:del w:id="178" w:author="SMITH, BEN (UG)" w:date="2021-05-12T14:50:00Z">
            <w:r w:rsidDel="00B5594B">
              <w:rPr>
                <w:noProof/>
              </w:rPr>
              <w:fldChar w:fldCharType="begin"/>
            </w:r>
            <w:r w:rsidDel="00B5594B">
              <w:rPr>
                <w:noProof/>
              </w:rPr>
              <w:delInstrText xml:space="preserve"> HYPERLINK \l "_Toc70776388" </w:delInstrText>
            </w:r>
            <w:r w:rsidDel="00B5594B">
              <w:rPr>
                <w:noProof/>
              </w:rPr>
              <w:fldChar w:fldCharType="separate"/>
            </w:r>
          </w:del>
          <w:ins w:id="179" w:author="SMITH, BEN (UG)" w:date="2021-05-12T22:04:00Z">
            <w:r w:rsidR="00D20919">
              <w:rPr>
                <w:b/>
                <w:bCs/>
                <w:noProof/>
                <w:lang w:val="en-US"/>
              </w:rPr>
              <w:t>Error! Hyperlink reference not valid.</w:t>
            </w:r>
          </w:ins>
          <w:del w:id="180" w:author="SMITH, BEN (UG)" w:date="2021-05-12T14:50:00Z">
            <w:r w:rsidR="00A60C25" w:rsidRPr="00C47289" w:rsidDel="00B5594B">
              <w:rPr>
                <w:rStyle w:val="Hyperlink"/>
                <w:noProof/>
              </w:rPr>
              <w:delText>Zone 2 – The Demilitarised Zone (DMZ) – 192.168.2.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8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1BA3981C" w14:textId="221E7DB5" w:rsidR="00A60C25" w:rsidDel="00B5594B" w:rsidRDefault="00186CA1">
          <w:pPr>
            <w:pStyle w:val="TOC3"/>
            <w:tabs>
              <w:tab w:val="right" w:leader="dot" w:pos="9016"/>
            </w:tabs>
            <w:rPr>
              <w:del w:id="181" w:author="SMITH, BEN (UG)" w:date="2021-05-12T14:50:00Z"/>
              <w:rFonts w:eastAsiaTheme="minorEastAsia"/>
              <w:noProof/>
              <w:lang w:eastAsia="en-GB"/>
            </w:rPr>
          </w:pPr>
          <w:del w:id="182" w:author="SMITH, BEN (UG)" w:date="2021-05-12T14:50:00Z">
            <w:r w:rsidDel="00B5594B">
              <w:rPr>
                <w:noProof/>
              </w:rPr>
              <w:fldChar w:fldCharType="begin"/>
            </w:r>
            <w:r w:rsidDel="00B5594B">
              <w:rPr>
                <w:noProof/>
              </w:rPr>
              <w:delInstrText xml:space="preserve"> HYPERLINK \l "_Toc70776389" </w:delInstrText>
            </w:r>
            <w:r w:rsidDel="00B5594B">
              <w:rPr>
                <w:noProof/>
              </w:rPr>
              <w:fldChar w:fldCharType="separate"/>
            </w:r>
          </w:del>
          <w:ins w:id="183" w:author="SMITH, BEN (UG)" w:date="2021-05-12T22:04:00Z">
            <w:r w:rsidR="00D20919">
              <w:rPr>
                <w:b/>
                <w:bCs/>
                <w:noProof/>
                <w:lang w:val="en-US"/>
              </w:rPr>
              <w:t>Error! Hyperlink reference not valid.</w:t>
            </w:r>
          </w:ins>
          <w:del w:id="184" w:author="SMITH, BEN (UG)" w:date="2021-05-12T14:50:00Z">
            <w:r w:rsidR="00A60C25" w:rsidRPr="00C47289" w:rsidDel="00B5594B">
              <w:rPr>
                <w:rStyle w:val="Hyperlink"/>
                <w:noProof/>
              </w:rPr>
              <w:delText>Zone 3 – Employees Subnet – 192.168.3.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9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6E0F298F" w14:textId="7303FEFD" w:rsidR="00A60C25" w:rsidDel="00B5594B" w:rsidRDefault="00186CA1">
          <w:pPr>
            <w:pStyle w:val="TOC3"/>
            <w:tabs>
              <w:tab w:val="right" w:leader="dot" w:pos="9016"/>
            </w:tabs>
            <w:rPr>
              <w:del w:id="185" w:author="SMITH, BEN (UG)" w:date="2021-05-12T14:50:00Z"/>
              <w:rFonts w:eastAsiaTheme="minorEastAsia"/>
              <w:noProof/>
              <w:lang w:eastAsia="en-GB"/>
            </w:rPr>
          </w:pPr>
          <w:del w:id="186" w:author="SMITH, BEN (UG)" w:date="2021-05-12T14:50:00Z">
            <w:r w:rsidDel="00B5594B">
              <w:rPr>
                <w:noProof/>
              </w:rPr>
              <w:fldChar w:fldCharType="begin"/>
            </w:r>
            <w:r w:rsidDel="00B5594B">
              <w:rPr>
                <w:noProof/>
              </w:rPr>
              <w:delInstrText xml:space="preserve"> HYPERLINK \l "_Toc70776390" </w:delInstrText>
            </w:r>
            <w:r w:rsidDel="00B5594B">
              <w:rPr>
                <w:noProof/>
              </w:rPr>
              <w:fldChar w:fldCharType="separate"/>
            </w:r>
          </w:del>
          <w:ins w:id="187" w:author="SMITH, BEN (UG)" w:date="2021-05-12T22:04:00Z">
            <w:r w:rsidR="00D20919">
              <w:rPr>
                <w:b/>
                <w:bCs/>
                <w:noProof/>
                <w:lang w:val="en-US"/>
              </w:rPr>
              <w:t>Error! Hyperlink reference not valid.</w:t>
            </w:r>
          </w:ins>
          <w:del w:id="188" w:author="SMITH, BEN (UG)" w:date="2021-05-12T14:50:00Z">
            <w:r w:rsidR="00A60C25" w:rsidRPr="00C47289" w:rsidDel="00B5594B">
              <w:rPr>
                <w:rStyle w:val="Hyperlink"/>
                <w:noProof/>
              </w:rPr>
              <w:delText>Zone 4 – Servers Subnet – 192.168.4.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0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56BA466A" w14:textId="4BC4136D" w:rsidR="00A60C25" w:rsidDel="00B5594B" w:rsidRDefault="00186CA1">
          <w:pPr>
            <w:pStyle w:val="TOC3"/>
            <w:tabs>
              <w:tab w:val="right" w:leader="dot" w:pos="9016"/>
            </w:tabs>
            <w:rPr>
              <w:del w:id="189" w:author="SMITH, BEN (UG)" w:date="2021-05-12T14:50:00Z"/>
              <w:rFonts w:eastAsiaTheme="minorEastAsia"/>
              <w:noProof/>
              <w:lang w:eastAsia="en-GB"/>
            </w:rPr>
          </w:pPr>
          <w:del w:id="190" w:author="SMITH, BEN (UG)" w:date="2021-05-12T14:50:00Z">
            <w:r w:rsidDel="00B5594B">
              <w:rPr>
                <w:noProof/>
              </w:rPr>
              <w:fldChar w:fldCharType="begin"/>
            </w:r>
            <w:r w:rsidDel="00B5594B">
              <w:rPr>
                <w:noProof/>
              </w:rPr>
              <w:delInstrText xml:space="preserve"> HYPERLINK \l "_Toc70776391" </w:delInstrText>
            </w:r>
            <w:r w:rsidDel="00B5594B">
              <w:rPr>
                <w:noProof/>
              </w:rPr>
              <w:fldChar w:fldCharType="separate"/>
            </w:r>
          </w:del>
          <w:ins w:id="191" w:author="SMITH, BEN (UG)" w:date="2021-05-12T22:04:00Z">
            <w:r w:rsidR="00D20919">
              <w:rPr>
                <w:b/>
                <w:bCs/>
                <w:noProof/>
                <w:lang w:val="en-US"/>
              </w:rPr>
              <w:t>Error! Hyperlink reference not valid.</w:t>
            </w:r>
          </w:ins>
          <w:del w:id="192" w:author="SMITH, BEN (UG)" w:date="2021-05-12T14:50:00Z">
            <w:r w:rsidR="00A60C25" w:rsidRPr="00C47289" w:rsidDel="00B5594B">
              <w:rPr>
                <w:rStyle w:val="Hyperlink"/>
                <w:noProof/>
              </w:rPr>
              <w:delText>Zone 5 – Managerial Subnet – 192.168.5.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1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432C26E6" w14:textId="354F9C80" w:rsidR="00A60C25" w:rsidDel="00B5594B" w:rsidRDefault="00186CA1">
          <w:pPr>
            <w:pStyle w:val="TOC3"/>
            <w:tabs>
              <w:tab w:val="right" w:leader="dot" w:pos="9016"/>
            </w:tabs>
            <w:rPr>
              <w:del w:id="193" w:author="SMITH, BEN (UG)" w:date="2021-05-12T14:50:00Z"/>
              <w:rFonts w:eastAsiaTheme="minorEastAsia"/>
              <w:noProof/>
              <w:lang w:eastAsia="en-GB"/>
            </w:rPr>
          </w:pPr>
          <w:del w:id="194" w:author="SMITH, BEN (UG)" w:date="2021-05-12T14:50:00Z">
            <w:r w:rsidDel="00B5594B">
              <w:rPr>
                <w:noProof/>
              </w:rPr>
              <w:fldChar w:fldCharType="begin"/>
            </w:r>
            <w:r w:rsidDel="00B5594B">
              <w:rPr>
                <w:noProof/>
              </w:rPr>
              <w:delInstrText xml:space="preserve"> HYPERLINK \l "_Toc70776392" </w:delInstrText>
            </w:r>
            <w:r w:rsidDel="00B5594B">
              <w:rPr>
                <w:noProof/>
              </w:rPr>
              <w:fldChar w:fldCharType="separate"/>
            </w:r>
          </w:del>
          <w:ins w:id="195" w:author="SMITH, BEN (UG)" w:date="2021-05-12T22:04:00Z">
            <w:r w:rsidR="00D20919">
              <w:rPr>
                <w:b/>
                <w:bCs/>
                <w:noProof/>
                <w:lang w:val="en-US"/>
              </w:rPr>
              <w:t>Error! Hyperlink reference not valid.</w:t>
            </w:r>
          </w:ins>
          <w:del w:id="196" w:author="SMITH, BEN (UG)" w:date="2021-05-12T14:50:00Z">
            <w:r w:rsidR="00A60C25" w:rsidRPr="00C47289" w:rsidDel="00B5594B">
              <w:rPr>
                <w:rStyle w:val="Hyperlink"/>
                <w:noProof/>
              </w:rPr>
              <w:delText>Zone 6 - Proxy Subnet – 192.168.6.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2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0FDD2FF5" w14:textId="394D254D" w:rsidR="00A60C25" w:rsidDel="00B5594B" w:rsidRDefault="00186CA1">
          <w:pPr>
            <w:pStyle w:val="TOC3"/>
            <w:tabs>
              <w:tab w:val="right" w:leader="dot" w:pos="9016"/>
            </w:tabs>
            <w:rPr>
              <w:del w:id="197" w:author="SMITH, BEN (UG)" w:date="2021-05-12T14:50:00Z"/>
              <w:rFonts w:eastAsiaTheme="minorEastAsia"/>
              <w:noProof/>
              <w:lang w:eastAsia="en-GB"/>
            </w:rPr>
          </w:pPr>
          <w:del w:id="198" w:author="SMITH, BEN (UG)" w:date="2021-05-12T14:50:00Z">
            <w:r w:rsidDel="00B5594B">
              <w:rPr>
                <w:noProof/>
              </w:rPr>
              <w:fldChar w:fldCharType="begin"/>
            </w:r>
            <w:r w:rsidDel="00B5594B">
              <w:rPr>
                <w:noProof/>
              </w:rPr>
              <w:delInstrText xml:space="preserve"> HYPERLINK \l "_Toc70776393" </w:delInstrText>
            </w:r>
            <w:r w:rsidDel="00B5594B">
              <w:rPr>
                <w:noProof/>
              </w:rPr>
              <w:fldChar w:fldCharType="separate"/>
            </w:r>
          </w:del>
          <w:ins w:id="199" w:author="SMITH, BEN (UG)" w:date="2021-05-12T22:04:00Z">
            <w:r w:rsidR="00D20919">
              <w:rPr>
                <w:b/>
                <w:bCs/>
                <w:noProof/>
                <w:lang w:val="en-US"/>
              </w:rPr>
              <w:t>Error! Hyperlink reference not valid.</w:t>
            </w:r>
          </w:ins>
          <w:del w:id="200" w:author="SMITH, BEN (UG)" w:date="2021-05-12T14:50:00Z">
            <w:r w:rsidR="00A60C25" w:rsidRPr="00C47289" w:rsidDel="00B5594B">
              <w:rPr>
                <w:rStyle w:val="Hyperlink"/>
                <w:noProof/>
              </w:rPr>
              <w:delText>Zone 7 - Virtual Private Network (VP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3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33857AC9" w14:textId="1C249DB0" w:rsidR="00A60C25" w:rsidDel="00B5594B" w:rsidRDefault="00186CA1">
          <w:pPr>
            <w:pStyle w:val="TOC3"/>
            <w:tabs>
              <w:tab w:val="right" w:leader="dot" w:pos="9016"/>
            </w:tabs>
            <w:rPr>
              <w:del w:id="201" w:author="SMITH, BEN (UG)" w:date="2021-05-12T14:50:00Z"/>
              <w:rFonts w:eastAsiaTheme="minorEastAsia"/>
              <w:noProof/>
              <w:lang w:eastAsia="en-GB"/>
            </w:rPr>
          </w:pPr>
          <w:del w:id="202" w:author="SMITH, BEN (UG)" w:date="2021-05-12T14:50:00Z">
            <w:r w:rsidDel="00B5594B">
              <w:rPr>
                <w:noProof/>
              </w:rPr>
              <w:fldChar w:fldCharType="begin"/>
            </w:r>
            <w:r w:rsidDel="00B5594B">
              <w:rPr>
                <w:noProof/>
              </w:rPr>
              <w:delInstrText xml:space="preserve"> HYPERLINK \l "_Toc70776394" </w:delInstrText>
            </w:r>
            <w:r w:rsidDel="00B5594B">
              <w:rPr>
                <w:noProof/>
              </w:rPr>
              <w:fldChar w:fldCharType="separate"/>
            </w:r>
          </w:del>
          <w:ins w:id="203" w:author="SMITH, BEN (UG)" w:date="2021-05-12T22:04:00Z">
            <w:r w:rsidR="00D20919">
              <w:rPr>
                <w:b/>
                <w:bCs/>
                <w:noProof/>
                <w:lang w:val="en-US"/>
              </w:rPr>
              <w:t>Error! Hyperlink reference not valid.</w:t>
            </w:r>
          </w:ins>
          <w:del w:id="204" w:author="SMITH, BEN (UG)" w:date="2021-05-12T14:50:00Z">
            <w:r w:rsidR="00A60C25" w:rsidRPr="00C47289" w:rsidDel="00B5594B">
              <w:rPr>
                <w:rStyle w:val="Hyperlink"/>
                <w:noProof/>
              </w:rPr>
              <w:delText>Zone 8 - Intrusion Detection System (IDS) – 192.168.8.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4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22C42E03" w14:textId="0C5AF70F" w:rsidR="00A60C25" w:rsidDel="00B5594B" w:rsidRDefault="00186CA1">
          <w:pPr>
            <w:pStyle w:val="TOC2"/>
            <w:tabs>
              <w:tab w:val="right" w:leader="dot" w:pos="9016"/>
            </w:tabs>
            <w:rPr>
              <w:del w:id="205" w:author="SMITH, BEN (UG)" w:date="2021-05-12T14:50:00Z"/>
              <w:rFonts w:eastAsiaTheme="minorEastAsia"/>
              <w:noProof/>
              <w:lang w:eastAsia="en-GB"/>
            </w:rPr>
          </w:pPr>
          <w:del w:id="206" w:author="SMITH, BEN (UG)" w:date="2021-05-12T14:50:00Z">
            <w:r w:rsidDel="00B5594B">
              <w:rPr>
                <w:noProof/>
              </w:rPr>
              <w:fldChar w:fldCharType="begin"/>
            </w:r>
            <w:r w:rsidDel="00B5594B">
              <w:rPr>
                <w:noProof/>
              </w:rPr>
              <w:delInstrText xml:space="preserve"> HYPERLINK \l "_Toc70776395" </w:delInstrText>
            </w:r>
            <w:r w:rsidDel="00B5594B">
              <w:rPr>
                <w:noProof/>
              </w:rPr>
              <w:fldChar w:fldCharType="separate"/>
            </w:r>
          </w:del>
          <w:ins w:id="207" w:author="SMITH, BEN (UG)" w:date="2021-05-12T22:04:00Z">
            <w:r w:rsidR="00D20919">
              <w:rPr>
                <w:b/>
                <w:bCs/>
                <w:noProof/>
                <w:lang w:val="en-US"/>
              </w:rPr>
              <w:t>Error! Hyperlink reference not valid.</w:t>
            </w:r>
          </w:ins>
          <w:del w:id="208"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5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5B25FD62" w14:textId="4B543A26" w:rsidR="00A60C25" w:rsidDel="00B5594B" w:rsidRDefault="00186CA1">
          <w:pPr>
            <w:pStyle w:val="TOC1"/>
            <w:tabs>
              <w:tab w:val="right" w:leader="dot" w:pos="9016"/>
            </w:tabs>
            <w:rPr>
              <w:del w:id="209" w:author="SMITH, BEN (UG)" w:date="2021-05-12T14:50:00Z"/>
              <w:rFonts w:eastAsiaTheme="minorEastAsia"/>
              <w:noProof/>
              <w:lang w:eastAsia="en-GB"/>
            </w:rPr>
          </w:pPr>
          <w:del w:id="210" w:author="SMITH, BEN (UG)" w:date="2021-05-12T14:50:00Z">
            <w:r w:rsidDel="00B5594B">
              <w:rPr>
                <w:noProof/>
              </w:rPr>
              <w:fldChar w:fldCharType="begin"/>
            </w:r>
            <w:r w:rsidDel="00B5594B">
              <w:rPr>
                <w:noProof/>
              </w:rPr>
              <w:delInstrText xml:space="preserve"> HYPERLINK \l "_Toc70776396" </w:delInstrText>
            </w:r>
            <w:r w:rsidDel="00B5594B">
              <w:rPr>
                <w:noProof/>
              </w:rPr>
              <w:fldChar w:fldCharType="separate"/>
            </w:r>
          </w:del>
          <w:ins w:id="211" w:author="SMITH, BEN (UG)" w:date="2021-05-12T22:04:00Z">
            <w:r w:rsidR="00D20919">
              <w:rPr>
                <w:b/>
                <w:bCs/>
                <w:noProof/>
                <w:lang w:val="en-US"/>
              </w:rPr>
              <w:t>Error! Hyperlink reference not valid.</w:t>
            </w:r>
          </w:ins>
          <w:del w:id="212" w:author="SMITH, BEN (UG)" w:date="2021-05-12T14:50:00Z">
            <w:r w:rsidR="00A60C25" w:rsidRPr="00C47289" w:rsidDel="00B5594B">
              <w:rPr>
                <w:rStyle w:val="Hyperlink"/>
                <w:noProof/>
              </w:rPr>
              <w:delText>Reference: Infrastructure asset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6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5B767FB4" w14:textId="4E013763" w:rsidR="00A60C25" w:rsidDel="00B5594B" w:rsidRDefault="00186CA1">
          <w:pPr>
            <w:pStyle w:val="TOC2"/>
            <w:tabs>
              <w:tab w:val="right" w:leader="dot" w:pos="9016"/>
            </w:tabs>
            <w:rPr>
              <w:del w:id="213" w:author="SMITH, BEN (UG)" w:date="2021-05-12T14:50:00Z"/>
              <w:rFonts w:eastAsiaTheme="minorEastAsia"/>
              <w:noProof/>
              <w:lang w:eastAsia="en-GB"/>
            </w:rPr>
          </w:pPr>
          <w:del w:id="214" w:author="SMITH, BEN (UG)" w:date="2021-05-12T14:50:00Z">
            <w:r w:rsidDel="00B5594B">
              <w:rPr>
                <w:noProof/>
              </w:rPr>
              <w:fldChar w:fldCharType="begin"/>
            </w:r>
            <w:r w:rsidDel="00B5594B">
              <w:rPr>
                <w:noProof/>
              </w:rPr>
              <w:delInstrText xml:space="preserve"> HYPERLINK \l "_Toc70776397" </w:delInstrText>
            </w:r>
            <w:r w:rsidDel="00B5594B">
              <w:rPr>
                <w:noProof/>
              </w:rPr>
              <w:fldChar w:fldCharType="separate"/>
            </w:r>
          </w:del>
          <w:ins w:id="215" w:author="SMITH, BEN (UG)" w:date="2021-05-12T22:04:00Z">
            <w:r w:rsidR="00D20919">
              <w:rPr>
                <w:b/>
                <w:bCs/>
                <w:noProof/>
                <w:lang w:val="en-US"/>
              </w:rPr>
              <w:t>Error! Hyperlink reference not valid.</w:t>
            </w:r>
          </w:ins>
          <w:del w:id="216"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7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6C0DF3D4" w14:textId="3C1A05A6" w:rsidR="00A60C25" w:rsidDel="00B5594B" w:rsidRDefault="00186CA1">
          <w:pPr>
            <w:pStyle w:val="TOC2"/>
            <w:tabs>
              <w:tab w:val="right" w:leader="dot" w:pos="9016"/>
            </w:tabs>
            <w:rPr>
              <w:del w:id="217" w:author="SMITH, BEN (UG)" w:date="2021-05-12T14:50:00Z"/>
              <w:rFonts w:eastAsiaTheme="minorEastAsia"/>
              <w:noProof/>
              <w:lang w:eastAsia="en-GB"/>
            </w:rPr>
          </w:pPr>
          <w:del w:id="218" w:author="SMITH, BEN (UG)" w:date="2021-05-12T14:50:00Z">
            <w:r w:rsidDel="00B5594B">
              <w:rPr>
                <w:noProof/>
              </w:rPr>
              <w:fldChar w:fldCharType="begin"/>
            </w:r>
            <w:r w:rsidDel="00B5594B">
              <w:rPr>
                <w:noProof/>
              </w:rPr>
              <w:delInstrText xml:space="preserve"> HYPERLINK \l "_Toc70776398" </w:delInstrText>
            </w:r>
            <w:r w:rsidDel="00B5594B">
              <w:rPr>
                <w:noProof/>
              </w:rPr>
              <w:fldChar w:fldCharType="separate"/>
            </w:r>
          </w:del>
          <w:ins w:id="219" w:author="SMITH, BEN (UG)" w:date="2021-05-12T22:04:00Z">
            <w:r w:rsidR="00D20919">
              <w:rPr>
                <w:b/>
                <w:bCs/>
                <w:noProof/>
                <w:lang w:val="en-US"/>
              </w:rPr>
              <w:t>Error! Hyperlink reference not valid.</w:t>
            </w:r>
          </w:ins>
          <w:del w:id="220"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8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E500B3E" w14:textId="31DB239E" w:rsidR="00A60C25" w:rsidDel="00B5594B" w:rsidRDefault="00186CA1">
          <w:pPr>
            <w:pStyle w:val="TOC1"/>
            <w:tabs>
              <w:tab w:val="right" w:leader="dot" w:pos="9016"/>
            </w:tabs>
            <w:rPr>
              <w:del w:id="221" w:author="SMITH, BEN (UG)" w:date="2021-05-12T14:50:00Z"/>
              <w:rFonts w:eastAsiaTheme="minorEastAsia"/>
              <w:noProof/>
              <w:lang w:eastAsia="en-GB"/>
            </w:rPr>
          </w:pPr>
          <w:del w:id="222" w:author="SMITH, BEN (UG)" w:date="2021-05-12T14:50:00Z">
            <w:r w:rsidDel="00B5594B">
              <w:rPr>
                <w:noProof/>
              </w:rPr>
              <w:fldChar w:fldCharType="begin"/>
            </w:r>
            <w:r w:rsidDel="00B5594B">
              <w:rPr>
                <w:noProof/>
              </w:rPr>
              <w:delInstrText xml:space="preserve"> HYPERLINK \l "_Toc70776399" </w:delInstrText>
            </w:r>
            <w:r w:rsidDel="00B5594B">
              <w:rPr>
                <w:noProof/>
              </w:rPr>
              <w:fldChar w:fldCharType="separate"/>
            </w:r>
          </w:del>
          <w:ins w:id="223" w:author="SMITH, BEN (UG)" w:date="2021-05-12T22:04:00Z">
            <w:r w:rsidR="00D20919">
              <w:rPr>
                <w:b/>
                <w:bCs/>
                <w:noProof/>
                <w:lang w:val="en-US"/>
              </w:rPr>
              <w:t>Error! Hyperlink reference not valid.</w:t>
            </w:r>
          </w:ins>
          <w:del w:id="224" w:author="SMITH, BEN (UG)" w:date="2021-05-12T14:50:00Z">
            <w:r w:rsidR="00A60C25" w:rsidRPr="00C47289" w:rsidDel="00B5594B">
              <w:rPr>
                <w:rStyle w:val="Hyperlink"/>
                <w:noProof/>
              </w:rPr>
              <w:delText>Reference: Firewall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9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0FCC33DA" w14:textId="69CCAF8F" w:rsidR="00A60C25" w:rsidDel="00B5594B" w:rsidRDefault="00186CA1">
          <w:pPr>
            <w:pStyle w:val="TOC2"/>
            <w:tabs>
              <w:tab w:val="right" w:leader="dot" w:pos="9016"/>
            </w:tabs>
            <w:rPr>
              <w:del w:id="225" w:author="SMITH, BEN (UG)" w:date="2021-05-12T14:50:00Z"/>
              <w:rFonts w:eastAsiaTheme="minorEastAsia"/>
              <w:noProof/>
              <w:lang w:eastAsia="en-GB"/>
            </w:rPr>
          </w:pPr>
          <w:del w:id="226" w:author="SMITH, BEN (UG)" w:date="2021-05-12T14:50:00Z">
            <w:r w:rsidDel="00B5594B">
              <w:rPr>
                <w:noProof/>
              </w:rPr>
              <w:fldChar w:fldCharType="begin"/>
            </w:r>
            <w:r w:rsidDel="00B5594B">
              <w:rPr>
                <w:noProof/>
              </w:rPr>
              <w:delInstrText xml:space="preserve"> HYPERLINK \l "_Toc70776400" </w:delInstrText>
            </w:r>
            <w:r w:rsidDel="00B5594B">
              <w:rPr>
                <w:noProof/>
              </w:rPr>
              <w:fldChar w:fldCharType="separate"/>
            </w:r>
          </w:del>
          <w:ins w:id="227" w:author="SMITH, BEN (UG)" w:date="2021-05-12T22:04:00Z">
            <w:r w:rsidR="00D20919">
              <w:rPr>
                <w:b/>
                <w:bCs/>
                <w:noProof/>
                <w:lang w:val="en-US"/>
              </w:rPr>
              <w:t>Error! Hyperlink reference not valid.</w:t>
            </w:r>
          </w:ins>
          <w:del w:id="228"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0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27EDDC15" w14:textId="5291C9AF" w:rsidR="00A60C25" w:rsidDel="00B5594B" w:rsidRDefault="00186CA1">
          <w:pPr>
            <w:pStyle w:val="TOC3"/>
            <w:tabs>
              <w:tab w:val="right" w:leader="dot" w:pos="9016"/>
            </w:tabs>
            <w:rPr>
              <w:del w:id="229" w:author="SMITH, BEN (UG)" w:date="2021-05-12T14:50:00Z"/>
              <w:rFonts w:eastAsiaTheme="minorEastAsia"/>
              <w:noProof/>
              <w:lang w:eastAsia="en-GB"/>
            </w:rPr>
          </w:pPr>
          <w:del w:id="230" w:author="SMITH, BEN (UG)" w:date="2021-05-12T14:50:00Z">
            <w:r w:rsidDel="00B5594B">
              <w:rPr>
                <w:noProof/>
              </w:rPr>
              <w:fldChar w:fldCharType="begin"/>
            </w:r>
            <w:r w:rsidDel="00B5594B">
              <w:rPr>
                <w:noProof/>
              </w:rPr>
              <w:delInstrText xml:space="preserve"> HYPERLINK \l "_Toc70776401" </w:delInstrText>
            </w:r>
            <w:r w:rsidDel="00B5594B">
              <w:rPr>
                <w:noProof/>
              </w:rPr>
              <w:fldChar w:fldCharType="separate"/>
            </w:r>
          </w:del>
          <w:ins w:id="231" w:author="SMITH, BEN (UG)" w:date="2021-05-12T22:04:00Z">
            <w:r w:rsidR="00D20919">
              <w:rPr>
                <w:b/>
                <w:bCs/>
                <w:noProof/>
                <w:lang w:val="en-US"/>
              </w:rPr>
              <w:t>Error! Hyperlink reference not valid.</w:t>
            </w:r>
          </w:ins>
          <w:del w:id="232" w:author="SMITH, BEN (UG)" w:date="2021-05-12T14:50:00Z">
            <w:r w:rsidR="00A60C25" w:rsidRPr="00C47289" w:rsidDel="00B5594B">
              <w:rPr>
                <w:rStyle w:val="Hyperlink"/>
                <w:noProof/>
              </w:rPr>
              <w:delText>Firewall 1</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1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B20D9B5" w14:textId="3401D4E7" w:rsidR="00A60C25" w:rsidDel="00B5594B" w:rsidRDefault="00186CA1">
          <w:pPr>
            <w:pStyle w:val="TOC3"/>
            <w:tabs>
              <w:tab w:val="right" w:leader="dot" w:pos="9016"/>
            </w:tabs>
            <w:rPr>
              <w:del w:id="233" w:author="SMITH, BEN (UG)" w:date="2021-05-12T14:50:00Z"/>
              <w:rFonts w:eastAsiaTheme="minorEastAsia"/>
              <w:noProof/>
              <w:lang w:eastAsia="en-GB"/>
            </w:rPr>
          </w:pPr>
          <w:del w:id="234" w:author="SMITH, BEN (UG)" w:date="2021-05-12T14:50:00Z">
            <w:r w:rsidDel="00B5594B">
              <w:rPr>
                <w:noProof/>
              </w:rPr>
              <w:fldChar w:fldCharType="begin"/>
            </w:r>
            <w:r w:rsidDel="00B5594B">
              <w:rPr>
                <w:noProof/>
              </w:rPr>
              <w:delInstrText xml:space="preserve"> HYPERLINK \l "_Toc70776402" </w:delInstrText>
            </w:r>
            <w:r w:rsidDel="00B5594B">
              <w:rPr>
                <w:noProof/>
              </w:rPr>
              <w:fldChar w:fldCharType="separate"/>
            </w:r>
          </w:del>
          <w:ins w:id="235" w:author="SMITH, BEN (UG)" w:date="2021-05-12T22:04:00Z">
            <w:r w:rsidR="00D20919">
              <w:rPr>
                <w:b/>
                <w:bCs/>
                <w:noProof/>
                <w:lang w:val="en-US"/>
              </w:rPr>
              <w:t>Error! Hyperlink reference not valid.</w:t>
            </w:r>
          </w:ins>
          <w:del w:id="236" w:author="SMITH, BEN (UG)" w:date="2021-05-12T14:50:00Z">
            <w:r w:rsidR="00A60C25" w:rsidRPr="00C47289" w:rsidDel="00B5594B">
              <w:rPr>
                <w:rStyle w:val="Hyperlink"/>
                <w:noProof/>
              </w:rPr>
              <w:delText>Firewall 2</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2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64CEAEA" w14:textId="6005EA2B" w:rsidR="00A60C25" w:rsidDel="00B5594B" w:rsidRDefault="00186CA1">
          <w:pPr>
            <w:pStyle w:val="TOC3"/>
            <w:tabs>
              <w:tab w:val="right" w:leader="dot" w:pos="9016"/>
            </w:tabs>
            <w:rPr>
              <w:del w:id="237" w:author="SMITH, BEN (UG)" w:date="2021-05-12T14:50:00Z"/>
              <w:rFonts w:eastAsiaTheme="minorEastAsia"/>
              <w:noProof/>
              <w:lang w:eastAsia="en-GB"/>
            </w:rPr>
          </w:pPr>
          <w:del w:id="238" w:author="SMITH, BEN (UG)" w:date="2021-05-12T14:50:00Z">
            <w:r w:rsidDel="00B5594B">
              <w:rPr>
                <w:noProof/>
              </w:rPr>
              <w:fldChar w:fldCharType="begin"/>
            </w:r>
            <w:r w:rsidDel="00B5594B">
              <w:rPr>
                <w:noProof/>
              </w:rPr>
              <w:delInstrText xml:space="preserve"> HYPERLINK \l "_Toc70776403" </w:delInstrText>
            </w:r>
            <w:r w:rsidDel="00B5594B">
              <w:rPr>
                <w:noProof/>
              </w:rPr>
              <w:fldChar w:fldCharType="separate"/>
            </w:r>
          </w:del>
          <w:ins w:id="239" w:author="SMITH, BEN (UG)" w:date="2021-05-12T22:04:00Z">
            <w:r w:rsidR="00D20919">
              <w:rPr>
                <w:b/>
                <w:bCs/>
                <w:noProof/>
                <w:lang w:val="en-US"/>
              </w:rPr>
              <w:t>Error! Hyperlink reference not valid.</w:t>
            </w:r>
          </w:ins>
          <w:del w:id="240" w:author="SMITH, BEN (UG)" w:date="2021-05-12T14:50:00Z">
            <w:r w:rsidR="00A60C25" w:rsidRPr="00C47289" w:rsidDel="00B5594B">
              <w:rPr>
                <w:rStyle w:val="Hyperlink"/>
                <w:noProof/>
              </w:rPr>
              <w:delText>Firewall 3</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3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2FDCFE15" w14:textId="274A724C" w:rsidR="00A60C25" w:rsidDel="00B5594B" w:rsidRDefault="00186CA1">
          <w:pPr>
            <w:pStyle w:val="TOC3"/>
            <w:tabs>
              <w:tab w:val="right" w:leader="dot" w:pos="9016"/>
            </w:tabs>
            <w:rPr>
              <w:del w:id="241" w:author="SMITH, BEN (UG)" w:date="2021-05-12T14:50:00Z"/>
              <w:rFonts w:eastAsiaTheme="minorEastAsia"/>
              <w:noProof/>
              <w:lang w:eastAsia="en-GB"/>
            </w:rPr>
          </w:pPr>
          <w:del w:id="242" w:author="SMITH, BEN (UG)" w:date="2021-05-12T14:50:00Z">
            <w:r w:rsidDel="00B5594B">
              <w:rPr>
                <w:noProof/>
              </w:rPr>
              <w:fldChar w:fldCharType="begin"/>
            </w:r>
            <w:r w:rsidDel="00B5594B">
              <w:rPr>
                <w:noProof/>
              </w:rPr>
              <w:delInstrText xml:space="preserve"> HYPERLINK \l "_Toc70776404" </w:delInstrText>
            </w:r>
            <w:r w:rsidDel="00B5594B">
              <w:rPr>
                <w:noProof/>
              </w:rPr>
              <w:fldChar w:fldCharType="separate"/>
            </w:r>
          </w:del>
          <w:ins w:id="243" w:author="SMITH, BEN (UG)" w:date="2021-05-12T22:04:00Z">
            <w:r w:rsidR="00D20919">
              <w:rPr>
                <w:b/>
                <w:bCs/>
                <w:noProof/>
                <w:lang w:val="en-US"/>
              </w:rPr>
              <w:t>Error! Hyperlink reference not valid.</w:t>
            </w:r>
          </w:ins>
          <w:del w:id="244" w:author="SMITH, BEN (UG)" w:date="2021-05-12T14:50:00Z">
            <w:r w:rsidR="00A60C25" w:rsidRPr="00C47289" w:rsidDel="00B5594B">
              <w:rPr>
                <w:rStyle w:val="Hyperlink"/>
                <w:noProof/>
              </w:rPr>
              <w:delText>Firewall 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4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4C0C34C2" w14:textId="696F7A42" w:rsidR="00A60C25" w:rsidDel="00B5594B" w:rsidRDefault="00186CA1">
          <w:pPr>
            <w:pStyle w:val="TOC3"/>
            <w:tabs>
              <w:tab w:val="right" w:leader="dot" w:pos="9016"/>
            </w:tabs>
            <w:rPr>
              <w:del w:id="245" w:author="SMITH, BEN (UG)" w:date="2021-05-12T14:50:00Z"/>
              <w:rFonts w:eastAsiaTheme="minorEastAsia"/>
              <w:noProof/>
              <w:lang w:eastAsia="en-GB"/>
            </w:rPr>
          </w:pPr>
          <w:del w:id="246" w:author="SMITH, BEN (UG)" w:date="2021-05-12T14:50:00Z">
            <w:r w:rsidDel="00B5594B">
              <w:rPr>
                <w:noProof/>
              </w:rPr>
              <w:fldChar w:fldCharType="begin"/>
            </w:r>
            <w:r w:rsidDel="00B5594B">
              <w:rPr>
                <w:noProof/>
              </w:rPr>
              <w:delInstrText xml:space="preserve"> HYPERLINK \l "_Toc70776405" </w:delInstrText>
            </w:r>
            <w:r w:rsidDel="00B5594B">
              <w:rPr>
                <w:noProof/>
              </w:rPr>
              <w:fldChar w:fldCharType="separate"/>
            </w:r>
          </w:del>
          <w:ins w:id="247" w:author="SMITH, BEN (UG)" w:date="2021-05-12T22:04:00Z">
            <w:r w:rsidR="00D20919">
              <w:rPr>
                <w:b/>
                <w:bCs/>
                <w:noProof/>
                <w:lang w:val="en-US"/>
              </w:rPr>
              <w:t>Error! Hyperlink reference not valid.</w:t>
            </w:r>
          </w:ins>
          <w:del w:id="248" w:author="SMITH, BEN (UG)" w:date="2021-05-12T14:50:00Z">
            <w:r w:rsidR="00A60C25" w:rsidRPr="00C47289" w:rsidDel="00B5594B">
              <w:rPr>
                <w:rStyle w:val="Hyperlink"/>
                <w:noProof/>
              </w:rPr>
              <w:delText>Firewall 5</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5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0B50DB1C" w14:textId="70E9F601" w:rsidR="00A60C25" w:rsidDel="00B5594B" w:rsidRDefault="00186CA1">
          <w:pPr>
            <w:pStyle w:val="TOC3"/>
            <w:tabs>
              <w:tab w:val="right" w:leader="dot" w:pos="9016"/>
            </w:tabs>
            <w:rPr>
              <w:del w:id="249" w:author="SMITH, BEN (UG)" w:date="2021-05-12T14:50:00Z"/>
              <w:rFonts w:eastAsiaTheme="minorEastAsia"/>
              <w:noProof/>
              <w:lang w:eastAsia="en-GB"/>
            </w:rPr>
          </w:pPr>
          <w:del w:id="250" w:author="SMITH, BEN (UG)" w:date="2021-05-12T14:50:00Z">
            <w:r w:rsidDel="00B5594B">
              <w:rPr>
                <w:noProof/>
              </w:rPr>
              <w:fldChar w:fldCharType="begin"/>
            </w:r>
            <w:r w:rsidDel="00B5594B">
              <w:rPr>
                <w:noProof/>
              </w:rPr>
              <w:delInstrText xml:space="preserve"> HYPERLINK \l "_Toc70776406" </w:delInstrText>
            </w:r>
            <w:r w:rsidDel="00B5594B">
              <w:rPr>
                <w:noProof/>
              </w:rPr>
              <w:fldChar w:fldCharType="separate"/>
            </w:r>
          </w:del>
          <w:ins w:id="251" w:author="SMITH, BEN (UG)" w:date="2021-05-12T22:04:00Z">
            <w:r w:rsidR="00D20919">
              <w:rPr>
                <w:b/>
                <w:bCs/>
                <w:noProof/>
                <w:lang w:val="en-US"/>
              </w:rPr>
              <w:t>Error! Hyperlink reference not valid.</w:t>
            </w:r>
          </w:ins>
          <w:del w:id="252" w:author="SMITH, BEN (UG)" w:date="2021-05-12T14:50:00Z">
            <w:r w:rsidR="00A60C25" w:rsidRPr="00C47289" w:rsidDel="00B5594B">
              <w:rPr>
                <w:rStyle w:val="Hyperlink"/>
                <w:noProof/>
              </w:rPr>
              <w:delText>Firewall 6</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6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37F2727A" w14:textId="4E6A8598" w:rsidR="00A60C25" w:rsidDel="00B5594B" w:rsidRDefault="00186CA1">
          <w:pPr>
            <w:pStyle w:val="TOC2"/>
            <w:tabs>
              <w:tab w:val="right" w:leader="dot" w:pos="9016"/>
            </w:tabs>
            <w:rPr>
              <w:del w:id="253" w:author="SMITH, BEN (UG)" w:date="2021-05-12T14:50:00Z"/>
              <w:rFonts w:eastAsiaTheme="minorEastAsia"/>
              <w:noProof/>
              <w:lang w:eastAsia="en-GB"/>
            </w:rPr>
          </w:pPr>
          <w:del w:id="254" w:author="SMITH, BEN (UG)" w:date="2021-05-12T14:50:00Z">
            <w:r w:rsidDel="00B5594B">
              <w:rPr>
                <w:noProof/>
              </w:rPr>
              <w:fldChar w:fldCharType="begin"/>
            </w:r>
            <w:r w:rsidDel="00B5594B">
              <w:rPr>
                <w:noProof/>
              </w:rPr>
              <w:delInstrText xml:space="preserve"> HYPERLINK \l "_Toc70776407" </w:delInstrText>
            </w:r>
            <w:r w:rsidDel="00B5594B">
              <w:rPr>
                <w:noProof/>
              </w:rPr>
              <w:fldChar w:fldCharType="separate"/>
            </w:r>
          </w:del>
          <w:ins w:id="255" w:author="SMITH, BEN (UG)" w:date="2021-05-12T22:04:00Z">
            <w:r w:rsidR="00D20919">
              <w:rPr>
                <w:b/>
                <w:bCs/>
                <w:noProof/>
                <w:lang w:val="en-US"/>
              </w:rPr>
              <w:t>Error! Hyperlink reference not valid.</w:t>
            </w:r>
          </w:ins>
          <w:del w:id="256"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7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B1E79BA" w14:textId="3468FC37" w:rsidR="00A60C25" w:rsidDel="00B5594B" w:rsidRDefault="00186CA1">
          <w:pPr>
            <w:pStyle w:val="TOC1"/>
            <w:tabs>
              <w:tab w:val="right" w:leader="dot" w:pos="9016"/>
            </w:tabs>
            <w:rPr>
              <w:del w:id="257" w:author="SMITH, BEN (UG)" w:date="2021-05-12T14:50:00Z"/>
              <w:rFonts w:eastAsiaTheme="minorEastAsia"/>
              <w:noProof/>
              <w:lang w:eastAsia="en-GB"/>
            </w:rPr>
          </w:pPr>
          <w:del w:id="258" w:author="SMITH, BEN (UG)" w:date="2021-05-12T14:50:00Z">
            <w:r w:rsidDel="00B5594B">
              <w:rPr>
                <w:noProof/>
              </w:rPr>
              <w:fldChar w:fldCharType="begin"/>
            </w:r>
            <w:r w:rsidDel="00B5594B">
              <w:rPr>
                <w:noProof/>
              </w:rPr>
              <w:delInstrText xml:space="preserve"> HYPERLINK \l "_Toc70776408" </w:delInstrText>
            </w:r>
            <w:r w:rsidDel="00B5594B">
              <w:rPr>
                <w:noProof/>
              </w:rPr>
              <w:fldChar w:fldCharType="separate"/>
            </w:r>
          </w:del>
          <w:ins w:id="259" w:author="SMITH, BEN (UG)" w:date="2021-05-12T22:04:00Z">
            <w:r w:rsidR="00D20919">
              <w:rPr>
                <w:b/>
                <w:bCs/>
                <w:noProof/>
                <w:lang w:val="en-US"/>
              </w:rPr>
              <w:t>Error! Hyperlink reference not valid.</w:t>
            </w:r>
          </w:ins>
          <w:del w:id="260" w:author="SMITH, BEN (UG)" w:date="2021-05-12T14:50:00Z">
            <w:r w:rsidR="00A60C25" w:rsidRPr="00C47289" w:rsidDel="00B5594B">
              <w:rPr>
                <w:rStyle w:val="Hyperlink"/>
                <w:noProof/>
              </w:rPr>
              <w:delText>Reference: Secure Shell (SSH)</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8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0B30B262" w14:textId="3BC88E5B" w:rsidR="00A60C25" w:rsidDel="00B5594B" w:rsidRDefault="00186CA1">
          <w:pPr>
            <w:pStyle w:val="TOC2"/>
            <w:tabs>
              <w:tab w:val="right" w:leader="dot" w:pos="9016"/>
            </w:tabs>
            <w:rPr>
              <w:del w:id="261" w:author="SMITH, BEN (UG)" w:date="2021-05-12T14:50:00Z"/>
              <w:rFonts w:eastAsiaTheme="minorEastAsia"/>
              <w:noProof/>
              <w:lang w:eastAsia="en-GB"/>
            </w:rPr>
          </w:pPr>
          <w:del w:id="262" w:author="SMITH, BEN (UG)" w:date="2021-05-12T14:50:00Z">
            <w:r w:rsidDel="00B5594B">
              <w:rPr>
                <w:noProof/>
              </w:rPr>
              <w:fldChar w:fldCharType="begin"/>
            </w:r>
            <w:r w:rsidDel="00B5594B">
              <w:rPr>
                <w:noProof/>
              </w:rPr>
              <w:delInstrText xml:space="preserve"> HYPERLINK \l "_Toc70776409" </w:delInstrText>
            </w:r>
            <w:r w:rsidDel="00B5594B">
              <w:rPr>
                <w:noProof/>
              </w:rPr>
              <w:fldChar w:fldCharType="separate"/>
            </w:r>
          </w:del>
          <w:ins w:id="263" w:author="SMITH, BEN (UG)" w:date="2021-05-12T22:04:00Z">
            <w:r w:rsidR="00D20919">
              <w:rPr>
                <w:b/>
                <w:bCs/>
                <w:noProof/>
                <w:lang w:val="en-US"/>
              </w:rPr>
              <w:t>Error! Hyperlink reference not valid.</w:t>
            </w:r>
          </w:ins>
          <w:del w:id="264"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9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6381CF6" w14:textId="53C08788" w:rsidR="00A60C25" w:rsidDel="00B5594B" w:rsidRDefault="00186CA1">
          <w:pPr>
            <w:pStyle w:val="TOC3"/>
            <w:tabs>
              <w:tab w:val="right" w:leader="dot" w:pos="9016"/>
            </w:tabs>
            <w:rPr>
              <w:del w:id="265" w:author="SMITH, BEN (UG)" w:date="2021-05-12T14:50:00Z"/>
              <w:rFonts w:eastAsiaTheme="minorEastAsia"/>
              <w:noProof/>
              <w:lang w:eastAsia="en-GB"/>
            </w:rPr>
          </w:pPr>
          <w:del w:id="266" w:author="SMITH, BEN (UG)" w:date="2021-05-12T14:50:00Z">
            <w:r w:rsidDel="00B5594B">
              <w:rPr>
                <w:noProof/>
              </w:rPr>
              <w:fldChar w:fldCharType="begin"/>
            </w:r>
            <w:r w:rsidDel="00B5594B">
              <w:rPr>
                <w:noProof/>
              </w:rPr>
              <w:delInstrText xml:space="preserve"> HYPERLINK \l "_Toc70776410" </w:delInstrText>
            </w:r>
            <w:r w:rsidDel="00B5594B">
              <w:rPr>
                <w:noProof/>
              </w:rPr>
              <w:fldChar w:fldCharType="separate"/>
            </w:r>
          </w:del>
          <w:ins w:id="267" w:author="SMITH, BEN (UG)" w:date="2021-05-12T22:04:00Z">
            <w:r w:rsidR="00D20919">
              <w:rPr>
                <w:b/>
                <w:bCs/>
                <w:noProof/>
                <w:lang w:val="en-US"/>
              </w:rPr>
              <w:t>Error! Hyperlink reference not valid.</w:t>
            </w:r>
          </w:ins>
          <w:del w:id="268" w:author="SMITH, BEN (UG)" w:date="2021-05-12T14:50:00Z">
            <w:r w:rsidR="00A60C25" w:rsidRPr="00C47289" w:rsidDel="00B5594B">
              <w:rPr>
                <w:rStyle w:val="Hyperlink"/>
                <w:noProof/>
              </w:rPr>
              <w:delText>SSH Authentic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0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11BBEE86" w14:textId="02E81A43" w:rsidR="00A60C25" w:rsidDel="00B5594B" w:rsidRDefault="00186CA1">
          <w:pPr>
            <w:pStyle w:val="TOC3"/>
            <w:tabs>
              <w:tab w:val="right" w:leader="dot" w:pos="9016"/>
            </w:tabs>
            <w:rPr>
              <w:del w:id="269" w:author="SMITH, BEN (UG)" w:date="2021-05-12T14:50:00Z"/>
              <w:rFonts w:eastAsiaTheme="minorEastAsia"/>
              <w:noProof/>
              <w:lang w:eastAsia="en-GB"/>
            </w:rPr>
          </w:pPr>
          <w:del w:id="270" w:author="SMITH, BEN (UG)" w:date="2021-05-12T14:50:00Z">
            <w:r w:rsidDel="00B5594B">
              <w:rPr>
                <w:noProof/>
              </w:rPr>
              <w:fldChar w:fldCharType="begin"/>
            </w:r>
            <w:r w:rsidDel="00B5594B">
              <w:rPr>
                <w:noProof/>
              </w:rPr>
              <w:delInstrText xml:space="preserve"> HYPERLINK \l "_Toc70776411" </w:delInstrText>
            </w:r>
            <w:r w:rsidDel="00B5594B">
              <w:rPr>
                <w:noProof/>
              </w:rPr>
              <w:fldChar w:fldCharType="separate"/>
            </w:r>
          </w:del>
          <w:ins w:id="271" w:author="SMITH, BEN (UG)" w:date="2021-05-12T22:04:00Z">
            <w:r w:rsidR="00D20919">
              <w:rPr>
                <w:b/>
                <w:bCs/>
                <w:noProof/>
                <w:lang w:val="en-US"/>
              </w:rPr>
              <w:t>Error! Hyperlink reference not valid.</w:t>
            </w:r>
          </w:ins>
          <w:del w:id="272" w:author="SMITH, BEN (UG)" w:date="2021-05-12T14:50:00Z">
            <w:r w:rsidR="00A60C25" w:rsidRPr="00C47289" w:rsidDel="00B5594B">
              <w:rPr>
                <w:rStyle w:val="Hyperlink"/>
                <w:noProof/>
              </w:rPr>
              <w:delText>SSH Security Policies and Procedure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1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71BA4665" w14:textId="5C2D53A0" w:rsidR="00A60C25" w:rsidDel="00B5594B" w:rsidRDefault="00186CA1">
          <w:pPr>
            <w:pStyle w:val="TOC3"/>
            <w:tabs>
              <w:tab w:val="right" w:leader="dot" w:pos="9016"/>
            </w:tabs>
            <w:rPr>
              <w:del w:id="273" w:author="SMITH, BEN (UG)" w:date="2021-05-12T14:50:00Z"/>
              <w:rFonts w:eastAsiaTheme="minorEastAsia"/>
              <w:noProof/>
              <w:lang w:eastAsia="en-GB"/>
            </w:rPr>
          </w:pPr>
          <w:del w:id="274" w:author="SMITH, BEN (UG)" w:date="2021-05-12T14:50:00Z">
            <w:r w:rsidDel="00B5594B">
              <w:rPr>
                <w:noProof/>
              </w:rPr>
              <w:fldChar w:fldCharType="begin"/>
            </w:r>
            <w:r w:rsidDel="00B5594B">
              <w:rPr>
                <w:noProof/>
              </w:rPr>
              <w:delInstrText xml:space="preserve"> HYPERLINK \l "_Toc70776412" </w:delInstrText>
            </w:r>
            <w:r w:rsidDel="00B5594B">
              <w:rPr>
                <w:noProof/>
              </w:rPr>
              <w:fldChar w:fldCharType="separate"/>
            </w:r>
          </w:del>
          <w:ins w:id="275" w:author="SMITH, BEN (UG)" w:date="2021-05-12T22:04:00Z">
            <w:r w:rsidR="00D20919">
              <w:rPr>
                <w:b/>
                <w:bCs/>
                <w:noProof/>
                <w:lang w:val="en-US"/>
              </w:rPr>
              <w:t>Error! Hyperlink reference not valid.</w:t>
            </w:r>
          </w:ins>
          <w:del w:id="276" w:author="SMITH, BEN (UG)" w:date="2021-05-12T14:50:00Z">
            <w:r w:rsidR="00A60C25" w:rsidRPr="00C47289" w:rsidDel="00B5594B">
              <w:rPr>
                <w:rStyle w:val="Hyperlink"/>
                <w:noProof/>
              </w:rPr>
              <w:delText>Secure SSH Implement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2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122B87FB" w14:textId="326E1FA5" w:rsidR="00A60C25" w:rsidDel="00B5594B" w:rsidRDefault="00186CA1">
          <w:pPr>
            <w:pStyle w:val="TOC2"/>
            <w:tabs>
              <w:tab w:val="right" w:leader="dot" w:pos="9016"/>
            </w:tabs>
            <w:rPr>
              <w:del w:id="277" w:author="SMITH, BEN (UG)" w:date="2021-05-12T14:50:00Z"/>
              <w:rFonts w:eastAsiaTheme="minorEastAsia"/>
              <w:noProof/>
              <w:lang w:eastAsia="en-GB"/>
            </w:rPr>
          </w:pPr>
          <w:del w:id="278" w:author="SMITH, BEN (UG)" w:date="2021-05-12T14:50:00Z">
            <w:r w:rsidDel="00B5594B">
              <w:rPr>
                <w:noProof/>
              </w:rPr>
              <w:fldChar w:fldCharType="begin"/>
            </w:r>
            <w:r w:rsidDel="00B5594B">
              <w:rPr>
                <w:noProof/>
              </w:rPr>
              <w:delInstrText xml:space="preserve"> HYPERLINK \l "_Toc70776413" </w:delInstrText>
            </w:r>
            <w:r w:rsidDel="00B5594B">
              <w:rPr>
                <w:noProof/>
              </w:rPr>
              <w:fldChar w:fldCharType="separate"/>
            </w:r>
          </w:del>
          <w:ins w:id="279" w:author="SMITH, BEN (UG)" w:date="2021-05-12T22:04:00Z">
            <w:r w:rsidR="00D20919">
              <w:rPr>
                <w:b/>
                <w:bCs/>
                <w:noProof/>
                <w:lang w:val="en-US"/>
              </w:rPr>
              <w:t>Error! Hyperlink reference not valid.</w:t>
            </w:r>
          </w:ins>
          <w:del w:id="280"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3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2B0C6241" w14:textId="0F5BE698" w:rsidR="00A60C25" w:rsidDel="00B5594B" w:rsidRDefault="00186CA1">
          <w:pPr>
            <w:pStyle w:val="TOC1"/>
            <w:tabs>
              <w:tab w:val="right" w:leader="dot" w:pos="9016"/>
            </w:tabs>
            <w:rPr>
              <w:del w:id="281" w:author="SMITH, BEN (UG)" w:date="2021-05-12T14:50:00Z"/>
              <w:rFonts w:eastAsiaTheme="minorEastAsia"/>
              <w:noProof/>
              <w:lang w:eastAsia="en-GB"/>
            </w:rPr>
          </w:pPr>
          <w:del w:id="282" w:author="SMITH, BEN (UG)" w:date="2021-05-12T14:50:00Z">
            <w:r w:rsidDel="00B5594B">
              <w:rPr>
                <w:noProof/>
              </w:rPr>
              <w:fldChar w:fldCharType="begin"/>
            </w:r>
            <w:r w:rsidDel="00B5594B">
              <w:rPr>
                <w:noProof/>
              </w:rPr>
              <w:delInstrText xml:space="preserve"> HYPERLINK \l "_Toc70776414" </w:delInstrText>
            </w:r>
            <w:r w:rsidDel="00B5594B">
              <w:rPr>
                <w:noProof/>
              </w:rPr>
              <w:fldChar w:fldCharType="separate"/>
            </w:r>
          </w:del>
          <w:ins w:id="283" w:author="SMITH, BEN (UG)" w:date="2021-05-12T22:04:00Z">
            <w:r w:rsidR="00D20919">
              <w:rPr>
                <w:b/>
                <w:bCs/>
                <w:noProof/>
                <w:lang w:val="en-US"/>
              </w:rPr>
              <w:t>Error! Hyperlink reference not valid.</w:t>
            </w:r>
          </w:ins>
          <w:del w:id="284" w:author="SMITH, BEN (UG)" w:date="2021-05-12T14:50:00Z">
            <w:r w:rsidR="00A60C25" w:rsidRPr="00C47289" w:rsidDel="00B5594B">
              <w:rPr>
                <w:rStyle w:val="Hyperlink"/>
                <w:noProof/>
              </w:rPr>
              <w:delText>Reference: System logging</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4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152228B0" w14:textId="3DD45E0F" w:rsidR="00A60C25" w:rsidDel="00B5594B" w:rsidRDefault="00186CA1">
          <w:pPr>
            <w:pStyle w:val="TOC2"/>
            <w:tabs>
              <w:tab w:val="right" w:leader="dot" w:pos="9016"/>
            </w:tabs>
            <w:rPr>
              <w:del w:id="285" w:author="SMITH, BEN (UG)" w:date="2021-05-12T14:50:00Z"/>
              <w:rFonts w:eastAsiaTheme="minorEastAsia"/>
              <w:noProof/>
              <w:lang w:eastAsia="en-GB"/>
            </w:rPr>
          </w:pPr>
          <w:del w:id="286" w:author="SMITH, BEN (UG)" w:date="2021-05-12T14:50:00Z">
            <w:r w:rsidDel="00B5594B">
              <w:rPr>
                <w:noProof/>
              </w:rPr>
              <w:fldChar w:fldCharType="begin"/>
            </w:r>
            <w:r w:rsidDel="00B5594B">
              <w:rPr>
                <w:noProof/>
              </w:rPr>
              <w:delInstrText xml:space="preserve"> HYPERLINK \l "_Toc70776415" </w:delInstrText>
            </w:r>
            <w:r w:rsidDel="00B5594B">
              <w:rPr>
                <w:noProof/>
              </w:rPr>
              <w:fldChar w:fldCharType="separate"/>
            </w:r>
          </w:del>
          <w:ins w:id="287" w:author="SMITH, BEN (UG)" w:date="2021-05-12T22:04:00Z">
            <w:r w:rsidR="00D20919">
              <w:rPr>
                <w:b/>
                <w:bCs/>
                <w:noProof/>
                <w:lang w:val="en-US"/>
              </w:rPr>
              <w:t>Error! Hyperlink reference not valid.</w:t>
            </w:r>
          </w:ins>
          <w:del w:id="288"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5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5A7FAFF1" w14:textId="2514840E" w:rsidR="00A60C25" w:rsidDel="00B5594B" w:rsidRDefault="00186CA1">
          <w:pPr>
            <w:pStyle w:val="TOC2"/>
            <w:tabs>
              <w:tab w:val="right" w:leader="dot" w:pos="9016"/>
            </w:tabs>
            <w:rPr>
              <w:del w:id="289" w:author="SMITH, BEN (UG)" w:date="2021-05-12T14:50:00Z"/>
              <w:rFonts w:eastAsiaTheme="minorEastAsia"/>
              <w:noProof/>
              <w:lang w:eastAsia="en-GB"/>
            </w:rPr>
          </w:pPr>
          <w:del w:id="290" w:author="SMITH, BEN (UG)" w:date="2021-05-12T14:50:00Z">
            <w:r w:rsidDel="00B5594B">
              <w:rPr>
                <w:noProof/>
              </w:rPr>
              <w:fldChar w:fldCharType="begin"/>
            </w:r>
            <w:r w:rsidDel="00B5594B">
              <w:rPr>
                <w:noProof/>
              </w:rPr>
              <w:delInstrText xml:space="preserve"> HYPERLINK \l "_Toc70776416" </w:delInstrText>
            </w:r>
            <w:r w:rsidDel="00B5594B">
              <w:rPr>
                <w:noProof/>
              </w:rPr>
              <w:fldChar w:fldCharType="separate"/>
            </w:r>
          </w:del>
          <w:ins w:id="291" w:author="SMITH, BEN (UG)" w:date="2021-05-12T22:04:00Z">
            <w:r w:rsidR="00D20919">
              <w:rPr>
                <w:b/>
                <w:bCs/>
                <w:noProof/>
                <w:lang w:val="en-US"/>
              </w:rPr>
              <w:t>Error! Hyperlink reference not valid.</w:t>
            </w:r>
          </w:ins>
          <w:del w:id="292"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6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6F8D9FBE" w14:textId="64B573CE" w:rsidR="00A60C25" w:rsidDel="00B5594B" w:rsidRDefault="00186CA1">
          <w:pPr>
            <w:pStyle w:val="TOC1"/>
            <w:tabs>
              <w:tab w:val="right" w:leader="dot" w:pos="9016"/>
            </w:tabs>
            <w:rPr>
              <w:del w:id="293" w:author="SMITH, BEN (UG)" w:date="2021-05-12T14:50:00Z"/>
              <w:rFonts w:eastAsiaTheme="minorEastAsia"/>
              <w:noProof/>
              <w:lang w:eastAsia="en-GB"/>
            </w:rPr>
          </w:pPr>
          <w:del w:id="294" w:author="SMITH, BEN (UG)" w:date="2021-05-12T14:50:00Z">
            <w:r w:rsidDel="00B5594B">
              <w:rPr>
                <w:noProof/>
              </w:rPr>
              <w:fldChar w:fldCharType="begin"/>
            </w:r>
            <w:r w:rsidDel="00B5594B">
              <w:rPr>
                <w:noProof/>
              </w:rPr>
              <w:delInstrText xml:space="preserve"> HYPERLINK \l "_Toc70776417" </w:delInstrText>
            </w:r>
            <w:r w:rsidDel="00B5594B">
              <w:rPr>
                <w:noProof/>
              </w:rPr>
              <w:fldChar w:fldCharType="separate"/>
            </w:r>
          </w:del>
          <w:ins w:id="295" w:author="SMITH, BEN (UG)" w:date="2021-05-12T22:04:00Z">
            <w:r w:rsidR="00D20919">
              <w:rPr>
                <w:b/>
                <w:bCs/>
                <w:noProof/>
                <w:lang w:val="en-US"/>
              </w:rPr>
              <w:t>Error! Hyperlink reference not valid.</w:t>
            </w:r>
          </w:ins>
          <w:del w:id="296" w:author="SMITH, BEN (UG)" w:date="2021-05-12T14:50:00Z">
            <w:r w:rsidR="00A60C25" w:rsidRPr="00C47289" w:rsidDel="00B5594B">
              <w:rPr>
                <w:rStyle w:val="Hyperlink"/>
                <w:noProof/>
              </w:rPr>
              <w:delText>Reference: Internet protocol table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7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27362B25" w14:textId="4E7D0D16" w:rsidR="00A60C25" w:rsidDel="00B5594B" w:rsidRDefault="00186CA1">
          <w:pPr>
            <w:pStyle w:val="TOC2"/>
            <w:tabs>
              <w:tab w:val="right" w:leader="dot" w:pos="9016"/>
            </w:tabs>
            <w:rPr>
              <w:del w:id="297" w:author="SMITH, BEN (UG)" w:date="2021-05-12T14:50:00Z"/>
              <w:rFonts w:eastAsiaTheme="minorEastAsia"/>
              <w:noProof/>
              <w:lang w:eastAsia="en-GB"/>
            </w:rPr>
          </w:pPr>
          <w:del w:id="298" w:author="SMITH, BEN (UG)" w:date="2021-05-12T14:50:00Z">
            <w:r w:rsidDel="00B5594B">
              <w:rPr>
                <w:noProof/>
              </w:rPr>
              <w:fldChar w:fldCharType="begin"/>
            </w:r>
            <w:r w:rsidDel="00B5594B">
              <w:rPr>
                <w:noProof/>
              </w:rPr>
              <w:delInstrText xml:space="preserve"> HYPERLINK \l "_Toc70776418" </w:delInstrText>
            </w:r>
            <w:r w:rsidDel="00B5594B">
              <w:rPr>
                <w:noProof/>
              </w:rPr>
              <w:fldChar w:fldCharType="separate"/>
            </w:r>
          </w:del>
          <w:ins w:id="299" w:author="SMITH, BEN (UG)" w:date="2021-05-12T22:04:00Z">
            <w:r w:rsidR="00D20919">
              <w:rPr>
                <w:b/>
                <w:bCs/>
                <w:noProof/>
                <w:lang w:val="en-US"/>
              </w:rPr>
              <w:t>Error! Hyperlink reference not valid.</w:t>
            </w:r>
          </w:ins>
          <w:del w:id="300"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8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6421EC4D" w14:textId="7B676203" w:rsidR="00A60C25" w:rsidDel="00B5594B" w:rsidRDefault="00186CA1">
          <w:pPr>
            <w:pStyle w:val="TOC1"/>
            <w:tabs>
              <w:tab w:val="right" w:leader="dot" w:pos="9016"/>
            </w:tabs>
            <w:rPr>
              <w:del w:id="301" w:author="SMITH, BEN (UG)" w:date="2021-05-12T14:50:00Z"/>
              <w:rFonts w:eastAsiaTheme="minorEastAsia"/>
              <w:noProof/>
              <w:lang w:eastAsia="en-GB"/>
            </w:rPr>
          </w:pPr>
          <w:del w:id="302" w:author="SMITH, BEN (UG)" w:date="2021-05-12T14:50:00Z">
            <w:r w:rsidDel="00B5594B">
              <w:rPr>
                <w:noProof/>
              </w:rPr>
              <w:fldChar w:fldCharType="begin"/>
            </w:r>
            <w:r w:rsidDel="00B5594B">
              <w:rPr>
                <w:noProof/>
              </w:rPr>
              <w:delInstrText xml:space="preserve"> HYPERLINK \l "_Toc70776419" </w:delInstrText>
            </w:r>
            <w:r w:rsidDel="00B5594B">
              <w:rPr>
                <w:noProof/>
              </w:rPr>
              <w:fldChar w:fldCharType="separate"/>
            </w:r>
          </w:del>
          <w:ins w:id="303" w:author="SMITH, BEN (UG)" w:date="2021-05-12T22:04:00Z">
            <w:r w:rsidR="00D20919">
              <w:rPr>
                <w:b/>
                <w:bCs/>
                <w:noProof/>
                <w:lang w:val="en-US"/>
              </w:rPr>
              <w:t>Error! Hyperlink reference not valid.</w:t>
            </w:r>
          </w:ins>
          <w:del w:id="304" w:author="SMITH, BEN (UG)" w:date="2021-05-12T14:50:00Z">
            <w:r w:rsidR="00A60C25" w:rsidRPr="00C47289" w:rsidDel="00B5594B">
              <w:rPr>
                <w:rStyle w:val="Hyperlink"/>
                <w:noProof/>
              </w:rPr>
              <w:delText>Reference: Domain Name System (DN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9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04733937" w14:textId="44507F75" w:rsidR="00A60C25" w:rsidDel="00B5594B" w:rsidRDefault="00186CA1">
          <w:pPr>
            <w:pStyle w:val="TOC2"/>
            <w:tabs>
              <w:tab w:val="right" w:leader="dot" w:pos="9016"/>
            </w:tabs>
            <w:rPr>
              <w:del w:id="305" w:author="SMITH, BEN (UG)" w:date="2021-05-12T14:50:00Z"/>
              <w:rFonts w:eastAsiaTheme="minorEastAsia"/>
              <w:noProof/>
              <w:lang w:eastAsia="en-GB"/>
            </w:rPr>
          </w:pPr>
          <w:del w:id="306" w:author="SMITH, BEN (UG)" w:date="2021-05-12T14:50:00Z">
            <w:r w:rsidDel="00B5594B">
              <w:rPr>
                <w:noProof/>
              </w:rPr>
              <w:fldChar w:fldCharType="begin"/>
            </w:r>
            <w:r w:rsidDel="00B5594B">
              <w:rPr>
                <w:noProof/>
              </w:rPr>
              <w:delInstrText xml:space="preserve"> HYPERLINK \l "_Toc70776420" </w:delInstrText>
            </w:r>
            <w:r w:rsidDel="00B5594B">
              <w:rPr>
                <w:noProof/>
              </w:rPr>
              <w:fldChar w:fldCharType="separate"/>
            </w:r>
          </w:del>
          <w:ins w:id="307" w:author="SMITH, BEN (UG)" w:date="2021-05-12T22:04:00Z">
            <w:r w:rsidR="00D20919">
              <w:rPr>
                <w:b/>
                <w:bCs/>
                <w:noProof/>
                <w:lang w:val="en-US"/>
              </w:rPr>
              <w:t>Error! Hyperlink reference not valid.</w:t>
            </w:r>
          </w:ins>
          <w:del w:id="308"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0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5366B464" w14:textId="4A1C2D57" w:rsidR="00A60C25" w:rsidDel="00B5594B" w:rsidRDefault="00186CA1">
          <w:pPr>
            <w:pStyle w:val="TOC3"/>
            <w:tabs>
              <w:tab w:val="right" w:leader="dot" w:pos="9016"/>
            </w:tabs>
            <w:rPr>
              <w:del w:id="309" w:author="SMITH, BEN (UG)" w:date="2021-05-12T14:50:00Z"/>
              <w:rFonts w:eastAsiaTheme="minorEastAsia"/>
              <w:noProof/>
              <w:lang w:eastAsia="en-GB"/>
            </w:rPr>
          </w:pPr>
          <w:del w:id="310" w:author="SMITH, BEN (UG)" w:date="2021-05-12T14:50:00Z">
            <w:r w:rsidDel="00B5594B">
              <w:rPr>
                <w:noProof/>
              </w:rPr>
              <w:fldChar w:fldCharType="begin"/>
            </w:r>
            <w:r w:rsidDel="00B5594B">
              <w:rPr>
                <w:noProof/>
              </w:rPr>
              <w:delInstrText xml:space="preserve"> HYPERLINK \l "_Toc70776421" </w:delInstrText>
            </w:r>
            <w:r w:rsidDel="00B5594B">
              <w:rPr>
                <w:noProof/>
              </w:rPr>
              <w:fldChar w:fldCharType="separate"/>
            </w:r>
          </w:del>
          <w:ins w:id="311" w:author="SMITH, BEN (UG)" w:date="2021-05-12T22:04:00Z">
            <w:r w:rsidR="00D20919">
              <w:rPr>
                <w:b/>
                <w:bCs/>
                <w:noProof/>
                <w:lang w:val="en-US"/>
              </w:rPr>
              <w:t>Error! Hyperlink reference not valid.</w:t>
            </w:r>
          </w:ins>
          <w:del w:id="312" w:author="SMITH, BEN (UG)" w:date="2021-05-12T14:50:00Z">
            <w:r w:rsidR="00A60C25" w:rsidRPr="00C47289" w:rsidDel="00B5594B">
              <w:rPr>
                <w:rStyle w:val="Hyperlink"/>
                <w:noProof/>
              </w:rPr>
              <w:delText>DNS security</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1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2623501F" w14:textId="592B6EA2" w:rsidR="00A60C25" w:rsidDel="00B5594B" w:rsidRDefault="00186CA1">
          <w:pPr>
            <w:pStyle w:val="TOC2"/>
            <w:tabs>
              <w:tab w:val="right" w:leader="dot" w:pos="9016"/>
            </w:tabs>
            <w:rPr>
              <w:del w:id="313" w:author="SMITH, BEN (UG)" w:date="2021-05-12T14:50:00Z"/>
              <w:rFonts w:eastAsiaTheme="minorEastAsia"/>
              <w:noProof/>
              <w:lang w:eastAsia="en-GB"/>
            </w:rPr>
          </w:pPr>
          <w:del w:id="314" w:author="SMITH, BEN (UG)" w:date="2021-05-12T14:50:00Z">
            <w:r w:rsidDel="00B5594B">
              <w:rPr>
                <w:noProof/>
              </w:rPr>
              <w:fldChar w:fldCharType="begin"/>
            </w:r>
            <w:r w:rsidDel="00B5594B">
              <w:rPr>
                <w:noProof/>
              </w:rPr>
              <w:delInstrText xml:space="preserve"> HYPERLINK \l "_Toc70776422" </w:delInstrText>
            </w:r>
            <w:r w:rsidDel="00B5594B">
              <w:rPr>
                <w:noProof/>
              </w:rPr>
              <w:fldChar w:fldCharType="separate"/>
            </w:r>
          </w:del>
          <w:ins w:id="315" w:author="SMITH, BEN (UG)" w:date="2021-05-12T22:04:00Z">
            <w:r w:rsidR="00D20919">
              <w:rPr>
                <w:b/>
                <w:bCs/>
                <w:noProof/>
                <w:lang w:val="en-US"/>
              </w:rPr>
              <w:t>Error! Hyperlink reference not valid.</w:t>
            </w:r>
          </w:ins>
          <w:del w:id="316"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2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33C58F67" w14:textId="1EF2BEA4" w:rsidR="00A60C25" w:rsidDel="00B5594B" w:rsidRDefault="00186CA1">
          <w:pPr>
            <w:pStyle w:val="TOC1"/>
            <w:tabs>
              <w:tab w:val="right" w:leader="dot" w:pos="9016"/>
            </w:tabs>
            <w:rPr>
              <w:del w:id="317" w:author="SMITH, BEN (UG)" w:date="2021-05-12T14:50:00Z"/>
              <w:rFonts w:eastAsiaTheme="minorEastAsia"/>
              <w:noProof/>
              <w:lang w:eastAsia="en-GB"/>
            </w:rPr>
          </w:pPr>
          <w:del w:id="318" w:author="SMITH, BEN (UG)" w:date="2021-05-12T14:50:00Z">
            <w:r w:rsidDel="00B5594B">
              <w:rPr>
                <w:noProof/>
              </w:rPr>
              <w:fldChar w:fldCharType="begin"/>
            </w:r>
            <w:r w:rsidDel="00B5594B">
              <w:rPr>
                <w:noProof/>
              </w:rPr>
              <w:delInstrText xml:space="preserve"> HYPERLINK \l "_Toc70776423" </w:delInstrText>
            </w:r>
            <w:r w:rsidDel="00B5594B">
              <w:rPr>
                <w:noProof/>
              </w:rPr>
              <w:fldChar w:fldCharType="separate"/>
            </w:r>
          </w:del>
          <w:ins w:id="319" w:author="SMITH, BEN (UG)" w:date="2021-05-12T22:04:00Z">
            <w:r w:rsidR="00D20919">
              <w:rPr>
                <w:b/>
                <w:bCs/>
                <w:noProof/>
                <w:lang w:val="en-US"/>
              </w:rPr>
              <w:t>Error! Hyperlink reference not valid.</w:t>
            </w:r>
          </w:ins>
          <w:del w:id="320" w:author="SMITH, BEN (UG)" w:date="2021-05-12T14:50:00Z">
            <w:r w:rsidR="00A60C25" w:rsidRPr="00C47289" w:rsidDel="00B5594B">
              <w:rPr>
                <w:rStyle w:val="Hyperlink"/>
                <w:noProof/>
              </w:rPr>
              <w:delText>Reference: Virtual Private Network (VP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3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3D1B299A" w14:textId="4614D758" w:rsidR="00A60C25" w:rsidDel="00B5594B" w:rsidRDefault="00186CA1">
          <w:pPr>
            <w:pStyle w:val="TOC2"/>
            <w:tabs>
              <w:tab w:val="right" w:leader="dot" w:pos="9016"/>
            </w:tabs>
            <w:rPr>
              <w:del w:id="321" w:author="SMITH, BEN (UG)" w:date="2021-05-12T14:50:00Z"/>
              <w:rFonts w:eastAsiaTheme="minorEastAsia"/>
              <w:noProof/>
              <w:lang w:eastAsia="en-GB"/>
            </w:rPr>
          </w:pPr>
          <w:del w:id="322" w:author="SMITH, BEN (UG)" w:date="2021-05-12T14:50:00Z">
            <w:r w:rsidDel="00B5594B">
              <w:rPr>
                <w:noProof/>
              </w:rPr>
              <w:fldChar w:fldCharType="begin"/>
            </w:r>
            <w:r w:rsidDel="00B5594B">
              <w:rPr>
                <w:noProof/>
              </w:rPr>
              <w:delInstrText xml:space="preserve"> HYPERLINK \l "_Toc70776424" </w:delInstrText>
            </w:r>
            <w:r w:rsidDel="00B5594B">
              <w:rPr>
                <w:noProof/>
              </w:rPr>
              <w:fldChar w:fldCharType="separate"/>
            </w:r>
          </w:del>
          <w:ins w:id="323" w:author="SMITH, BEN (UG)" w:date="2021-05-12T22:04:00Z">
            <w:r w:rsidR="00D20919">
              <w:rPr>
                <w:b/>
                <w:bCs/>
                <w:noProof/>
                <w:lang w:val="en-US"/>
              </w:rPr>
              <w:t>Error! Hyperlink reference not valid.</w:t>
            </w:r>
          </w:ins>
          <w:del w:id="324"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4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5617C1D9" w14:textId="2131C057" w:rsidR="00A60C25" w:rsidDel="00B5594B" w:rsidRDefault="00186CA1">
          <w:pPr>
            <w:pStyle w:val="TOC3"/>
            <w:tabs>
              <w:tab w:val="right" w:leader="dot" w:pos="9016"/>
            </w:tabs>
            <w:rPr>
              <w:del w:id="325" w:author="SMITH, BEN (UG)" w:date="2021-05-12T14:50:00Z"/>
              <w:rFonts w:eastAsiaTheme="minorEastAsia"/>
              <w:noProof/>
              <w:lang w:eastAsia="en-GB"/>
            </w:rPr>
          </w:pPr>
          <w:del w:id="326" w:author="SMITH, BEN (UG)" w:date="2021-05-12T14:50:00Z">
            <w:r w:rsidDel="00B5594B">
              <w:rPr>
                <w:noProof/>
              </w:rPr>
              <w:fldChar w:fldCharType="begin"/>
            </w:r>
            <w:r w:rsidDel="00B5594B">
              <w:rPr>
                <w:noProof/>
              </w:rPr>
              <w:delInstrText xml:space="preserve"> HYPERLINK \l "_Toc70776425" </w:delInstrText>
            </w:r>
            <w:r w:rsidDel="00B5594B">
              <w:rPr>
                <w:noProof/>
              </w:rPr>
              <w:fldChar w:fldCharType="separate"/>
            </w:r>
          </w:del>
          <w:ins w:id="327" w:author="SMITH, BEN (UG)" w:date="2021-05-12T22:04:00Z">
            <w:r w:rsidR="00D20919">
              <w:rPr>
                <w:b/>
                <w:bCs/>
                <w:noProof/>
                <w:lang w:val="en-US"/>
              </w:rPr>
              <w:t>Error! Hyperlink reference not valid.</w:t>
            </w:r>
          </w:ins>
          <w:del w:id="328" w:author="SMITH, BEN (UG)" w:date="2021-05-12T14:50:00Z">
            <w:r w:rsidR="00A60C25" w:rsidRPr="00C47289" w:rsidDel="00B5594B">
              <w:rPr>
                <w:rStyle w:val="Hyperlink"/>
                <w:noProof/>
              </w:rPr>
              <w:delText>OpenVPN Authentic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5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687497EB" w14:textId="54FEA9FC" w:rsidR="00A60C25" w:rsidDel="00B5594B" w:rsidRDefault="00186CA1">
          <w:pPr>
            <w:pStyle w:val="TOC2"/>
            <w:tabs>
              <w:tab w:val="right" w:leader="dot" w:pos="9016"/>
            </w:tabs>
            <w:rPr>
              <w:del w:id="329" w:author="SMITH, BEN (UG)" w:date="2021-05-12T14:50:00Z"/>
              <w:rFonts w:eastAsiaTheme="minorEastAsia"/>
              <w:noProof/>
              <w:lang w:eastAsia="en-GB"/>
            </w:rPr>
          </w:pPr>
          <w:del w:id="330" w:author="SMITH, BEN (UG)" w:date="2021-05-12T14:50:00Z">
            <w:r w:rsidDel="00B5594B">
              <w:rPr>
                <w:noProof/>
              </w:rPr>
              <w:fldChar w:fldCharType="begin"/>
            </w:r>
            <w:r w:rsidDel="00B5594B">
              <w:rPr>
                <w:noProof/>
              </w:rPr>
              <w:delInstrText xml:space="preserve"> HYPERLINK \l "_Toc70776426" </w:delInstrText>
            </w:r>
            <w:r w:rsidDel="00B5594B">
              <w:rPr>
                <w:noProof/>
              </w:rPr>
              <w:fldChar w:fldCharType="separate"/>
            </w:r>
          </w:del>
          <w:ins w:id="331" w:author="SMITH, BEN (UG)" w:date="2021-05-12T22:04:00Z">
            <w:r w:rsidR="00D20919">
              <w:rPr>
                <w:b/>
                <w:bCs/>
                <w:noProof/>
                <w:lang w:val="en-US"/>
              </w:rPr>
              <w:t>Error! Hyperlink reference not valid.</w:t>
            </w:r>
          </w:ins>
          <w:del w:id="332"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6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5BF4F666" w14:textId="54C6AA2C" w:rsidR="00A60C25" w:rsidDel="00B5594B" w:rsidRDefault="00186CA1">
          <w:pPr>
            <w:pStyle w:val="TOC1"/>
            <w:tabs>
              <w:tab w:val="right" w:leader="dot" w:pos="9016"/>
            </w:tabs>
            <w:rPr>
              <w:del w:id="333" w:author="SMITH, BEN (UG)" w:date="2021-05-12T14:50:00Z"/>
              <w:rFonts w:eastAsiaTheme="minorEastAsia"/>
              <w:noProof/>
              <w:lang w:eastAsia="en-GB"/>
            </w:rPr>
          </w:pPr>
          <w:del w:id="334" w:author="SMITH, BEN (UG)" w:date="2021-05-12T14:50:00Z">
            <w:r w:rsidDel="00B5594B">
              <w:rPr>
                <w:noProof/>
              </w:rPr>
              <w:fldChar w:fldCharType="begin"/>
            </w:r>
            <w:r w:rsidDel="00B5594B">
              <w:rPr>
                <w:noProof/>
              </w:rPr>
              <w:delInstrText xml:space="preserve"> HYPERLINK \l "_Toc70776427" </w:delInstrText>
            </w:r>
            <w:r w:rsidDel="00B5594B">
              <w:rPr>
                <w:noProof/>
              </w:rPr>
              <w:fldChar w:fldCharType="separate"/>
            </w:r>
          </w:del>
          <w:ins w:id="335" w:author="SMITH, BEN (UG)" w:date="2021-05-12T22:04:00Z">
            <w:r w:rsidR="00D20919">
              <w:rPr>
                <w:b/>
                <w:bCs/>
                <w:noProof/>
                <w:lang w:val="en-US"/>
              </w:rPr>
              <w:t>Error! Hyperlink reference not valid.</w:t>
            </w:r>
          </w:ins>
          <w:del w:id="336" w:author="SMITH, BEN (UG)" w:date="2021-05-12T14:50:00Z">
            <w:r w:rsidR="00A60C25" w:rsidRPr="00C47289" w:rsidDel="00B5594B">
              <w:rPr>
                <w:rStyle w:val="Hyperlink"/>
                <w:noProof/>
              </w:rPr>
              <w:delText>Reference: Mail</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7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5F9D93B3" w14:textId="65F2F226" w:rsidR="00A60C25" w:rsidDel="00B5594B" w:rsidRDefault="00186CA1">
          <w:pPr>
            <w:pStyle w:val="TOC2"/>
            <w:tabs>
              <w:tab w:val="right" w:leader="dot" w:pos="9016"/>
            </w:tabs>
            <w:rPr>
              <w:del w:id="337" w:author="SMITH, BEN (UG)" w:date="2021-05-12T14:50:00Z"/>
              <w:rFonts w:eastAsiaTheme="minorEastAsia"/>
              <w:noProof/>
              <w:lang w:eastAsia="en-GB"/>
            </w:rPr>
          </w:pPr>
          <w:del w:id="338" w:author="SMITH, BEN (UG)" w:date="2021-05-12T14:50:00Z">
            <w:r w:rsidDel="00B5594B">
              <w:rPr>
                <w:noProof/>
              </w:rPr>
              <w:fldChar w:fldCharType="begin"/>
            </w:r>
            <w:r w:rsidDel="00B5594B">
              <w:rPr>
                <w:noProof/>
              </w:rPr>
              <w:delInstrText xml:space="preserve"> HYPERLINK \l "_Toc70776428" </w:delInstrText>
            </w:r>
            <w:r w:rsidDel="00B5594B">
              <w:rPr>
                <w:noProof/>
              </w:rPr>
              <w:fldChar w:fldCharType="separate"/>
            </w:r>
          </w:del>
          <w:ins w:id="339" w:author="SMITH, BEN (UG)" w:date="2021-05-12T22:04:00Z">
            <w:r w:rsidR="00D20919">
              <w:rPr>
                <w:b/>
                <w:bCs/>
                <w:noProof/>
                <w:lang w:val="en-US"/>
              </w:rPr>
              <w:t>Error! Hyperlink reference not valid.</w:t>
            </w:r>
          </w:ins>
          <w:del w:id="340"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8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3B382267" w14:textId="2BE79ED5" w:rsidR="00A60C25" w:rsidDel="00B5594B" w:rsidRDefault="00186CA1">
          <w:pPr>
            <w:pStyle w:val="TOC2"/>
            <w:tabs>
              <w:tab w:val="right" w:leader="dot" w:pos="9016"/>
            </w:tabs>
            <w:rPr>
              <w:del w:id="341" w:author="SMITH, BEN (UG)" w:date="2021-05-12T14:50:00Z"/>
              <w:rFonts w:eastAsiaTheme="minorEastAsia"/>
              <w:noProof/>
              <w:lang w:eastAsia="en-GB"/>
            </w:rPr>
          </w:pPr>
          <w:del w:id="342" w:author="SMITH, BEN (UG)" w:date="2021-05-12T14:50:00Z">
            <w:r w:rsidDel="00B5594B">
              <w:rPr>
                <w:noProof/>
              </w:rPr>
              <w:fldChar w:fldCharType="begin"/>
            </w:r>
            <w:r w:rsidDel="00B5594B">
              <w:rPr>
                <w:noProof/>
              </w:rPr>
              <w:delInstrText xml:space="preserve"> HYPERLINK \l "_Toc70776429" </w:delInstrText>
            </w:r>
            <w:r w:rsidDel="00B5594B">
              <w:rPr>
                <w:noProof/>
              </w:rPr>
              <w:fldChar w:fldCharType="separate"/>
            </w:r>
          </w:del>
          <w:ins w:id="343" w:author="SMITH, BEN (UG)" w:date="2021-05-12T22:04:00Z">
            <w:r w:rsidR="00D20919">
              <w:rPr>
                <w:b/>
                <w:bCs/>
                <w:noProof/>
                <w:lang w:val="en-US"/>
              </w:rPr>
              <w:t>Error! Hyperlink reference not valid.</w:t>
            </w:r>
          </w:ins>
          <w:del w:id="344"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9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738CA43A" w14:textId="79DE5799" w:rsidR="00A60C25" w:rsidDel="00B5594B" w:rsidRDefault="00186CA1">
          <w:pPr>
            <w:pStyle w:val="TOC1"/>
            <w:tabs>
              <w:tab w:val="right" w:leader="dot" w:pos="9016"/>
            </w:tabs>
            <w:rPr>
              <w:del w:id="345" w:author="SMITH, BEN (UG)" w:date="2021-05-12T14:50:00Z"/>
              <w:rFonts w:eastAsiaTheme="minorEastAsia"/>
              <w:noProof/>
              <w:lang w:eastAsia="en-GB"/>
            </w:rPr>
          </w:pPr>
          <w:del w:id="346" w:author="SMITH, BEN (UG)" w:date="2021-05-12T14:50:00Z">
            <w:r w:rsidDel="00B5594B">
              <w:rPr>
                <w:noProof/>
              </w:rPr>
              <w:fldChar w:fldCharType="begin"/>
            </w:r>
            <w:r w:rsidDel="00B5594B">
              <w:rPr>
                <w:noProof/>
              </w:rPr>
              <w:delInstrText xml:space="preserve"> HYPERLINK \l "_Toc70776430" </w:delInstrText>
            </w:r>
            <w:r w:rsidDel="00B5594B">
              <w:rPr>
                <w:noProof/>
              </w:rPr>
              <w:fldChar w:fldCharType="separate"/>
            </w:r>
          </w:del>
          <w:ins w:id="347" w:author="SMITH, BEN (UG)" w:date="2021-05-12T22:04:00Z">
            <w:r w:rsidR="00D20919">
              <w:rPr>
                <w:b/>
                <w:bCs/>
                <w:noProof/>
                <w:lang w:val="en-US"/>
              </w:rPr>
              <w:t>Error! Hyperlink reference not valid.</w:t>
            </w:r>
          </w:ins>
          <w:del w:id="348" w:author="SMITH, BEN (UG)" w:date="2021-05-12T14:50:00Z">
            <w:r w:rsidR="00A60C25" w:rsidRPr="00C47289" w:rsidDel="00B5594B">
              <w:rPr>
                <w:rStyle w:val="Hyperlink"/>
                <w:noProof/>
              </w:rPr>
              <w:delText>Reference: Dynamic Host Configuration Protocol (DHCP)</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0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75854AF7" w14:textId="0C024F75" w:rsidR="00A60C25" w:rsidDel="00B5594B" w:rsidRDefault="00186CA1">
          <w:pPr>
            <w:pStyle w:val="TOC2"/>
            <w:tabs>
              <w:tab w:val="right" w:leader="dot" w:pos="9016"/>
            </w:tabs>
            <w:rPr>
              <w:del w:id="349" w:author="SMITH, BEN (UG)" w:date="2021-05-12T14:50:00Z"/>
              <w:rFonts w:eastAsiaTheme="minorEastAsia"/>
              <w:noProof/>
              <w:lang w:eastAsia="en-GB"/>
            </w:rPr>
          </w:pPr>
          <w:del w:id="350" w:author="SMITH, BEN (UG)" w:date="2021-05-12T14:50:00Z">
            <w:r w:rsidDel="00B5594B">
              <w:rPr>
                <w:noProof/>
              </w:rPr>
              <w:fldChar w:fldCharType="begin"/>
            </w:r>
            <w:r w:rsidDel="00B5594B">
              <w:rPr>
                <w:noProof/>
              </w:rPr>
              <w:delInstrText xml:space="preserve"> HYPERLINK \l "_Toc70776431" </w:delInstrText>
            </w:r>
            <w:r w:rsidDel="00B5594B">
              <w:rPr>
                <w:noProof/>
              </w:rPr>
              <w:fldChar w:fldCharType="separate"/>
            </w:r>
          </w:del>
          <w:ins w:id="351" w:author="SMITH, BEN (UG)" w:date="2021-05-12T22:04:00Z">
            <w:r w:rsidR="00D20919">
              <w:rPr>
                <w:b/>
                <w:bCs/>
                <w:noProof/>
                <w:lang w:val="en-US"/>
              </w:rPr>
              <w:t>Error! Hyperlink reference not valid.</w:t>
            </w:r>
          </w:ins>
          <w:del w:id="352"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1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1599D65A" w14:textId="0793E805" w:rsidR="00A60C25" w:rsidDel="00B5594B" w:rsidRDefault="00186CA1">
          <w:pPr>
            <w:pStyle w:val="TOC3"/>
            <w:tabs>
              <w:tab w:val="right" w:leader="dot" w:pos="9016"/>
            </w:tabs>
            <w:rPr>
              <w:del w:id="353" w:author="SMITH, BEN (UG)" w:date="2021-05-12T14:50:00Z"/>
              <w:rFonts w:eastAsiaTheme="minorEastAsia"/>
              <w:noProof/>
              <w:lang w:eastAsia="en-GB"/>
            </w:rPr>
          </w:pPr>
          <w:del w:id="354" w:author="SMITH, BEN (UG)" w:date="2021-05-12T14:50:00Z">
            <w:r w:rsidDel="00B5594B">
              <w:rPr>
                <w:noProof/>
              </w:rPr>
              <w:fldChar w:fldCharType="begin"/>
            </w:r>
            <w:r w:rsidDel="00B5594B">
              <w:rPr>
                <w:noProof/>
              </w:rPr>
              <w:delInstrText xml:space="preserve"> HYPERLINK \l "_Toc70776432" </w:delInstrText>
            </w:r>
            <w:r w:rsidDel="00B5594B">
              <w:rPr>
                <w:noProof/>
              </w:rPr>
              <w:fldChar w:fldCharType="separate"/>
            </w:r>
          </w:del>
          <w:ins w:id="355" w:author="SMITH, BEN (UG)" w:date="2021-05-12T22:04:00Z">
            <w:r w:rsidR="00D20919">
              <w:rPr>
                <w:b/>
                <w:bCs/>
                <w:noProof/>
                <w:lang w:val="en-US"/>
              </w:rPr>
              <w:t>Error! Hyperlink reference not valid.</w:t>
            </w:r>
          </w:ins>
          <w:del w:id="356" w:author="SMITH, BEN (UG)" w:date="2021-05-12T14:50:00Z">
            <w:r w:rsidR="00A60C25" w:rsidRPr="00C47289" w:rsidDel="00B5594B">
              <w:rPr>
                <w:rStyle w:val="Hyperlink"/>
                <w:noProof/>
              </w:rPr>
              <w:delText>DHCP security</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2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49C0EE78" w14:textId="2BA6DBB9" w:rsidR="00A60C25" w:rsidDel="00B5594B" w:rsidRDefault="00186CA1">
          <w:pPr>
            <w:pStyle w:val="TOC3"/>
            <w:tabs>
              <w:tab w:val="right" w:leader="dot" w:pos="9016"/>
            </w:tabs>
            <w:rPr>
              <w:del w:id="357" w:author="SMITH, BEN (UG)" w:date="2021-05-12T14:50:00Z"/>
              <w:rFonts w:eastAsiaTheme="minorEastAsia"/>
              <w:noProof/>
              <w:lang w:eastAsia="en-GB"/>
            </w:rPr>
          </w:pPr>
          <w:del w:id="358" w:author="SMITH, BEN (UG)" w:date="2021-05-12T14:50:00Z">
            <w:r w:rsidDel="00B5594B">
              <w:rPr>
                <w:noProof/>
              </w:rPr>
              <w:fldChar w:fldCharType="begin"/>
            </w:r>
            <w:r w:rsidDel="00B5594B">
              <w:rPr>
                <w:noProof/>
              </w:rPr>
              <w:delInstrText xml:space="preserve"> HYPERLINK \l "_Toc70776433" </w:delInstrText>
            </w:r>
            <w:r w:rsidDel="00B5594B">
              <w:rPr>
                <w:noProof/>
              </w:rPr>
              <w:fldChar w:fldCharType="separate"/>
            </w:r>
          </w:del>
          <w:ins w:id="359" w:author="SMITH, BEN (UG)" w:date="2021-05-12T22:04:00Z">
            <w:r w:rsidR="00D20919">
              <w:rPr>
                <w:b/>
                <w:bCs/>
                <w:noProof/>
                <w:lang w:val="en-US"/>
              </w:rPr>
              <w:t>Error! Hyperlink reference not valid.</w:t>
            </w:r>
          </w:ins>
          <w:del w:id="360" w:author="SMITH, BEN (UG)" w:date="2021-05-12T14:50:00Z">
            <w:r w:rsidR="00A60C25" w:rsidRPr="00C47289" w:rsidDel="00B5594B">
              <w:rPr>
                <w:rStyle w:val="Hyperlink"/>
                <w:noProof/>
              </w:rPr>
              <w:delText>DHCP network configur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3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09895F24" w14:textId="547DCF83" w:rsidR="00A60C25" w:rsidDel="00B5594B" w:rsidRDefault="00186CA1">
          <w:pPr>
            <w:pStyle w:val="TOC2"/>
            <w:tabs>
              <w:tab w:val="right" w:leader="dot" w:pos="9016"/>
            </w:tabs>
            <w:rPr>
              <w:del w:id="361" w:author="SMITH, BEN (UG)" w:date="2021-05-12T14:50:00Z"/>
              <w:rFonts w:eastAsiaTheme="minorEastAsia"/>
              <w:noProof/>
              <w:lang w:eastAsia="en-GB"/>
            </w:rPr>
          </w:pPr>
          <w:del w:id="362" w:author="SMITH, BEN (UG)" w:date="2021-05-12T14:50:00Z">
            <w:r w:rsidDel="00B5594B">
              <w:rPr>
                <w:noProof/>
              </w:rPr>
              <w:fldChar w:fldCharType="begin"/>
            </w:r>
            <w:r w:rsidDel="00B5594B">
              <w:rPr>
                <w:noProof/>
              </w:rPr>
              <w:delInstrText xml:space="preserve"> HYPERLINK \l "_Toc70776434" </w:delInstrText>
            </w:r>
            <w:r w:rsidDel="00B5594B">
              <w:rPr>
                <w:noProof/>
              </w:rPr>
              <w:fldChar w:fldCharType="separate"/>
            </w:r>
          </w:del>
          <w:ins w:id="363" w:author="SMITH, BEN (UG)" w:date="2021-05-12T22:04:00Z">
            <w:r w:rsidR="00D20919">
              <w:rPr>
                <w:b/>
                <w:bCs/>
                <w:noProof/>
                <w:lang w:val="en-US"/>
              </w:rPr>
              <w:t>Error! Hyperlink reference not valid.</w:t>
            </w:r>
          </w:ins>
          <w:del w:id="364"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4 \h </w:delInstrText>
            </w:r>
            <w:r w:rsidR="00A60C25" w:rsidDel="00B5594B">
              <w:rPr>
                <w:noProof/>
                <w:webHidden/>
              </w:rPr>
            </w:r>
            <w:r w:rsidR="00A60C25" w:rsidDel="00B5594B">
              <w:rPr>
                <w:noProof/>
                <w:webHidden/>
              </w:rPr>
              <w:fldChar w:fldCharType="separate"/>
            </w:r>
            <w:r w:rsidR="00A60C25" w:rsidDel="00B5594B">
              <w:rPr>
                <w:noProof/>
                <w:webHidden/>
              </w:rPr>
              <w:delText>11</w:delText>
            </w:r>
            <w:r w:rsidR="00A60C25" w:rsidDel="00B5594B">
              <w:rPr>
                <w:noProof/>
                <w:webHidden/>
              </w:rPr>
              <w:fldChar w:fldCharType="end"/>
            </w:r>
            <w:r w:rsidDel="00B5594B">
              <w:rPr>
                <w:noProof/>
              </w:rPr>
              <w:fldChar w:fldCharType="end"/>
            </w:r>
          </w:del>
        </w:p>
        <w:p w14:paraId="7613B0FB" w14:textId="7230DED8" w:rsidR="00A60C25" w:rsidDel="00B5594B" w:rsidRDefault="00186CA1">
          <w:pPr>
            <w:pStyle w:val="TOC1"/>
            <w:tabs>
              <w:tab w:val="right" w:leader="dot" w:pos="9016"/>
            </w:tabs>
            <w:rPr>
              <w:del w:id="365" w:author="SMITH, BEN (UG)" w:date="2021-05-12T14:50:00Z"/>
              <w:rFonts w:eastAsiaTheme="minorEastAsia"/>
              <w:noProof/>
              <w:lang w:eastAsia="en-GB"/>
            </w:rPr>
          </w:pPr>
          <w:del w:id="366" w:author="SMITH, BEN (UG)" w:date="2021-05-12T14:50:00Z">
            <w:r w:rsidDel="00B5594B">
              <w:rPr>
                <w:noProof/>
              </w:rPr>
              <w:fldChar w:fldCharType="begin"/>
            </w:r>
            <w:r w:rsidDel="00B5594B">
              <w:rPr>
                <w:noProof/>
              </w:rPr>
              <w:delInstrText xml:space="preserve"> HYPERLINK \l "_Toc70776435" </w:delInstrText>
            </w:r>
            <w:r w:rsidDel="00B5594B">
              <w:rPr>
                <w:noProof/>
              </w:rPr>
              <w:fldChar w:fldCharType="separate"/>
            </w:r>
          </w:del>
          <w:ins w:id="367" w:author="SMITH, BEN (UG)" w:date="2021-05-12T22:04:00Z">
            <w:r w:rsidR="00D20919">
              <w:rPr>
                <w:b/>
                <w:bCs/>
                <w:noProof/>
                <w:lang w:val="en-US"/>
              </w:rPr>
              <w:t>Error! Hyperlink reference not valid.</w:t>
            </w:r>
          </w:ins>
          <w:del w:id="368" w:author="SMITH, BEN (UG)" w:date="2021-05-12T14:50:00Z">
            <w:r w:rsidR="00A60C25" w:rsidRPr="00C47289" w:rsidDel="00B5594B">
              <w:rPr>
                <w:rStyle w:val="Hyperlink"/>
                <w:noProof/>
              </w:rPr>
              <w:delText>Reference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5 \h </w:delInstrText>
            </w:r>
            <w:r w:rsidR="00A60C25" w:rsidDel="00B5594B">
              <w:rPr>
                <w:noProof/>
                <w:webHidden/>
              </w:rPr>
            </w:r>
            <w:r w:rsidR="00A60C25" w:rsidDel="00B5594B">
              <w:rPr>
                <w:noProof/>
                <w:webHidden/>
              </w:rPr>
              <w:fldChar w:fldCharType="separate"/>
            </w:r>
            <w:r w:rsidR="00A60C25" w:rsidDel="00B5594B">
              <w:rPr>
                <w:noProof/>
                <w:webHidden/>
              </w:rPr>
              <w:delText>11</w:delText>
            </w:r>
            <w:r w:rsidR="00A60C25" w:rsidDel="00B5594B">
              <w:rPr>
                <w:noProof/>
                <w:webHidden/>
              </w:rPr>
              <w:fldChar w:fldCharType="end"/>
            </w:r>
            <w:r w:rsidDel="00B5594B">
              <w:rPr>
                <w:noProof/>
              </w:rPr>
              <w:fldChar w:fldCharType="end"/>
            </w:r>
          </w:del>
        </w:p>
        <w:p w14:paraId="6C798345" w14:textId="14F10B33" w:rsidR="00A60C25" w:rsidDel="00B5594B" w:rsidRDefault="00186CA1">
          <w:pPr>
            <w:pStyle w:val="TOC1"/>
            <w:tabs>
              <w:tab w:val="right" w:leader="dot" w:pos="9016"/>
            </w:tabs>
            <w:rPr>
              <w:del w:id="369" w:author="SMITH, BEN (UG)" w:date="2021-05-12T14:50:00Z"/>
              <w:rFonts w:eastAsiaTheme="minorEastAsia"/>
              <w:noProof/>
              <w:lang w:eastAsia="en-GB"/>
            </w:rPr>
          </w:pPr>
          <w:del w:id="370" w:author="SMITH, BEN (UG)" w:date="2021-05-12T14:50:00Z">
            <w:r w:rsidDel="00B5594B">
              <w:rPr>
                <w:noProof/>
              </w:rPr>
              <w:fldChar w:fldCharType="begin"/>
            </w:r>
            <w:r w:rsidDel="00B5594B">
              <w:rPr>
                <w:noProof/>
              </w:rPr>
              <w:delInstrText xml:space="preserve"> HYPERLINK \l "_Toc70776436" </w:delInstrText>
            </w:r>
            <w:r w:rsidDel="00B5594B">
              <w:rPr>
                <w:noProof/>
              </w:rPr>
              <w:fldChar w:fldCharType="separate"/>
            </w:r>
          </w:del>
          <w:ins w:id="371" w:author="SMITH, BEN (UG)" w:date="2021-05-12T22:04:00Z">
            <w:r w:rsidR="00D20919">
              <w:rPr>
                <w:b/>
                <w:bCs/>
                <w:noProof/>
                <w:lang w:val="en-US"/>
              </w:rPr>
              <w:t>Error! Hyperlink reference not valid.</w:t>
            </w:r>
          </w:ins>
          <w:del w:id="372" w:author="SMITH, BEN (UG)" w:date="2021-05-12T14:50:00Z">
            <w:r w:rsidR="00A60C25" w:rsidRPr="00C47289" w:rsidDel="00B5594B">
              <w:rPr>
                <w:rStyle w:val="Hyperlink"/>
                <w:noProof/>
              </w:rPr>
              <w:delText>Appendix 1 – Network Architecture Diagra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6 \h </w:delInstrText>
            </w:r>
            <w:r w:rsidR="00A60C25" w:rsidDel="00B5594B">
              <w:rPr>
                <w:noProof/>
                <w:webHidden/>
              </w:rPr>
            </w:r>
            <w:r w:rsidR="00A60C25" w:rsidDel="00B5594B">
              <w:rPr>
                <w:noProof/>
                <w:webHidden/>
              </w:rPr>
              <w:fldChar w:fldCharType="separate"/>
            </w:r>
            <w:r w:rsidR="00A60C25" w:rsidDel="00B5594B">
              <w:rPr>
                <w:noProof/>
                <w:webHidden/>
              </w:rPr>
              <w:delText>12</w:delText>
            </w:r>
            <w:r w:rsidR="00A60C25" w:rsidDel="00B5594B">
              <w:rPr>
                <w:noProof/>
                <w:webHidden/>
              </w:rPr>
              <w:fldChar w:fldCharType="end"/>
            </w:r>
            <w:r w:rsidDel="00B5594B">
              <w:rPr>
                <w:noProof/>
              </w:rPr>
              <w:fldChar w:fldCharType="end"/>
            </w:r>
          </w:del>
        </w:p>
        <w:p w14:paraId="12BE116D" w14:textId="0CADD219"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6C7D8093" w:rsidR="00351274" w:rsidDel="0013433B" w:rsidRDefault="00351274" w:rsidP="0013433B">
      <w:pPr>
        <w:pStyle w:val="Title"/>
        <w:rPr>
          <w:del w:id="373" w:author="SMITH, BEN (UG)" w:date="2021-05-12T14:51:00Z"/>
        </w:rPr>
      </w:pPr>
    </w:p>
    <w:p w14:paraId="25BA7A1F" w14:textId="77777777" w:rsidR="0013433B" w:rsidRPr="0013433B" w:rsidRDefault="0013433B">
      <w:pPr>
        <w:jc w:val="center"/>
        <w:rPr>
          <w:ins w:id="374" w:author="SMITH, BEN (UG)" w:date="2021-05-12T14:51:00Z"/>
          <w:rPrChange w:id="375" w:author="SMITH, BEN (UG)" w:date="2021-05-12T14:51:00Z">
            <w:rPr>
              <w:ins w:id="376" w:author="SMITH, BEN (UG)" w:date="2021-05-12T14:51:00Z"/>
            </w:rPr>
          </w:rPrChange>
        </w:rPr>
        <w:pPrChange w:id="377" w:author="SMITH, BEN (UG)" w:date="2021-05-12T14:51:00Z">
          <w:pPr>
            <w:pStyle w:val="Title"/>
            <w:jc w:val="center"/>
          </w:pPr>
        </w:pPrChange>
      </w:pPr>
    </w:p>
    <w:p w14:paraId="63A760E7" w14:textId="5415FF60" w:rsidR="00351274" w:rsidDel="00D20919" w:rsidRDefault="00351274">
      <w:pPr>
        <w:pStyle w:val="Title"/>
        <w:jc w:val="center"/>
        <w:rPr>
          <w:del w:id="378" w:author="SMITH, BEN (UG)" w:date="2021-05-12T14:51:00Z"/>
        </w:rPr>
      </w:pPr>
    </w:p>
    <w:p w14:paraId="6AF2F7FD" w14:textId="06209741" w:rsidR="00D20919" w:rsidRDefault="00D20919" w:rsidP="00D20919">
      <w:pPr>
        <w:rPr>
          <w:ins w:id="379" w:author="SMITH, BEN (UG)" w:date="2021-05-12T22:04:00Z"/>
        </w:rPr>
      </w:pPr>
    </w:p>
    <w:p w14:paraId="2B575349" w14:textId="5022D39D" w:rsidR="00D20919" w:rsidRDefault="00D20919" w:rsidP="00D20919">
      <w:pPr>
        <w:rPr>
          <w:ins w:id="380" w:author="SMITH, BEN (UG)" w:date="2021-05-12T22:04:00Z"/>
        </w:rPr>
      </w:pPr>
    </w:p>
    <w:p w14:paraId="631CFB6F" w14:textId="69E6C383" w:rsidR="00D20919" w:rsidRDefault="00D20919" w:rsidP="00D20919">
      <w:pPr>
        <w:rPr>
          <w:ins w:id="381" w:author="SMITH, BEN (UG)" w:date="2021-05-12T22:04:00Z"/>
        </w:rPr>
      </w:pPr>
    </w:p>
    <w:p w14:paraId="54E771E6" w14:textId="77777777" w:rsidR="00D20919" w:rsidRPr="00D20919" w:rsidRDefault="00D20919" w:rsidP="00D20919">
      <w:pPr>
        <w:rPr>
          <w:ins w:id="382" w:author="SMITH, BEN (UG)" w:date="2021-05-12T22:04:00Z"/>
          <w:rPrChange w:id="383" w:author="SMITH, BEN (UG)" w:date="2021-05-12T22:04:00Z">
            <w:rPr>
              <w:ins w:id="384" w:author="SMITH, BEN (UG)" w:date="2021-05-12T22:04:00Z"/>
            </w:rPr>
          </w:rPrChange>
        </w:rPr>
        <w:pPrChange w:id="385" w:author="SMITH, BEN (UG)" w:date="2021-05-12T22:04:00Z">
          <w:pPr>
            <w:pStyle w:val="Title"/>
            <w:jc w:val="center"/>
          </w:pPr>
        </w:pPrChange>
      </w:pPr>
    </w:p>
    <w:p w14:paraId="79DAA26F" w14:textId="77777777" w:rsidR="00351274" w:rsidDel="0013433B" w:rsidRDefault="00351274" w:rsidP="0022579B">
      <w:pPr>
        <w:pStyle w:val="Title"/>
        <w:jc w:val="center"/>
        <w:rPr>
          <w:del w:id="386" w:author="SMITH, BEN (UG)" w:date="2021-05-12T14:51:00Z"/>
        </w:rPr>
      </w:pPr>
    </w:p>
    <w:p w14:paraId="50030F7A" w14:textId="77777777" w:rsidR="00351274" w:rsidDel="0013433B" w:rsidRDefault="00351274" w:rsidP="0022579B">
      <w:pPr>
        <w:pStyle w:val="Title"/>
        <w:jc w:val="center"/>
        <w:rPr>
          <w:del w:id="387" w:author="SMITH, BEN (UG)" w:date="2021-05-12T14:51:00Z"/>
        </w:rPr>
      </w:pPr>
    </w:p>
    <w:p w14:paraId="5C691ABA" w14:textId="2DD46C65" w:rsidR="00351274" w:rsidDel="0013433B" w:rsidRDefault="00351274" w:rsidP="0022579B">
      <w:pPr>
        <w:pStyle w:val="Title"/>
        <w:jc w:val="center"/>
        <w:rPr>
          <w:del w:id="388" w:author="SMITH, BEN (UG)" w:date="2021-05-12T14:51:00Z"/>
        </w:rPr>
      </w:pPr>
    </w:p>
    <w:p w14:paraId="76BBE5ED" w14:textId="2DD46C65" w:rsidR="00CF4599" w:rsidRPr="00CF4599" w:rsidDel="0013433B" w:rsidRDefault="00CF4599" w:rsidP="00CF4599">
      <w:pPr>
        <w:rPr>
          <w:del w:id="389" w:author="SMITH, BEN (UG)" w:date="2021-05-12T14:51:00Z"/>
        </w:rPr>
      </w:pPr>
    </w:p>
    <w:p w14:paraId="6F8DDCFF" w14:textId="2D9B717D" w:rsidR="0022579B" w:rsidRDefault="0022579B">
      <w:pPr>
        <w:pStyle w:val="Title"/>
        <w:jc w:val="center"/>
      </w:pPr>
      <w:r>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390" w:name="_Toc71749497"/>
      <w:r w:rsidRPr="0096248B">
        <w:t>Reference</w:t>
      </w:r>
      <w:r>
        <w:t>: Zones of Trust</w:t>
      </w:r>
      <w:bookmarkEnd w:id="390"/>
    </w:p>
    <w:p w14:paraId="644670A5" w14:textId="77777777" w:rsidR="006F3469" w:rsidRPr="006F3469" w:rsidRDefault="006F3469" w:rsidP="006F3469"/>
    <w:p w14:paraId="5A6CE120" w14:textId="7F310C18" w:rsidR="006F3469" w:rsidRDefault="00635558" w:rsidP="005546D3">
      <w:pPr>
        <w:pStyle w:val="Heading2"/>
        <w:jc w:val="center"/>
      </w:pPr>
      <w:bookmarkStart w:id="391" w:name="_Toc71749498"/>
      <w:r>
        <w:t>Claim</w:t>
      </w:r>
      <w:bookmarkEnd w:id="391"/>
    </w:p>
    <w:p w14:paraId="17A9FDFD" w14:textId="77777777" w:rsidR="001E3FB7" w:rsidRPr="001E3FB7" w:rsidRDefault="001E3FB7" w:rsidP="001E3FB7"/>
    <w:p w14:paraId="63F69D8F" w14:textId="4C65771C"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EndPr/>
        <w:sdtContent>
          <w:r w:rsidR="001074D9">
            <w:fldChar w:fldCharType="begin"/>
          </w:r>
          <w:r w:rsidR="001074D9">
            <w:instrText xml:space="preserve"> CITATION Rek96 \l 2057 </w:instrText>
          </w:r>
          <w:r w:rsidR="001074D9">
            <w:fldChar w:fldCharType="separate"/>
          </w:r>
          <w:r w:rsidR="006B31EB">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0086679C" w:rsidRPr="0086679C">
        <w:rPr>
          <w:vertAlign w:val="superscript"/>
        </w:rPr>
        <w:t>rd</w:t>
      </w:r>
      <w:r w:rsidR="0086679C">
        <w:t xml:space="preserve"> octet of the </w:t>
      </w:r>
      <w:r w:rsidR="00353044">
        <w:t>IP</w:t>
      </w:r>
      <w:r w:rsidR="0086679C">
        <w:t xml:space="preserve"> address denoting which zone </w:t>
      </w:r>
      <w:del w:id="392" w:author="SMITH, BEN (UG)" w:date="2021-05-12T14:51:00Z">
        <w:r w:rsidR="00D032D8" w:rsidDel="00211D46">
          <w:delText>it’s</w:delText>
        </w:r>
      </w:del>
      <w:ins w:id="393" w:author="SMITH, BEN (UG)" w:date="2021-05-12T14:51:00Z">
        <w:r w:rsidR="00211D46">
          <w:t>it</w:t>
        </w:r>
        <w:r w:rsidR="00DB7091">
          <w:t xml:space="preserve"> is</w:t>
        </w:r>
      </w:ins>
      <w:r w:rsidR="0086679C">
        <w:t xml:space="preserve"> in. Given the initial 8 zones, this leaves possibility many more zones or </w:t>
      </w:r>
      <w:r w:rsidR="00263796">
        <w:t xml:space="preserve">extending the </w:t>
      </w:r>
      <w:r w:rsidR="00353044">
        <w:t>number</w:t>
      </w:r>
      <w:r w:rsidR="00263796">
        <w:t xml:space="preserve"> of machines on the existing subnets.</w:t>
      </w:r>
    </w:p>
    <w:p w14:paraId="7909CBFA" w14:textId="277EADF2" w:rsidR="007B5116" w:rsidRPr="008562F1" w:rsidRDefault="001574ED" w:rsidP="008840EB">
      <w:pPr>
        <w:pStyle w:val="Heading3"/>
        <w:ind w:firstLine="720"/>
      </w:pPr>
      <w:bookmarkStart w:id="394" w:name="_Toc71749499"/>
      <w:r w:rsidRPr="008562F1">
        <w:t>Zone 1 – The “Internet”</w:t>
      </w:r>
      <w:bookmarkEnd w:id="394"/>
    </w:p>
    <w:p w14:paraId="41E3D5B6" w14:textId="298AD399" w:rsidR="00823F61" w:rsidRPr="008562F1" w:rsidRDefault="006452D6" w:rsidP="007E359C">
      <w:pPr>
        <w:ind w:left="720"/>
        <w:jc w:val="both"/>
      </w:pPr>
      <w:r w:rsidRPr="008562F1">
        <w:t xml:space="preserve">The </w:t>
      </w:r>
      <w:r w:rsidR="00161972" w:rsidRPr="008562F1">
        <w:t xml:space="preserve">Internet zone will include machines not owned by MEME. This means that the machines as far as the organisation knows </w:t>
      </w:r>
      <w:r w:rsidR="00CF3814">
        <w:t>are</w:t>
      </w:r>
      <w:r w:rsidR="00161972" w:rsidRPr="008562F1">
        <w:t xml:space="preserve">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w:t>
      </w:r>
      <w:r w:rsidR="00CF3814">
        <w:t>ed</w:t>
      </w:r>
      <w:r w:rsidR="002F3848" w:rsidRPr="008562F1">
        <w:t xml:space="preserve">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s to all network traffic and data that come</w:t>
      </w:r>
      <w:r w:rsidR="00CF3814">
        <w:t>s</w:t>
      </w:r>
      <w:r w:rsidR="008B4257" w:rsidRPr="008562F1">
        <w:t xml:space="preserv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 xml:space="preserve">should be looked at if the ISP provides </w:t>
      </w:r>
      <w:r w:rsidR="00CF3814">
        <w:t>the</w:t>
      </w:r>
      <w:r w:rsidR="00195F7F" w:rsidRPr="008562F1">
        <w:t xml:space="preserve"> Network address translation (NAT) service.</w:t>
      </w:r>
      <w:r w:rsidR="00263796">
        <w:t xml:space="preserve"> While most of the subnets allow for a larger </w:t>
      </w:r>
      <w:r w:rsidR="00D032D8">
        <w:t>number</w:t>
      </w:r>
      <w:r w:rsidR="00263796">
        <w:t xml:space="preserve"> of machines than there is currently, the /24 subnet is common for many household networks and allows </w:t>
      </w:r>
      <w:r w:rsidR="00353044">
        <w:t xml:space="preserve">for an adequate </w:t>
      </w:r>
      <w:r w:rsidR="000B4F02">
        <w:t>number</w:t>
      </w:r>
      <w:r w:rsidR="00353044">
        <w:t xml:space="preserve"> of hosts while not taking up a large chunk of the allocated address space.</w:t>
      </w:r>
    </w:p>
    <w:p w14:paraId="782039E8" w14:textId="45910C37" w:rsidR="00766024" w:rsidRPr="008562F1" w:rsidRDefault="00766024" w:rsidP="00FC57AB">
      <w:pPr>
        <w:pStyle w:val="Heading3"/>
        <w:ind w:firstLine="720"/>
        <w:rPr>
          <w:i/>
          <w:iCs/>
        </w:rPr>
      </w:pPr>
      <w:bookmarkStart w:id="395" w:name="_Toc71749500"/>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r w:rsidR="00263796">
        <w:t>192.168.2.0/24</w:t>
      </w:r>
      <w:bookmarkEnd w:id="395"/>
    </w:p>
    <w:p w14:paraId="6625112A" w14:textId="180F50B8"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EndPr/>
        <w:sdtContent>
          <w:r w:rsidR="00C95FE7" w:rsidRPr="008562F1">
            <w:fldChar w:fldCharType="begin"/>
          </w:r>
          <w:r w:rsidR="00C95FE7" w:rsidRPr="008562F1">
            <w:instrText xml:space="preserve"> CITATION dou \l 2057 </w:instrText>
          </w:r>
          <w:r w:rsidR="00C95FE7" w:rsidRPr="008562F1">
            <w:fldChar w:fldCharType="separate"/>
          </w:r>
          <w:r w:rsidR="006B31EB">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0052CA7B" w:rsidR="00E5449C" w:rsidRPr="008562F1" w:rsidRDefault="0062156A" w:rsidP="002D597D">
      <w:pPr>
        <w:ind w:left="720"/>
        <w:jc w:val="both"/>
      </w:pPr>
      <w:r w:rsidRPr="008562F1">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w:t>
      </w:r>
      <w:r w:rsidRPr="008562F1">
        <w:lastRenderedPageBreak/>
        <w:t xml:space="preserve">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CF3814">
        <w:t xml:space="preserve"> would be allowed</w:t>
      </w:r>
      <w:r w:rsidR="00444E9D" w:rsidRPr="008562F1">
        <w:t>.</w:t>
      </w:r>
      <w:r w:rsidR="00CF3814">
        <w:t xml:space="preserve"> For example, the firewall would allow http traffic if the connection </w:t>
      </w:r>
      <w:r w:rsidR="00CE57D6">
        <w:t>were</w:t>
      </w:r>
      <w:r w:rsidR="00CF3814">
        <w:t xml:space="preserve"> started via a staff machine </w:t>
      </w:r>
      <w:r w:rsidR="004D7DB7">
        <w:t>as seen from a typical web browser</w:t>
      </w:r>
      <w:r w:rsidR="000B4F02">
        <w:t xml:space="preserve"> since otherwise, they </w:t>
      </w:r>
      <w:r w:rsidR="00B938B2">
        <w:t>would not</w:t>
      </w:r>
      <w:r w:rsidR="000B4F02">
        <w:t xml:space="preserve"> be able to receive http responses from the external websites </w:t>
      </w:r>
      <w:r w:rsidR="0070511D">
        <w:t>they are</w:t>
      </w:r>
      <w:r w:rsidR="000B4F02">
        <w:t xml:space="preserve"> trying to connect to</w:t>
      </w:r>
      <w:r w:rsidR="004D7DB7">
        <w:t>.</w:t>
      </w:r>
    </w:p>
    <w:p w14:paraId="612D05E6" w14:textId="430DDE9D" w:rsidR="00800F8B" w:rsidRPr="008562F1" w:rsidRDefault="00800F8B" w:rsidP="00464D6C">
      <w:pPr>
        <w:pStyle w:val="Heading3"/>
        <w:ind w:firstLine="720"/>
      </w:pPr>
      <w:bookmarkStart w:id="396" w:name="_Toc71749501"/>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w:t>
      </w:r>
      <w:del w:id="397" w:author="SMITH, BEN (UG)" w:date="2021-05-12T14:36:00Z">
        <w:r w:rsidR="00263796" w:rsidDel="0002074F">
          <w:delText>192.168.3.0/24</w:delText>
        </w:r>
      </w:del>
      <w:ins w:id="398" w:author="SMITH, BEN (UG)" w:date="2021-05-12T14:36:00Z">
        <w:r w:rsidR="0002074F">
          <w:t>172.16.0.0/21</w:t>
        </w:r>
      </w:ins>
      <w:bookmarkEnd w:id="396"/>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2A67BFBD" w:rsidR="002425B4" w:rsidRPr="008562F1" w:rsidRDefault="00904425" w:rsidP="00A56333">
      <w:pPr>
        <w:ind w:left="720"/>
        <w:jc w:val="both"/>
      </w:pPr>
      <w:r w:rsidRPr="008562F1">
        <w:t xml:space="preserve">The network mask will allow for the use of </w:t>
      </w:r>
      <w:ins w:id="399" w:author="SMITH, BEN (UG)" w:date="2021-05-12T14:38:00Z">
        <w:r w:rsidR="005A20A2">
          <w:t>2</w:t>
        </w:r>
        <w:r w:rsidR="005804E6">
          <w:t xml:space="preserve">046 </w:t>
        </w:r>
      </w:ins>
      <w:del w:id="400" w:author="SMITH, BEN (UG)" w:date="2021-05-12T14:38:00Z">
        <w:r w:rsidRPr="008562F1" w:rsidDel="005A20A2">
          <w:delText xml:space="preserve">8,190 </w:delText>
        </w:r>
      </w:del>
      <w:r w:rsidRPr="008562F1">
        <w:t xml:space="preserve">machines in the zone </w:t>
      </w:r>
      <w:ins w:id="401" w:author="SMITH, BEN (UG)" w:date="2021-05-03T12:52:00Z">
        <w:r w:rsidR="007E233D">
          <w:t xml:space="preserve">this will allow for any </w:t>
        </w:r>
      </w:ins>
      <w:del w:id="402" w:author="SMITH, BEN (UG)" w:date="2021-05-03T12:52:00Z">
        <w:r w:rsidRPr="008562F1" w:rsidDel="007E233D">
          <w:delText xml:space="preserve">– which is a sample space for any </w:delText>
        </w:r>
      </w:del>
      <w:r w:rsidRPr="008562F1">
        <w:t xml:space="preserve">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031F7BCB" w:rsidR="00F05E69" w:rsidRPr="008562F1" w:rsidRDefault="00F05E69" w:rsidP="00D80AAA">
      <w:pPr>
        <w:pStyle w:val="Heading3"/>
        <w:ind w:firstLine="720"/>
      </w:pPr>
      <w:bookmarkStart w:id="403" w:name="_Toc71749502"/>
      <w:r w:rsidRPr="008562F1">
        <w:t xml:space="preserve">Zone 4 </w:t>
      </w:r>
      <w:r w:rsidR="00D80AAA" w:rsidRPr="008562F1">
        <w:t>–</w:t>
      </w:r>
      <w:r w:rsidRPr="008562F1">
        <w:t xml:space="preserve"> </w:t>
      </w:r>
      <w:r w:rsidR="00D80AAA" w:rsidRPr="008562F1">
        <w:t xml:space="preserve">Servers Subnet – </w:t>
      </w:r>
      <w:r w:rsidR="00263796">
        <w:t>192.168.4.0/24</w:t>
      </w:r>
      <w:bookmarkEnd w:id="403"/>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39138BC9" w:rsidR="00D80AAA" w:rsidRPr="008562F1" w:rsidRDefault="00D80AAA" w:rsidP="00D80AAA">
      <w:pPr>
        <w:pStyle w:val="Heading3"/>
        <w:ind w:firstLine="720"/>
      </w:pPr>
      <w:bookmarkStart w:id="404" w:name="_Toc71749503"/>
      <w:r w:rsidRPr="008562F1">
        <w:t xml:space="preserve">Zone 5 – Managerial Subnet – </w:t>
      </w:r>
      <w:r w:rsidR="00263796">
        <w:t>192.168.5.0/24</w:t>
      </w:r>
      <w:bookmarkEnd w:id="404"/>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645011B7" w:rsidR="002E3B42" w:rsidRPr="008562F1" w:rsidRDefault="002E3B42" w:rsidP="00D8452B">
      <w:pPr>
        <w:pStyle w:val="Heading3"/>
        <w:ind w:firstLine="720"/>
      </w:pPr>
      <w:bookmarkStart w:id="405" w:name="_Toc71749504"/>
      <w:r w:rsidRPr="008562F1">
        <w:t xml:space="preserve">Zone 6 - Proxy Subnet – </w:t>
      </w:r>
      <w:r w:rsidR="00263796">
        <w:t>192.168.6.0/24</w:t>
      </w:r>
      <w:bookmarkEnd w:id="405"/>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310D155A" w:rsidR="002E3B42" w:rsidRPr="008562F1" w:rsidRDefault="002E3B42" w:rsidP="00BC7C3A">
      <w:pPr>
        <w:pStyle w:val="Heading3"/>
        <w:ind w:left="720"/>
      </w:pPr>
      <w:bookmarkStart w:id="406" w:name="_Toc71749505"/>
      <w:r w:rsidRPr="008562F1">
        <w:t>Zone 7</w:t>
      </w:r>
      <w:r w:rsidR="00BC7C3A" w:rsidRPr="008562F1">
        <w:t xml:space="preserve"> - Virtual Private Network (VPN)</w:t>
      </w:r>
      <w:ins w:id="407" w:author="SMITH, BEN (UG)" w:date="2021-05-12T14:38:00Z">
        <w:r w:rsidR="005804E6">
          <w:t xml:space="preserve"> - 10.0.0.0/24</w:t>
        </w:r>
      </w:ins>
      <w:bookmarkEnd w:id="406"/>
    </w:p>
    <w:p w14:paraId="5B61FE21" w14:textId="1C58659E" w:rsidR="005A7915"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8A614AB" w:rsidR="00CF5B42" w:rsidRPr="008562F1" w:rsidRDefault="002E3B42" w:rsidP="00CF5B42">
      <w:pPr>
        <w:pStyle w:val="Heading3"/>
        <w:ind w:left="720"/>
      </w:pPr>
      <w:bookmarkStart w:id="408" w:name="_Toc71749506"/>
      <w:r w:rsidRPr="008562F1">
        <w:t>Zone 8</w:t>
      </w:r>
      <w:r w:rsidR="00BC7C3A" w:rsidRPr="008562F1">
        <w:t xml:space="preserve"> - Intrusion Detection System (IDS) – </w:t>
      </w:r>
      <w:r w:rsidR="001074D9">
        <w:t>192.168.8.0/24</w:t>
      </w:r>
      <w:bookmarkEnd w:id="408"/>
      <w:r w:rsidR="00CF5B42" w:rsidRPr="008562F1">
        <w:t xml:space="preserve"> </w:t>
      </w:r>
      <w:r w:rsidR="00CF5B42" w:rsidRPr="008562F1">
        <w:tab/>
      </w:r>
    </w:p>
    <w:p w14:paraId="7B82FB68" w14:textId="5DF8D930"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he networks OSI layer is secure as it only allows connections on the internal network with DNS and NTP through an IDS</w:t>
      </w:r>
      <w:ins w:id="409" w:author="SMITH, BEN (UG)" w:date="2021-05-12T14:38:00Z">
        <w:r w:rsidR="005804E6">
          <w:t>-</w:t>
        </w:r>
      </w:ins>
      <w:r w:rsidR="00BF65A3" w:rsidRPr="008562F1">
        <w:t xml:space="preserve">Manager,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406B7E57" w14:textId="055223E5" w:rsidR="00C7676E" w:rsidRDefault="00C7676E" w:rsidP="00C7676E">
      <w:pPr>
        <w:pStyle w:val="Heading2"/>
        <w:jc w:val="center"/>
        <w:rPr>
          <w:ins w:id="410" w:author="SMITH, BEN (UG)" w:date="2021-05-12T14:42:00Z"/>
        </w:rPr>
      </w:pPr>
      <w:bookmarkStart w:id="411" w:name="_Toc70010724"/>
      <w:bookmarkStart w:id="412" w:name="_Toc71749507"/>
      <w:r>
        <w:t>Evidence</w:t>
      </w:r>
      <w:bookmarkEnd w:id="411"/>
      <w:bookmarkEnd w:id="412"/>
    </w:p>
    <w:p w14:paraId="3B37CC74" w14:textId="77777777" w:rsidR="00FA6C0D" w:rsidRPr="00FA6C0D" w:rsidRDefault="00FA6C0D">
      <w:pPr>
        <w:rPr>
          <w:ins w:id="413" w:author="SMITH, BEN (UG)" w:date="2021-05-12T14:42:00Z"/>
          <w:rPrChange w:id="414" w:author="SMITH, BEN (UG)" w:date="2021-05-12T14:42:00Z">
            <w:rPr>
              <w:ins w:id="415" w:author="SMITH, BEN (UG)" w:date="2021-05-12T14:42:00Z"/>
            </w:rPr>
          </w:rPrChange>
        </w:rPr>
        <w:pPrChange w:id="416" w:author="SMITH, BEN (UG)" w:date="2021-05-12T14:42:00Z">
          <w:pPr>
            <w:pStyle w:val="Heading2"/>
            <w:jc w:val="center"/>
          </w:pPr>
        </w:pPrChange>
      </w:pPr>
    </w:p>
    <w:p w14:paraId="1BA522FB" w14:textId="3E6ABFF5" w:rsidR="00331B2C" w:rsidRPr="00331B2C" w:rsidRDefault="002063BB">
      <w:pPr>
        <w:pStyle w:val="Heading3"/>
        <w:rPr>
          <w:ins w:id="417" w:author="SMITH, BEN (UG)" w:date="2021-05-12T14:42:00Z"/>
        </w:rPr>
        <w:pPrChange w:id="418" w:author="SMITH, BEN (UG)" w:date="2021-05-12T14:45:00Z">
          <w:pPr>
            <w:pStyle w:val="Heading3"/>
            <w:ind w:firstLine="720"/>
          </w:pPr>
        </w:pPrChange>
      </w:pPr>
      <w:bookmarkStart w:id="419" w:name="_Toc71749508"/>
      <w:ins w:id="420" w:author="SMITH, BEN (UG)" w:date="2021-05-12T14:42:00Z">
        <w:r w:rsidRPr="008562F1">
          <w:t>Zone 1 – The “Internet”</w:t>
        </w:r>
        <w:r>
          <w:t xml:space="preserve"> </w:t>
        </w:r>
      </w:ins>
      <w:ins w:id="421" w:author="SMITH, BEN (UG)" w:date="2021-05-12T14:48:00Z">
        <w:r w:rsidR="00FA438B">
          <w:t>Zone</w:t>
        </w:r>
      </w:ins>
      <w:bookmarkEnd w:id="419"/>
    </w:p>
    <w:p w14:paraId="5355CCA5" w14:textId="67081DC8" w:rsidR="00FA6C0D" w:rsidRDefault="0059480A">
      <w:pPr>
        <w:rPr>
          <w:ins w:id="422" w:author="SMITH, BEN (UG)" w:date="2021-05-12T14:44:00Z"/>
        </w:rPr>
        <w:pPrChange w:id="423" w:author="SMITH, BEN (UG)" w:date="2021-05-12T14:45:00Z">
          <w:pPr>
            <w:jc w:val="center"/>
          </w:pPr>
        </w:pPrChange>
      </w:pPr>
      <w:ins w:id="424" w:author="SMITH, BEN (UG)" w:date="2021-05-12T14:44:00Z">
        <w:r w:rsidRPr="0059480A">
          <w:rPr>
            <w:noProof/>
          </w:rPr>
          <w:drawing>
            <wp:inline distT="0" distB="0" distL="0" distR="0" wp14:anchorId="3D6B6696" wp14:editId="63269CFE">
              <wp:extent cx="5731510" cy="35979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597910"/>
                      </a:xfrm>
                      <a:prstGeom prst="rect">
                        <a:avLst/>
                      </a:prstGeom>
                    </pic:spPr>
                  </pic:pic>
                </a:graphicData>
              </a:graphic>
            </wp:inline>
          </w:drawing>
        </w:r>
      </w:ins>
    </w:p>
    <w:p w14:paraId="6F725F48" w14:textId="77777777" w:rsidR="00331B2C" w:rsidRPr="00FA6C0D" w:rsidRDefault="00331B2C">
      <w:pPr>
        <w:jc w:val="center"/>
        <w:rPr>
          <w:ins w:id="425" w:author="SMITH, BEN (UG)" w:date="2021-05-12T14:42:00Z"/>
          <w:rPrChange w:id="426" w:author="SMITH, BEN (UG)" w:date="2021-05-12T14:42:00Z">
            <w:rPr>
              <w:ins w:id="427" w:author="SMITH, BEN (UG)" w:date="2021-05-12T14:42:00Z"/>
            </w:rPr>
          </w:rPrChange>
        </w:rPr>
        <w:pPrChange w:id="428" w:author="SMITH, BEN (UG)" w:date="2021-05-12T14:43:00Z">
          <w:pPr>
            <w:pStyle w:val="Heading3"/>
            <w:ind w:firstLine="720"/>
          </w:pPr>
        </w:pPrChange>
      </w:pPr>
    </w:p>
    <w:p w14:paraId="427FC364" w14:textId="73EA9A5D" w:rsidR="00E715B5" w:rsidRDefault="00E715B5" w:rsidP="00E715B5">
      <w:pPr>
        <w:pStyle w:val="Heading3"/>
        <w:rPr>
          <w:ins w:id="429" w:author="SMITH, BEN (UG)" w:date="2021-05-12T14:46:00Z"/>
        </w:rPr>
      </w:pPr>
      <w:bookmarkStart w:id="430" w:name="_Toc71749509"/>
      <w:ins w:id="431" w:author="SMITH, BEN (UG)" w:date="2021-05-12T14:46:00Z">
        <w:r w:rsidRPr="008562F1">
          <w:lastRenderedPageBreak/>
          <w:t>Zone 2 – The Demilitarised Zone (DMZ)</w:t>
        </w:r>
        <w:bookmarkEnd w:id="430"/>
        <w:r w:rsidRPr="008562F1">
          <w:t xml:space="preserve"> </w:t>
        </w:r>
      </w:ins>
    </w:p>
    <w:p w14:paraId="64B02C51" w14:textId="313278FF" w:rsidR="00026515" w:rsidRDefault="00026515" w:rsidP="00026515">
      <w:pPr>
        <w:rPr>
          <w:ins w:id="432" w:author="SMITH, BEN (UG)" w:date="2021-05-12T14:47:00Z"/>
        </w:rPr>
      </w:pPr>
      <w:ins w:id="433" w:author="SMITH, BEN (UG)" w:date="2021-05-12T14:46:00Z">
        <w:r w:rsidRPr="00026515">
          <w:rPr>
            <w:noProof/>
          </w:rPr>
          <w:drawing>
            <wp:inline distT="0" distB="0" distL="0" distR="0" wp14:anchorId="1B214548" wp14:editId="1EEF39CC">
              <wp:extent cx="5731510" cy="51962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196205"/>
                      </a:xfrm>
                      <a:prstGeom prst="rect">
                        <a:avLst/>
                      </a:prstGeom>
                    </pic:spPr>
                  </pic:pic>
                </a:graphicData>
              </a:graphic>
            </wp:inline>
          </w:drawing>
        </w:r>
      </w:ins>
    </w:p>
    <w:p w14:paraId="6E3C1C69" w14:textId="67556A75" w:rsidR="00F9663E" w:rsidRDefault="00F9663E" w:rsidP="00F9663E">
      <w:pPr>
        <w:pStyle w:val="Heading3"/>
        <w:rPr>
          <w:ins w:id="434" w:author="SMITH, BEN (UG)" w:date="2021-05-12T14:47:00Z"/>
        </w:rPr>
      </w:pPr>
      <w:bookmarkStart w:id="435" w:name="_Toc71749510"/>
      <w:ins w:id="436" w:author="SMITH, BEN (UG)" w:date="2021-05-12T14:47:00Z">
        <w:r w:rsidRPr="008562F1">
          <w:lastRenderedPageBreak/>
          <w:t xml:space="preserve">Zone 3 – Employees </w:t>
        </w:r>
      </w:ins>
      <w:ins w:id="437" w:author="SMITH, BEN (UG)" w:date="2021-05-12T14:48:00Z">
        <w:r w:rsidR="005D6D52">
          <w:t>Zone</w:t>
        </w:r>
      </w:ins>
      <w:bookmarkEnd w:id="435"/>
    </w:p>
    <w:p w14:paraId="0ECF6B98" w14:textId="08527E12" w:rsidR="00F9663E" w:rsidRPr="0059343B" w:rsidRDefault="0059343B">
      <w:pPr>
        <w:rPr>
          <w:ins w:id="438" w:author="SMITH, BEN (UG)" w:date="2021-05-12T14:47:00Z"/>
          <w:rPrChange w:id="439" w:author="SMITH, BEN (UG)" w:date="2021-05-12T14:47:00Z">
            <w:rPr>
              <w:ins w:id="440" w:author="SMITH, BEN (UG)" w:date="2021-05-12T14:47:00Z"/>
            </w:rPr>
          </w:rPrChange>
        </w:rPr>
        <w:pPrChange w:id="441" w:author="SMITH, BEN (UG)" w:date="2021-05-12T14:47:00Z">
          <w:pPr>
            <w:pStyle w:val="Heading3"/>
            <w:ind w:firstLine="720"/>
          </w:pPr>
        </w:pPrChange>
      </w:pPr>
      <w:ins w:id="442" w:author="SMITH, BEN (UG)" w:date="2021-05-12T14:47:00Z">
        <w:r w:rsidRPr="0059343B">
          <w:rPr>
            <w:noProof/>
          </w:rPr>
          <w:drawing>
            <wp:inline distT="0" distB="0" distL="0" distR="0" wp14:anchorId="5FBB23C5" wp14:editId="203C4F60">
              <wp:extent cx="5731510" cy="34245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424555"/>
                      </a:xfrm>
                      <a:prstGeom prst="rect">
                        <a:avLst/>
                      </a:prstGeom>
                    </pic:spPr>
                  </pic:pic>
                </a:graphicData>
              </a:graphic>
            </wp:inline>
          </w:drawing>
        </w:r>
      </w:ins>
    </w:p>
    <w:p w14:paraId="7858A04E" w14:textId="77777777" w:rsidR="00F9663E" w:rsidRPr="00026515" w:rsidRDefault="00F9663E">
      <w:pPr>
        <w:rPr>
          <w:ins w:id="443" w:author="SMITH, BEN (UG)" w:date="2021-05-12T14:46:00Z"/>
          <w:rPrChange w:id="444" w:author="SMITH, BEN (UG)" w:date="2021-05-12T14:46:00Z">
            <w:rPr>
              <w:ins w:id="445" w:author="SMITH, BEN (UG)" w:date="2021-05-12T14:46:00Z"/>
              <w:i/>
              <w:iCs/>
            </w:rPr>
          </w:rPrChange>
        </w:rPr>
        <w:pPrChange w:id="446" w:author="SMITH, BEN (UG)" w:date="2021-05-12T14:46:00Z">
          <w:pPr>
            <w:pStyle w:val="Heading3"/>
            <w:ind w:firstLine="720"/>
          </w:pPr>
        </w:pPrChange>
      </w:pPr>
    </w:p>
    <w:p w14:paraId="5AA4E4CC" w14:textId="6EE2BEF5" w:rsidR="0059343B" w:rsidRDefault="0059343B" w:rsidP="0059343B">
      <w:pPr>
        <w:pStyle w:val="Heading3"/>
        <w:rPr>
          <w:ins w:id="447" w:author="SMITH, BEN (UG)" w:date="2021-05-12T14:48:00Z"/>
        </w:rPr>
      </w:pPr>
      <w:bookmarkStart w:id="448" w:name="_Toc71749511"/>
      <w:ins w:id="449" w:author="SMITH, BEN (UG)" w:date="2021-05-12T14:47:00Z">
        <w:r w:rsidRPr="008562F1">
          <w:t xml:space="preserve">Zone 4 – Servers </w:t>
        </w:r>
      </w:ins>
      <w:ins w:id="450" w:author="SMITH, BEN (UG)" w:date="2021-05-12T14:48:00Z">
        <w:r w:rsidR="005D6D52">
          <w:t>Zone</w:t>
        </w:r>
        <w:bookmarkEnd w:id="448"/>
      </w:ins>
    </w:p>
    <w:p w14:paraId="0BC4A60F" w14:textId="3B792C50" w:rsidR="003956FA" w:rsidRPr="003956FA" w:rsidRDefault="003956FA">
      <w:pPr>
        <w:rPr>
          <w:ins w:id="451" w:author="SMITH, BEN (UG)" w:date="2021-05-12T14:47:00Z"/>
          <w:rPrChange w:id="452" w:author="SMITH, BEN (UG)" w:date="2021-05-12T14:48:00Z">
            <w:rPr>
              <w:ins w:id="453" w:author="SMITH, BEN (UG)" w:date="2021-05-12T14:47:00Z"/>
            </w:rPr>
          </w:rPrChange>
        </w:rPr>
        <w:pPrChange w:id="454" w:author="SMITH, BEN (UG)" w:date="2021-05-12T14:48:00Z">
          <w:pPr>
            <w:pStyle w:val="Heading3"/>
            <w:ind w:firstLine="720"/>
          </w:pPr>
        </w:pPrChange>
      </w:pPr>
      <w:ins w:id="455" w:author="SMITH, BEN (UG)" w:date="2021-05-12T14:48:00Z">
        <w:r w:rsidRPr="003956FA">
          <w:rPr>
            <w:noProof/>
          </w:rPr>
          <w:drawing>
            <wp:inline distT="0" distB="0" distL="0" distR="0" wp14:anchorId="32A5D932" wp14:editId="56B71948">
              <wp:extent cx="5731510" cy="302006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20060"/>
                      </a:xfrm>
                      <a:prstGeom prst="rect">
                        <a:avLst/>
                      </a:prstGeom>
                    </pic:spPr>
                  </pic:pic>
                </a:graphicData>
              </a:graphic>
            </wp:inline>
          </w:drawing>
        </w:r>
      </w:ins>
    </w:p>
    <w:p w14:paraId="414480E5" w14:textId="35DE9720" w:rsidR="003956FA" w:rsidRDefault="003956FA" w:rsidP="003956FA">
      <w:pPr>
        <w:pStyle w:val="Heading3"/>
        <w:rPr>
          <w:ins w:id="456" w:author="SMITH, BEN (UG)" w:date="2021-05-12T14:49:00Z"/>
        </w:rPr>
      </w:pPr>
      <w:bookmarkStart w:id="457" w:name="_Toc71749512"/>
      <w:ins w:id="458" w:author="SMITH, BEN (UG)" w:date="2021-05-12T14:49:00Z">
        <w:r w:rsidRPr="008562F1">
          <w:lastRenderedPageBreak/>
          <w:t xml:space="preserve">Zone 5 – Managerial </w:t>
        </w:r>
        <w:r>
          <w:t>Zone</w:t>
        </w:r>
        <w:bookmarkEnd w:id="457"/>
      </w:ins>
    </w:p>
    <w:p w14:paraId="37587ED1" w14:textId="091AE411" w:rsidR="006A368B" w:rsidRDefault="006A368B" w:rsidP="006A368B">
      <w:pPr>
        <w:rPr>
          <w:ins w:id="459" w:author="SMITH, BEN (UG)" w:date="2021-05-12T14:49:00Z"/>
        </w:rPr>
      </w:pPr>
      <w:ins w:id="460" w:author="SMITH, BEN (UG)" w:date="2021-05-12T14:49:00Z">
        <w:r w:rsidRPr="006A368B">
          <w:rPr>
            <w:noProof/>
          </w:rPr>
          <w:drawing>
            <wp:inline distT="0" distB="0" distL="0" distR="0" wp14:anchorId="0AFE93DD" wp14:editId="637B37DC">
              <wp:extent cx="4782217" cy="29912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82217" cy="2991267"/>
                      </a:xfrm>
                      <a:prstGeom prst="rect">
                        <a:avLst/>
                      </a:prstGeom>
                    </pic:spPr>
                  </pic:pic>
                </a:graphicData>
              </a:graphic>
            </wp:inline>
          </w:drawing>
        </w:r>
      </w:ins>
    </w:p>
    <w:p w14:paraId="67AC1E4A" w14:textId="77777777" w:rsidR="006A368B" w:rsidRPr="006A368B" w:rsidRDefault="006A368B">
      <w:pPr>
        <w:rPr>
          <w:ins w:id="461" w:author="SMITH, BEN (UG)" w:date="2021-05-12T14:49:00Z"/>
          <w:rPrChange w:id="462" w:author="SMITH, BEN (UG)" w:date="2021-05-12T14:49:00Z">
            <w:rPr>
              <w:ins w:id="463" w:author="SMITH, BEN (UG)" w:date="2021-05-12T14:49:00Z"/>
            </w:rPr>
          </w:rPrChange>
        </w:rPr>
        <w:pPrChange w:id="464" w:author="SMITH, BEN (UG)" w:date="2021-05-12T14:49:00Z">
          <w:pPr>
            <w:pStyle w:val="Heading3"/>
            <w:ind w:firstLine="720"/>
          </w:pPr>
        </w:pPrChange>
      </w:pPr>
    </w:p>
    <w:p w14:paraId="2ADE397D" w14:textId="3D9A8AD2" w:rsidR="006A368B" w:rsidRDefault="006A368B" w:rsidP="006A368B">
      <w:pPr>
        <w:pStyle w:val="Heading3"/>
        <w:rPr>
          <w:ins w:id="465" w:author="SMITH, BEN (UG)" w:date="2021-05-12T14:49:00Z"/>
        </w:rPr>
      </w:pPr>
      <w:bookmarkStart w:id="466" w:name="_Toc71749513"/>
      <w:ins w:id="467" w:author="SMITH, BEN (UG)" w:date="2021-05-12T14:49:00Z">
        <w:r w:rsidRPr="008562F1">
          <w:t xml:space="preserve">Zone 6 - Proxy </w:t>
        </w:r>
        <w:r>
          <w:t>Zone</w:t>
        </w:r>
        <w:bookmarkEnd w:id="466"/>
      </w:ins>
    </w:p>
    <w:p w14:paraId="6CCC7B2B" w14:textId="634BB677" w:rsidR="006A368B" w:rsidRDefault="006B186C" w:rsidP="006A368B">
      <w:pPr>
        <w:rPr>
          <w:ins w:id="468" w:author="SMITH, BEN (UG)" w:date="2021-05-12T14:49:00Z"/>
        </w:rPr>
      </w:pPr>
      <w:ins w:id="469" w:author="SMITH, BEN (UG)" w:date="2021-05-12T14:49:00Z">
        <w:r w:rsidRPr="006B186C">
          <w:rPr>
            <w:noProof/>
          </w:rPr>
          <w:drawing>
            <wp:inline distT="0" distB="0" distL="0" distR="0" wp14:anchorId="350D8283" wp14:editId="62549E59">
              <wp:extent cx="3429479" cy="225774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29479" cy="2257740"/>
                      </a:xfrm>
                      <a:prstGeom prst="rect">
                        <a:avLst/>
                      </a:prstGeom>
                    </pic:spPr>
                  </pic:pic>
                </a:graphicData>
              </a:graphic>
            </wp:inline>
          </w:drawing>
        </w:r>
      </w:ins>
    </w:p>
    <w:p w14:paraId="3EC034A8" w14:textId="6F10ABBF" w:rsidR="006B186C" w:rsidRDefault="006B186C" w:rsidP="006B186C">
      <w:pPr>
        <w:pStyle w:val="Heading3"/>
        <w:rPr>
          <w:ins w:id="470" w:author="SMITH, BEN (UG)" w:date="2021-05-12T14:50:00Z"/>
        </w:rPr>
      </w:pPr>
      <w:bookmarkStart w:id="471" w:name="_Toc71749514"/>
      <w:ins w:id="472" w:author="SMITH, BEN (UG)" w:date="2021-05-12T14:49:00Z">
        <w:r w:rsidRPr="008562F1">
          <w:t>Zone 7 - Virtual Private Network (VPN)</w:t>
        </w:r>
        <w:r>
          <w:t xml:space="preserve"> </w:t>
        </w:r>
      </w:ins>
      <w:ins w:id="473" w:author="SMITH, BEN (UG)" w:date="2021-05-12T14:50:00Z">
        <w:r>
          <w:t>Zone</w:t>
        </w:r>
        <w:bookmarkEnd w:id="471"/>
      </w:ins>
    </w:p>
    <w:p w14:paraId="6D99AACE" w14:textId="601F4544" w:rsidR="003D7241" w:rsidRDefault="003D7241" w:rsidP="003D7241">
      <w:pPr>
        <w:rPr>
          <w:ins w:id="474" w:author="SMITH, BEN (UG)" w:date="2021-05-12T14:50:00Z"/>
        </w:rPr>
      </w:pPr>
      <w:ins w:id="475" w:author="SMITH, BEN (UG)" w:date="2021-05-12T14:50:00Z">
        <w:r w:rsidRPr="003D7241">
          <w:rPr>
            <w:noProof/>
          </w:rPr>
          <w:drawing>
            <wp:inline distT="0" distB="0" distL="0" distR="0" wp14:anchorId="1F2E183B" wp14:editId="46645BB6">
              <wp:extent cx="4267796" cy="2400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67796" cy="2400635"/>
                      </a:xfrm>
                      <a:prstGeom prst="rect">
                        <a:avLst/>
                      </a:prstGeom>
                    </pic:spPr>
                  </pic:pic>
                </a:graphicData>
              </a:graphic>
            </wp:inline>
          </w:drawing>
        </w:r>
      </w:ins>
    </w:p>
    <w:p w14:paraId="45AB900A" w14:textId="1606F63B" w:rsidR="003D7241" w:rsidRDefault="003D7241" w:rsidP="003D7241">
      <w:pPr>
        <w:pStyle w:val="Heading3"/>
        <w:rPr>
          <w:ins w:id="476" w:author="SMITH, BEN (UG)" w:date="2021-05-12T14:50:00Z"/>
        </w:rPr>
      </w:pPr>
      <w:bookmarkStart w:id="477" w:name="_Toc71749515"/>
      <w:ins w:id="478" w:author="SMITH, BEN (UG)" w:date="2021-05-12T14:50:00Z">
        <w:r w:rsidRPr="008562F1">
          <w:lastRenderedPageBreak/>
          <w:t xml:space="preserve">Zone 8 - Intrusion Detection System (IDS) </w:t>
        </w:r>
        <w:r>
          <w:t>Zone</w:t>
        </w:r>
        <w:bookmarkEnd w:id="477"/>
      </w:ins>
    </w:p>
    <w:p w14:paraId="24210157" w14:textId="3E4EE21B" w:rsidR="003D7241" w:rsidRPr="003D7241" w:rsidRDefault="00B75114">
      <w:pPr>
        <w:rPr>
          <w:ins w:id="479" w:author="SMITH, BEN (UG)" w:date="2021-05-12T14:50:00Z"/>
          <w:rPrChange w:id="480" w:author="SMITH, BEN (UG)" w:date="2021-05-12T14:50:00Z">
            <w:rPr>
              <w:ins w:id="481" w:author="SMITH, BEN (UG)" w:date="2021-05-12T14:50:00Z"/>
            </w:rPr>
          </w:rPrChange>
        </w:rPr>
        <w:pPrChange w:id="482" w:author="SMITH, BEN (UG)" w:date="2021-05-12T14:50:00Z">
          <w:pPr>
            <w:pStyle w:val="Heading3"/>
            <w:ind w:left="720"/>
          </w:pPr>
        </w:pPrChange>
      </w:pPr>
      <w:ins w:id="483" w:author="SMITH, BEN (UG)" w:date="2021-05-12T14:50:00Z">
        <w:r w:rsidRPr="00B75114">
          <w:rPr>
            <w:noProof/>
          </w:rPr>
          <w:drawing>
            <wp:inline distT="0" distB="0" distL="0" distR="0" wp14:anchorId="7345009E" wp14:editId="3935B34C">
              <wp:extent cx="5591955" cy="345805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91955" cy="3458058"/>
                      </a:xfrm>
                      <a:prstGeom prst="rect">
                        <a:avLst/>
                      </a:prstGeom>
                    </pic:spPr>
                  </pic:pic>
                </a:graphicData>
              </a:graphic>
            </wp:inline>
          </w:drawing>
        </w:r>
      </w:ins>
    </w:p>
    <w:p w14:paraId="2AB1250F" w14:textId="77777777" w:rsidR="003D7241" w:rsidRPr="003D7241" w:rsidRDefault="003D7241">
      <w:pPr>
        <w:rPr>
          <w:ins w:id="484" w:author="SMITH, BEN (UG)" w:date="2021-05-12T14:49:00Z"/>
          <w:rPrChange w:id="485" w:author="SMITH, BEN (UG)" w:date="2021-05-12T14:50:00Z">
            <w:rPr>
              <w:ins w:id="486" w:author="SMITH, BEN (UG)" w:date="2021-05-12T14:49:00Z"/>
            </w:rPr>
          </w:rPrChange>
        </w:rPr>
        <w:pPrChange w:id="487" w:author="SMITH, BEN (UG)" w:date="2021-05-12T14:50:00Z">
          <w:pPr>
            <w:pStyle w:val="Heading3"/>
            <w:ind w:left="720"/>
          </w:pPr>
        </w:pPrChange>
      </w:pPr>
    </w:p>
    <w:p w14:paraId="6AA3CFEA" w14:textId="77777777" w:rsidR="006B186C" w:rsidRPr="006A368B" w:rsidRDefault="006B186C">
      <w:pPr>
        <w:rPr>
          <w:ins w:id="488" w:author="SMITH, BEN (UG)" w:date="2021-05-12T14:49:00Z"/>
          <w:rPrChange w:id="489" w:author="SMITH, BEN (UG)" w:date="2021-05-12T14:49:00Z">
            <w:rPr>
              <w:ins w:id="490" w:author="SMITH, BEN (UG)" w:date="2021-05-12T14:49:00Z"/>
            </w:rPr>
          </w:rPrChange>
        </w:rPr>
        <w:pPrChange w:id="491" w:author="SMITH, BEN (UG)" w:date="2021-05-12T14:49:00Z">
          <w:pPr>
            <w:pStyle w:val="Heading3"/>
            <w:ind w:firstLine="720"/>
          </w:pPr>
        </w:pPrChange>
      </w:pPr>
    </w:p>
    <w:p w14:paraId="6E96DDC7" w14:textId="2554A3BF" w:rsidR="002063BB" w:rsidRPr="002063BB" w:rsidRDefault="002063BB">
      <w:pPr>
        <w:rPr>
          <w:rPrChange w:id="492" w:author="SMITH, BEN (UG)" w:date="2021-05-12T14:42:00Z">
            <w:rPr/>
          </w:rPrChange>
        </w:rPr>
        <w:pPrChange w:id="493" w:author="SMITH, BEN (UG)" w:date="2021-05-12T14:42:00Z">
          <w:pPr>
            <w:pStyle w:val="Heading2"/>
            <w:jc w:val="center"/>
          </w:pPr>
        </w:pPrChange>
      </w:pPr>
    </w:p>
    <w:p w14:paraId="76DAA745" w14:textId="77777777" w:rsidR="00C7676E" w:rsidRDefault="00C7676E" w:rsidP="00C7676E">
      <w:pPr>
        <w:pStyle w:val="Heading1"/>
        <w:jc w:val="center"/>
      </w:pPr>
      <w:bookmarkStart w:id="494" w:name="_Toc70010725"/>
      <w:bookmarkStart w:id="495" w:name="_Toc71749516"/>
      <w:r>
        <w:t>Reference: Infrastructure assets</w:t>
      </w:r>
      <w:bookmarkEnd w:id="494"/>
      <w:bookmarkEnd w:id="495"/>
    </w:p>
    <w:p w14:paraId="3D4FEFD6" w14:textId="77777777" w:rsidR="00C7676E" w:rsidRDefault="00C7676E" w:rsidP="00C7676E"/>
    <w:p w14:paraId="3EB0C2A1" w14:textId="77777777" w:rsidR="00C7676E" w:rsidRDefault="00C7676E" w:rsidP="00C7676E">
      <w:pPr>
        <w:pStyle w:val="Heading2"/>
        <w:jc w:val="center"/>
      </w:pPr>
      <w:bookmarkStart w:id="496" w:name="_Toc70010726"/>
      <w:bookmarkStart w:id="497" w:name="_Toc71749517"/>
      <w:r>
        <w:t>Claim</w:t>
      </w:r>
      <w:bookmarkEnd w:id="496"/>
      <w:bookmarkEnd w:id="497"/>
    </w:p>
    <w:p w14:paraId="1E2764D2" w14:textId="77777777" w:rsidR="00C7676E" w:rsidRPr="00684870" w:rsidRDefault="00C7676E" w:rsidP="00C7676E"/>
    <w:p w14:paraId="685386F5" w14:textId="26E94AE2" w:rsidR="00C7676E" w:rsidRDefault="00C7676E" w:rsidP="00C7676E">
      <w:r>
        <w:t xml:space="preserve">MEME’s infrastructure lacked </w:t>
      </w:r>
      <w:r w:rsidR="00A23710">
        <w:t>necessary assets</w:t>
      </w:r>
      <w:r>
        <w:t xml:space="preserve"> needed to secure and increase the efficiency of the network; therefore, changes have been made to remove, </w:t>
      </w:r>
      <w:r w:rsidR="00B25DD4">
        <w:t>append,</w:t>
      </w:r>
      <w:r>
        <w:t xml:space="preserve"> and change aspects of the network. </w:t>
      </w:r>
      <w:r w:rsidR="006F1E85">
        <w:t xml:space="preserve">With the implementation of the DMZ </w:t>
      </w:r>
      <w:r w:rsidR="00EC3444">
        <w:t>and IDS</w:t>
      </w:r>
      <w:r w:rsidR="008D3BC0">
        <w:t xml:space="preserve"> </w:t>
      </w:r>
      <w:r w:rsidR="00320AE4">
        <w:t xml:space="preserve">zone, </w:t>
      </w:r>
      <w:r w:rsidR="00615A59">
        <w:t xml:space="preserve">DMZ-IDS and the IDS-Manager have </w:t>
      </w:r>
      <w:r w:rsidR="002712E4">
        <w:t xml:space="preserve">been created to support </w:t>
      </w:r>
      <w:r w:rsidR="004A74B9">
        <w:t>the separation of traffic of the external network from infiltrating the internal network.</w:t>
      </w:r>
      <w:r w:rsidR="00615A59">
        <w:t xml:space="preserve"> </w:t>
      </w:r>
      <w:r w:rsidR="000241FF">
        <w:t xml:space="preserve">The SMTP relay as described in the DMZ </w:t>
      </w:r>
      <w:r w:rsidR="00246567">
        <w:t xml:space="preserve">(Zone 2) section </w:t>
      </w:r>
      <w:r w:rsidR="00036D31">
        <w:t>ensure</w:t>
      </w:r>
      <w:r w:rsidR="00207E32">
        <w:t>s</w:t>
      </w:r>
      <w:r w:rsidR="00036D31">
        <w:t xml:space="preserve"> that </w:t>
      </w:r>
      <w:r w:rsidR="00B116B0">
        <w:t xml:space="preserve">there is </w:t>
      </w:r>
      <w:r w:rsidR="00207E32">
        <w:t xml:space="preserve">a </w:t>
      </w:r>
      <w:r w:rsidR="00E32D64">
        <w:t>communication line</w:t>
      </w:r>
      <w:r w:rsidR="00755BE7">
        <w:t xml:space="preserve"> </w:t>
      </w:r>
      <w:r w:rsidR="00E32D64">
        <w:t xml:space="preserve">to the public </w:t>
      </w:r>
      <w:r w:rsidR="00207E32">
        <w:t>relay allowing for emails to be transferred more securely.</w:t>
      </w:r>
      <w:r w:rsidR="00E32D64">
        <w:t xml:space="preserve"> </w:t>
      </w:r>
    </w:p>
    <w:p w14:paraId="0931392F" w14:textId="77777777" w:rsidR="00C7676E" w:rsidRDefault="00C7676E" w:rsidP="008562F1">
      <w:pPr>
        <w:ind w:left="720"/>
      </w:pPr>
    </w:p>
    <w:p w14:paraId="2812CC73" w14:textId="3626184D" w:rsidR="002063BB" w:rsidRPr="002063BB" w:rsidDel="002063BB" w:rsidRDefault="00D044B3">
      <w:pPr>
        <w:rPr>
          <w:del w:id="498" w:author="SMITH, BEN (UG)" w:date="2021-05-12T14:42:00Z"/>
          <w:rPrChange w:id="499" w:author="SMITH, BEN (UG)" w:date="2021-05-12T14:42:00Z">
            <w:rPr>
              <w:del w:id="500" w:author="SMITH, BEN (UG)" w:date="2021-05-12T14:42:00Z"/>
            </w:rPr>
          </w:rPrChange>
        </w:rPr>
        <w:pPrChange w:id="501" w:author="SMITH, BEN (UG)" w:date="2021-05-12T14:42:00Z">
          <w:pPr>
            <w:pStyle w:val="Heading2"/>
            <w:jc w:val="center"/>
          </w:pPr>
        </w:pPrChange>
      </w:pPr>
      <w:del w:id="502" w:author="SMITH, BEN (UG)" w:date="2021-05-12T21:17:00Z">
        <w:r w:rsidDel="00D92F2E">
          <w:delText>Evidence</w:delText>
        </w:r>
      </w:del>
    </w:p>
    <w:p w14:paraId="55D65A54" w14:textId="1A7E9099" w:rsidR="00716AD4" w:rsidRDefault="00EC675E" w:rsidP="008562F1">
      <w:pPr>
        <w:pStyle w:val="Heading1"/>
        <w:jc w:val="center"/>
      </w:pPr>
      <w:bookmarkStart w:id="503" w:name="_Toc71749518"/>
      <w:r>
        <w:t>Reference: Firewalls</w:t>
      </w:r>
      <w:bookmarkEnd w:id="503"/>
    </w:p>
    <w:p w14:paraId="047DEC1E" w14:textId="77777777" w:rsidR="008562F1" w:rsidRPr="008562F1" w:rsidRDefault="008562F1" w:rsidP="008562F1"/>
    <w:p w14:paraId="632BD71A" w14:textId="6F81A3C1" w:rsidR="006E5466" w:rsidRDefault="00EC675E" w:rsidP="005546D3">
      <w:pPr>
        <w:pStyle w:val="Heading2"/>
        <w:jc w:val="center"/>
      </w:pPr>
      <w:bookmarkStart w:id="504" w:name="_Toc71749519"/>
      <w:r>
        <w:t>Claim</w:t>
      </w:r>
      <w:bookmarkEnd w:id="504"/>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lastRenderedPageBreak/>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61177272"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 xml:space="preserve">they are not </w:t>
      </w:r>
      <w:r w:rsidR="000C35B9">
        <w:t xml:space="preserve">vulnerable </w:t>
      </w:r>
      <w:r w:rsidR="001D321F">
        <w:t>directly on protocols above layer 2. This will also hide them from network mapping tools.</w:t>
      </w:r>
    </w:p>
    <w:p w14:paraId="03018ECC" w14:textId="5B57547E"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0C35B9">
        <w:t>its own</w:t>
      </w:r>
      <w:r w:rsidR="009E7D35">
        <w:t xml:space="preserve">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522E045E" w14:textId="743FE803" w:rsidR="0EE94C85" w:rsidRDefault="0EE94C85" w:rsidP="4DF7C584">
      <w:pPr>
        <w:pStyle w:val="Heading3"/>
      </w:pPr>
      <w:bookmarkStart w:id="505" w:name="_Toc71749520"/>
      <w:r>
        <w:t>Border-Router</w:t>
      </w:r>
      <w:bookmarkEnd w:id="505"/>
    </w:p>
    <w:p w14:paraId="40DB981F" w14:textId="1ED40D8B" w:rsidR="0EE94C85" w:rsidRDefault="0EE94C85" w:rsidP="07617A4E">
      <w:pPr>
        <w:jc w:val="both"/>
      </w:pPr>
      <w:r>
        <w:t>Border-Router is the initial entry point to the network; this machine is prima</w:t>
      </w:r>
      <w:r w:rsidR="32C30891">
        <w:t xml:space="preserve">rily used to SNAT the outgoing packets from the local network to the public </w:t>
      </w:r>
      <w:del w:id="506" w:author="SMITH, BEN (UG)" w:date="2021-05-12T14:39:00Z">
        <w:r w:rsidR="32C30891" w:rsidDel="009C1559">
          <w:delText>ip</w:delText>
        </w:r>
      </w:del>
      <w:ins w:id="507" w:author="SMITH, BEN (UG)" w:date="2021-05-12T14:39:00Z">
        <w:r w:rsidR="009C1559">
          <w:t>IP</w:t>
        </w:r>
      </w:ins>
      <w:r w:rsidR="32C30891">
        <w:t xml:space="preserve"> address that the </w:t>
      </w:r>
      <w:r w:rsidR="651EF31C">
        <w:t xml:space="preserve">organisation has been allocated. This is because the </w:t>
      </w:r>
      <w:del w:id="508" w:author="SMITH, BEN (UG)" w:date="2021-05-12T14:39:00Z">
        <w:r w:rsidR="651EF31C" w:rsidDel="009C1559">
          <w:delText>ip</w:delText>
        </w:r>
      </w:del>
      <w:ins w:id="509" w:author="SMITH, BEN (UG)" w:date="2021-05-12T14:39:00Z">
        <w:r w:rsidR="009C1559">
          <w:t>IP</w:t>
        </w:r>
      </w:ins>
      <w:r w:rsidR="651EF31C">
        <w:t xml:space="preserve"> addresses used by machines on the network are private addresses so could exist on other networks so </w:t>
      </w:r>
      <w:del w:id="510" w:author="SMITH, BEN (UG)" w:date="2021-05-12T14:39:00Z">
        <w:r w:rsidR="651EF31C" w:rsidDel="009C1559">
          <w:delText>couldn’t</w:delText>
        </w:r>
      </w:del>
      <w:ins w:id="511" w:author="SMITH, BEN (UG)" w:date="2021-05-12T14:39:00Z">
        <w:r w:rsidR="009C1559">
          <w:t>could not</w:t>
        </w:r>
      </w:ins>
      <w:r w:rsidR="651EF31C">
        <w:t xml:space="preserve"> be </w:t>
      </w:r>
      <w:r w:rsidR="29848A61">
        <w:t>accessed</w:t>
      </w:r>
      <w:r w:rsidR="651EF31C">
        <w:t>.</w:t>
      </w:r>
      <w:r w:rsidR="477C4C3F">
        <w:t xml:space="preserve"> The masquerade rule could be used to SNAT to the source of</w:t>
      </w:r>
      <w:r w:rsidR="250C7508">
        <w:t xml:space="preserve"> the interface automatically. However, this is slower than specifying the source manually and since the organisation </w:t>
      </w:r>
      <w:r w:rsidR="73E224B8">
        <w:t xml:space="preserve">has inherited their </w:t>
      </w:r>
      <w:del w:id="512" w:author="SMITH, BEN (UG)" w:date="2021-05-12T14:39:00Z">
        <w:r w:rsidR="73E224B8" w:rsidDel="009C1559">
          <w:delText>ip</w:delText>
        </w:r>
      </w:del>
      <w:ins w:id="513" w:author="SMITH, BEN (UG)" w:date="2021-05-12T14:39:00Z">
        <w:r w:rsidR="009C1559">
          <w:t>IP</w:t>
        </w:r>
      </w:ins>
      <w:r w:rsidR="73E224B8">
        <w:t xml:space="preserve"> address block, an address can be statically assigned</w:t>
      </w:r>
      <w:r w:rsidR="1289CC0B">
        <w:t xml:space="preserve"> and therefore specified manually with the new SNAT </w:t>
      </w:r>
      <w:r w:rsidR="26023039">
        <w:t>source.</w:t>
      </w:r>
    </w:p>
    <w:p w14:paraId="0BDF0F39" w14:textId="77777777" w:rsidR="00EE7E26" w:rsidDel="00D92F2E" w:rsidRDefault="00EE7E26" w:rsidP="00EE7E26">
      <w:pPr>
        <w:pStyle w:val="Heading3"/>
        <w:rPr>
          <w:del w:id="514" w:author="SMITH, BEN (UG)" w:date="2021-05-12T21:18:00Z"/>
        </w:rPr>
      </w:pPr>
      <w:del w:id="515" w:author="SMITH, BEN (UG)" w:date="2021-05-12T21:18:00Z">
        <w:r w:rsidDel="00D92F2E">
          <w:delText>Firewall 1</w:delText>
        </w:r>
      </w:del>
    </w:p>
    <w:p w14:paraId="0757B289" w14:textId="412700F5" w:rsidR="00EE7E26" w:rsidRPr="0047306B" w:rsidDel="00D92F2E" w:rsidRDefault="00EE7E26" w:rsidP="00EE7E26">
      <w:pPr>
        <w:rPr>
          <w:del w:id="516" w:author="SMITH, BEN (UG)" w:date="2021-05-12T21:18:00Z"/>
        </w:rPr>
      </w:pPr>
    </w:p>
    <w:p w14:paraId="4A68E76B" w14:textId="77777777" w:rsidR="00EE7E26" w:rsidDel="00D92F2E" w:rsidRDefault="00EE7E26" w:rsidP="00EE7E26">
      <w:pPr>
        <w:pStyle w:val="Heading3"/>
        <w:rPr>
          <w:del w:id="517" w:author="SMITH, BEN (UG)" w:date="2021-05-12T21:18:00Z"/>
        </w:rPr>
      </w:pPr>
      <w:del w:id="518" w:author="SMITH, BEN (UG)" w:date="2021-05-12T21:18:00Z">
        <w:r w:rsidDel="00D92F2E">
          <w:delText>Firewall 2</w:delText>
        </w:r>
      </w:del>
    </w:p>
    <w:p w14:paraId="3582CFCF" w14:textId="77777777" w:rsidR="00EE7E26" w:rsidRPr="0047306B" w:rsidDel="00D92F2E" w:rsidRDefault="00EE7E26" w:rsidP="00EE7E26">
      <w:pPr>
        <w:rPr>
          <w:del w:id="519" w:author="SMITH, BEN (UG)" w:date="2021-05-12T21:18:00Z"/>
        </w:rPr>
      </w:pPr>
    </w:p>
    <w:p w14:paraId="766B0D2A" w14:textId="77777777" w:rsidR="00EE7E26" w:rsidDel="00D92F2E" w:rsidRDefault="00EE7E26" w:rsidP="00EE7E26">
      <w:pPr>
        <w:pStyle w:val="Heading3"/>
        <w:rPr>
          <w:del w:id="520" w:author="SMITH, BEN (UG)" w:date="2021-05-12T21:18:00Z"/>
        </w:rPr>
      </w:pPr>
      <w:del w:id="521" w:author="SMITH, BEN (UG)" w:date="2021-05-12T21:18:00Z">
        <w:r w:rsidDel="00D92F2E">
          <w:delText>Firewall 3</w:delText>
        </w:r>
      </w:del>
    </w:p>
    <w:p w14:paraId="03E503B7" w14:textId="77777777" w:rsidR="00EE7E26" w:rsidRPr="0047306B" w:rsidDel="00D92F2E" w:rsidRDefault="00EE7E26" w:rsidP="00EE7E26">
      <w:pPr>
        <w:rPr>
          <w:del w:id="522" w:author="SMITH, BEN (UG)" w:date="2021-05-12T21:18:00Z"/>
        </w:rPr>
      </w:pPr>
    </w:p>
    <w:p w14:paraId="03CC35E9" w14:textId="77777777" w:rsidR="00EE7E26" w:rsidDel="00D92F2E" w:rsidRDefault="00EE7E26" w:rsidP="00EE7E26">
      <w:pPr>
        <w:pStyle w:val="Heading3"/>
        <w:rPr>
          <w:del w:id="523" w:author="SMITH, BEN (UG)" w:date="2021-05-12T21:18:00Z"/>
        </w:rPr>
      </w:pPr>
      <w:del w:id="524" w:author="SMITH, BEN (UG)" w:date="2021-05-12T21:18:00Z">
        <w:r w:rsidDel="00D92F2E">
          <w:delText>Firewall 4</w:delText>
        </w:r>
      </w:del>
    </w:p>
    <w:p w14:paraId="4C3CE87C" w14:textId="77777777" w:rsidR="00EE7E26" w:rsidRPr="0047306B" w:rsidDel="00D92F2E" w:rsidRDefault="00EE7E26" w:rsidP="00EE7E26">
      <w:pPr>
        <w:rPr>
          <w:del w:id="525" w:author="SMITH, BEN (UG)" w:date="2021-05-12T21:18:00Z"/>
        </w:rPr>
      </w:pPr>
    </w:p>
    <w:p w14:paraId="57AFC9C4" w14:textId="77777777" w:rsidR="00EE7E26" w:rsidDel="00D92F2E" w:rsidRDefault="00EE7E26" w:rsidP="00EE7E26">
      <w:pPr>
        <w:pStyle w:val="Heading3"/>
        <w:rPr>
          <w:del w:id="526" w:author="SMITH, BEN (UG)" w:date="2021-05-12T21:18:00Z"/>
        </w:rPr>
      </w:pPr>
      <w:del w:id="527" w:author="SMITH, BEN (UG)" w:date="2021-05-12T21:18:00Z">
        <w:r w:rsidDel="00D92F2E">
          <w:delText>Firewall 5</w:delText>
        </w:r>
      </w:del>
    </w:p>
    <w:p w14:paraId="0DDC538D" w14:textId="77777777" w:rsidR="00EE7E26" w:rsidRPr="0047306B" w:rsidRDefault="00EE7E26" w:rsidP="00EE7E26"/>
    <w:p w14:paraId="40515963" w14:textId="39E64ACF" w:rsidR="00EE7E26" w:rsidDel="00877110" w:rsidRDefault="00EE7E26" w:rsidP="0008655E">
      <w:pPr>
        <w:pStyle w:val="Heading3"/>
        <w:rPr>
          <w:del w:id="528" w:author="SMITH, BEN (UG)" w:date="2021-05-12T14:39:00Z"/>
        </w:rPr>
      </w:pPr>
      <w:del w:id="529" w:author="SMITH, BEN (UG)" w:date="2021-05-12T14:39:00Z">
        <w:r w:rsidDel="00877110">
          <w:delText>Firewall 6</w:delText>
        </w:r>
      </w:del>
    </w:p>
    <w:p w14:paraId="2139961F" w14:textId="2C540AA3" w:rsidR="001C34B4" w:rsidRDefault="008A4B93" w:rsidP="00716AD4">
      <w:pPr>
        <w:pStyle w:val="Heading2"/>
        <w:jc w:val="center"/>
        <w:rPr>
          <w:ins w:id="530" w:author="SMITH, BEN (UG)" w:date="2021-05-12T21:19:00Z"/>
        </w:rPr>
      </w:pPr>
      <w:bookmarkStart w:id="531" w:name="_Toc71749521"/>
      <w:r>
        <w:t>Evidence</w:t>
      </w:r>
      <w:bookmarkEnd w:id="531"/>
    </w:p>
    <w:p w14:paraId="2DEE41D1" w14:textId="7F80C6AD" w:rsidR="00F946FD" w:rsidRDefault="00F946FD" w:rsidP="00F946FD">
      <w:pPr>
        <w:pStyle w:val="Heading3"/>
        <w:rPr>
          <w:ins w:id="532" w:author="SMITH, BEN (UG)" w:date="2021-05-12T21:20:00Z"/>
        </w:rPr>
      </w:pPr>
      <w:bookmarkStart w:id="533" w:name="_Toc71749522"/>
      <w:ins w:id="534" w:author="SMITH, BEN (UG)" w:date="2021-05-12T21:20:00Z">
        <w:r>
          <w:t>Border router</w:t>
        </w:r>
        <w:bookmarkEnd w:id="533"/>
      </w:ins>
    </w:p>
    <w:p w14:paraId="0A52E611" w14:textId="503EB682" w:rsidR="00F946FD" w:rsidRPr="00F946FD" w:rsidRDefault="006569AD">
      <w:pPr>
        <w:rPr>
          <w:ins w:id="535" w:author="SMITH, BEN (UG)" w:date="2021-05-12T21:20:00Z"/>
          <w:rPrChange w:id="536" w:author="SMITH, BEN (UG)" w:date="2021-05-12T21:20:00Z">
            <w:rPr>
              <w:ins w:id="537" w:author="SMITH, BEN (UG)" w:date="2021-05-12T21:20:00Z"/>
            </w:rPr>
          </w:rPrChange>
        </w:rPr>
        <w:pPrChange w:id="538" w:author="SMITH, BEN (UG)" w:date="2021-05-12T21:20:00Z">
          <w:pPr>
            <w:pStyle w:val="Heading3"/>
          </w:pPr>
        </w:pPrChange>
      </w:pPr>
      <w:ins w:id="539" w:author="SMITH, BEN (UG)" w:date="2021-05-12T21:20:00Z">
        <w:r w:rsidRPr="006569AD">
          <w:rPr>
            <w:noProof/>
          </w:rPr>
          <w:drawing>
            <wp:inline distT="0" distB="0" distL="0" distR="0" wp14:anchorId="10EC73AB" wp14:editId="4B50D187">
              <wp:extent cx="5731510" cy="30695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9590"/>
                      </a:xfrm>
                      <a:prstGeom prst="rect">
                        <a:avLst/>
                      </a:prstGeom>
                    </pic:spPr>
                  </pic:pic>
                </a:graphicData>
              </a:graphic>
            </wp:inline>
          </w:drawing>
        </w:r>
      </w:ins>
    </w:p>
    <w:p w14:paraId="7AD45955" w14:textId="77777777" w:rsidR="00F946FD" w:rsidRDefault="00F946FD" w:rsidP="00F946FD">
      <w:pPr>
        <w:pStyle w:val="Heading3"/>
        <w:rPr>
          <w:ins w:id="540" w:author="SMITH, BEN (UG)" w:date="2021-05-12T21:20:00Z"/>
        </w:rPr>
      </w:pPr>
    </w:p>
    <w:p w14:paraId="2F28D43A" w14:textId="285FB5F6" w:rsidR="00F946FD" w:rsidRDefault="00F946FD" w:rsidP="00F946FD">
      <w:pPr>
        <w:pStyle w:val="Heading3"/>
        <w:rPr>
          <w:ins w:id="541" w:author="SMITH, BEN (UG)" w:date="2021-05-12T21:19:00Z"/>
        </w:rPr>
      </w:pPr>
      <w:bookmarkStart w:id="542" w:name="_Toc71749523"/>
      <w:ins w:id="543" w:author="SMITH, BEN (UG)" w:date="2021-05-12T21:19:00Z">
        <w:r>
          <w:t>Firewall 1</w:t>
        </w:r>
        <w:bookmarkEnd w:id="542"/>
      </w:ins>
    </w:p>
    <w:p w14:paraId="6AC5E204" w14:textId="76830EFE" w:rsidR="00F946FD" w:rsidRDefault="00F946FD" w:rsidP="00F946FD">
      <w:pPr>
        <w:rPr>
          <w:ins w:id="544" w:author="SMITH, BEN (UG)" w:date="2021-05-12T21:20:00Z"/>
        </w:rPr>
      </w:pPr>
      <w:ins w:id="545" w:author="SMITH, BEN (UG)" w:date="2021-05-12T21:19:00Z">
        <w:r w:rsidRPr="00F946FD">
          <w:rPr>
            <w:noProof/>
          </w:rPr>
          <w:drawing>
            <wp:inline distT="0" distB="0" distL="0" distR="0" wp14:anchorId="712AEA3C" wp14:editId="378350F3">
              <wp:extent cx="5731510" cy="38144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814445"/>
                      </a:xfrm>
                      <a:prstGeom prst="rect">
                        <a:avLst/>
                      </a:prstGeom>
                    </pic:spPr>
                  </pic:pic>
                </a:graphicData>
              </a:graphic>
            </wp:inline>
          </w:drawing>
        </w:r>
      </w:ins>
    </w:p>
    <w:p w14:paraId="1CE31625" w14:textId="2481C13D" w:rsidR="006569AD" w:rsidRDefault="006569AD" w:rsidP="006569AD">
      <w:pPr>
        <w:pStyle w:val="Heading3"/>
        <w:rPr>
          <w:ins w:id="546" w:author="SMITH, BEN (UG)" w:date="2021-05-12T21:21:00Z"/>
        </w:rPr>
      </w:pPr>
      <w:bookmarkStart w:id="547" w:name="_Toc71749524"/>
      <w:ins w:id="548" w:author="SMITH, BEN (UG)" w:date="2021-05-12T21:20:00Z">
        <w:r>
          <w:t>Firewall 2</w:t>
        </w:r>
      </w:ins>
      <w:bookmarkEnd w:id="547"/>
    </w:p>
    <w:p w14:paraId="20DF05A6" w14:textId="33C6ACCD" w:rsidR="00073E74" w:rsidRDefault="00073E74" w:rsidP="00073E74">
      <w:pPr>
        <w:rPr>
          <w:ins w:id="549" w:author="SMITH, BEN (UG)" w:date="2021-05-12T21:21:00Z"/>
        </w:rPr>
      </w:pPr>
      <w:ins w:id="550" w:author="SMITH, BEN (UG)" w:date="2021-05-12T21:21:00Z">
        <w:r w:rsidRPr="00073E74">
          <w:rPr>
            <w:noProof/>
          </w:rPr>
          <w:drawing>
            <wp:inline distT="0" distB="0" distL="0" distR="0" wp14:anchorId="3BF7696F" wp14:editId="1083D5D4">
              <wp:extent cx="5731510" cy="355282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552825"/>
                      </a:xfrm>
                      <a:prstGeom prst="rect">
                        <a:avLst/>
                      </a:prstGeom>
                    </pic:spPr>
                  </pic:pic>
                </a:graphicData>
              </a:graphic>
            </wp:inline>
          </w:drawing>
        </w:r>
      </w:ins>
    </w:p>
    <w:p w14:paraId="01E2C102" w14:textId="77777777" w:rsidR="00D407AD" w:rsidRDefault="00D407AD" w:rsidP="00D407AD">
      <w:pPr>
        <w:pStyle w:val="Heading3"/>
        <w:rPr>
          <w:ins w:id="551" w:author="SMITH, BEN (UG)" w:date="2021-05-12T21:22:00Z"/>
        </w:rPr>
      </w:pPr>
      <w:bookmarkStart w:id="552" w:name="_Toc71749525"/>
      <w:ins w:id="553" w:author="SMITH, BEN (UG)" w:date="2021-05-12T21:21:00Z">
        <w:r>
          <w:lastRenderedPageBreak/>
          <w:t>Firewall 3</w:t>
        </w:r>
      </w:ins>
      <w:bookmarkEnd w:id="552"/>
    </w:p>
    <w:p w14:paraId="67DFF8A8" w14:textId="7B4B056C" w:rsidR="00D407AD" w:rsidRPr="00073E74" w:rsidRDefault="00C656B1">
      <w:pPr>
        <w:rPr>
          <w:ins w:id="554" w:author="SMITH, BEN (UG)" w:date="2021-05-12T21:20:00Z"/>
          <w:rPrChange w:id="555" w:author="SMITH, BEN (UG)" w:date="2021-05-12T21:21:00Z">
            <w:rPr>
              <w:ins w:id="556" w:author="SMITH, BEN (UG)" w:date="2021-05-12T21:20:00Z"/>
            </w:rPr>
          </w:rPrChange>
        </w:rPr>
        <w:pPrChange w:id="557" w:author="SMITH, BEN (UG)" w:date="2021-05-12T21:27:00Z">
          <w:pPr>
            <w:pStyle w:val="Heading3"/>
          </w:pPr>
        </w:pPrChange>
      </w:pPr>
      <w:ins w:id="558" w:author="SMITH, BEN (UG)" w:date="2021-05-12T21:22:00Z">
        <w:r w:rsidRPr="00C656B1">
          <w:rPr>
            <w:noProof/>
          </w:rPr>
          <w:drawing>
            <wp:inline distT="0" distB="0" distL="0" distR="0" wp14:anchorId="081C0828" wp14:editId="7AAD018B">
              <wp:extent cx="5731510" cy="217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179320"/>
                      </a:xfrm>
                      <a:prstGeom prst="rect">
                        <a:avLst/>
                      </a:prstGeom>
                    </pic:spPr>
                  </pic:pic>
                </a:graphicData>
              </a:graphic>
            </wp:inline>
          </w:drawing>
        </w:r>
      </w:ins>
      <w:ins w:id="559" w:author="SMITH, BEN (UG)" w:date="2021-05-12T21:21:00Z">
        <w:r w:rsidR="00D407AD">
          <w:t xml:space="preserve"> </w:t>
        </w:r>
      </w:ins>
    </w:p>
    <w:p w14:paraId="31B60678" w14:textId="564CA72C" w:rsidR="006569AD" w:rsidRDefault="00C656B1" w:rsidP="00C656B1">
      <w:pPr>
        <w:pStyle w:val="Heading3"/>
        <w:rPr>
          <w:ins w:id="560" w:author="SMITH, BEN (UG)" w:date="2021-05-12T21:22:00Z"/>
        </w:rPr>
      </w:pPr>
      <w:bookmarkStart w:id="561" w:name="_Toc71749526"/>
      <w:ins w:id="562" w:author="SMITH, BEN (UG)" w:date="2021-05-12T21:22:00Z">
        <w:r>
          <w:t>Firewall 4</w:t>
        </w:r>
        <w:bookmarkEnd w:id="561"/>
      </w:ins>
    </w:p>
    <w:p w14:paraId="55B6249D" w14:textId="225810CB" w:rsidR="00C656B1" w:rsidRDefault="0007076F" w:rsidP="00C656B1">
      <w:pPr>
        <w:rPr>
          <w:ins w:id="563" w:author="SMITH, BEN (UG)" w:date="2021-05-12T21:23:00Z"/>
        </w:rPr>
      </w:pPr>
      <w:ins w:id="564" w:author="SMITH, BEN (UG)" w:date="2021-05-12T21:22:00Z">
        <w:r w:rsidRPr="0007076F">
          <w:rPr>
            <w:noProof/>
          </w:rPr>
          <w:drawing>
            <wp:inline distT="0" distB="0" distL="0" distR="0" wp14:anchorId="236877D8" wp14:editId="036A5C00">
              <wp:extent cx="5731510" cy="229108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91080"/>
                      </a:xfrm>
                      <a:prstGeom prst="rect">
                        <a:avLst/>
                      </a:prstGeom>
                    </pic:spPr>
                  </pic:pic>
                </a:graphicData>
              </a:graphic>
            </wp:inline>
          </w:drawing>
        </w:r>
      </w:ins>
    </w:p>
    <w:p w14:paraId="2788F658" w14:textId="00D96796" w:rsidR="0007076F" w:rsidRPr="00C656B1" w:rsidRDefault="0007076F">
      <w:pPr>
        <w:pStyle w:val="Heading3"/>
        <w:rPr>
          <w:ins w:id="565" w:author="SMITH, BEN (UG)" w:date="2021-05-12T21:19:00Z"/>
          <w:rPrChange w:id="566" w:author="SMITH, BEN (UG)" w:date="2021-05-12T21:22:00Z">
            <w:rPr>
              <w:ins w:id="567" w:author="SMITH, BEN (UG)" w:date="2021-05-12T21:19:00Z"/>
            </w:rPr>
          </w:rPrChange>
        </w:rPr>
        <w:pPrChange w:id="568" w:author="SMITH, BEN (UG)" w:date="2021-05-12T21:23:00Z">
          <w:pPr/>
        </w:pPrChange>
      </w:pPr>
      <w:bookmarkStart w:id="569" w:name="_Toc71749527"/>
      <w:ins w:id="570" w:author="SMITH, BEN (UG)" w:date="2021-05-12T21:23:00Z">
        <w:r>
          <w:t>Firewall 5</w:t>
        </w:r>
      </w:ins>
      <w:bookmarkEnd w:id="569"/>
    </w:p>
    <w:p w14:paraId="0258CA2C" w14:textId="333254C5" w:rsidR="00F946FD" w:rsidRPr="00F946FD" w:rsidRDefault="000A6F42">
      <w:pPr>
        <w:rPr>
          <w:rPrChange w:id="571" w:author="SMITH, BEN (UG)" w:date="2021-05-12T21:19:00Z">
            <w:rPr/>
          </w:rPrChange>
        </w:rPr>
        <w:pPrChange w:id="572" w:author="SMITH, BEN (UG)" w:date="2021-05-12T21:19:00Z">
          <w:pPr>
            <w:pStyle w:val="Heading2"/>
            <w:jc w:val="center"/>
          </w:pPr>
        </w:pPrChange>
      </w:pPr>
      <w:ins w:id="573" w:author="SMITH, BEN (UG)" w:date="2021-05-12T21:23:00Z">
        <w:r w:rsidRPr="000A6F42">
          <w:rPr>
            <w:noProof/>
          </w:rPr>
          <w:drawing>
            <wp:inline distT="0" distB="0" distL="0" distR="0" wp14:anchorId="2CEAEB93" wp14:editId="011281D4">
              <wp:extent cx="5731510" cy="300355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003550"/>
                      </a:xfrm>
                      <a:prstGeom prst="rect">
                        <a:avLst/>
                      </a:prstGeom>
                    </pic:spPr>
                  </pic:pic>
                </a:graphicData>
              </a:graphic>
            </wp:inline>
          </w:drawing>
        </w:r>
      </w:ins>
    </w:p>
    <w:p w14:paraId="289C3B0B" w14:textId="33681534" w:rsidR="00FE1533" w:rsidRDefault="001C34B4" w:rsidP="005546D3">
      <w:pPr>
        <w:pStyle w:val="Heading1"/>
        <w:jc w:val="center"/>
      </w:pPr>
      <w:bookmarkStart w:id="574" w:name="_Toc71749528"/>
      <w:r>
        <w:lastRenderedPageBreak/>
        <w:t>Reference: Sec</w:t>
      </w:r>
      <w:r w:rsidR="00FE1533">
        <w:t>ure Shell (SSH)</w:t>
      </w:r>
      <w:bookmarkEnd w:id="574"/>
    </w:p>
    <w:p w14:paraId="3B02408F" w14:textId="77777777" w:rsidR="005546D3" w:rsidRPr="005546D3" w:rsidRDefault="005546D3" w:rsidP="005546D3"/>
    <w:p w14:paraId="03C98C32" w14:textId="116D4CE6" w:rsidR="00FE1533" w:rsidRDefault="00FE1533" w:rsidP="005546D3">
      <w:pPr>
        <w:pStyle w:val="Heading2"/>
        <w:jc w:val="center"/>
      </w:pPr>
      <w:bookmarkStart w:id="575" w:name="_Toc71749529"/>
      <w:r>
        <w:t>Claim</w:t>
      </w:r>
      <w:bookmarkEnd w:id="575"/>
    </w:p>
    <w:p w14:paraId="292BC2C3" w14:textId="77777777" w:rsidR="001E3FB7" w:rsidRPr="001E3FB7" w:rsidRDefault="001E3FB7" w:rsidP="001E3FB7"/>
    <w:p w14:paraId="441DBB9A" w14:textId="387EE644"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14:paraId="02AF6B16" w14:textId="4B493EC2" w:rsidR="00CD6EA5" w:rsidRDefault="003324D8" w:rsidP="005B4874">
      <w:pPr>
        <w:pStyle w:val="Heading3"/>
      </w:pPr>
      <w:bookmarkStart w:id="576" w:name="_Toc71749530"/>
      <w:r>
        <w:t xml:space="preserve">SSH </w:t>
      </w:r>
      <w:r w:rsidR="00F1794E">
        <w:t>Authentication</w:t>
      </w:r>
      <w:bookmarkEnd w:id="576"/>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72BE9E35"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EndPr/>
        <w:sdtContent>
          <w:r w:rsidR="005B4874">
            <w:fldChar w:fldCharType="begin"/>
          </w:r>
          <w:r w:rsidR="005B4874">
            <w:instrText xml:space="preserve"> CITATION SSH \l 2057 </w:instrText>
          </w:r>
          <w:r w:rsidR="005B4874">
            <w:fldChar w:fldCharType="separate"/>
          </w:r>
          <w:r w:rsidR="006B31EB">
            <w:rPr>
              <w:noProof/>
            </w:rPr>
            <w:t xml:space="preserve"> (ssh.com, n.d.)</w:t>
          </w:r>
          <w:r w:rsidR="005B4874">
            <w:fldChar w:fldCharType="end"/>
          </w:r>
        </w:sdtContent>
      </w:sdt>
    </w:p>
    <w:p w14:paraId="720066D5" w14:textId="6C62C93A" w:rsidR="00D31880" w:rsidRDefault="00D31880" w:rsidP="00D31880">
      <w:pPr>
        <w:pStyle w:val="Heading3"/>
      </w:pPr>
      <w:bookmarkStart w:id="577" w:name="_Toc71749531"/>
      <w:r>
        <w:t>SSH Security Policies and Procedures</w:t>
      </w:r>
      <w:bookmarkEnd w:id="577"/>
      <w:r>
        <w:t xml:space="preserve"> </w:t>
      </w:r>
    </w:p>
    <w:p w14:paraId="125F645E" w14:textId="5248FC3B"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EndPr/>
        <w:sdtContent>
          <w:r w:rsidR="00787228">
            <w:fldChar w:fldCharType="begin"/>
          </w:r>
          <w:r w:rsidR="00787228">
            <w:instrText xml:space="preserve"> CITATION NIST \l 2057 </w:instrText>
          </w:r>
          <w:r w:rsidR="00787228">
            <w:fldChar w:fldCharType="separate"/>
          </w:r>
          <w:r w:rsidR="006B31EB">
            <w:rPr>
              <w:noProof/>
            </w:rPr>
            <w:t>(Tatu Ylonen, 2015)</w:t>
          </w:r>
          <w:r w:rsidR="00787228">
            <w:fldChar w:fldCharType="end"/>
          </w:r>
        </w:sdtContent>
      </w:sdt>
    </w:p>
    <w:p w14:paraId="09975B70" w14:textId="77777777" w:rsidR="00787228" w:rsidRDefault="00D31880" w:rsidP="00787228">
      <w:pPr>
        <w:pStyle w:val="Heading3"/>
      </w:pPr>
      <w:bookmarkStart w:id="578" w:name="_Toc71749532"/>
      <w:r>
        <w:t>Secure SSH Implementation</w:t>
      </w:r>
      <w:bookmarkEnd w:id="578"/>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319C9488"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EndPr/>
        <w:sdtContent>
          <w:r w:rsidR="005F4BF8">
            <w:fldChar w:fldCharType="begin"/>
          </w:r>
          <w:r w:rsidR="005F4BF8">
            <w:instrText xml:space="preserve"> CITATION NIST \l 2057 </w:instrText>
          </w:r>
          <w:r w:rsidR="005F4BF8">
            <w:fldChar w:fldCharType="separate"/>
          </w:r>
          <w:r w:rsidR="006B31EB">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10774546"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EndPr/>
        <w:sdtContent>
          <w:r w:rsidR="005F4BF8">
            <w:fldChar w:fldCharType="begin"/>
          </w:r>
          <w:r w:rsidR="005F4BF8">
            <w:instrText xml:space="preserve"> CITATION NIST \l 2057 </w:instrText>
          </w:r>
          <w:r w:rsidR="005F4BF8">
            <w:fldChar w:fldCharType="separate"/>
          </w:r>
          <w:r w:rsidR="006B31EB">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121FF1EA" w:rsidR="00500B37" w:rsidRDefault="00D31880" w:rsidP="00500B37">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EndPr/>
        <w:sdtContent>
          <w:r w:rsidR="00787228">
            <w:fldChar w:fldCharType="begin"/>
          </w:r>
          <w:r w:rsidR="00787228">
            <w:instrText xml:space="preserve"> CITATION NIST \l 2057 </w:instrText>
          </w:r>
          <w:r w:rsidR="00787228">
            <w:fldChar w:fldCharType="separate"/>
          </w:r>
          <w:r w:rsidR="006B31EB">
            <w:rPr>
              <w:noProof/>
            </w:rPr>
            <w:t>(Tatu Ylonen, 2015)</w:t>
          </w:r>
          <w:r w:rsidR="00787228">
            <w:fldChar w:fldCharType="end"/>
          </w:r>
        </w:sdtContent>
      </w:sdt>
    </w:p>
    <w:p w14:paraId="37F06AC1" w14:textId="2380F306" w:rsidR="00C86AD7" w:rsidDel="009A47F4" w:rsidRDefault="008A4B93" w:rsidP="004058CC">
      <w:pPr>
        <w:pStyle w:val="Heading2"/>
        <w:jc w:val="center"/>
        <w:rPr>
          <w:del w:id="579" w:author="SMITH, BEN (UG)" w:date="2021-05-12T22:04:00Z"/>
        </w:rPr>
      </w:pPr>
      <w:del w:id="580" w:author="SMITH, BEN (UG)" w:date="2021-05-12T22:04:00Z">
        <w:r w:rsidDel="009A47F4">
          <w:delText>Evidence</w:delText>
        </w:r>
      </w:del>
    </w:p>
    <w:p w14:paraId="6AE491C6" w14:textId="30E7D51E" w:rsidR="004058CC" w:rsidDel="009A47F4" w:rsidRDefault="00C86AD7" w:rsidP="004058CC">
      <w:pPr>
        <w:pStyle w:val="Heading1"/>
        <w:jc w:val="center"/>
        <w:rPr>
          <w:del w:id="581" w:author="SMITH, BEN (UG)" w:date="2021-05-12T22:03:00Z"/>
        </w:rPr>
      </w:pPr>
      <w:del w:id="582" w:author="SMITH, BEN (UG)" w:date="2021-05-12T22:03:00Z">
        <w:r w:rsidDel="009A47F4">
          <w:delText>Reference: System logging</w:delText>
        </w:r>
      </w:del>
    </w:p>
    <w:p w14:paraId="541B0885" w14:textId="48E7BD09" w:rsidR="004058CC" w:rsidRPr="004058CC" w:rsidDel="009A47F4" w:rsidRDefault="004058CC" w:rsidP="004058CC">
      <w:pPr>
        <w:rPr>
          <w:del w:id="583" w:author="SMITH, BEN (UG)" w:date="2021-05-12T22:03:00Z"/>
        </w:rPr>
      </w:pPr>
    </w:p>
    <w:p w14:paraId="716261E2" w14:textId="576C12B3" w:rsidR="0033448F" w:rsidDel="009A47F4" w:rsidRDefault="0033448F" w:rsidP="005546D3">
      <w:pPr>
        <w:pStyle w:val="Heading2"/>
        <w:jc w:val="center"/>
        <w:rPr>
          <w:del w:id="584" w:author="SMITH, BEN (UG)" w:date="2021-05-12T22:03:00Z"/>
        </w:rPr>
      </w:pPr>
      <w:del w:id="585" w:author="SMITH, BEN (UG)" w:date="2021-05-12T22:03:00Z">
        <w:r w:rsidDel="009A47F4">
          <w:delText>Claim</w:delText>
        </w:r>
      </w:del>
    </w:p>
    <w:p w14:paraId="146F2664" w14:textId="68164CE5" w:rsidR="001E3FB7" w:rsidRPr="001E3FB7" w:rsidDel="009A47F4" w:rsidRDefault="001E3FB7" w:rsidP="001E3FB7">
      <w:pPr>
        <w:rPr>
          <w:del w:id="586" w:author="SMITH, BEN (UG)" w:date="2021-05-12T22:03:00Z"/>
        </w:rPr>
      </w:pPr>
    </w:p>
    <w:p w14:paraId="4865705E" w14:textId="3AC3E1B5" w:rsidR="004058CC" w:rsidDel="00992AAB" w:rsidRDefault="0033448F" w:rsidP="00CF2EAA">
      <w:pPr>
        <w:jc w:val="both"/>
        <w:rPr>
          <w:del w:id="587" w:author="SMITH, BEN (UG)" w:date="2021-05-12T21:28:00Z"/>
        </w:rPr>
      </w:pPr>
      <w:del w:id="588" w:author="SMITH, BEN (UG)" w:date="2021-05-12T22:03:00Z">
        <w:r w:rsidDel="009A47F4">
          <w:delText xml:space="preserve">The internal network has remote machine logging over the syslog protocol. Logs captured </w:delText>
        </w:r>
        <w:r w:rsidR="00217BBE" w:rsidDel="009A47F4">
          <w:delText>on every machine through the rsyslog daemon are</w:delText>
        </w:r>
        <w:r w:rsidDel="009A47F4">
          <w:delText xml:space="preserve"> forward</w:delText>
        </w:r>
        <w:r w:rsidR="00217BBE" w:rsidDel="009A47F4">
          <w:delText>ed over</w:delText>
        </w:r>
        <w:r w:rsidDel="009A47F4">
          <w:delText xml:space="preserve"> the network on port 514 to the central logging server in the Managerial subnet. The advantage </w:delText>
        </w:r>
        <w:r w:rsidR="009E7D35" w:rsidDel="009A47F4">
          <w:delText>of</w:delText>
        </w:r>
        <w:r w:rsidR="00322B68" w:rsidDel="009A47F4">
          <w:delText xml:space="preserve"> the security side of things </w:delText>
        </w:r>
        <w:r w:rsidDel="009A47F4">
          <w:delText>is that it eases the</w:delText>
        </w:r>
        <w:r w:rsidR="00322B68" w:rsidDel="009A47F4">
          <w:delText xml:space="preserve"> administrator’s workload</w:delText>
        </w:r>
        <w:r w:rsidDel="009A47F4">
          <w:delText xml:space="preserve">. </w:delText>
        </w:r>
        <w:r w:rsidR="00322B68" w:rsidDel="009A47F4">
          <w:delText>To make the maintenance cycles more efficient r</w:delText>
        </w:r>
        <w:r w:rsidDel="009A47F4">
          <w:delText xml:space="preserve">emote sessions are not required to view logs </w:delText>
        </w:r>
        <w:r w:rsidR="00322B68" w:rsidDel="009A47F4">
          <w:delText xml:space="preserve">as </w:delText>
        </w:r>
        <w:r w:rsidDel="009A47F4">
          <w:delText>they are all collated in one place. The system also allows for the administrators to implement a single IDS on the server (as opposed to one on each machine) that can</w:delText>
        </w:r>
        <w:r w:rsidR="00322B68" w:rsidDel="009A47F4">
          <w:delText xml:space="preserve"> display</w:delText>
        </w:r>
        <w:r w:rsidDel="009A47F4">
          <w:delText xml:space="preserve"> any</w:delText>
        </w:r>
        <w:r w:rsidR="00322B68" w:rsidDel="009A47F4">
          <w:delText xml:space="preserve">thing that is not expected. This </w:delText>
        </w:r>
        <w:r w:rsidDel="009A47F4">
          <w:delText>ensures the logs do not require monitoring</w:delText>
        </w:r>
        <w:r w:rsidR="00322B68" w:rsidDel="009A47F4">
          <w:delText xml:space="preserve"> constantly</w:delText>
        </w:r>
        <w:r w:rsidDel="009A47F4">
          <w:delText xml:space="preserve"> and </w:delText>
        </w:r>
        <w:r w:rsidR="00322B68" w:rsidDel="009A47F4">
          <w:delText xml:space="preserve">will </w:delText>
        </w:r>
        <w:r w:rsidDel="009A47F4">
          <w:delText xml:space="preserve">reduce </w:delText>
        </w:r>
        <w:r w:rsidR="00322B68" w:rsidDel="009A47F4">
          <w:delText>any</w:delText>
        </w:r>
        <w:r w:rsidDel="009A47F4">
          <w:delText xml:space="preserve"> risk of errors going unnoticed. The current rsyslog configuration uses</w:delText>
        </w:r>
        <w:r w:rsidR="00322B68" w:rsidDel="009A47F4">
          <w:delText xml:space="preserve"> the</w:delText>
        </w:r>
        <w:r w:rsidDel="009A47F4">
          <w:delText xml:space="preserve"> TCP</w:delText>
        </w:r>
        <w:r w:rsidR="00322B68" w:rsidDel="009A47F4">
          <w:delText xml:space="preserve"> protocol</w:delText>
        </w:r>
        <w:r w:rsidDel="009A47F4">
          <w:delText xml:space="preserve"> which, as opposed to the UDP mode, provides reliable transport to ensure log messages are received.</w:delText>
        </w:r>
      </w:del>
    </w:p>
    <w:p w14:paraId="1356C6AC" w14:textId="74C3AE98" w:rsidR="00CF2EAA" w:rsidRPr="0033448F" w:rsidDel="00992AAB" w:rsidRDefault="00CF2EAA" w:rsidP="00CF2EAA">
      <w:pPr>
        <w:pStyle w:val="Heading2"/>
        <w:jc w:val="center"/>
        <w:rPr>
          <w:del w:id="589" w:author="SMITH, BEN (UG)" w:date="2021-05-12T21:28:00Z"/>
        </w:rPr>
      </w:pPr>
      <w:del w:id="590" w:author="SMITH, BEN (UG)" w:date="2021-05-12T21:28:00Z">
        <w:r w:rsidDel="00992AAB">
          <w:delText>Evidence</w:delText>
        </w:r>
      </w:del>
    </w:p>
    <w:p w14:paraId="4546D343" w14:textId="07B6C13D" w:rsidR="00CD6EA5" w:rsidDel="009A47F4" w:rsidRDefault="00CD6EA5" w:rsidP="005F4BF8">
      <w:pPr>
        <w:jc w:val="both"/>
        <w:rPr>
          <w:del w:id="591" w:author="SMITH, BEN (UG)" w:date="2021-05-12T22:03:00Z"/>
        </w:rPr>
      </w:pPr>
    </w:p>
    <w:p w14:paraId="765C95D3" w14:textId="6B90F30C" w:rsidR="00CD6EA5" w:rsidRDefault="008C564B" w:rsidP="007436F6">
      <w:pPr>
        <w:pStyle w:val="Heading1"/>
        <w:jc w:val="center"/>
      </w:pPr>
      <w:bookmarkStart w:id="592" w:name="_Toc71749533"/>
      <w:r>
        <w:t xml:space="preserve">Reference: </w:t>
      </w:r>
      <w:r w:rsidR="007436F6">
        <w:t>Internet protocol tables</w:t>
      </w:r>
      <w:bookmarkEnd w:id="592"/>
    </w:p>
    <w:p w14:paraId="0C41550D" w14:textId="32C9058D" w:rsidR="00CD6EA5" w:rsidRDefault="00CD6EA5" w:rsidP="00590024"/>
    <w:p w14:paraId="2CB18669" w14:textId="52757872" w:rsidR="00BE2080" w:rsidRDefault="007436F6" w:rsidP="005546D3">
      <w:pPr>
        <w:pStyle w:val="Heading2"/>
        <w:jc w:val="center"/>
      </w:pPr>
      <w:bookmarkStart w:id="593" w:name="_Toc71749534"/>
      <w:r>
        <w:t>Claim</w:t>
      </w:r>
      <w:bookmarkEnd w:id="593"/>
    </w:p>
    <w:p w14:paraId="7F9A85FA" w14:textId="77777777" w:rsidR="001E3FB7" w:rsidRPr="001E3FB7" w:rsidRDefault="001E3FB7" w:rsidP="001E3FB7"/>
    <w:p w14:paraId="7835B5CB" w14:textId="234255B2" w:rsidR="007436F6" w:rsidRPr="007436F6" w:rsidRDefault="00E71898" w:rsidP="009D4DB3">
      <w:pPr>
        <w:jc w:val="both"/>
      </w:pPr>
      <w:r>
        <w:lastRenderedPageBreak/>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2774D3A7" w:rsidR="00CE18E1" w:rsidRDefault="009D4DB3" w:rsidP="009D4DB3">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00B6721F" w:rsidRPr="00E87F71">
        <w:rPr>
          <w:i/>
          <w:iCs/>
        </w:rPr>
        <w:t>host unreachable</w:t>
      </w:r>
      <w:r w:rsidR="00B6721F">
        <w:rPr>
          <w:i/>
          <w:iCs/>
        </w:rPr>
        <w:t xml:space="preserve"> </w:t>
      </w:r>
      <w:r w:rsidR="00B6721F" w:rsidRPr="00E87F71">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086B5258" w14:textId="3DF22C6B"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EndPr/>
        <w:sdtContent>
          <w:r>
            <w:fldChar w:fldCharType="begin"/>
          </w:r>
          <w:r>
            <w:instrText xml:space="preserve"> CITATION pluralsight \l 2057 </w:instrText>
          </w:r>
          <w:r>
            <w:fldChar w:fldCharType="separate"/>
          </w:r>
          <w:r w:rsidR="006B31EB">
            <w:rPr>
              <w:noProof/>
            </w:rPr>
            <w:t xml:space="preserve"> (Wilkins, 2013)</w:t>
          </w:r>
          <w:r>
            <w:fldChar w:fldCharType="end"/>
          </w:r>
        </w:sdtContent>
      </w:sdt>
    </w:p>
    <w:p w14:paraId="697E6EDB" w14:textId="3D854F9D" w:rsidR="00CA701F" w:rsidRDefault="00CA701F" w:rsidP="00186D9F">
      <w:pPr>
        <w:pStyle w:val="Heading1"/>
        <w:jc w:val="center"/>
      </w:pPr>
      <w:bookmarkStart w:id="594" w:name="_Toc71749535"/>
      <w:r>
        <w:t xml:space="preserve">Reference: </w:t>
      </w:r>
      <w:r w:rsidR="003E7912">
        <w:t>Domain Name System (DN</w:t>
      </w:r>
      <w:r w:rsidR="004A3EBE">
        <w:t>S</w:t>
      </w:r>
      <w:r w:rsidR="003E7912">
        <w:t>)</w:t>
      </w:r>
      <w:bookmarkEnd w:id="594"/>
    </w:p>
    <w:p w14:paraId="3E4C1DEA" w14:textId="092478B9" w:rsidR="00186D9F" w:rsidRDefault="00186D9F" w:rsidP="00186D9F"/>
    <w:p w14:paraId="62C74F91" w14:textId="07208334" w:rsidR="00170222" w:rsidRDefault="00186D9F" w:rsidP="005546D3">
      <w:pPr>
        <w:pStyle w:val="Heading2"/>
        <w:jc w:val="center"/>
      </w:pPr>
      <w:bookmarkStart w:id="595" w:name="_Toc71749536"/>
      <w:r>
        <w:t>Claim</w:t>
      </w:r>
      <w:bookmarkEnd w:id="595"/>
    </w:p>
    <w:p w14:paraId="05561033" w14:textId="77777777" w:rsidR="001E3FB7" w:rsidRPr="001E3FB7" w:rsidRDefault="001E3FB7" w:rsidP="001E3FB7"/>
    <w:p w14:paraId="2CBE10C2" w14:textId="7B738126"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EndPr/>
        <w:sdtContent>
          <w:r w:rsidR="0031250C">
            <w:fldChar w:fldCharType="begin"/>
          </w:r>
          <w:r w:rsidR="0031250C">
            <w:instrText xml:space="preserve"> CITATION DNS \l 2057 </w:instrText>
          </w:r>
          <w:r w:rsidR="0031250C">
            <w:fldChar w:fldCharType="separate"/>
          </w:r>
          <w:r w:rsidR="006B31EB">
            <w:rPr>
              <w:noProof/>
            </w:rPr>
            <w:t xml:space="preserve"> (Burke, 2019)</w:t>
          </w:r>
          <w:r w:rsidR="0031250C">
            <w:fldChar w:fldCharType="end"/>
          </w:r>
        </w:sdtContent>
      </w:sdt>
    </w:p>
    <w:p w14:paraId="1CB6ADF7" w14:textId="50C62358" w:rsidR="00175962" w:rsidRDefault="00175962" w:rsidP="00175962">
      <w:pPr>
        <w:pStyle w:val="Heading3"/>
        <w:jc w:val="both"/>
      </w:pPr>
      <w:bookmarkStart w:id="596" w:name="_Toc71749537"/>
      <w:r>
        <w:t>DNS security</w:t>
      </w:r>
      <w:bookmarkEnd w:id="596"/>
    </w:p>
    <w:p w14:paraId="0B3F6F1F" w14:textId="2B50F8B9"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EndPr/>
        <w:sdtContent>
          <w:r>
            <w:fldChar w:fldCharType="begin"/>
          </w:r>
          <w:r>
            <w:instrText xml:space="preserve"> CITATION DNS \l 2057 </w:instrText>
          </w:r>
          <w:r>
            <w:fldChar w:fldCharType="separate"/>
          </w:r>
          <w:r w:rsidR="006B31EB">
            <w:rPr>
              <w:noProof/>
            </w:rPr>
            <w:t xml:space="preserve"> (Burke, 2019)</w:t>
          </w:r>
          <w:r>
            <w:fldChar w:fldCharType="end"/>
          </w:r>
        </w:sdtContent>
      </w:sdt>
    </w:p>
    <w:p w14:paraId="432D1E2A" w14:textId="4B4C8936"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EndPr/>
        <w:sdtContent>
          <w:r w:rsidR="00175962">
            <w:fldChar w:fldCharType="begin"/>
          </w:r>
          <w:r w:rsidR="00175962">
            <w:instrText xml:space="preserve"> CITATION DNS \l 2057 </w:instrText>
          </w:r>
          <w:r w:rsidR="00175962">
            <w:fldChar w:fldCharType="separate"/>
          </w:r>
          <w:r w:rsidR="006B31EB">
            <w:rPr>
              <w:noProof/>
            </w:rPr>
            <w:t xml:space="preserve"> (Burke, 2019)</w:t>
          </w:r>
          <w:r w:rsidR="00175962">
            <w:fldChar w:fldCharType="end"/>
          </w:r>
        </w:sdtContent>
      </w:sdt>
    </w:p>
    <w:p w14:paraId="42092079" w14:textId="099A461A" w:rsidR="00E26492" w:rsidRDefault="00E26492" w:rsidP="00DD1B08">
      <w:pPr>
        <w:jc w:val="both"/>
      </w:pPr>
      <w:r>
        <w:t>One similar method is known as homograph spoofing or a punycode attack</w:t>
      </w:r>
      <w:r w:rsidR="00A1337A">
        <w:t xml:space="preserve">. This attack is done </w:t>
      </w:r>
      <w:r w:rsidR="00572B05">
        <w:t>using</w:t>
      </w:r>
      <w:r w:rsidR="00A1337A">
        <w:t xml:space="preserve"> non-latin characters which are virtually indistinguishable from their latin counterparts.</w:t>
      </w:r>
      <w:sdt>
        <w:sdtPr>
          <w:id w:val="1298331768"/>
          <w:citation/>
        </w:sdtPr>
        <w:sdtEndPr/>
        <w:sdtContent>
          <w:r w:rsidR="00A1337A">
            <w:fldChar w:fldCharType="begin"/>
          </w:r>
          <w:r w:rsidR="00A1337A">
            <w:instrText xml:space="preserve"> CITATION Han12 \l 2057 </w:instrText>
          </w:r>
          <w:r w:rsidR="00A1337A">
            <w:fldChar w:fldCharType="separate"/>
          </w:r>
          <w:r w:rsidR="006B31EB">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14:paraId="582AA698" w14:textId="003A52C5" w:rsidR="00801F82" w:rsidRDefault="00801F82" w:rsidP="00DD1B08">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EndPr/>
        <w:sdtContent>
          <w:r w:rsidR="007458AF">
            <w:fldChar w:fldCharType="begin"/>
          </w:r>
          <w:r w:rsidR="000E4B7A">
            <w:instrText xml:space="preserve">CITATION Gab021 \l 2057 </w:instrText>
          </w:r>
          <w:r w:rsidR="007458AF">
            <w:fldChar w:fldCharType="separate"/>
          </w:r>
          <w:r w:rsidR="006B31EB">
            <w:rPr>
              <w:noProof/>
            </w:rPr>
            <w:t xml:space="preserve"> (Gabrilovich &amp; Gontmakher, 2002)</w:t>
          </w:r>
          <w:r w:rsidR="007458AF">
            <w:fldChar w:fldCharType="end"/>
          </w:r>
        </w:sdtContent>
      </w:sdt>
    </w:p>
    <w:p w14:paraId="156542EE" w14:textId="3C829E43" w:rsidR="00DD1B08" w:rsidRDefault="00DD1B08" w:rsidP="00DD1B08">
      <w:pPr>
        <w:pStyle w:val="Heading2"/>
        <w:jc w:val="center"/>
      </w:pPr>
      <w:bookmarkStart w:id="597" w:name="_Toc71749538"/>
      <w:r>
        <w:t>Evidence</w:t>
      </w:r>
      <w:bookmarkEnd w:id="597"/>
    </w:p>
    <w:p w14:paraId="3513326A" w14:textId="7DA7F683" w:rsidR="00CD6EA5" w:rsidRDefault="00CD6EA5" w:rsidP="00590024"/>
    <w:p w14:paraId="2FA9088F" w14:textId="41E5D4D2" w:rsidR="00BD1C47" w:rsidRDefault="00BD1C47" w:rsidP="001D476D">
      <w:pPr>
        <w:pStyle w:val="Heading1"/>
        <w:jc w:val="center"/>
      </w:pPr>
      <w:bookmarkStart w:id="598" w:name="_Toc71749539"/>
      <w:r>
        <w:lastRenderedPageBreak/>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598"/>
    </w:p>
    <w:p w14:paraId="2922517C" w14:textId="77777777" w:rsidR="001D476D" w:rsidRPr="001D476D" w:rsidRDefault="001D476D" w:rsidP="001D476D"/>
    <w:p w14:paraId="2373885F" w14:textId="51B831BE" w:rsidR="005546D3" w:rsidRDefault="001D476D" w:rsidP="005546D3">
      <w:pPr>
        <w:pStyle w:val="Heading2"/>
        <w:jc w:val="center"/>
      </w:pPr>
      <w:bookmarkStart w:id="599" w:name="_Toc71749540"/>
      <w:r>
        <w:t>Claim</w:t>
      </w:r>
      <w:bookmarkEnd w:id="599"/>
    </w:p>
    <w:p w14:paraId="22592F3A" w14:textId="77777777" w:rsidR="001E3FB7" w:rsidRPr="001E3FB7" w:rsidRDefault="001E3FB7" w:rsidP="001E3FB7"/>
    <w:p w14:paraId="2DF1E490" w14:textId="00B076C4" w:rsidR="001D476D" w:rsidRDefault="002A2B51" w:rsidP="004B6D7B">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14:paraId="69523952" w14:textId="75F0266F" w:rsidR="00544119" w:rsidRDefault="00DB20CF" w:rsidP="004B6D7B">
      <w:pPr>
        <w:pStyle w:val="Heading3"/>
        <w:jc w:val="both"/>
      </w:pPr>
      <w:bookmarkStart w:id="600" w:name="_Toc71749541"/>
      <w:r>
        <w:t>OpenVPN Authentication</w:t>
      </w:r>
      <w:bookmarkEnd w:id="600"/>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698BC361"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EndPr/>
        <w:sdtContent>
          <w:r w:rsidR="00593D28">
            <w:fldChar w:fldCharType="begin"/>
          </w:r>
          <w:r w:rsidR="00593D28">
            <w:instrText xml:space="preserve"> CITATION Eric \l 2057 </w:instrText>
          </w:r>
          <w:r w:rsidR="00593D28">
            <w:fldChar w:fldCharType="separate"/>
          </w:r>
          <w:r w:rsidR="006B31EB">
            <w:rPr>
              <w:noProof/>
            </w:rPr>
            <w:t xml:space="preserve"> (Crist, n.d.)</w:t>
          </w:r>
          <w:r w:rsidR="00593D28">
            <w:fldChar w:fldCharType="end"/>
          </w:r>
        </w:sdtContent>
      </w:sdt>
    </w:p>
    <w:p w14:paraId="40D94CE7" w14:textId="58068031"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EndPr/>
        <w:sdtContent>
          <w:r>
            <w:fldChar w:fldCharType="begin"/>
          </w:r>
          <w:r>
            <w:instrText xml:space="preserve"> CITATION Eric \l 2057 </w:instrText>
          </w:r>
          <w:r>
            <w:fldChar w:fldCharType="separate"/>
          </w:r>
          <w:r w:rsidR="006B31EB">
            <w:rPr>
              <w:noProof/>
            </w:rPr>
            <w:t>(Crist, n.d.)</w:t>
          </w:r>
          <w:r>
            <w:fldChar w:fldCharType="end"/>
          </w:r>
        </w:sdtContent>
      </w:sdt>
    </w:p>
    <w:p w14:paraId="5D2704BF" w14:textId="266206A2"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EndPr/>
        <w:sdtContent>
          <w:r w:rsidR="00593D28">
            <w:fldChar w:fldCharType="begin"/>
          </w:r>
          <w:r w:rsidR="00593D28">
            <w:instrText xml:space="preserve"> CITATION Eric \l 2057 </w:instrText>
          </w:r>
          <w:r w:rsidR="00593D28">
            <w:fldChar w:fldCharType="separate"/>
          </w:r>
          <w:r w:rsidR="006B31EB">
            <w:rPr>
              <w:noProof/>
            </w:rPr>
            <w:t xml:space="preserve"> (Crist, n.d.)</w:t>
          </w:r>
          <w:r w:rsidR="00593D28">
            <w:fldChar w:fldCharType="end"/>
          </w:r>
        </w:sdtContent>
      </w:sdt>
    </w:p>
    <w:p w14:paraId="29AB4CDD" w14:textId="44CD9C47" w:rsidR="00F84FCC" w:rsidDel="00910A63" w:rsidRDefault="00F77DAB" w:rsidP="005774A1">
      <w:pPr>
        <w:pStyle w:val="Heading2"/>
        <w:jc w:val="center"/>
        <w:rPr>
          <w:del w:id="601" w:author="SMITH, BEN (UG)" w:date="2021-05-12T22:04:00Z"/>
        </w:rPr>
      </w:pPr>
      <w:del w:id="602" w:author="SMITH, BEN (UG)" w:date="2021-05-12T22:04:00Z">
        <w:r w:rsidDel="00910A63">
          <w:delText>Evidence</w:delText>
        </w:r>
      </w:del>
    </w:p>
    <w:p w14:paraId="65282403" w14:textId="25EB21F8" w:rsidR="00A51C3F" w:rsidRDefault="00F84FCC" w:rsidP="005774A1">
      <w:pPr>
        <w:pStyle w:val="Heading1"/>
        <w:jc w:val="center"/>
      </w:pPr>
      <w:bookmarkStart w:id="603" w:name="_Toc71749542"/>
      <w:r>
        <w:t>Reference: Mail</w:t>
      </w:r>
      <w:bookmarkEnd w:id="603"/>
    </w:p>
    <w:p w14:paraId="4882E476" w14:textId="77777777" w:rsidR="005774A1" w:rsidRPr="005774A1" w:rsidRDefault="005774A1" w:rsidP="005774A1"/>
    <w:p w14:paraId="42A080DC" w14:textId="55CCE4C3" w:rsidR="00A51C3F" w:rsidRDefault="00A51C3F" w:rsidP="00A51C3F">
      <w:pPr>
        <w:pStyle w:val="Heading2"/>
        <w:jc w:val="center"/>
      </w:pPr>
      <w:bookmarkStart w:id="604" w:name="_Toc71749543"/>
      <w:r>
        <w:t>Claim</w:t>
      </w:r>
      <w:bookmarkEnd w:id="604"/>
    </w:p>
    <w:p w14:paraId="3070F91D" w14:textId="77777777" w:rsidR="00191D7A" w:rsidRPr="00191D7A" w:rsidRDefault="00191D7A" w:rsidP="00191D7A"/>
    <w:p w14:paraId="100B8C3A" w14:textId="378550E1"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14:paraId="6EBE14E4" w14:textId="15C553A7" w:rsidR="002C2F48" w:rsidDel="002855B0" w:rsidRDefault="002C2F48" w:rsidP="005F28E7">
      <w:pPr>
        <w:rPr>
          <w:del w:id="605" w:author="SMITH, BEN (UG)" w:date="2021-05-12T22:04:00Z"/>
        </w:rPr>
      </w:pPr>
      <w:r>
        <w:t>For mail</w:t>
      </w:r>
      <w:r w:rsidR="00DD0BD8">
        <w:t xml:space="preserve"> on the internal network</w:t>
      </w:r>
      <w:r>
        <w:t xml:space="preserve"> to the meme.cyber.test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4E26F752" w14:textId="5A904557" w:rsidR="002855B0" w:rsidRDefault="002855B0" w:rsidP="00590024">
      <w:pPr>
        <w:rPr>
          <w:ins w:id="606" w:author="SMITH, BEN (UG)" w:date="2021-05-12T22:04:00Z"/>
        </w:rPr>
      </w:pPr>
    </w:p>
    <w:p w14:paraId="6BC10620" w14:textId="77777777" w:rsidR="002855B0" w:rsidRDefault="002855B0" w:rsidP="00590024">
      <w:pPr>
        <w:rPr>
          <w:ins w:id="607" w:author="SMITH, BEN (UG)" w:date="2021-05-12T22:04:00Z"/>
        </w:rPr>
      </w:pPr>
    </w:p>
    <w:p w14:paraId="3CF52362" w14:textId="365F3AEA" w:rsidR="005F28E7" w:rsidDel="005E006E" w:rsidRDefault="005F28E7" w:rsidP="005F28E7">
      <w:pPr>
        <w:pStyle w:val="Heading2"/>
        <w:jc w:val="center"/>
        <w:rPr>
          <w:del w:id="608" w:author="SMITH, BEN (UG)" w:date="2021-05-12T22:04:00Z"/>
        </w:rPr>
      </w:pPr>
      <w:del w:id="609" w:author="SMITH, BEN (UG)" w:date="2021-05-12T22:04:00Z">
        <w:r w:rsidDel="005E006E">
          <w:delText>Evidence</w:delText>
        </w:r>
      </w:del>
    </w:p>
    <w:p w14:paraId="2E58E7EE" w14:textId="23C65095" w:rsidR="005F28E7" w:rsidRDefault="005F28E7" w:rsidP="005F28E7"/>
    <w:p w14:paraId="0A0E23AC" w14:textId="58A3EE53" w:rsidR="005F28E7" w:rsidRDefault="005F28E7" w:rsidP="00DD2AEF">
      <w:pPr>
        <w:pStyle w:val="Heading1"/>
        <w:jc w:val="center"/>
      </w:pPr>
      <w:bookmarkStart w:id="610" w:name="_Toc71749544"/>
      <w:r>
        <w:lastRenderedPageBreak/>
        <w:t xml:space="preserve">Reference: Dynamic Host </w:t>
      </w:r>
      <w:r w:rsidR="00187B4F">
        <w:t>Configuration</w:t>
      </w:r>
      <w:r>
        <w:t xml:space="preserve"> Protocol </w:t>
      </w:r>
      <w:r w:rsidR="00187B4F">
        <w:t>(DHCP)</w:t>
      </w:r>
      <w:bookmarkEnd w:id="610"/>
    </w:p>
    <w:p w14:paraId="23FAC90F" w14:textId="6700154B" w:rsidR="00DD2AEF" w:rsidRDefault="00DD2AEF" w:rsidP="00DD2AEF"/>
    <w:p w14:paraId="093DDE14" w14:textId="25F270B5" w:rsidR="00DD2AEF" w:rsidRDefault="00DD2AEF" w:rsidP="00DD2AEF">
      <w:pPr>
        <w:pStyle w:val="Heading2"/>
        <w:jc w:val="center"/>
      </w:pPr>
      <w:bookmarkStart w:id="611" w:name="_Toc71749545"/>
      <w:r>
        <w:t>Claim</w:t>
      </w:r>
      <w:bookmarkEnd w:id="611"/>
    </w:p>
    <w:p w14:paraId="60DA8939" w14:textId="3ACF35C3" w:rsidR="00DD2AEF" w:rsidRDefault="00DD2AEF" w:rsidP="00DD2AEF"/>
    <w:p w14:paraId="3A4E3C74" w14:textId="5C3D3F6C"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612" w:name="_Toc71749546"/>
      <w:r w:rsidRPr="00391B54">
        <w:t>DHCP security</w:t>
      </w:r>
      <w:bookmarkEnd w:id="612"/>
    </w:p>
    <w:p w14:paraId="07A00730" w14:textId="5D7D5708"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EndPr/>
        <w:sdtContent>
          <w:r w:rsidR="004A5335">
            <w:fldChar w:fldCharType="begin"/>
          </w:r>
          <w:r w:rsidR="004A5335">
            <w:instrText xml:space="preserve"> CITATION CIO16 \l 2057 </w:instrText>
          </w:r>
          <w:r w:rsidR="004A5335">
            <w:fldChar w:fldCharType="separate"/>
          </w:r>
          <w:r w:rsidR="006B31EB">
            <w:rPr>
              <w:noProof/>
            </w:rPr>
            <w:t xml:space="preserve"> (CIOReview, 2016)</w:t>
          </w:r>
          <w:r w:rsidR="004A5335">
            <w:fldChar w:fldCharType="end"/>
          </w:r>
        </w:sdtContent>
      </w:sdt>
    </w:p>
    <w:p w14:paraId="4BD3D9B4" w14:textId="2ECBADC2"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EndPr/>
        <w:sdtContent>
          <w:r>
            <w:fldChar w:fldCharType="begin"/>
          </w:r>
          <w:r>
            <w:instrText xml:space="preserve"> CITATION CIO16 \l 2057 </w:instrText>
          </w:r>
          <w:r>
            <w:fldChar w:fldCharType="separate"/>
          </w:r>
          <w:r w:rsidR="006B31EB">
            <w:rPr>
              <w:noProof/>
            </w:rPr>
            <w:t xml:space="preserve"> (CIOReview, 2016)</w:t>
          </w:r>
          <w:r>
            <w:fldChar w:fldCharType="end"/>
          </w:r>
        </w:sdtContent>
      </w:sdt>
    </w:p>
    <w:p w14:paraId="3ADF604B" w14:textId="5A2FA3E5" w:rsidR="0093301C" w:rsidRDefault="0093301C" w:rsidP="0093301C">
      <w:pPr>
        <w:pStyle w:val="Heading3"/>
      </w:pPr>
      <w:bookmarkStart w:id="613" w:name="_Toc71749547"/>
      <w:r>
        <w:t>DHCP network configuration</w:t>
      </w:r>
      <w:bookmarkEnd w:id="613"/>
      <w:r>
        <w:t xml:space="preserve"> </w:t>
      </w:r>
    </w:p>
    <w:p w14:paraId="32B2174C" w14:textId="3B091E64"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EndPr/>
        <w:sdtContent>
          <w:r w:rsidR="00C40B53">
            <w:fldChar w:fldCharType="begin"/>
          </w:r>
          <w:r w:rsidR="00C40B53">
            <w:instrText xml:space="preserve"> CITATION CIO16 \l 2057 </w:instrText>
          </w:r>
          <w:r w:rsidR="00C40B53">
            <w:fldChar w:fldCharType="separate"/>
          </w:r>
          <w:r w:rsidR="006B31EB">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0B49721B" w:rsidR="00191D7A" w:rsidRDefault="006164D1" w:rsidP="00590024">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563188BF" w:rsidR="000E7FFE" w:rsidRDefault="009C35B5" w:rsidP="009C35B5">
      <w:pPr>
        <w:pStyle w:val="Heading2"/>
        <w:jc w:val="center"/>
        <w:rPr>
          <w:ins w:id="614" w:author="SMITH, BEN (UG)" w:date="2021-05-12T14:54:00Z"/>
        </w:rPr>
      </w:pPr>
      <w:bookmarkStart w:id="615" w:name="_Toc71749548"/>
      <w:r>
        <w:lastRenderedPageBreak/>
        <w:t>Evidence</w:t>
      </w:r>
      <w:bookmarkEnd w:id="615"/>
    </w:p>
    <w:p w14:paraId="4557F681" w14:textId="3D4B8CE6" w:rsidR="004E5AD9" w:rsidRPr="004E5AD9" w:rsidRDefault="00AE45C0">
      <w:pPr>
        <w:pStyle w:val="Heading3"/>
        <w:rPr>
          <w:rPrChange w:id="616" w:author="SMITH, BEN (UG)" w:date="2021-05-12T14:54:00Z">
            <w:rPr/>
          </w:rPrChange>
        </w:rPr>
        <w:pPrChange w:id="617" w:author="SMITH, BEN (UG)" w:date="2021-05-12T14:54:00Z">
          <w:pPr>
            <w:pStyle w:val="Heading2"/>
            <w:jc w:val="center"/>
          </w:pPr>
        </w:pPrChange>
      </w:pPr>
      <w:bookmarkStart w:id="618" w:name="_Toc71749549"/>
      <w:ins w:id="619" w:author="SMITH, BEN (UG)" w:date="2021-05-12T14:54:00Z">
        <w:r>
          <w:t>DHCP dnsmasq.conf</w:t>
        </w:r>
      </w:ins>
      <w:bookmarkEnd w:id="618"/>
    </w:p>
    <w:p w14:paraId="749A1D3F" w14:textId="5805B0C1" w:rsidR="00CD6EA5" w:rsidDel="00A0003A" w:rsidRDefault="004E5AD9" w:rsidP="00590024">
      <w:pPr>
        <w:rPr>
          <w:del w:id="620" w:author="SMITH, BEN (UG)" w:date="2021-05-12T14:55:00Z"/>
        </w:rPr>
      </w:pPr>
      <w:ins w:id="621" w:author="SMITH, BEN (UG)" w:date="2021-05-12T14:54:00Z">
        <w:r w:rsidRPr="004E5AD9">
          <w:rPr>
            <w:noProof/>
          </w:rPr>
          <w:drawing>
            <wp:inline distT="0" distB="0" distL="0" distR="0" wp14:anchorId="6D5AD26C" wp14:editId="32648AE7">
              <wp:extent cx="5731510" cy="68414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6841490"/>
                      </a:xfrm>
                      <a:prstGeom prst="rect">
                        <a:avLst/>
                      </a:prstGeom>
                    </pic:spPr>
                  </pic:pic>
                </a:graphicData>
              </a:graphic>
            </wp:inline>
          </w:drawing>
        </w:r>
      </w:ins>
    </w:p>
    <w:p w14:paraId="01F21B51" w14:textId="400E9E42" w:rsidR="000F2CBC" w:rsidDel="00A0003A" w:rsidRDefault="000F2CBC" w:rsidP="00590024">
      <w:pPr>
        <w:rPr>
          <w:del w:id="622" w:author="SMITH, BEN (UG)" w:date="2021-05-12T14:55:00Z"/>
        </w:rPr>
      </w:pPr>
    </w:p>
    <w:p w14:paraId="0BDA2DC9" w14:textId="4C1B4066" w:rsidR="000F2CBC" w:rsidDel="00A0003A" w:rsidRDefault="000F2CBC" w:rsidP="00590024">
      <w:pPr>
        <w:rPr>
          <w:del w:id="623" w:author="SMITH, BEN (UG)" w:date="2021-05-12T14:55:00Z"/>
        </w:rPr>
      </w:pPr>
    </w:p>
    <w:p w14:paraId="4C8274BA" w14:textId="43C4DE15" w:rsidR="000F2CBC" w:rsidDel="00A0003A" w:rsidRDefault="000F2CBC" w:rsidP="00590024">
      <w:pPr>
        <w:rPr>
          <w:del w:id="624" w:author="SMITH, BEN (UG)" w:date="2021-05-12T14:55:00Z"/>
        </w:rPr>
      </w:pPr>
    </w:p>
    <w:p w14:paraId="7288B5A6" w14:textId="0C14C26A" w:rsidR="000F2CBC" w:rsidDel="00A0003A" w:rsidRDefault="000F2CBC" w:rsidP="00590024">
      <w:pPr>
        <w:rPr>
          <w:del w:id="625" w:author="SMITH, BEN (UG)" w:date="2021-05-12T14:55:00Z"/>
        </w:rPr>
      </w:pPr>
    </w:p>
    <w:p w14:paraId="137323EB" w14:textId="4335A5D1" w:rsidR="00544119" w:rsidDel="00A0003A" w:rsidRDefault="00544119" w:rsidP="00590024">
      <w:pPr>
        <w:rPr>
          <w:del w:id="626" w:author="SMITH, BEN (UG)" w:date="2021-05-12T14:55:00Z"/>
        </w:rPr>
      </w:pPr>
    </w:p>
    <w:p w14:paraId="7C272CA5" w14:textId="05E8C176" w:rsidR="00544119" w:rsidDel="00A0003A" w:rsidRDefault="00544119" w:rsidP="00590024">
      <w:pPr>
        <w:rPr>
          <w:del w:id="627" w:author="SMITH, BEN (UG)" w:date="2021-05-12T14:55:00Z"/>
        </w:rPr>
      </w:pPr>
    </w:p>
    <w:p w14:paraId="4D5287BC" w14:textId="722E1627" w:rsidR="00544119" w:rsidDel="00A0003A" w:rsidRDefault="00544119" w:rsidP="00590024">
      <w:pPr>
        <w:rPr>
          <w:del w:id="628" w:author="SMITH, BEN (UG)" w:date="2021-05-12T14:55:00Z"/>
        </w:rPr>
      </w:pPr>
    </w:p>
    <w:p w14:paraId="02BD1065" w14:textId="77777777" w:rsidR="00391B54" w:rsidRDefault="00391B54" w:rsidP="00590024"/>
    <w:sdt>
      <w:sdtPr>
        <w:rPr>
          <w:rFonts w:asciiTheme="minorHAnsi" w:eastAsiaTheme="minorHAnsi" w:hAnsiTheme="minorHAnsi" w:cstheme="minorBidi"/>
          <w:color w:val="auto"/>
          <w:sz w:val="22"/>
          <w:szCs w:val="22"/>
        </w:rPr>
        <w:id w:val="654033386"/>
        <w:docPartObj>
          <w:docPartGallery w:val="Bibliographies"/>
          <w:docPartUnique/>
        </w:docPartObj>
      </w:sdtPr>
      <w:sdtEndPr/>
      <w:sdtContent>
        <w:p w14:paraId="361408B8" w14:textId="77777777" w:rsidR="00DB53E3" w:rsidRDefault="00DB53E3" w:rsidP="006E5466">
          <w:pPr>
            <w:pStyle w:val="Heading1"/>
            <w:jc w:val="center"/>
            <w:rPr>
              <w:ins w:id="629" w:author="SMITH, BEN (UG)" w:date="2021-05-12T22:04:00Z"/>
              <w:rFonts w:asciiTheme="minorHAnsi" w:eastAsiaTheme="minorHAnsi" w:hAnsiTheme="minorHAnsi" w:cstheme="minorBidi"/>
              <w:color w:val="auto"/>
              <w:sz w:val="22"/>
              <w:szCs w:val="22"/>
            </w:rPr>
          </w:pPr>
        </w:p>
        <w:p w14:paraId="2C927C83" w14:textId="77777777" w:rsidR="00DB53E3" w:rsidRDefault="00DB53E3" w:rsidP="006E5466">
          <w:pPr>
            <w:pStyle w:val="Heading1"/>
            <w:jc w:val="center"/>
            <w:rPr>
              <w:ins w:id="630" w:author="SMITH, BEN (UG)" w:date="2021-05-12T22:04:00Z"/>
              <w:rFonts w:asciiTheme="minorHAnsi" w:eastAsiaTheme="minorHAnsi" w:hAnsiTheme="minorHAnsi" w:cstheme="minorBidi"/>
              <w:color w:val="auto"/>
              <w:sz w:val="22"/>
              <w:szCs w:val="22"/>
            </w:rPr>
          </w:pPr>
        </w:p>
        <w:p w14:paraId="6E59F40C" w14:textId="77777777" w:rsidR="00DB53E3" w:rsidRDefault="00DB53E3" w:rsidP="006E5466">
          <w:pPr>
            <w:pStyle w:val="Heading1"/>
            <w:jc w:val="center"/>
            <w:rPr>
              <w:ins w:id="631" w:author="SMITH, BEN (UG)" w:date="2021-05-12T22:04:00Z"/>
              <w:rFonts w:asciiTheme="minorHAnsi" w:eastAsiaTheme="minorHAnsi" w:hAnsiTheme="minorHAnsi" w:cstheme="minorBidi"/>
              <w:color w:val="auto"/>
              <w:sz w:val="22"/>
              <w:szCs w:val="22"/>
            </w:rPr>
          </w:pPr>
        </w:p>
        <w:p w14:paraId="48E0EC63" w14:textId="0ABF778C" w:rsidR="00CD6EA5" w:rsidRDefault="00CD6EA5" w:rsidP="006E5466">
          <w:pPr>
            <w:pStyle w:val="Heading1"/>
            <w:jc w:val="center"/>
          </w:pPr>
          <w:bookmarkStart w:id="632" w:name="_Toc71749550"/>
          <w:r>
            <w:t>References</w:t>
          </w:r>
          <w:bookmarkEnd w:id="632"/>
        </w:p>
        <w:p w14:paraId="7CC12C77" w14:textId="77777777" w:rsidR="006E5466" w:rsidRPr="006E5466" w:rsidRDefault="006E5466" w:rsidP="006E5466"/>
        <w:sdt>
          <w:sdtPr>
            <w:id w:val="-573587230"/>
            <w:bibliography/>
          </w:sdtPr>
          <w:sdtEndPr/>
          <w:sdtContent>
            <w:p w14:paraId="23475372" w14:textId="77777777" w:rsidR="006B31EB" w:rsidRDefault="00CD6EA5" w:rsidP="006B31EB">
              <w:pPr>
                <w:pStyle w:val="Bibliography"/>
                <w:ind w:left="720" w:hanging="720"/>
                <w:rPr>
                  <w:noProof/>
                  <w:sz w:val="24"/>
                  <w:szCs w:val="24"/>
                </w:rPr>
              </w:pPr>
              <w:r>
                <w:fldChar w:fldCharType="begin"/>
              </w:r>
              <w:r>
                <w:instrText xml:space="preserve"> BIBLIOGRAPHY </w:instrText>
              </w:r>
              <w:r>
                <w:fldChar w:fldCharType="separate"/>
              </w:r>
              <w:r w:rsidR="006B31EB">
                <w:rPr>
                  <w:noProof/>
                </w:rPr>
                <w:t xml:space="preserve">Burke, J. (2019, 7). </w:t>
              </w:r>
              <w:r w:rsidR="006B31EB">
                <w:rPr>
                  <w:i/>
                  <w:iCs/>
                  <w:noProof/>
                </w:rPr>
                <w:t>domain name system (DNS)</w:t>
              </w:r>
              <w:r w:rsidR="006B31EB">
                <w:rPr>
                  <w:noProof/>
                </w:rPr>
                <w:t>. Retrieved from searchnetworking: https://searchnetworking.techtarget.com/definition/domain-name-system#:~:text=The%20domain%20name%20system%20(DNS,uses%20to%20locate%20a%20website.</w:t>
              </w:r>
            </w:p>
            <w:p w14:paraId="02590EB0" w14:textId="77777777" w:rsidR="006B31EB" w:rsidRDefault="006B31EB" w:rsidP="006B31EB">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2D953A59" w14:textId="77777777" w:rsidR="006B31EB" w:rsidRDefault="006B31EB" w:rsidP="006B31EB">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50EC3BF4" w14:textId="77777777" w:rsidR="006B31EB" w:rsidRDefault="006B31EB" w:rsidP="006B31EB">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11C4E565" w14:textId="77777777" w:rsidR="006B31EB" w:rsidRDefault="006B31EB" w:rsidP="006B31EB">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14:paraId="49A120CB" w14:textId="77777777" w:rsidR="006B31EB" w:rsidRDefault="006B31EB" w:rsidP="006B31EB">
              <w:pPr>
                <w:pStyle w:val="Bibliography"/>
                <w:ind w:left="720" w:hanging="720"/>
                <w:rPr>
                  <w:noProof/>
                </w:rPr>
              </w:pPr>
              <w:r>
                <w:rPr>
                  <w:noProof/>
                </w:rPr>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14:paraId="4573E210" w14:textId="77777777" w:rsidR="006B31EB" w:rsidRDefault="006B31EB" w:rsidP="006B31EB">
              <w:pPr>
                <w:pStyle w:val="Bibliography"/>
                <w:ind w:left="720" w:hanging="720"/>
                <w:rPr>
                  <w:noProof/>
                </w:rPr>
              </w:pPr>
              <w:r>
                <w:rPr>
                  <w:noProof/>
                </w:rPr>
                <w:t xml:space="preserve">Rekhter, Y., Moskowitz, R. G., Karrenberg, D., de Groot, G. J., &amp; Lear, E. (1996). </w:t>
              </w:r>
              <w:r>
                <w:rPr>
                  <w:i/>
                  <w:iCs/>
                  <w:noProof/>
                </w:rPr>
                <w:t>Address Allocation for Private Internets.</w:t>
              </w:r>
              <w:r>
                <w:rPr>
                  <w:noProof/>
                </w:rPr>
                <w:t xml:space="preserve"> IEFT. Retrieved from https://tools.ietf.org/html/rfc1918</w:t>
              </w:r>
            </w:p>
            <w:p w14:paraId="09B4633F" w14:textId="77777777" w:rsidR="006B31EB" w:rsidRDefault="006B31EB" w:rsidP="006B31EB">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68501CC9" w14:textId="77777777" w:rsidR="006B31EB" w:rsidRDefault="006B31EB" w:rsidP="006B31EB">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646D2DFF" w14:textId="77777777" w:rsidR="006B31EB" w:rsidRDefault="006B31EB" w:rsidP="006B31EB">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6B31EB">
              <w:r>
                <w:rPr>
                  <w:b/>
                  <w:bCs/>
                  <w:noProof/>
                </w:rPr>
                <w:fldChar w:fldCharType="end"/>
              </w:r>
            </w:p>
          </w:sdtContent>
        </w:sdt>
      </w:sdtContent>
    </w:sdt>
    <w:p w14:paraId="0D793F53" w14:textId="1BB8A941" w:rsidR="00CD6EA5" w:rsidRDefault="00C321F2" w:rsidP="00C321F2">
      <w:pPr>
        <w:pStyle w:val="Heading1"/>
        <w:jc w:val="center"/>
        <w:rPr>
          <w:ins w:id="633" w:author="SMITH, BEN (UG)" w:date="2021-05-12T14:56:00Z"/>
        </w:rPr>
      </w:pPr>
      <w:bookmarkStart w:id="634" w:name="_Toc71749551"/>
      <w:r>
        <w:lastRenderedPageBreak/>
        <w:t>Appendix 1 – Network Architecture Diagram</w:t>
      </w:r>
      <w:bookmarkEnd w:id="634"/>
    </w:p>
    <w:p w14:paraId="1641E00F" w14:textId="6352A364" w:rsidR="00B80A69" w:rsidRPr="00B80A69" w:rsidRDefault="00B80A69">
      <w:pPr>
        <w:rPr>
          <w:rPrChange w:id="635" w:author="SMITH, BEN (UG)" w:date="2021-05-12T14:56:00Z">
            <w:rPr/>
          </w:rPrChange>
        </w:rPr>
        <w:pPrChange w:id="636" w:author="SMITH, BEN (UG)" w:date="2021-05-12T14:56:00Z">
          <w:pPr>
            <w:pStyle w:val="Heading1"/>
            <w:jc w:val="center"/>
          </w:pPr>
        </w:pPrChange>
      </w:pPr>
      <w:ins w:id="637" w:author="SMITH, BEN (UG)" w:date="2021-05-12T14:56:00Z">
        <w:r>
          <w:rPr>
            <w:noProof/>
          </w:rPr>
          <w:drawing>
            <wp:inline distT="0" distB="0" distL="0" distR="0" wp14:anchorId="74530D2A" wp14:editId="213C2449">
              <wp:extent cx="8505828" cy="5990644"/>
              <wp:effectExtent l="318"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rot="5400000">
                        <a:off x="0" y="0"/>
                        <a:ext cx="8523661" cy="6003204"/>
                      </a:xfrm>
                      <a:prstGeom prst="rect">
                        <a:avLst/>
                      </a:prstGeom>
                    </pic:spPr>
                  </pic:pic>
                </a:graphicData>
              </a:graphic>
            </wp:inline>
          </w:drawing>
        </w:r>
      </w:ins>
    </w:p>
    <w:sectPr w:rsidR="00B80A69" w:rsidRPr="00B80A69">
      <w:head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C2AD8" w14:textId="77777777" w:rsidR="009A7178" w:rsidRDefault="009A7178" w:rsidP="00080D7B">
      <w:pPr>
        <w:spacing w:after="0" w:line="240" w:lineRule="auto"/>
      </w:pPr>
      <w:r>
        <w:separator/>
      </w:r>
    </w:p>
  </w:endnote>
  <w:endnote w:type="continuationSeparator" w:id="0">
    <w:p w14:paraId="3F360FFC" w14:textId="77777777" w:rsidR="009A7178" w:rsidRDefault="009A7178" w:rsidP="00080D7B">
      <w:pPr>
        <w:spacing w:after="0" w:line="240" w:lineRule="auto"/>
      </w:pPr>
      <w:r>
        <w:continuationSeparator/>
      </w:r>
    </w:p>
  </w:endnote>
  <w:endnote w:type="continuationNotice" w:id="1">
    <w:p w14:paraId="3D9EBD20" w14:textId="77777777" w:rsidR="009A7178" w:rsidRDefault="009A71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9A6B7" w14:textId="77777777" w:rsidR="009A7178" w:rsidRDefault="009A7178" w:rsidP="00080D7B">
      <w:pPr>
        <w:spacing w:after="0" w:line="240" w:lineRule="auto"/>
      </w:pPr>
      <w:r>
        <w:separator/>
      </w:r>
    </w:p>
  </w:footnote>
  <w:footnote w:type="continuationSeparator" w:id="0">
    <w:p w14:paraId="0A1640F2" w14:textId="77777777" w:rsidR="009A7178" w:rsidRDefault="009A7178" w:rsidP="00080D7B">
      <w:pPr>
        <w:spacing w:after="0" w:line="240" w:lineRule="auto"/>
      </w:pPr>
      <w:r>
        <w:continuationSeparator/>
      </w:r>
    </w:p>
  </w:footnote>
  <w:footnote w:type="continuationNotice" w:id="1">
    <w:p w14:paraId="5731210E" w14:textId="77777777" w:rsidR="009A7178" w:rsidRDefault="009A71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MITH, BEN (UG)">
    <w15:presenceInfo w15:providerId="None" w15:userId="SMITH, BEN (U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tKgFABcILRctAAAA"/>
  </w:docVars>
  <w:rsids>
    <w:rsidRoot w:val="004C2A0B"/>
    <w:rsid w:val="00003763"/>
    <w:rsid w:val="000116BC"/>
    <w:rsid w:val="000136CE"/>
    <w:rsid w:val="0002074F"/>
    <w:rsid w:val="00023E8A"/>
    <w:rsid w:val="000241FF"/>
    <w:rsid w:val="00026515"/>
    <w:rsid w:val="00032A17"/>
    <w:rsid w:val="00036D31"/>
    <w:rsid w:val="00042153"/>
    <w:rsid w:val="00045A4B"/>
    <w:rsid w:val="00051B49"/>
    <w:rsid w:val="000556CA"/>
    <w:rsid w:val="0006217F"/>
    <w:rsid w:val="000704D2"/>
    <w:rsid w:val="0007076F"/>
    <w:rsid w:val="00073E74"/>
    <w:rsid w:val="00080D7B"/>
    <w:rsid w:val="00085A82"/>
    <w:rsid w:val="0008655E"/>
    <w:rsid w:val="000A0FFC"/>
    <w:rsid w:val="000A61D6"/>
    <w:rsid w:val="000A6F42"/>
    <w:rsid w:val="000B4380"/>
    <w:rsid w:val="000B4F02"/>
    <w:rsid w:val="000C35B9"/>
    <w:rsid w:val="000D0607"/>
    <w:rsid w:val="000D6610"/>
    <w:rsid w:val="000E4B7A"/>
    <w:rsid w:val="000E7FFE"/>
    <w:rsid w:val="000F2CBC"/>
    <w:rsid w:val="00103187"/>
    <w:rsid w:val="001074D9"/>
    <w:rsid w:val="001236F0"/>
    <w:rsid w:val="0013433B"/>
    <w:rsid w:val="001438F3"/>
    <w:rsid w:val="00151730"/>
    <w:rsid w:val="001523F4"/>
    <w:rsid w:val="001574ED"/>
    <w:rsid w:val="00157576"/>
    <w:rsid w:val="0016024A"/>
    <w:rsid w:val="00161972"/>
    <w:rsid w:val="00170222"/>
    <w:rsid w:val="00175962"/>
    <w:rsid w:val="00176737"/>
    <w:rsid w:val="00182625"/>
    <w:rsid w:val="00186CA1"/>
    <w:rsid w:val="00186D9F"/>
    <w:rsid w:val="00187B4F"/>
    <w:rsid w:val="00191D7A"/>
    <w:rsid w:val="00195C88"/>
    <w:rsid w:val="00195EC9"/>
    <w:rsid w:val="00195F7F"/>
    <w:rsid w:val="00196682"/>
    <w:rsid w:val="001A0F13"/>
    <w:rsid w:val="001A3DDE"/>
    <w:rsid w:val="001C20D0"/>
    <w:rsid w:val="001C34B4"/>
    <w:rsid w:val="001D321F"/>
    <w:rsid w:val="001D476D"/>
    <w:rsid w:val="001E2AB6"/>
    <w:rsid w:val="001E3FB7"/>
    <w:rsid w:val="001E7985"/>
    <w:rsid w:val="001E7F71"/>
    <w:rsid w:val="001F3756"/>
    <w:rsid w:val="001F7492"/>
    <w:rsid w:val="00202CFF"/>
    <w:rsid w:val="002063BB"/>
    <w:rsid w:val="00206B7E"/>
    <w:rsid w:val="00207E32"/>
    <w:rsid w:val="00211D46"/>
    <w:rsid w:val="00217BBE"/>
    <w:rsid w:val="0022579B"/>
    <w:rsid w:val="002353CC"/>
    <w:rsid w:val="002368DB"/>
    <w:rsid w:val="00237B5D"/>
    <w:rsid w:val="002425B4"/>
    <w:rsid w:val="00245020"/>
    <w:rsid w:val="00246567"/>
    <w:rsid w:val="00263796"/>
    <w:rsid w:val="00271215"/>
    <w:rsid w:val="002712E4"/>
    <w:rsid w:val="0028064E"/>
    <w:rsid w:val="00283694"/>
    <w:rsid w:val="002855B0"/>
    <w:rsid w:val="00290BB0"/>
    <w:rsid w:val="0029494C"/>
    <w:rsid w:val="002A2B51"/>
    <w:rsid w:val="002A2D4A"/>
    <w:rsid w:val="002B142E"/>
    <w:rsid w:val="002B43B1"/>
    <w:rsid w:val="002C2F48"/>
    <w:rsid w:val="002C570F"/>
    <w:rsid w:val="002C5D28"/>
    <w:rsid w:val="002C6A48"/>
    <w:rsid w:val="002D3AC7"/>
    <w:rsid w:val="002D597D"/>
    <w:rsid w:val="002D618D"/>
    <w:rsid w:val="002D7C07"/>
    <w:rsid w:val="002E1A20"/>
    <w:rsid w:val="002E3B42"/>
    <w:rsid w:val="002F3848"/>
    <w:rsid w:val="0031250C"/>
    <w:rsid w:val="003202B9"/>
    <w:rsid w:val="00320AE4"/>
    <w:rsid w:val="00322B68"/>
    <w:rsid w:val="00324039"/>
    <w:rsid w:val="00324222"/>
    <w:rsid w:val="003314A5"/>
    <w:rsid w:val="00331B2C"/>
    <w:rsid w:val="003324D8"/>
    <w:rsid w:val="0033448F"/>
    <w:rsid w:val="00344337"/>
    <w:rsid w:val="00344912"/>
    <w:rsid w:val="003451BA"/>
    <w:rsid w:val="00351274"/>
    <w:rsid w:val="00351537"/>
    <w:rsid w:val="003522EB"/>
    <w:rsid w:val="00353044"/>
    <w:rsid w:val="00360EA6"/>
    <w:rsid w:val="003752EE"/>
    <w:rsid w:val="0037584B"/>
    <w:rsid w:val="00391B54"/>
    <w:rsid w:val="003956FA"/>
    <w:rsid w:val="003A1240"/>
    <w:rsid w:val="003A1569"/>
    <w:rsid w:val="003A440C"/>
    <w:rsid w:val="003B5D5B"/>
    <w:rsid w:val="003C0E44"/>
    <w:rsid w:val="003C5CE4"/>
    <w:rsid w:val="003C7085"/>
    <w:rsid w:val="003C7D6D"/>
    <w:rsid w:val="003D2523"/>
    <w:rsid w:val="003D7241"/>
    <w:rsid w:val="003E4E15"/>
    <w:rsid w:val="003E7912"/>
    <w:rsid w:val="00402882"/>
    <w:rsid w:val="004055B8"/>
    <w:rsid w:val="004058CC"/>
    <w:rsid w:val="00407139"/>
    <w:rsid w:val="004071FB"/>
    <w:rsid w:val="0040796C"/>
    <w:rsid w:val="00444E9D"/>
    <w:rsid w:val="00464D6C"/>
    <w:rsid w:val="0047306B"/>
    <w:rsid w:val="0047502E"/>
    <w:rsid w:val="004851CA"/>
    <w:rsid w:val="004A3EBE"/>
    <w:rsid w:val="004A5335"/>
    <w:rsid w:val="004A74B9"/>
    <w:rsid w:val="004B6D7B"/>
    <w:rsid w:val="004C1F28"/>
    <w:rsid w:val="004C284D"/>
    <w:rsid w:val="004C2A0B"/>
    <w:rsid w:val="004C67BE"/>
    <w:rsid w:val="004D21F6"/>
    <w:rsid w:val="004D43E4"/>
    <w:rsid w:val="004D4A80"/>
    <w:rsid w:val="004D7DB7"/>
    <w:rsid w:val="004E5AD9"/>
    <w:rsid w:val="00500B37"/>
    <w:rsid w:val="0051377C"/>
    <w:rsid w:val="0051534A"/>
    <w:rsid w:val="00536BD8"/>
    <w:rsid w:val="00544119"/>
    <w:rsid w:val="005546D3"/>
    <w:rsid w:val="00566858"/>
    <w:rsid w:val="00572B05"/>
    <w:rsid w:val="0057474B"/>
    <w:rsid w:val="005774A1"/>
    <w:rsid w:val="005804E6"/>
    <w:rsid w:val="00590024"/>
    <w:rsid w:val="0059343B"/>
    <w:rsid w:val="00593D28"/>
    <w:rsid w:val="00594182"/>
    <w:rsid w:val="0059480A"/>
    <w:rsid w:val="005A1BE9"/>
    <w:rsid w:val="005A20A2"/>
    <w:rsid w:val="005A40C3"/>
    <w:rsid w:val="005A66A8"/>
    <w:rsid w:val="005A7915"/>
    <w:rsid w:val="005B4874"/>
    <w:rsid w:val="005B56D7"/>
    <w:rsid w:val="005C45D2"/>
    <w:rsid w:val="005D6D52"/>
    <w:rsid w:val="005E006E"/>
    <w:rsid w:val="005E2320"/>
    <w:rsid w:val="005E6137"/>
    <w:rsid w:val="005F28E7"/>
    <w:rsid w:val="005F4BF8"/>
    <w:rsid w:val="006001AA"/>
    <w:rsid w:val="006049B5"/>
    <w:rsid w:val="00605E71"/>
    <w:rsid w:val="00615116"/>
    <w:rsid w:val="00615A59"/>
    <w:rsid w:val="006164D1"/>
    <w:rsid w:val="0062156A"/>
    <w:rsid w:val="00625077"/>
    <w:rsid w:val="006265BE"/>
    <w:rsid w:val="00627DD4"/>
    <w:rsid w:val="00635558"/>
    <w:rsid w:val="00635D9C"/>
    <w:rsid w:val="00644745"/>
    <w:rsid w:val="006452D6"/>
    <w:rsid w:val="00655392"/>
    <w:rsid w:val="006569AD"/>
    <w:rsid w:val="00665CA9"/>
    <w:rsid w:val="006822D0"/>
    <w:rsid w:val="00684282"/>
    <w:rsid w:val="006A14D3"/>
    <w:rsid w:val="006A368B"/>
    <w:rsid w:val="006B186C"/>
    <w:rsid w:val="006B31EB"/>
    <w:rsid w:val="006B6BDD"/>
    <w:rsid w:val="006C1D74"/>
    <w:rsid w:val="006C37F9"/>
    <w:rsid w:val="006C71D0"/>
    <w:rsid w:val="006D26BC"/>
    <w:rsid w:val="006E1AD3"/>
    <w:rsid w:val="006E376C"/>
    <w:rsid w:val="006E45A1"/>
    <w:rsid w:val="006E5466"/>
    <w:rsid w:val="006E5D16"/>
    <w:rsid w:val="006F1E85"/>
    <w:rsid w:val="006F3469"/>
    <w:rsid w:val="0070087B"/>
    <w:rsid w:val="00702F1A"/>
    <w:rsid w:val="0070511D"/>
    <w:rsid w:val="00710E3E"/>
    <w:rsid w:val="0071191D"/>
    <w:rsid w:val="00712CC5"/>
    <w:rsid w:val="00716AD4"/>
    <w:rsid w:val="007277F7"/>
    <w:rsid w:val="007349C0"/>
    <w:rsid w:val="007436F6"/>
    <w:rsid w:val="007458AF"/>
    <w:rsid w:val="00755BE7"/>
    <w:rsid w:val="00762251"/>
    <w:rsid w:val="00763436"/>
    <w:rsid w:val="00763F2F"/>
    <w:rsid w:val="00766024"/>
    <w:rsid w:val="00771882"/>
    <w:rsid w:val="00775ECE"/>
    <w:rsid w:val="0077758F"/>
    <w:rsid w:val="00787228"/>
    <w:rsid w:val="00795E07"/>
    <w:rsid w:val="00797B36"/>
    <w:rsid w:val="007A5AC6"/>
    <w:rsid w:val="007B5116"/>
    <w:rsid w:val="007B68B3"/>
    <w:rsid w:val="007B7BE1"/>
    <w:rsid w:val="007C17B1"/>
    <w:rsid w:val="007E233D"/>
    <w:rsid w:val="007E359C"/>
    <w:rsid w:val="007E7C03"/>
    <w:rsid w:val="007F005F"/>
    <w:rsid w:val="007F06BF"/>
    <w:rsid w:val="00800F8B"/>
    <w:rsid w:val="00801F82"/>
    <w:rsid w:val="00823F61"/>
    <w:rsid w:val="0083145A"/>
    <w:rsid w:val="0084167C"/>
    <w:rsid w:val="008562F1"/>
    <w:rsid w:val="0086176A"/>
    <w:rsid w:val="00864DE4"/>
    <w:rsid w:val="0086679C"/>
    <w:rsid w:val="00867368"/>
    <w:rsid w:val="008735C9"/>
    <w:rsid w:val="00877110"/>
    <w:rsid w:val="008840EB"/>
    <w:rsid w:val="0088697E"/>
    <w:rsid w:val="00893343"/>
    <w:rsid w:val="008A4B93"/>
    <w:rsid w:val="008B1063"/>
    <w:rsid w:val="008B4257"/>
    <w:rsid w:val="008B5367"/>
    <w:rsid w:val="008B6081"/>
    <w:rsid w:val="008C564B"/>
    <w:rsid w:val="008D04EB"/>
    <w:rsid w:val="008D1919"/>
    <w:rsid w:val="008D2D37"/>
    <w:rsid w:val="008D3BC0"/>
    <w:rsid w:val="008F2C3B"/>
    <w:rsid w:val="008F2E9E"/>
    <w:rsid w:val="008F709F"/>
    <w:rsid w:val="00902267"/>
    <w:rsid w:val="00902BFC"/>
    <w:rsid w:val="009030EC"/>
    <w:rsid w:val="00904425"/>
    <w:rsid w:val="00910A63"/>
    <w:rsid w:val="0092050F"/>
    <w:rsid w:val="00921F88"/>
    <w:rsid w:val="00922751"/>
    <w:rsid w:val="00927B68"/>
    <w:rsid w:val="00931D15"/>
    <w:rsid w:val="0093301C"/>
    <w:rsid w:val="009409D2"/>
    <w:rsid w:val="00953E04"/>
    <w:rsid w:val="0095544D"/>
    <w:rsid w:val="0096232D"/>
    <w:rsid w:val="0096248B"/>
    <w:rsid w:val="0096402D"/>
    <w:rsid w:val="00964745"/>
    <w:rsid w:val="0096611B"/>
    <w:rsid w:val="00974B47"/>
    <w:rsid w:val="0098107D"/>
    <w:rsid w:val="00992AAB"/>
    <w:rsid w:val="0099394E"/>
    <w:rsid w:val="009A2CAF"/>
    <w:rsid w:val="009A47F4"/>
    <w:rsid w:val="009A7178"/>
    <w:rsid w:val="009C1559"/>
    <w:rsid w:val="009C35B5"/>
    <w:rsid w:val="009D4DB3"/>
    <w:rsid w:val="009E062C"/>
    <w:rsid w:val="009E7D35"/>
    <w:rsid w:val="009F6D2D"/>
    <w:rsid w:val="00A0003A"/>
    <w:rsid w:val="00A1337A"/>
    <w:rsid w:val="00A23710"/>
    <w:rsid w:val="00A41C6A"/>
    <w:rsid w:val="00A45DB5"/>
    <w:rsid w:val="00A47300"/>
    <w:rsid w:val="00A51C3F"/>
    <w:rsid w:val="00A5249D"/>
    <w:rsid w:val="00A54900"/>
    <w:rsid w:val="00A5581F"/>
    <w:rsid w:val="00A56124"/>
    <w:rsid w:val="00A56333"/>
    <w:rsid w:val="00A56D5B"/>
    <w:rsid w:val="00A60C25"/>
    <w:rsid w:val="00A6530D"/>
    <w:rsid w:val="00A730FC"/>
    <w:rsid w:val="00A75E74"/>
    <w:rsid w:val="00A76807"/>
    <w:rsid w:val="00A8506C"/>
    <w:rsid w:val="00A9056C"/>
    <w:rsid w:val="00AB12DC"/>
    <w:rsid w:val="00AC0D2D"/>
    <w:rsid w:val="00AD46A2"/>
    <w:rsid w:val="00AD763E"/>
    <w:rsid w:val="00AE3903"/>
    <w:rsid w:val="00AE45C0"/>
    <w:rsid w:val="00AE6C82"/>
    <w:rsid w:val="00AF77D5"/>
    <w:rsid w:val="00B116B0"/>
    <w:rsid w:val="00B134DD"/>
    <w:rsid w:val="00B20459"/>
    <w:rsid w:val="00B25DD4"/>
    <w:rsid w:val="00B369A0"/>
    <w:rsid w:val="00B42A86"/>
    <w:rsid w:val="00B46F92"/>
    <w:rsid w:val="00B529EB"/>
    <w:rsid w:val="00B5594B"/>
    <w:rsid w:val="00B56A4C"/>
    <w:rsid w:val="00B57412"/>
    <w:rsid w:val="00B6306C"/>
    <w:rsid w:val="00B6721F"/>
    <w:rsid w:val="00B75114"/>
    <w:rsid w:val="00B80A69"/>
    <w:rsid w:val="00B86FEA"/>
    <w:rsid w:val="00B93103"/>
    <w:rsid w:val="00B938B2"/>
    <w:rsid w:val="00BA550C"/>
    <w:rsid w:val="00BC7C3A"/>
    <w:rsid w:val="00BD0D95"/>
    <w:rsid w:val="00BD1570"/>
    <w:rsid w:val="00BD1C47"/>
    <w:rsid w:val="00BD3270"/>
    <w:rsid w:val="00BD5B84"/>
    <w:rsid w:val="00BD7206"/>
    <w:rsid w:val="00BE2080"/>
    <w:rsid w:val="00BE6C7B"/>
    <w:rsid w:val="00BF0C02"/>
    <w:rsid w:val="00BF65A3"/>
    <w:rsid w:val="00C23B9B"/>
    <w:rsid w:val="00C24CAE"/>
    <w:rsid w:val="00C321F2"/>
    <w:rsid w:val="00C33770"/>
    <w:rsid w:val="00C34A02"/>
    <w:rsid w:val="00C40B53"/>
    <w:rsid w:val="00C42124"/>
    <w:rsid w:val="00C447DD"/>
    <w:rsid w:val="00C561D6"/>
    <w:rsid w:val="00C629C3"/>
    <w:rsid w:val="00C656B1"/>
    <w:rsid w:val="00C7676E"/>
    <w:rsid w:val="00C86AD7"/>
    <w:rsid w:val="00C95FE7"/>
    <w:rsid w:val="00C96EC9"/>
    <w:rsid w:val="00CA10BF"/>
    <w:rsid w:val="00CA701F"/>
    <w:rsid w:val="00CB480B"/>
    <w:rsid w:val="00CD095F"/>
    <w:rsid w:val="00CD6EA5"/>
    <w:rsid w:val="00CD7B72"/>
    <w:rsid w:val="00CE18E1"/>
    <w:rsid w:val="00CE57D6"/>
    <w:rsid w:val="00CE7421"/>
    <w:rsid w:val="00CF2EAA"/>
    <w:rsid w:val="00CF3814"/>
    <w:rsid w:val="00CF4599"/>
    <w:rsid w:val="00CF5B42"/>
    <w:rsid w:val="00D029D7"/>
    <w:rsid w:val="00D032D8"/>
    <w:rsid w:val="00D044B3"/>
    <w:rsid w:val="00D2087B"/>
    <w:rsid w:val="00D20919"/>
    <w:rsid w:val="00D3034F"/>
    <w:rsid w:val="00D31880"/>
    <w:rsid w:val="00D407AD"/>
    <w:rsid w:val="00D46133"/>
    <w:rsid w:val="00D61C62"/>
    <w:rsid w:val="00D65B05"/>
    <w:rsid w:val="00D70ACF"/>
    <w:rsid w:val="00D73D1D"/>
    <w:rsid w:val="00D80AAA"/>
    <w:rsid w:val="00D815E8"/>
    <w:rsid w:val="00D8452B"/>
    <w:rsid w:val="00D865F3"/>
    <w:rsid w:val="00D87757"/>
    <w:rsid w:val="00D90FCA"/>
    <w:rsid w:val="00D92F2E"/>
    <w:rsid w:val="00D944B0"/>
    <w:rsid w:val="00DA5779"/>
    <w:rsid w:val="00DB20CF"/>
    <w:rsid w:val="00DB53E3"/>
    <w:rsid w:val="00DB5B6D"/>
    <w:rsid w:val="00DB7091"/>
    <w:rsid w:val="00DD0BD8"/>
    <w:rsid w:val="00DD170D"/>
    <w:rsid w:val="00DD1B08"/>
    <w:rsid w:val="00DD2AEF"/>
    <w:rsid w:val="00DD7A04"/>
    <w:rsid w:val="00DF3D62"/>
    <w:rsid w:val="00DF4F97"/>
    <w:rsid w:val="00DF5CA8"/>
    <w:rsid w:val="00DF6EC4"/>
    <w:rsid w:val="00E0362D"/>
    <w:rsid w:val="00E07B58"/>
    <w:rsid w:val="00E1488B"/>
    <w:rsid w:val="00E217E7"/>
    <w:rsid w:val="00E26492"/>
    <w:rsid w:val="00E32D64"/>
    <w:rsid w:val="00E330F7"/>
    <w:rsid w:val="00E413D7"/>
    <w:rsid w:val="00E45F08"/>
    <w:rsid w:val="00E530A4"/>
    <w:rsid w:val="00E5449C"/>
    <w:rsid w:val="00E6308F"/>
    <w:rsid w:val="00E65741"/>
    <w:rsid w:val="00E67F69"/>
    <w:rsid w:val="00E715B5"/>
    <w:rsid w:val="00E715E3"/>
    <w:rsid w:val="00E71898"/>
    <w:rsid w:val="00E73CD5"/>
    <w:rsid w:val="00E8037F"/>
    <w:rsid w:val="00E83021"/>
    <w:rsid w:val="00E87F71"/>
    <w:rsid w:val="00E903CD"/>
    <w:rsid w:val="00E90A91"/>
    <w:rsid w:val="00E91B4F"/>
    <w:rsid w:val="00E91E76"/>
    <w:rsid w:val="00E95AE2"/>
    <w:rsid w:val="00EA7666"/>
    <w:rsid w:val="00EB1477"/>
    <w:rsid w:val="00EC3444"/>
    <w:rsid w:val="00EC3884"/>
    <w:rsid w:val="00EC38DA"/>
    <w:rsid w:val="00EC48B6"/>
    <w:rsid w:val="00EC54CB"/>
    <w:rsid w:val="00EC675E"/>
    <w:rsid w:val="00EC73A3"/>
    <w:rsid w:val="00ED13DB"/>
    <w:rsid w:val="00ED2802"/>
    <w:rsid w:val="00ED2E26"/>
    <w:rsid w:val="00EE2E69"/>
    <w:rsid w:val="00EE5F4D"/>
    <w:rsid w:val="00EE723D"/>
    <w:rsid w:val="00EE7E26"/>
    <w:rsid w:val="00EF178B"/>
    <w:rsid w:val="00F031DD"/>
    <w:rsid w:val="00F05BBB"/>
    <w:rsid w:val="00F05E69"/>
    <w:rsid w:val="00F07B4F"/>
    <w:rsid w:val="00F1794E"/>
    <w:rsid w:val="00F46369"/>
    <w:rsid w:val="00F633B1"/>
    <w:rsid w:val="00F679A4"/>
    <w:rsid w:val="00F732C7"/>
    <w:rsid w:val="00F7423B"/>
    <w:rsid w:val="00F77DAB"/>
    <w:rsid w:val="00F81B5B"/>
    <w:rsid w:val="00F84FCC"/>
    <w:rsid w:val="00F92B80"/>
    <w:rsid w:val="00F946FD"/>
    <w:rsid w:val="00F9663E"/>
    <w:rsid w:val="00FA438B"/>
    <w:rsid w:val="00FA637B"/>
    <w:rsid w:val="00FA6C0D"/>
    <w:rsid w:val="00FA7820"/>
    <w:rsid w:val="00FC4758"/>
    <w:rsid w:val="00FC57AB"/>
    <w:rsid w:val="00FC58F6"/>
    <w:rsid w:val="00FC7F89"/>
    <w:rsid w:val="00FD3602"/>
    <w:rsid w:val="00FD5CE0"/>
    <w:rsid w:val="00FD618C"/>
    <w:rsid w:val="00FE1533"/>
    <w:rsid w:val="00FE1D4E"/>
    <w:rsid w:val="00FE31C0"/>
    <w:rsid w:val="00FF7337"/>
    <w:rsid w:val="023B3164"/>
    <w:rsid w:val="04AB753D"/>
    <w:rsid w:val="07617A4E"/>
    <w:rsid w:val="0EE94C85"/>
    <w:rsid w:val="1289CC0B"/>
    <w:rsid w:val="156D7831"/>
    <w:rsid w:val="16B70DFA"/>
    <w:rsid w:val="199B3148"/>
    <w:rsid w:val="1F1E9D5F"/>
    <w:rsid w:val="250C7508"/>
    <w:rsid w:val="26023039"/>
    <w:rsid w:val="29848A61"/>
    <w:rsid w:val="31D00DC5"/>
    <w:rsid w:val="32C30891"/>
    <w:rsid w:val="477C4C3F"/>
    <w:rsid w:val="4C5BF523"/>
    <w:rsid w:val="4DF7C584"/>
    <w:rsid w:val="604123BE"/>
    <w:rsid w:val="60CB087D"/>
    <w:rsid w:val="63BBF507"/>
    <w:rsid w:val="6416EC2A"/>
    <w:rsid w:val="651EF31C"/>
    <w:rsid w:val="6E872397"/>
    <w:rsid w:val="73E224B8"/>
    <w:rsid w:val="771BB1C7"/>
    <w:rsid w:val="7ECFB1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1146B096-F5CF-4A25-AAAA-2EC61A27B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customStyle="1" w:styleId="dot-separator">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79588585">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78412043">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28212714">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3400390">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3210813">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1692540">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34039675">
      <w:bodyDiv w:val="1"/>
      <w:marLeft w:val="0"/>
      <w:marRight w:val="0"/>
      <w:marTop w:val="0"/>
      <w:marBottom w:val="0"/>
      <w:divBdr>
        <w:top w:val="none" w:sz="0" w:space="0" w:color="auto"/>
        <w:left w:val="none" w:sz="0" w:space="0" w:color="auto"/>
        <w:bottom w:val="none" w:sz="0" w:space="0" w:color="auto"/>
        <w:right w:val="none" w:sz="0" w:space="0" w:color="auto"/>
      </w:divBdr>
    </w:div>
    <w:div w:id="1042098838">
      <w:bodyDiv w:val="1"/>
      <w:marLeft w:val="0"/>
      <w:marRight w:val="0"/>
      <w:marTop w:val="0"/>
      <w:marBottom w:val="0"/>
      <w:divBdr>
        <w:top w:val="none" w:sz="0" w:space="0" w:color="auto"/>
        <w:left w:val="none" w:sz="0" w:space="0" w:color="auto"/>
        <w:bottom w:val="none" w:sz="0" w:space="0" w:color="auto"/>
        <w:right w:val="none" w:sz="0" w:space="0" w:color="auto"/>
      </w:divBdr>
    </w:div>
    <w:div w:id="104529961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53444470">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3663576">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03581247">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68068098">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20389148">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20843149">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27603029">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06847158">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0391751">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7311173">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094937806">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3.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customXml/itemProps4.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9</Pages>
  <Words>5461</Words>
  <Characters>31130</Characters>
  <Application>Microsoft Office Word</Application>
  <DocSecurity>0</DocSecurity>
  <Lines>259</Lines>
  <Paragraphs>73</Paragraphs>
  <ScaleCrop>false</ScaleCrop>
  <Company/>
  <LinksUpToDate>false</LinksUpToDate>
  <CharactersWithSpaces>36518</CharactersWithSpaces>
  <SharedDoc>false</SharedDoc>
  <HLinks>
    <vt:vector size="312" baseType="variant">
      <vt:variant>
        <vt:i4>1179701</vt:i4>
      </vt:variant>
      <vt:variant>
        <vt:i4>308</vt:i4>
      </vt:variant>
      <vt:variant>
        <vt:i4>0</vt:i4>
      </vt:variant>
      <vt:variant>
        <vt:i4>5</vt:i4>
      </vt:variant>
      <vt:variant>
        <vt:lpwstr/>
      </vt:variant>
      <vt:variant>
        <vt:lpwstr>_Toc70776436</vt:lpwstr>
      </vt:variant>
      <vt:variant>
        <vt:i4>1114165</vt:i4>
      </vt:variant>
      <vt:variant>
        <vt:i4>302</vt:i4>
      </vt:variant>
      <vt:variant>
        <vt:i4>0</vt:i4>
      </vt:variant>
      <vt:variant>
        <vt:i4>5</vt:i4>
      </vt:variant>
      <vt:variant>
        <vt:lpwstr/>
      </vt:variant>
      <vt:variant>
        <vt:lpwstr>_Toc70776435</vt:lpwstr>
      </vt:variant>
      <vt:variant>
        <vt:i4>1048629</vt:i4>
      </vt:variant>
      <vt:variant>
        <vt:i4>296</vt:i4>
      </vt:variant>
      <vt:variant>
        <vt:i4>0</vt:i4>
      </vt:variant>
      <vt:variant>
        <vt:i4>5</vt:i4>
      </vt:variant>
      <vt:variant>
        <vt:lpwstr/>
      </vt:variant>
      <vt:variant>
        <vt:lpwstr>_Toc70776434</vt:lpwstr>
      </vt:variant>
      <vt:variant>
        <vt:i4>1507381</vt:i4>
      </vt:variant>
      <vt:variant>
        <vt:i4>290</vt:i4>
      </vt:variant>
      <vt:variant>
        <vt:i4>0</vt:i4>
      </vt:variant>
      <vt:variant>
        <vt:i4>5</vt:i4>
      </vt:variant>
      <vt:variant>
        <vt:lpwstr/>
      </vt:variant>
      <vt:variant>
        <vt:lpwstr>_Toc70776433</vt:lpwstr>
      </vt:variant>
      <vt:variant>
        <vt:i4>1441845</vt:i4>
      </vt:variant>
      <vt:variant>
        <vt:i4>284</vt:i4>
      </vt:variant>
      <vt:variant>
        <vt:i4>0</vt:i4>
      </vt:variant>
      <vt:variant>
        <vt:i4>5</vt:i4>
      </vt:variant>
      <vt:variant>
        <vt:lpwstr/>
      </vt:variant>
      <vt:variant>
        <vt:lpwstr>_Toc70776432</vt:lpwstr>
      </vt:variant>
      <vt:variant>
        <vt:i4>1376309</vt:i4>
      </vt:variant>
      <vt:variant>
        <vt:i4>278</vt:i4>
      </vt:variant>
      <vt:variant>
        <vt:i4>0</vt:i4>
      </vt:variant>
      <vt:variant>
        <vt:i4>5</vt:i4>
      </vt:variant>
      <vt:variant>
        <vt:lpwstr/>
      </vt:variant>
      <vt:variant>
        <vt:lpwstr>_Toc70776431</vt:lpwstr>
      </vt:variant>
      <vt:variant>
        <vt:i4>1310773</vt:i4>
      </vt:variant>
      <vt:variant>
        <vt:i4>272</vt:i4>
      </vt:variant>
      <vt:variant>
        <vt:i4>0</vt:i4>
      </vt:variant>
      <vt:variant>
        <vt:i4>5</vt:i4>
      </vt:variant>
      <vt:variant>
        <vt:lpwstr/>
      </vt:variant>
      <vt:variant>
        <vt:lpwstr>_Toc70776430</vt:lpwstr>
      </vt:variant>
      <vt:variant>
        <vt:i4>1900596</vt:i4>
      </vt:variant>
      <vt:variant>
        <vt:i4>266</vt:i4>
      </vt:variant>
      <vt:variant>
        <vt:i4>0</vt:i4>
      </vt:variant>
      <vt:variant>
        <vt:i4>5</vt:i4>
      </vt:variant>
      <vt:variant>
        <vt:lpwstr/>
      </vt:variant>
      <vt:variant>
        <vt:lpwstr>_Toc70776429</vt:lpwstr>
      </vt:variant>
      <vt:variant>
        <vt:i4>1835060</vt:i4>
      </vt:variant>
      <vt:variant>
        <vt:i4>260</vt:i4>
      </vt:variant>
      <vt:variant>
        <vt:i4>0</vt:i4>
      </vt:variant>
      <vt:variant>
        <vt:i4>5</vt:i4>
      </vt:variant>
      <vt:variant>
        <vt:lpwstr/>
      </vt:variant>
      <vt:variant>
        <vt:lpwstr>_Toc70776428</vt:lpwstr>
      </vt:variant>
      <vt:variant>
        <vt:i4>1245236</vt:i4>
      </vt:variant>
      <vt:variant>
        <vt:i4>254</vt:i4>
      </vt:variant>
      <vt:variant>
        <vt:i4>0</vt:i4>
      </vt:variant>
      <vt:variant>
        <vt:i4>5</vt:i4>
      </vt:variant>
      <vt:variant>
        <vt:lpwstr/>
      </vt:variant>
      <vt:variant>
        <vt:lpwstr>_Toc70776427</vt:lpwstr>
      </vt:variant>
      <vt:variant>
        <vt:i4>1179700</vt:i4>
      </vt:variant>
      <vt:variant>
        <vt:i4>248</vt:i4>
      </vt:variant>
      <vt:variant>
        <vt:i4>0</vt:i4>
      </vt:variant>
      <vt:variant>
        <vt:i4>5</vt:i4>
      </vt:variant>
      <vt:variant>
        <vt:lpwstr/>
      </vt:variant>
      <vt:variant>
        <vt:lpwstr>_Toc70776426</vt:lpwstr>
      </vt:variant>
      <vt:variant>
        <vt:i4>1114164</vt:i4>
      </vt:variant>
      <vt:variant>
        <vt:i4>242</vt:i4>
      </vt:variant>
      <vt:variant>
        <vt:i4>0</vt:i4>
      </vt:variant>
      <vt:variant>
        <vt:i4>5</vt:i4>
      </vt:variant>
      <vt:variant>
        <vt:lpwstr/>
      </vt:variant>
      <vt:variant>
        <vt:lpwstr>_Toc70776425</vt:lpwstr>
      </vt:variant>
      <vt:variant>
        <vt:i4>1048628</vt:i4>
      </vt:variant>
      <vt:variant>
        <vt:i4>236</vt:i4>
      </vt:variant>
      <vt:variant>
        <vt:i4>0</vt:i4>
      </vt:variant>
      <vt:variant>
        <vt:i4>5</vt:i4>
      </vt:variant>
      <vt:variant>
        <vt:lpwstr/>
      </vt:variant>
      <vt:variant>
        <vt:lpwstr>_Toc70776424</vt:lpwstr>
      </vt:variant>
      <vt:variant>
        <vt:i4>1507380</vt:i4>
      </vt:variant>
      <vt:variant>
        <vt:i4>230</vt:i4>
      </vt:variant>
      <vt:variant>
        <vt:i4>0</vt:i4>
      </vt:variant>
      <vt:variant>
        <vt:i4>5</vt:i4>
      </vt:variant>
      <vt:variant>
        <vt:lpwstr/>
      </vt:variant>
      <vt:variant>
        <vt:lpwstr>_Toc70776423</vt:lpwstr>
      </vt:variant>
      <vt:variant>
        <vt:i4>1441844</vt:i4>
      </vt:variant>
      <vt:variant>
        <vt:i4>224</vt:i4>
      </vt:variant>
      <vt:variant>
        <vt:i4>0</vt:i4>
      </vt:variant>
      <vt:variant>
        <vt:i4>5</vt:i4>
      </vt:variant>
      <vt:variant>
        <vt:lpwstr/>
      </vt:variant>
      <vt:variant>
        <vt:lpwstr>_Toc70776422</vt:lpwstr>
      </vt:variant>
      <vt:variant>
        <vt:i4>1376308</vt:i4>
      </vt:variant>
      <vt:variant>
        <vt:i4>218</vt:i4>
      </vt:variant>
      <vt:variant>
        <vt:i4>0</vt:i4>
      </vt:variant>
      <vt:variant>
        <vt:i4>5</vt:i4>
      </vt:variant>
      <vt:variant>
        <vt:lpwstr/>
      </vt:variant>
      <vt:variant>
        <vt:lpwstr>_Toc70776421</vt:lpwstr>
      </vt:variant>
      <vt:variant>
        <vt:i4>1310772</vt:i4>
      </vt:variant>
      <vt:variant>
        <vt:i4>212</vt:i4>
      </vt:variant>
      <vt:variant>
        <vt:i4>0</vt:i4>
      </vt:variant>
      <vt:variant>
        <vt:i4>5</vt:i4>
      </vt:variant>
      <vt:variant>
        <vt:lpwstr/>
      </vt:variant>
      <vt:variant>
        <vt:lpwstr>_Toc70776420</vt:lpwstr>
      </vt:variant>
      <vt:variant>
        <vt:i4>1900599</vt:i4>
      </vt:variant>
      <vt:variant>
        <vt:i4>206</vt:i4>
      </vt:variant>
      <vt:variant>
        <vt:i4>0</vt:i4>
      </vt:variant>
      <vt:variant>
        <vt:i4>5</vt:i4>
      </vt:variant>
      <vt:variant>
        <vt:lpwstr/>
      </vt:variant>
      <vt:variant>
        <vt:lpwstr>_Toc70776419</vt:lpwstr>
      </vt:variant>
      <vt:variant>
        <vt:i4>1835063</vt:i4>
      </vt:variant>
      <vt:variant>
        <vt:i4>200</vt:i4>
      </vt:variant>
      <vt:variant>
        <vt:i4>0</vt:i4>
      </vt:variant>
      <vt:variant>
        <vt:i4>5</vt:i4>
      </vt:variant>
      <vt:variant>
        <vt:lpwstr/>
      </vt:variant>
      <vt:variant>
        <vt:lpwstr>_Toc70776418</vt:lpwstr>
      </vt:variant>
      <vt:variant>
        <vt:i4>1245239</vt:i4>
      </vt:variant>
      <vt:variant>
        <vt:i4>194</vt:i4>
      </vt:variant>
      <vt:variant>
        <vt:i4>0</vt:i4>
      </vt:variant>
      <vt:variant>
        <vt:i4>5</vt:i4>
      </vt:variant>
      <vt:variant>
        <vt:lpwstr/>
      </vt:variant>
      <vt:variant>
        <vt:lpwstr>_Toc70776417</vt:lpwstr>
      </vt:variant>
      <vt:variant>
        <vt:i4>1179703</vt:i4>
      </vt:variant>
      <vt:variant>
        <vt:i4>188</vt:i4>
      </vt:variant>
      <vt:variant>
        <vt:i4>0</vt:i4>
      </vt:variant>
      <vt:variant>
        <vt:i4>5</vt:i4>
      </vt:variant>
      <vt:variant>
        <vt:lpwstr/>
      </vt:variant>
      <vt:variant>
        <vt:lpwstr>_Toc70776416</vt:lpwstr>
      </vt:variant>
      <vt:variant>
        <vt:i4>1114167</vt:i4>
      </vt:variant>
      <vt:variant>
        <vt:i4>182</vt:i4>
      </vt:variant>
      <vt:variant>
        <vt:i4>0</vt:i4>
      </vt:variant>
      <vt:variant>
        <vt:i4>5</vt:i4>
      </vt:variant>
      <vt:variant>
        <vt:lpwstr/>
      </vt:variant>
      <vt:variant>
        <vt:lpwstr>_Toc70776415</vt:lpwstr>
      </vt:variant>
      <vt:variant>
        <vt:i4>1048631</vt:i4>
      </vt:variant>
      <vt:variant>
        <vt:i4>176</vt:i4>
      </vt:variant>
      <vt:variant>
        <vt:i4>0</vt:i4>
      </vt:variant>
      <vt:variant>
        <vt:i4>5</vt:i4>
      </vt:variant>
      <vt:variant>
        <vt:lpwstr/>
      </vt:variant>
      <vt:variant>
        <vt:lpwstr>_Toc70776414</vt:lpwstr>
      </vt:variant>
      <vt:variant>
        <vt:i4>1507383</vt:i4>
      </vt:variant>
      <vt:variant>
        <vt:i4>170</vt:i4>
      </vt:variant>
      <vt:variant>
        <vt:i4>0</vt:i4>
      </vt:variant>
      <vt:variant>
        <vt:i4>5</vt:i4>
      </vt:variant>
      <vt:variant>
        <vt:lpwstr/>
      </vt:variant>
      <vt:variant>
        <vt:lpwstr>_Toc70776413</vt:lpwstr>
      </vt:variant>
      <vt:variant>
        <vt:i4>1441847</vt:i4>
      </vt:variant>
      <vt:variant>
        <vt:i4>164</vt:i4>
      </vt:variant>
      <vt:variant>
        <vt:i4>0</vt:i4>
      </vt:variant>
      <vt:variant>
        <vt:i4>5</vt:i4>
      </vt:variant>
      <vt:variant>
        <vt:lpwstr/>
      </vt:variant>
      <vt:variant>
        <vt:lpwstr>_Toc70776412</vt:lpwstr>
      </vt:variant>
      <vt:variant>
        <vt:i4>1376311</vt:i4>
      </vt:variant>
      <vt:variant>
        <vt:i4>158</vt:i4>
      </vt:variant>
      <vt:variant>
        <vt:i4>0</vt:i4>
      </vt:variant>
      <vt:variant>
        <vt:i4>5</vt:i4>
      </vt:variant>
      <vt:variant>
        <vt:lpwstr/>
      </vt:variant>
      <vt:variant>
        <vt:lpwstr>_Toc70776411</vt:lpwstr>
      </vt:variant>
      <vt:variant>
        <vt:i4>1310775</vt:i4>
      </vt:variant>
      <vt:variant>
        <vt:i4>152</vt:i4>
      </vt:variant>
      <vt:variant>
        <vt:i4>0</vt:i4>
      </vt:variant>
      <vt:variant>
        <vt:i4>5</vt:i4>
      </vt:variant>
      <vt:variant>
        <vt:lpwstr/>
      </vt:variant>
      <vt:variant>
        <vt:lpwstr>_Toc70776410</vt:lpwstr>
      </vt:variant>
      <vt:variant>
        <vt:i4>1900598</vt:i4>
      </vt:variant>
      <vt:variant>
        <vt:i4>146</vt:i4>
      </vt:variant>
      <vt:variant>
        <vt:i4>0</vt:i4>
      </vt:variant>
      <vt:variant>
        <vt:i4>5</vt:i4>
      </vt:variant>
      <vt:variant>
        <vt:lpwstr/>
      </vt:variant>
      <vt:variant>
        <vt:lpwstr>_Toc70776409</vt:lpwstr>
      </vt:variant>
      <vt:variant>
        <vt:i4>1835062</vt:i4>
      </vt:variant>
      <vt:variant>
        <vt:i4>140</vt:i4>
      </vt:variant>
      <vt:variant>
        <vt:i4>0</vt:i4>
      </vt:variant>
      <vt:variant>
        <vt:i4>5</vt:i4>
      </vt:variant>
      <vt:variant>
        <vt:lpwstr/>
      </vt:variant>
      <vt:variant>
        <vt:lpwstr>_Toc70776408</vt:lpwstr>
      </vt:variant>
      <vt:variant>
        <vt:i4>1245238</vt:i4>
      </vt:variant>
      <vt:variant>
        <vt:i4>134</vt:i4>
      </vt:variant>
      <vt:variant>
        <vt:i4>0</vt:i4>
      </vt:variant>
      <vt:variant>
        <vt:i4>5</vt:i4>
      </vt:variant>
      <vt:variant>
        <vt:lpwstr/>
      </vt:variant>
      <vt:variant>
        <vt:lpwstr>_Toc70776407</vt:lpwstr>
      </vt:variant>
      <vt:variant>
        <vt:i4>1179702</vt:i4>
      </vt:variant>
      <vt:variant>
        <vt:i4>128</vt:i4>
      </vt:variant>
      <vt:variant>
        <vt:i4>0</vt:i4>
      </vt:variant>
      <vt:variant>
        <vt:i4>5</vt:i4>
      </vt:variant>
      <vt:variant>
        <vt:lpwstr/>
      </vt:variant>
      <vt:variant>
        <vt:lpwstr>_Toc70776406</vt:lpwstr>
      </vt:variant>
      <vt:variant>
        <vt:i4>1114166</vt:i4>
      </vt:variant>
      <vt:variant>
        <vt:i4>122</vt:i4>
      </vt:variant>
      <vt:variant>
        <vt:i4>0</vt:i4>
      </vt:variant>
      <vt:variant>
        <vt:i4>5</vt:i4>
      </vt:variant>
      <vt:variant>
        <vt:lpwstr/>
      </vt:variant>
      <vt:variant>
        <vt:lpwstr>_Toc70776405</vt:lpwstr>
      </vt:variant>
      <vt:variant>
        <vt:i4>1048630</vt:i4>
      </vt:variant>
      <vt:variant>
        <vt:i4>116</vt:i4>
      </vt:variant>
      <vt:variant>
        <vt:i4>0</vt:i4>
      </vt:variant>
      <vt:variant>
        <vt:i4>5</vt:i4>
      </vt:variant>
      <vt:variant>
        <vt:lpwstr/>
      </vt:variant>
      <vt:variant>
        <vt:lpwstr>_Toc70776404</vt:lpwstr>
      </vt:variant>
      <vt:variant>
        <vt:i4>1507382</vt:i4>
      </vt:variant>
      <vt:variant>
        <vt:i4>110</vt:i4>
      </vt:variant>
      <vt:variant>
        <vt:i4>0</vt:i4>
      </vt:variant>
      <vt:variant>
        <vt:i4>5</vt:i4>
      </vt:variant>
      <vt:variant>
        <vt:lpwstr/>
      </vt:variant>
      <vt:variant>
        <vt:lpwstr>_Toc70776403</vt:lpwstr>
      </vt:variant>
      <vt:variant>
        <vt:i4>1441846</vt:i4>
      </vt:variant>
      <vt:variant>
        <vt:i4>104</vt:i4>
      </vt:variant>
      <vt:variant>
        <vt:i4>0</vt:i4>
      </vt:variant>
      <vt:variant>
        <vt:i4>5</vt:i4>
      </vt:variant>
      <vt:variant>
        <vt:lpwstr/>
      </vt:variant>
      <vt:variant>
        <vt:lpwstr>_Toc70776402</vt:lpwstr>
      </vt:variant>
      <vt:variant>
        <vt:i4>1376310</vt:i4>
      </vt:variant>
      <vt:variant>
        <vt:i4>98</vt:i4>
      </vt:variant>
      <vt:variant>
        <vt:i4>0</vt:i4>
      </vt:variant>
      <vt:variant>
        <vt:i4>5</vt:i4>
      </vt:variant>
      <vt:variant>
        <vt:lpwstr/>
      </vt:variant>
      <vt:variant>
        <vt:lpwstr>_Toc70776401</vt:lpwstr>
      </vt:variant>
      <vt:variant>
        <vt:i4>1310774</vt:i4>
      </vt:variant>
      <vt:variant>
        <vt:i4>92</vt:i4>
      </vt:variant>
      <vt:variant>
        <vt:i4>0</vt:i4>
      </vt:variant>
      <vt:variant>
        <vt:i4>5</vt:i4>
      </vt:variant>
      <vt:variant>
        <vt:lpwstr/>
      </vt:variant>
      <vt:variant>
        <vt:lpwstr>_Toc70776400</vt:lpwstr>
      </vt:variant>
      <vt:variant>
        <vt:i4>1703999</vt:i4>
      </vt:variant>
      <vt:variant>
        <vt:i4>86</vt:i4>
      </vt:variant>
      <vt:variant>
        <vt:i4>0</vt:i4>
      </vt:variant>
      <vt:variant>
        <vt:i4>5</vt:i4>
      </vt:variant>
      <vt:variant>
        <vt:lpwstr/>
      </vt:variant>
      <vt:variant>
        <vt:lpwstr>_Toc70776399</vt:lpwstr>
      </vt:variant>
      <vt:variant>
        <vt:i4>1769535</vt:i4>
      </vt:variant>
      <vt:variant>
        <vt:i4>80</vt:i4>
      </vt:variant>
      <vt:variant>
        <vt:i4>0</vt:i4>
      </vt:variant>
      <vt:variant>
        <vt:i4>5</vt:i4>
      </vt:variant>
      <vt:variant>
        <vt:lpwstr/>
      </vt:variant>
      <vt:variant>
        <vt:lpwstr>_Toc70776398</vt:lpwstr>
      </vt:variant>
      <vt:variant>
        <vt:i4>1310783</vt:i4>
      </vt:variant>
      <vt:variant>
        <vt:i4>74</vt:i4>
      </vt:variant>
      <vt:variant>
        <vt:i4>0</vt:i4>
      </vt:variant>
      <vt:variant>
        <vt:i4>5</vt:i4>
      </vt:variant>
      <vt:variant>
        <vt:lpwstr/>
      </vt:variant>
      <vt:variant>
        <vt:lpwstr>_Toc70776397</vt:lpwstr>
      </vt:variant>
      <vt:variant>
        <vt:i4>1376319</vt:i4>
      </vt:variant>
      <vt:variant>
        <vt:i4>68</vt:i4>
      </vt:variant>
      <vt:variant>
        <vt:i4>0</vt:i4>
      </vt:variant>
      <vt:variant>
        <vt:i4>5</vt:i4>
      </vt:variant>
      <vt:variant>
        <vt:lpwstr/>
      </vt:variant>
      <vt:variant>
        <vt:lpwstr>_Toc70776396</vt:lpwstr>
      </vt:variant>
      <vt:variant>
        <vt:i4>1441855</vt:i4>
      </vt:variant>
      <vt:variant>
        <vt:i4>62</vt:i4>
      </vt:variant>
      <vt:variant>
        <vt:i4>0</vt:i4>
      </vt:variant>
      <vt:variant>
        <vt:i4>5</vt:i4>
      </vt:variant>
      <vt:variant>
        <vt:lpwstr/>
      </vt:variant>
      <vt:variant>
        <vt:lpwstr>_Toc70776395</vt:lpwstr>
      </vt:variant>
      <vt:variant>
        <vt:i4>1507391</vt:i4>
      </vt:variant>
      <vt:variant>
        <vt:i4>56</vt:i4>
      </vt:variant>
      <vt:variant>
        <vt:i4>0</vt:i4>
      </vt:variant>
      <vt:variant>
        <vt:i4>5</vt:i4>
      </vt:variant>
      <vt:variant>
        <vt:lpwstr/>
      </vt:variant>
      <vt:variant>
        <vt:lpwstr>_Toc70776394</vt:lpwstr>
      </vt:variant>
      <vt:variant>
        <vt:i4>1048639</vt:i4>
      </vt:variant>
      <vt:variant>
        <vt:i4>50</vt:i4>
      </vt:variant>
      <vt:variant>
        <vt:i4>0</vt:i4>
      </vt:variant>
      <vt:variant>
        <vt:i4>5</vt:i4>
      </vt:variant>
      <vt:variant>
        <vt:lpwstr/>
      </vt:variant>
      <vt:variant>
        <vt:lpwstr>_Toc70776393</vt:lpwstr>
      </vt:variant>
      <vt:variant>
        <vt:i4>1114175</vt:i4>
      </vt:variant>
      <vt:variant>
        <vt:i4>44</vt:i4>
      </vt:variant>
      <vt:variant>
        <vt:i4>0</vt:i4>
      </vt:variant>
      <vt:variant>
        <vt:i4>5</vt:i4>
      </vt:variant>
      <vt:variant>
        <vt:lpwstr/>
      </vt:variant>
      <vt:variant>
        <vt:lpwstr>_Toc70776392</vt:lpwstr>
      </vt:variant>
      <vt:variant>
        <vt:i4>1179711</vt:i4>
      </vt:variant>
      <vt:variant>
        <vt:i4>38</vt:i4>
      </vt:variant>
      <vt:variant>
        <vt:i4>0</vt:i4>
      </vt:variant>
      <vt:variant>
        <vt:i4>5</vt:i4>
      </vt:variant>
      <vt:variant>
        <vt:lpwstr/>
      </vt:variant>
      <vt:variant>
        <vt:lpwstr>_Toc70776391</vt:lpwstr>
      </vt:variant>
      <vt:variant>
        <vt:i4>1245247</vt:i4>
      </vt:variant>
      <vt:variant>
        <vt:i4>32</vt:i4>
      </vt:variant>
      <vt:variant>
        <vt:i4>0</vt:i4>
      </vt:variant>
      <vt:variant>
        <vt:i4>5</vt:i4>
      </vt:variant>
      <vt:variant>
        <vt:lpwstr/>
      </vt:variant>
      <vt:variant>
        <vt:lpwstr>_Toc70776390</vt:lpwstr>
      </vt:variant>
      <vt:variant>
        <vt:i4>1703998</vt:i4>
      </vt:variant>
      <vt:variant>
        <vt:i4>26</vt:i4>
      </vt:variant>
      <vt:variant>
        <vt:i4>0</vt:i4>
      </vt:variant>
      <vt:variant>
        <vt:i4>5</vt:i4>
      </vt:variant>
      <vt:variant>
        <vt:lpwstr/>
      </vt:variant>
      <vt:variant>
        <vt:lpwstr>_Toc70776389</vt:lpwstr>
      </vt:variant>
      <vt:variant>
        <vt:i4>1769534</vt:i4>
      </vt:variant>
      <vt:variant>
        <vt:i4>20</vt:i4>
      </vt:variant>
      <vt:variant>
        <vt:i4>0</vt:i4>
      </vt:variant>
      <vt:variant>
        <vt:i4>5</vt:i4>
      </vt:variant>
      <vt:variant>
        <vt:lpwstr/>
      </vt:variant>
      <vt:variant>
        <vt:lpwstr>_Toc70776388</vt:lpwstr>
      </vt:variant>
      <vt:variant>
        <vt:i4>1310782</vt:i4>
      </vt:variant>
      <vt:variant>
        <vt:i4>14</vt:i4>
      </vt:variant>
      <vt:variant>
        <vt:i4>0</vt:i4>
      </vt:variant>
      <vt:variant>
        <vt:i4>5</vt:i4>
      </vt:variant>
      <vt:variant>
        <vt:lpwstr/>
      </vt:variant>
      <vt:variant>
        <vt:lpwstr>_Toc70776387</vt:lpwstr>
      </vt:variant>
      <vt:variant>
        <vt:i4>1376318</vt:i4>
      </vt:variant>
      <vt:variant>
        <vt:i4>8</vt:i4>
      </vt:variant>
      <vt:variant>
        <vt:i4>0</vt:i4>
      </vt:variant>
      <vt:variant>
        <vt:i4>5</vt:i4>
      </vt:variant>
      <vt:variant>
        <vt:lpwstr/>
      </vt:variant>
      <vt:variant>
        <vt:lpwstr>_Toc70776386</vt:lpwstr>
      </vt:variant>
      <vt:variant>
        <vt:i4>1441854</vt:i4>
      </vt:variant>
      <vt:variant>
        <vt:i4>2</vt:i4>
      </vt:variant>
      <vt:variant>
        <vt:i4>0</vt:i4>
      </vt:variant>
      <vt:variant>
        <vt:i4>5</vt:i4>
      </vt:variant>
      <vt:variant>
        <vt:lpwstr/>
      </vt:variant>
      <vt:variant>
        <vt:lpwstr>_Toc707763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MITH, BEN (UG)</cp:lastModifiedBy>
  <cp:revision>119</cp:revision>
  <dcterms:created xsi:type="dcterms:W3CDTF">2021-04-21T17:40:00Z</dcterms:created>
  <dcterms:modified xsi:type="dcterms:W3CDTF">2021-05-12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